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E4E818" w14:textId="1F9FE828" w:rsidR="00F87859" w:rsidRDefault="002A253E" w:rsidP="00F87859">
      <w:pPr>
        <w:rPr>
          <w:rFonts w:cs="Arial"/>
          <w:szCs w:val="32"/>
        </w:rPr>
      </w:pPr>
      <w:r>
        <w:rPr>
          <w:rFonts w:cs="Arial"/>
          <w:noProof/>
          <w:sz w:val="54"/>
          <w:szCs w:val="54"/>
        </w:rPr>
        <w:drawing>
          <wp:anchor distT="0" distB="0" distL="114300" distR="114300" simplePos="0" relativeHeight="252090368" behindDoc="0" locked="0" layoutInCell="1" allowOverlap="1" wp14:anchorId="106E1074" wp14:editId="76222DA9">
            <wp:simplePos x="0" y="0"/>
            <wp:positionH relativeFrom="column">
              <wp:posOffset>3932608</wp:posOffset>
            </wp:positionH>
            <wp:positionV relativeFrom="paragraph">
              <wp:posOffset>-231140</wp:posOffset>
            </wp:positionV>
            <wp:extent cx="2284458" cy="914400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4458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189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73632" behindDoc="0" locked="0" layoutInCell="1" allowOverlap="1" wp14:anchorId="62286201" wp14:editId="05EC9D06">
            <wp:simplePos x="0" y="0"/>
            <wp:positionH relativeFrom="column">
              <wp:posOffset>1926213</wp:posOffset>
            </wp:positionH>
            <wp:positionV relativeFrom="paragraph">
              <wp:posOffset>-124107</wp:posOffset>
            </wp:positionV>
            <wp:extent cx="1809240" cy="587913"/>
            <wp:effectExtent l="0" t="0" r="0" b="0"/>
            <wp:wrapNone/>
            <wp:docPr id="1838" name="Picture 1838" descr="Education outdoor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" name="Picture 1838" descr="Education outdoors logo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240" cy="5879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1895">
        <w:rPr>
          <w:noProof/>
        </w:rPr>
        <w:drawing>
          <wp:anchor distT="0" distB="0" distL="114300" distR="114300" simplePos="0" relativeHeight="251975680" behindDoc="0" locked="0" layoutInCell="1" allowOverlap="1" wp14:anchorId="49097518" wp14:editId="61509697">
            <wp:simplePos x="0" y="0"/>
            <wp:positionH relativeFrom="column">
              <wp:posOffset>0</wp:posOffset>
            </wp:positionH>
            <wp:positionV relativeFrom="paragraph">
              <wp:posOffset>-229822</wp:posOffset>
            </wp:positionV>
            <wp:extent cx="1730332" cy="767704"/>
            <wp:effectExtent l="0" t="0" r="0" b="0"/>
            <wp:wrapNone/>
            <wp:docPr id="1839" name="Picture 1839" descr="Sport New Zealan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" name="Picture 1839" descr="Sport New Zealand logo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2996" cy="7733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A8ACFE" w14:textId="663BCFCD" w:rsidR="00F87859" w:rsidRDefault="00F87859" w:rsidP="00F87859">
      <w:pPr>
        <w:rPr>
          <w:rFonts w:cs="Arial"/>
          <w:szCs w:val="32"/>
        </w:rPr>
      </w:pPr>
    </w:p>
    <w:p w14:paraId="3320E3B2" w14:textId="56DA27CD" w:rsidR="00F87859" w:rsidRPr="00F55919" w:rsidRDefault="00F87859" w:rsidP="00F87859">
      <w:pPr>
        <w:rPr>
          <w:rFonts w:cs="Arial"/>
          <w:sz w:val="90"/>
          <w:szCs w:val="90"/>
        </w:rPr>
      </w:pPr>
    </w:p>
    <w:p w14:paraId="79903322" w14:textId="7DED07B7" w:rsidR="00C53F05" w:rsidRDefault="00C53F05" w:rsidP="00C53F05">
      <w:pPr>
        <w:pStyle w:val="Title"/>
      </w:pPr>
      <w:r>
        <w:t xml:space="preserve">Summary: </w:t>
      </w:r>
    </w:p>
    <w:p w14:paraId="0FCBE0A9" w14:textId="72A50C41" w:rsidR="00286969" w:rsidRDefault="000E44D0" w:rsidP="00C53F05">
      <w:pPr>
        <w:pStyle w:val="Title"/>
      </w:pPr>
      <w:r>
        <w:t>Accessibility and inclusion</w:t>
      </w:r>
      <w:r w:rsidR="00F55919">
        <w:t xml:space="preserve"> </w:t>
      </w:r>
      <w:r>
        <w:t>in outdoor education</w:t>
      </w:r>
      <w:r w:rsidR="00F55919">
        <w:t xml:space="preserve"> </w:t>
      </w:r>
      <w:r>
        <w:t>and recreation</w:t>
      </w:r>
      <w:r w:rsidR="00EF4A04">
        <w:t xml:space="preserve"> </w:t>
      </w:r>
    </w:p>
    <w:p w14:paraId="1B766154" w14:textId="08DF5F64" w:rsidR="00286969" w:rsidRDefault="008053DC" w:rsidP="00C53F05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5536" behindDoc="0" locked="0" layoutInCell="1" allowOverlap="1" wp14:anchorId="7C5B3DD1" wp14:editId="259BC003">
                <wp:simplePos x="0" y="0"/>
                <wp:positionH relativeFrom="column">
                  <wp:posOffset>-228600</wp:posOffset>
                </wp:positionH>
                <wp:positionV relativeFrom="paragraph">
                  <wp:posOffset>3055620</wp:posOffset>
                </wp:positionV>
                <wp:extent cx="6288405" cy="635"/>
                <wp:effectExtent l="0" t="0" r="0" b="0"/>
                <wp:wrapNone/>
                <wp:docPr id="13996054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84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C099F6" w14:textId="6B1F44AA" w:rsidR="008053DC" w:rsidRPr="00AB4973" w:rsidRDefault="00AB4973" w:rsidP="00AB4973">
                            <w:pPr>
                              <w:ind w:left="0"/>
                              <w:jc w:val="center"/>
                              <w:rPr>
                                <w:rFonts w:cs="Arial"/>
                                <w:sz w:val="24"/>
                              </w:rPr>
                            </w:pPr>
                            <w:r w:rsidRPr="00AB4973">
                              <w:rPr>
                                <w:rFonts w:cs="Arial"/>
                                <w:sz w:val="24"/>
                              </w:rPr>
                              <w:t xml:space="preserve">Image </w:t>
                            </w:r>
                            <w:r w:rsidRPr="00AB4973">
                              <w:rPr>
                                <w:rFonts w:cs="Arial"/>
                                <w:sz w:val="24"/>
                              </w:rPr>
                              <w:t>source</w:t>
                            </w:r>
                            <w:r w:rsidRPr="00AB4973">
                              <w:rPr>
                                <w:rFonts w:cs="Arial"/>
                                <w:sz w:val="24"/>
                              </w:rPr>
                              <w:t>: Halberg Found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C5B3DD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18pt;margin-top:240.6pt;width:495.15pt;height:.05pt;z-index:25222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" stroked="f">
                <v:textbox style="mso-fit-shape-to-text:t" inset="0,0,0,0">
                  <w:txbxContent>
                    <w:p w14:paraId="45C099F6" w14:textId="6B1F44AA" w:rsidR="008053DC" w:rsidRPr="00AB4973" w:rsidRDefault="00AB4973" w:rsidP="00AB4973">
                      <w:pPr>
                        <w:ind w:left="0"/>
                        <w:jc w:val="center"/>
                        <w:rPr>
                          <w:rFonts w:cs="Arial"/>
                          <w:sz w:val="24"/>
                        </w:rPr>
                      </w:pPr>
                      <w:r w:rsidRPr="00AB4973">
                        <w:rPr>
                          <w:rFonts w:cs="Arial"/>
                          <w:sz w:val="24"/>
                        </w:rPr>
                        <w:t xml:space="preserve">Image </w:t>
                      </w:r>
                      <w:r w:rsidRPr="00AB4973">
                        <w:rPr>
                          <w:rFonts w:cs="Arial"/>
                          <w:sz w:val="24"/>
                        </w:rPr>
                        <w:t>source</w:t>
                      </w:r>
                      <w:r w:rsidRPr="00AB4973">
                        <w:rPr>
                          <w:rFonts w:cs="Arial"/>
                          <w:sz w:val="24"/>
                        </w:rPr>
                        <w:t>: Halberg Found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223488" behindDoc="0" locked="0" layoutInCell="1" allowOverlap="1" wp14:anchorId="7B465364" wp14:editId="7D4A69B5">
            <wp:simplePos x="0" y="0"/>
            <wp:positionH relativeFrom="column">
              <wp:posOffset>-228601</wp:posOffset>
            </wp:positionH>
            <wp:positionV relativeFrom="paragraph">
              <wp:posOffset>163830</wp:posOffset>
            </wp:positionV>
            <wp:extent cx="6288887" cy="2834640"/>
            <wp:effectExtent l="0" t="0" r="0" b="3810"/>
            <wp:wrapNone/>
            <wp:docPr id="1443433353" name="Picture 3" descr="Person outdoors wearing a helmet and harness riding a flying fox. Image source is Halberg Foundatio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433353" name="Picture 3" descr="Person outdoors wearing a helmet and harness riding a flying fox. Image source is Halberg Foundation. 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48" r="7002"/>
                    <a:stretch/>
                  </pic:blipFill>
                  <pic:spPr bwMode="auto">
                    <a:xfrm>
                      <a:off x="0" y="0"/>
                      <a:ext cx="6291021" cy="2835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809441" w14:textId="5161A4CE" w:rsidR="00286969" w:rsidRDefault="00286969" w:rsidP="00C53F05">
      <w:pPr>
        <w:pStyle w:val="Title"/>
      </w:pPr>
    </w:p>
    <w:p w14:paraId="0AC4590F" w14:textId="3B0666B3" w:rsidR="00286969" w:rsidRDefault="00286969" w:rsidP="00286969">
      <w:pPr>
        <w:rPr>
          <w:lang w:val="en-NZ" w:eastAsia="en-GB"/>
        </w:rPr>
      </w:pPr>
    </w:p>
    <w:p w14:paraId="299946F4" w14:textId="389BBD9A" w:rsidR="00286969" w:rsidRDefault="00286969" w:rsidP="00286969">
      <w:pPr>
        <w:rPr>
          <w:lang w:val="en-NZ" w:eastAsia="en-GB"/>
        </w:rPr>
      </w:pPr>
    </w:p>
    <w:p w14:paraId="7843C273" w14:textId="13039830" w:rsidR="00286969" w:rsidRPr="00286969" w:rsidRDefault="00286969" w:rsidP="00286969">
      <w:pPr>
        <w:rPr>
          <w:lang w:val="en-NZ" w:eastAsia="en-GB"/>
        </w:rPr>
      </w:pPr>
    </w:p>
    <w:p w14:paraId="5280B029" w14:textId="2589864C" w:rsidR="00C00796" w:rsidRDefault="002A253E" w:rsidP="00C53F05">
      <w:pPr>
        <w:pStyle w:val="Title"/>
      </w:pPr>
      <w:r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654144" behindDoc="0" locked="0" layoutInCell="1" allowOverlap="1" wp14:anchorId="60ADE297" wp14:editId="0A220394">
            <wp:simplePos x="0" y="0"/>
            <wp:positionH relativeFrom="margin">
              <wp:posOffset>4685665</wp:posOffset>
            </wp:positionH>
            <wp:positionV relativeFrom="page">
              <wp:posOffset>8071870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EB3">
        <w:br/>
      </w:r>
    </w:p>
    <w:p w14:paraId="632F33BF" w14:textId="77777777" w:rsidR="00F55919" w:rsidRPr="00F55919" w:rsidRDefault="00F55919" w:rsidP="00F55919">
      <w:pPr>
        <w:rPr>
          <w:sz w:val="6"/>
          <w:szCs w:val="2"/>
          <w:lang w:val="en-NZ" w:eastAsia="en-GB"/>
        </w:rPr>
      </w:pPr>
    </w:p>
    <w:p w14:paraId="66CCC300" w14:textId="77777777" w:rsidR="00F55919" w:rsidRPr="00F55919" w:rsidRDefault="00F55919" w:rsidP="00F55919">
      <w:pPr>
        <w:rPr>
          <w:lang w:val="en-NZ" w:eastAsia="en-GB"/>
        </w:rPr>
      </w:pPr>
    </w:p>
    <w:p w14:paraId="157A45F6" w14:textId="77777777" w:rsidR="002A253E" w:rsidRPr="002A253E" w:rsidRDefault="002A253E" w:rsidP="00E63FF8">
      <w:pPr>
        <w:pStyle w:val="Datepublished"/>
        <w:rPr>
          <w:sz w:val="52"/>
          <w:szCs w:val="34"/>
        </w:rPr>
      </w:pPr>
    </w:p>
    <w:p w14:paraId="185D7264" w14:textId="0EDAA614" w:rsidR="00286969" w:rsidRPr="00E63FF8" w:rsidRDefault="00887F23" w:rsidP="002A253E">
      <w:pPr>
        <w:pStyle w:val="Datepublished"/>
        <w:ind w:left="2127"/>
        <w:jc w:val="left"/>
      </w:pPr>
      <w:r w:rsidRPr="00570380">
        <w:t xml:space="preserve">Published: </w:t>
      </w:r>
      <w:r w:rsidR="002C1E28">
        <w:t>April</w:t>
      </w:r>
      <w:r w:rsidR="000E44D0">
        <w:t xml:space="preserve"> 2025</w:t>
      </w:r>
      <w:r w:rsidR="00286969">
        <w:br w:type="page"/>
      </w:r>
    </w:p>
    <w:p w14:paraId="53FA31A1" w14:textId="77777777" w:rsidR="000A3C46" w:rsidRDefault="003B341B" w:rsidP="000A3C46">
      <w:pPr>
        <w:pStyle w:val="Heading1"/>
      </w:pPr>
      <w:r>
        <w:lastRenderedPageBreak/>
        <w:t>What you will find in here</w:t>
      </w:r>
    </w:p>
    <w:p w14:paraId="404EDC62" w14:textId="77777777" w:rsidR="000A3C46" w:rsidRDefault="000A3C46" w:rsidP="000A3C46"/>
    <w:p w14:paraId="2C696ED9" w14:textId="77777777" w:rsidR="000A3C46" w:rsidRDefault="000A3C46" w:rsidP="000A3C46"/>
    <w:p w14:paraId="63CE4D1A" w14:textId="41F45F49" w:rsidR="000A3C46" w:rsidRPr="000A3C46" w:rsidRDefault="000A3C46" w:rsidP="000A3C46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7C70C937" w14:textId="0302D44A" w:rsidR="000A3C46" w:rsidRPr="004C0823" w:rsidRDefault="000A3C46" w:rsidP="000A3C46">
      <w:pPr>
        <w:tabs>
          <w:tab w:val="left" w:leader="dot" w:pos="8505"/>
        </w:tabs>
        <w:ind w:left="3402" w:right="-188"/>
        <w:rPr>
          <w:rFonts w:cs="Arial"/>
          <w:bCs/>
          <w:color w:val="000000" w:themeColor="text1"/>
          <w:szCs w:val="32"/>
        </w:rPr>
      </w:pPr>
    </w:p>
    <w:p w14:paraId="0DE43CF8" w14:textId="56F85347" w:rsidR="000A3C46" w:rsidRPr="004C0823" w:rsidRDefault="001F678D" w:rsidP="000A3C46">
      <w:pPr>
        <w:tabs>
          <w:tab w:val="left" w:leader="dot" w:pos="8505"/>
        </w:tabs>
        <w:ind w:left="3402" w:right="-188"/>
        <w:rPr>
          <w:rFonts w:cs="Arial"/>
          <w:bCs/>
          <w:color w:val="000000" w:themeColor="text1"/>
          <w:szCs w:val="32"/>
        </w:rPr>
      </w:pPr>
      <w:r w:rsidRPr="002C1E28">
        <w:rPr>
          <w:rFonts w:cs="Arial"/>
          <w:bCs/>
          <w:noProof/>
          <w:color w:val="000000" w:themeColor="text1"/>
          <w:szCs w:val="32"/>
        </w:rPr>
        <w:drawing>
          <wp:anchor distT="0" distB="0" distL="114300" distR="114300" simplePos="0" relativeHeight="252063744" behindDoc="0" locked="0" layoutInCell="1" allowOverlap="1" wp14:anchorId="089D516C" wp14:editId="51013558">
            <wp:simplePos x="0" y="0"/>
            <wp:positionH relativeFrom="column">
              <wp:posOffset>0</wp:posOffset>
            </wp:positionH>
            <wp:positionV relativeFrom="paragraph">
              <wp:posOffset>202565</wp:posOffset>
            </wp:positionV>
            <wp:extent cx="1295400" cy="1295400"/>
            <wp:effectExtent l="0" t="0" r="0" b="0"/>
            <wp:wrapThrough wrapText="bothSides">
              <wp:wrapPolygon edited="0">
                <wp:start x="9212" y="0"/>
                <wp:lineTo x="7941" y="1588"/>
                <wp:lineTo x="7624" y="3176"/>
                <wp:lineTo x="8259" y="5400"/>
                <wp:lineTo x="2541" y="6353"/>
                <wp:lineTo x="1271" y="7306"/>
                <wp:lineTo x="635" y="11753"/>
                <wp:lineTo x="1271" y="16835"/>
                <wp:lineTo x="3812" y="20647"/>
                <wp:lineTo x="4765" y="21282"/>
                <wp:lineTo x="16518" y="21282"/>
                <wp:lineTo x="17788" y="20647"/>
                <wp:lineTo x="20012" y="17153"/>
                <wp:lineTo x="20329" y="12071"/>
                <wp:lineTo x="20329" y="7624"/>
                <wp:lineTo x="19059" y="6671"/>
                <wp:lineTo x="14294" y="4765"/>
                <wp:lineTo x="13659" y="2541"/>
                <wp:lineTo x="12388" y="0"/>
                <wp:lineTo x="9212" y="0"/>
              </wp:wrapPolygon>
            </wp:wrapThrough>
            <wp:docPr id="81217750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17750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039E7C" w14:textId="1E09D2FF" w:rsidR="000A3C46" w:rsidRPr="004C0823" w:rsidRDefault="00913382" w:rsidP="000A3C46">
      <w:pPr>
        <w:pStyle w:val="contentspage"/>
        <w:rPr>
          <w:color w:val="000000" w:themeColor="text1"/>
        </w:rPr>
      </w:pPr>
      <w:hyperlink w:anchor="_What_this_document" w:history="1">
        <w:r w:rsidR="005C4C64" w:rsidRPr="004C0823">
          <w:rPr>
            <w:rStyle w:val="Hyperlink"/>
            <w:color w:val="000000" w:themeColor="text1"/>
            <w:u w:val="none"/>
          </w:rPr>
          <w:t xml:space="preserve">What this </w:t>
        </w:r>
        <w:r w:rsidR="004C0823">
          <w:rPr>
            <w:rStyle w:val="Hyperlink"/>
            <w:color w:val="000000" w:themeColor="text1"/>
            <w:u w:val="none"/>
          </w:rPr>
          <w:t>Easy Read</w:t>
        </w:r>
        <w:r w:rsidR="005C4C64" w:rsidRPr="004C0823">
          <w:rPr>
            <w:rStyle w:val="Hyperlink"/>
            <w:color w:val="000000" w:themeColor="text1"/>
            <w:u w:val="none"/>
          </w:rPr>
          <w:t xml:space="preserve"> is about</w:t>
        </w:r>
      </w:hyperlink>
      <w:r w:rsidR="000A3C46" w:rsidRPr="004C0823">
        <w:rPr>
          <w:color w:val="000000" w:themeColor="text1"/>
        </w:rPr>
        <w:tab/>
      </w:r>
      <w:r w:rsidR="005C4C64" w:rsidRPr="004C0823">
        <w:rPr>
          <w:color w:val="000000" w:themeColor="text1"/>
        </w:rPr>
        <w:t>2</w:t>
      </w:r>
    </w:p>
    <w:p w14:paraId="0DE3AADB" w14:textId="542A3430" w:rsidR="000A3C46" w:rsidRPr="004C0823" w:rsidRDefault="000A3C46" w:rsidP="000A3C46">
      <w:pPr>
        <w:pStyle w:val="contentspage"/>
        <w:rPr>
          <w:color w:val="000000" w:themeColor="text1"/>
        </w:rPr>
      </w:pPr>
    </w:p>
    <w:p w14:paraId="721E42B0" w14:textId="4AEAAEE2" w:rsidR="005C4C64" w:rsidRPr="004C0823" w:rsidRDefault="005C4C64" w:rsidP="000A3C46">
      <w:pPr>
        <w:pStyle w:val="contentspage"/>
        <w:rPr>
          <w:color w:val="000000" w:themeColor="text1"/>
        </w:rPr>
      </w:pPr>
    </w:p>
    <w:p w14:paraId="0DF13D72" w14:textId="28440193" w:rsidR="005C4C64" w:rsidRPr="004C0823" w:rsidRDefault="006910A0" w:rsidP="005C4C64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218368" behindDoc="0" locked="0" layoutInCell="1" allowOverlap="1" wp14:anchorId="4EBD88CB" wp14:editId="4BCB616B">
            <wp:simplePos x="0" y="0"/>
            <wp:positionH relativeFrom="column">
              <wp:posOffset>-350520</wp:posOffset>
            </wp:positionH>
            <wp:positionV relativeFrom="paragraph">
              <wp:posOffset>217805</wp:posOffset>
            </wp:positionV>
            <wp:extent cx="1920240" cy="1920240"/>
            <wp:effectExtent l="0" t="0" r="3810" b="0"/>
            <wp:wrapNone/>
            <wp:docPr id="1613298618" name="Picture 16132986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392" name="Picture 19601393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What_is_the" w:history="1">
        <w:r w:rsidR="005C4C64" w:rsidRPr="004C0823">
          <w:rPr>
            <w:rStyle w:val="Hyperlink"/>
            <w:color w:val="000000" w:themeColor="text1"/>
            <w:u w:val="none"/>
          </w:rPr>
          <w:t>What is the guide about?</w:t>
        </w:r>
      </w:hyperlink>
      <w:r w:rsidR="005C4C64" w:rsidRPr="004C0823">
        <w:rPr>
          <w:color w:val="000000" w:themeColor="text1"/>
        </w:rPr>
        <w:tab/>
      </w:r>
      <w:proofErr w:type="gramStart"/>
      <w:r w:rsidR="00D555F6">
        <w:rPr>
          <w:color w:val="000000" w:themeColor="text1"/>
        </w:rPr>
        <w:t>7</w:t>
      </w:r>
      <w:proofErr w:type="gramEnd"/>
    </w:p>
    <w:p w14:paraId="7ACEFA47" w14:textId="69CDE872" w:rsidR="005C4C64" w:rsidRPr="004C0823" w:rsidRDefault="005C4C64" w:rsidP="005C4C64">
      <w:pPr>
        <w:pStyle w:val="contentspage"/>
        <w:rPr>
          <w:color w:val="000000" w:themeColor="text1"/>
        </w:rPr>
      </w:pPr>
    </w:p>
    <w:p w14:paraId="71647B03" w14:textId="4BFCA137" w:rsidR="005C4C64" w:rsidRPr="004C0823" w:rsidRDefault="005C4C64" w:rsidP="005C4C64">
      <w:pPr>
        <w:pStyle w:val="contentspage"/>
        <w:rPr>
          <w:color w:val="000000" w:themeColor="text1"/>
        </w:rPr>
      </w:pPr>
    </w:p>
    <w:p w14:paraId="36D020CB" w14:textId="5F9256B7" w:rsidR="005C4C64" w:rsidRPr="004C0823" w:rsidRDefault="00913382" w:rsidP="005C4C64">
      <w:pPr>
        <w:pStyle w:val="contentspage"/>
        <w:rPr>
          <w:color w:val="000000" w:themeColor="text1"/>
        </w:rPr>
      </w:pPr>
      <w:hyperlink w:anchor="_What_the_guide" w:history="1">
        <w:r w:rsidR="005C4C64" w:rsidRPr="004C0823">
          <w:rPr>
            <w:rStyle w:val="Hyperlink"/>
            <w:color w:val="000000" w:themeColor="text1"/>
            <w:u w:val="none"/>
          </w:rPr>
          <w:t xml:space="preserve">What the guide </w:t>
        </w:r>
        <w:r w:rsidR="009F1920">
          <w:rPr>
            <w:rStyle w:val="Hyperlink"/>
            <w:color w:val="000000" w:themeColor="text1"/>
            <w:u w:val="none"/>
          </w:rPr>
          <w:t>includes</w:t>
        </w:r>
      </w:hyperlink>
      <w:r w:rsidR="005C4C64" w:rsidRPr="004C0823">
        <w:rPr>
          <w:color w:val="000000" w:themeColor="text1"/>
        </w:rPr>
        <w:tab/>
        <w:t>1</w:t>
      </w:r>
      <w:r w:rsidR="00D555F6">
        <w:rPr>
          <w:color w:val="000000" w:themeColor="text1"/>
        </w:rPr>
        <w:t>2</w:t>
      </w:r>
    </w:p>
    <w:p w14:paraId="6986EB94" w14:textId="7BC7E37C" w:rsidR="005C4C64" w:rsidRDefault="005C4C64" w:rsidP="005C4C64">
      <w:pPr>
        <w:pStyle w:val="contentspage"/>
        <w:rPr>
          <w:color w:val="000000" w:themeColor="text1"/>
        </w:rPr>
      </w:pPr>
    </w:p>
    <w:p w14:paraId="6C1B922B" w14:textId="03A0999C" w:rsidR="00FD6987" w:rsidRDefault="00FD6987" w:rsidP="005C4C64">
      <w:pPr>
        <w:pStyle w:val="contentspage"/>
        <w:rPr>
          <w:color w:val="000000" w:themeColor="text1"/>
        </w:rPr>
      </w:pPr>
    </w:p>
    <w:p w14:paraId="7CF99043" w14:textId="4331A6E6" w:rsidR="00FD6987" w:rsidRPr="004C0823" w:rsidRDefault="006910A0" w:rsidP="005C4C64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220416" behindDoc="0" locked="0" layoutInCell="1" allowOverlap="1" wp14:anchorId="0C90712C" wp14:editId="1082727F">
            <wp:simplePos x="0" y="0"/>
            <wp:positionH relativeFrom="column">
              <wp:posOffset>-167640</wp:posOffset>
            </wp:positionH>
            <wp:positionV relativeFrom="paragraph">
              <wp:posOffset>127000</wp:posOffset>
            </wp:positionV>
            <wp:extent cx="1661160" cy="1271328"/>
            <wp:effectExtent l="0" t="0" r="0" b="5080"/>
            <wp:wrapNone/>
            <wp:docPr id="95348254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92937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160" cy="1271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Extra_information_for" w:history="1">
        <w:r w:rsidR="00FD6987" w:rsidRPr="00FD6987">
          <w:rPr>
            <w:rStyle w:val="Hyperlink"/>
            <w:color w:val="000000" w:themeColor="text1"/>
            <w:u w:val="none"/>
          </w:rPr>
          <w:t xml:space="preserve">Extra information for outdoor </w:t>
        </w:r>
        <w:r w:rsidR="00FD6987" w:rsidRPr="00FD6987">
          <w:rPr>
            <w:rStyle w:val="Hyperlink"/>
            <w:color w:val="000000" w:themeColor="text1"/>
            <w:u w:val="none"/>
          </w:rPr>
          <w:br/>
          <w:t>providers</w:t>
        </w:r>
      </w:hyperlink>
      <w:r w:rsidR="00FD6987" w:rsidRPr="004C0823">
        <w:rPr>
          <w:color w:val="000000" w:themeColor="text1"/>
        </w:rPr>
        <w:tab/>
        <w:t>2</w:t>
      </w:r>
      <w:r w:rsidR="00FD6987">
        <w:rPr>
          <w:color w:val="000000" w:themeColor="text1"/>
        </w:rPr>
        <w:t>3</w:t>
      </w:r>
    </w:p>
    <w:p w14:paraId="6E6F57B4" w14:textId="330521E0" w:rsidR="00FD6987" w:rsidRDefault="00FD6987" w:rsidP="005C4C64">
      <w:pPr>
        <w:pStyle w:val="contentspage"/>
        <w:rPr>
          <w:color w:val="000000" w:themeColor="text1"/>
        </w:rPr>
      </w:pPr>
    </w:p>
    <w:p w14:paraId="56D1AD84" w14:textId="7AC7DD5E" w:rsidR="00FD6987" w:rsidRDefault="00FD6987" w:rsidP="005C4C64">
      <w:pPr>
        <w:pStyle w:val="contentspage"/>
        <w:rPr>
          <w:color w:val="000000" w:themeColor="text1"/>
        </w:rPr>
      </w:pPr>
    </w:p>
    <w:p w14:paraId="5B4DAC80" w14:textId="22E856CD" w:rsidR="00FD6987" w:rsidRDefault="001F678D" w:rsidP="005C4C64">
      <w:pPr>
        <w:pStyle w:val="contentspage"/>
        <w:rPr>
          <w:color w:val="000000" w:themeColor="text1"/>
        </w:rPr>
      </w:pPr>
      <w:r w:rsidRPr="004C0823">
        <w:rPr>
          <w:b/>
          <w:bCs w:val="0"/>
          <w:noProof/>
          <w:color w:val="000000" w:themeColor="text1"/>
        </w:rPr>
        <w:drawing>
          <wp:anchor distT="0" distB="0" distL="114300" distR="114300" simplePos="0" relativeHeight="251984896" behindDoc="0" locked="0" layoutInCell="1" allowOverlap="1" wp14:anchorId="5439011B" wp14:editId="6BAE0D86">
            <wp:simplePos x="0" y="0"/>
            <wp:positionH relativeFrom="column">
              <wp:posOffset>-76200</wp:posOffset>
            </wp:positionH>
            <wp:positionV relativeFrom="paragraph">
              <wp:posOffset>462280</wp:posOffset>
            </wp:positionV>
            <wp:extent cx="1371600" cy="1371600"/>
            <wp:effectExtent l="0" t="0" r="0" b="0"/>
            <wp:wrapNone/>
            <wp:docPr id="1844" name="Picture 18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" name="Picture 18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Extra_information_for_1" w:history="1">
        <w:r w:rsidR="00FD6987" w:rsidRPr="00FD6987">
          <w:rPr>
            <w:rStyle w:val="Hyperlink"/>
            <w:color w:val="000000" w:themeColor="text1"/>
            <w:u w:val="none"/>
          </w:rPr>
          <w:t>Extra information for schools /</w:t>
        </w:r>
        <w:r w:rsidR="00FD6987" w:rsidRPr="00FD6987">
          <w:rPr>
            <w:rStyle w:val="Hyperlink"/>
            <w:color w:val="000000" w:themeColor="text1"/>
            <w:u w:val="none"/>
          </w:rPr>
          <w:br/>
          <w:t>educators</w:t>
        </w:r>
      </w:hyperlink>
      <w:r w:rsidR="00FD6987" w:rsidRPr="004C0823">
        <w:rPr>
          <w:color w:val="000000" w:themeColor="text1"/>
        </w:rPr>
        <w:tab/>
        <w:t>2</w:t>
      </w:r>
      <w:r w:rsidR="00FD6987">
        <w:rPr>
          <w:color w:val="000000" w:themeColor="text1"/>
        </w:rPr>
        <w:t>9</w:t>
      </w:r>
    </w:p>
    <w:p w14:paraId="3413A462" w14:textId="4797BADC" w:rsidR="00FD6987" w:rsidRDefault="00FD6987" w:rsidP="005C4C64">
      <w:pPr>
        <w:pStyle w:val="contentspage"/>
        <w:rPr>
          <w:color w:val="000000" w:themeColor="text1"/>
        </w:rPr>
      </w:pPr>
    </w:p>
    <w:p w14:paraId="780872D1" w14:textId="4570C5A1" w:rsidR="005C4C64" w:rsidRPr="004C0823" w:rsidRDefault="005C4C64" w:rsidP="005C4C64">
      <w:pPr>
        <w:pStyle w:val="contentspage"/>
        <w:rPr>
          <w:color w:val="000000" w:themeColor="text1"/>
        </w:rPr>
      </w:pPr>
    </w:p>
    <w:p w14:paraId="4B861A58" w14:textId="4F8459A2" w:rsidR="003B341B" w:rsidRPr="00FD6987" w:rsidRDefault="00913382" w:rsidP="00FD6987">
      <w:pPr>
        <w:pStyle w:val="contentspage"/>
        <w:rPr>
          <w:color w:val="000000" w:themeColor="text1"/>
        </w:rPr>
      </w:pPr>
      <w:hyperlink w:anchor="_Where_to_find" w:history="1">
        <w:r w:rsidR="005C4C64" w:rsidRPr="004C0823">
          <w:rPr>
            <w:rStyle w:val="Hyperlink"/>
            <w:color w:val="000000" w:themeColor="text1"/>
            <w:u w:val="none"/>
          </w:rPr>
          <w:t>Where to find more information</w:t>
        </w:r>
      </w:hyperlink>
      <w:r w:rsidR="005C4C64" w:rsidRPr="004C0823">
        <w:rPr>
          <w:color w:val="000000" w:themeColor="text1"/>
        </w:rPr>
        <w:tab/>
      </w:r>
      <w:r w:rsidR="00FD6987">
        <w:rPr>
          <w:color w:val="000000" w:themeColor="text1"/>
        </w:rPr>
        <w:t>32</w:t>
      </w:r>
      <w:r w:rsidR="003B341B">
        <w:br w:type="page"/>
      </w:r>
    </w:p>
    <w:p w14:paraId="72AD7E21" w14:textId="0745ECC6" w:rsidR="000A3C46" w:rsidRPr="00D671C8" w:rsidRDefault="00D671C8" w:rsidP="00D671C8">
      <w:pPr>
        <w:pStyle w:val="Heading1"/>
        <w:rPr>
          <w:lang w:val="en-NZ"/>
        </w:rPr>
      </w:pPr>
      <w:bookmarkStart w:id="0" w:name="_What_this_document"/>
      <w:bookmarkEnd w:id="0"/>
      <w:r w:rsidRPr="00D671C8">
        <w:rPr>
          <w:lang w:val="en-NZ"/>
        </w:rPr>
        <w:lastRenderedPageBreak/>
        <w:t xml:space="preserve">What this </w:t>
      </w:r>
      <w:r w:rsidR="004C0823">
        <w:rPr>
          <w:lang w:val="en-NZ"/>
        </w:rPr>
        <w:t>Easy Read</w:t>
      </w:r>
      <w:r w:rsidRPr="00D671C8">
        <w:rPr>
          <w:lang w:val="en-NZ"/>
        </w:rPr>
        <w:t xml:space="preserve"> is about</w:t>
      </w:r>
    </w:p>
    <w:p w14:paraId="04CCA1DE" w14:textId="44BCC5D7" w:rsidR="00BA6139" w:rsidRDefault="00BA6139" w:rsidP="00BA6139"/>
    <w:p w14:paraId="396A6816" w14:textId="082AD930" w:rsidR="00BA6139" w:rsidRDefault="00BA6139" w:rsidP="00BA6139"/>
    <w:p w14:paraId="0D2AAFBB" w14:textId="325041B7" w:rsidR="004C0823" w:rsidRDefault="00C64320" w:rsidP="00D671C8">
      <w:pPr>
        <w:rPr>
          <w:b/>
          <w:bCs/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168192" behindDoc="0" locked="0" layoutInCell="1" allowOverlap="1" wp14:anchorId="0D722AE4" wp14:editId="34BCDB3F">
            <wp:simplePos x="0" y="0"/>
            <wp:positionH relativeFrom="column">
              <wp:posOffset>-284209</wp:posOffset>
            </wp:positionH>
            <wp:positionV relativeFrom="paragraph">
              <wp:posOffset>176498</wp:posOffset>
            </wp:positionV>
            <wp:extent cx="2168369" cy="1541417"/>
            <wp:effectExtent l="0" t="0" r="3810" b="1905"/>
            <wp:wrapNone/>
            <wp:docPr id="204981992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81992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369" cy="1541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1C49" w:rsidRPr="00BD34B6">
        <w:rPr>
          <w:noProof/>
        </w:rPr>
        <mc:AlternateContent>
          <mc:Choice Requires="wps">
            <w:drawing>
              <wp:anchor distT="0" distB="0" distL="114300" distR="114300" simplePos="0" relativeHeight="252165120" behindDoc="1" locked="0" layoutInCell="1" allowOverlap="1" wp14:anchorId="0A63BB31" wp14:editId="5A13BF92">
                <wp:simplePos x="0" y="0"/>
                <wp:positionH relativeFrom="column">
                  <wp:posOffset>2228850</wp:posOffset>
                </wp:positionH>
                <wp:positionV relativeFrom="paragraph">
                  <wp:posOffset>1014096</wp:posOffset>
                </wp:positionV>
                <wp:extent cx="3505200" cy="1409700"/>
                <wp:effectExtent l="0" t="0" r="0" b="0"/>
                <wp:wrapNone/>
                <wp:docPr id="669294738" name="Rectangle 6692947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409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6F26B" id="Rectangle 669294738" o:spid="_x0000_s1026" alt="&quot;&quot;" style="position:absolute;margin-left:175.5pt;margin-top:79.85pt;width:276pt;height:111pt;z-index:-25115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" fillcolor="#ffe599 [1303]" stroked="f" strokeweight="1pt"/>
            </w:pict>
          </mc:Fallback>
        </mc:AlternateContent>
      </w:r>
      <w:r w:rsidR="00D671C8" w:rsidRPr="00D671C8">
        <w:rPr>
          <w:lang w:val="en-NZ"/>
        </w:rPr>
        <w:t xml:space="preserve">This </w:t>
      </w:r>
      <w:r w:rsidR="00C00796">
        <w:rPr>
          <w:lang w:val="en-NZ"/>
        </w:rPr>
        <w:t>Easy Read</w:t>
      </w:r>
      <w:r w:rsidR="00D671C8" w:rsidRPr="00D671C8">
        <w:rPr>
          <w:lang w:val="en-NZ"/>
        </w:rPr>
        <w:t xml:space="preserve"> is a </w:t>
      </w:r>
      <w:r w:rsidR="00D671C8" w:rsidRPr="00CD2490">
        <w:rPr>
          <w:b/>
          <w:bCs/>
          <w:lang w:val="en-NZ"/>
        </w:rPr>
        <w:t>summary</w:t>
      </w:r>
      <w:r w:rsidR="00D671C8" w:rsidRPr="00D671C8">
        <w:rPr>
          <w:lang w:val="en-NZ"/>
        </w:rPr>
        <w:t xml:space="preserve"> of a longer document called</w:t>
      </w:r>
      <w:r w:rsidR="004C0823">
        <w:rPr>
          <w:lang w:val="en-NZ"/>
        </w:rPr>
        <w:t>:</w:t>
      </w:r>
      <w:r w:rsidR="004C0823">
        <w:rPr>
          <w:lang w:val="en-NZ"/>
        </w:rPr>
        <w:br/>
      </w:r>
    </w:p>
    <w:p w14:paraId="10B7FED0" w14:textId="47883A88" w:rsidR="004C0823" w:rsidRDefault="00D671C8" w:rsidP="00D671C8">
      <w:pPr>
        <w:rPr>
          <w:b/>
          <w:bCs/>
          <w:lang w:val="en-NZ"/>
        </w:rPr>
      </w:pPr>
      <w:r w:rsidRPr="00D671C8">
        <w:rPr>
          <w:b/>
          <w:bCs/>
          <w:lang w:val="en-NZ"/>
        </w:rPr>
        <w:t>Accessibility and inclusion in outdoor education and recreation</w:t>
      </w:r>
      <w:r w:rsidR="008909AD">
        <w:rPr>
          <w:b/>
          <w:bCs/>
          <w:lang w:val="en-NZ"/>
        </w:rPr>
        <w:t>:</w:t>
      </w:r>
      <w:r w:rsidRPr="00D671C8">
        <w:rPr>
          <w:b/>
          <w:bCs/>
          <w:lang w:val="en-NZ"/>
        </w:rPr>
        <w:t xml:space="preserve"> A guide for outdoor providers and educators</w:t>
      </w:r>
      <w:r w:rsidR="004C0823">
        <w:rPr>
          <w:b/>
          <w:bCs/>
          <w:lang w:val="en-NZ"/>
        </w:rPr>
        <w:t>.</w:t>
      </w:r>
    </w:p>
    <w:p w14:paraId="74E9CFC0" w14:textId="72079B41" w:rsidR="004C0823" w:rsidRDefault="004C0823" w:rsidP="00D671C8">
      <w:pPr>
        <w:rPr>
          <w:b/>
          <w:bCs/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053504" behindDoc="0" locked="0" layoutInCell="1" allowOverlap="1" wp14:anchorId="29536A1A" wp14:editId="6636A591">
            <wp:simplePos x="0" y="0"/>
            <wp:positionH relativeFrom="column">
              <wp:posOffset>53340</wp:posOffset>
            </wp:positionH>
            <wp:positionV relativeFrom="paragraph">
              <wp:posOffset>125095</wp:posOffset>
            </wp:positionV>
            <wp:extent cx="1625600" cy="1333500"/>
            <wp:effectExtent l="0" t="0" r="0" b="0"/>
            <wp:wrapNone/>
            <wp:docPr id="224570624" name="Picture 2245706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56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F3EF87" w14:textId="0AEC2735" w:rsidR="004C0823" w:rsidRDefault="004C0823" w:rsidP="00D671C8">
      <w:pPr>
        <w:rPr>
          <w:b/>
          <w:bCs/>
          <w:lang w:val="en-NZ"/>
        </w:rPr>
      </w:pPr>
    </w:p>
    <w:p w14:paraId="4227F4CD" w14:textId="4AB9ACE8" w:rsidR="00D671C8" w:rsidRDefault="004C0823" w:rsidP="00D671C8">
      <w:pPr>
        <w:rPr>
          <w:lang w:val="en-NZ"/>
        </w:rPr>
      </w:pPr>
      <w:r w:rsidRPr="004C0823">
        <w:rPr>
          <w:lang w:val="en-NZ"/>
        </w:rPr>
        <w:t>We will call the longer document</w:t>
      </w:r>
      <w:r>
        <w:rPr>
          <w:b/>
          <w:bCs/>
          <w:lang w:val="en-NZ"/>
        </w:rPr>
        <w:t xml:space="preserve"> </w:t>
      </w:r>
      <w:r w:rsidR="00D671C8" w:rsidRPr="004C0823">
        <w:rPr>
          <w:b/>
          <w:bCs/>
          <w:lang w:val="en-NZ"/>
        </w:rPr>
        <w:t>the</w:t>
      </w:r>
      <w:r w:rsidR="00D671C8" w:rsidRPr="00D671C8">
        <w:rPr>
          <w:lang w:val="en-NZ"/>
        </w:rPr>
        <w:t xml:space="preserve"> </w:t>
      </w:r>
      <w:r w:rsidR="00D671C8" w:rsidRPr="00D671C8">
        <w:rPr>
          <w:b/>
          <w:bCs/>
          <w:lang w:val="en-NZ"/>
        </w:rPr>
        <w:t>guide</w:t>
      </w:r>
      <w:r w:rsidR="00D671C8" w:rsidRPr="00D671C8">
        <w:rPr>
          <w:lang w:val="en-NZ"/>
        </w:rPr>
        <w:t>.</w:t>
      </w:r>
    </w:p>
    <w:p w14:paraId="11E72A07" w14:textId="4C056BB6" w:rsidR="00D671C8" w:rsidRDefault="00D671C8" w:rsidP="00D671C8">
      <w:pPr>
        <w:rPr>
          <w:lang w:val="en-NZ"/>
        </w:rPr>
      </w:pPr>
    </w:p>
    <w:p w14:paraId="57A1ABD9" w14:textId="67CED355" w:rsidR="00CD2490" w:rsidRDefault="00CD2490" w:rsidP="00D671C8">
      <w:pPr>
        <w:rPr>
          <w:lang w:val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97184" behindDoc="1" locked="0" layoutInCell="1" allowOverlap="1" wp14:anchorId="282043A8" wp14:editId="2A1691C9">
                <wp:simplePos x="0" y="0"/>
                <wp:positionH relativeFrom="column">
                  <wp:posOffset>2225407</wp:posOffset>
                </wp:positionH>
                <wp:positionV relativeFrom="paragraph">
                  <wp:posOffset>307677</wp:posOffset>
                </wp:positionV>
                <wp:extent cx="3505200" cy="1696597"/>
                <wp:effectExtent l="0" t="0" r="0" b="5715"/>
                <wp:wrapNone/>
                <wp:docPr id="31" name="Rectangle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69659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7CE82C" id="Rectangle 31" o:spid="_x0000_s1026" alt="&quot;&quot;" style="position:absolute;margin-left:175.25pt;margin-top:24.25pt;width:276pt;height:133.6pt;z-index:-25131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" fillcolor="#bdd6ee [1304]" stroked="f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95136" behindDoc="0" locked="0" layoutInCell="1" allowOverlap="1" wp14:anchorId="523235B0" wp14:editId="5A55D699">
            <wp:simplePos x="0" y="0"/>
            <wp:positionH relativeFrom="column">
              <wp:posOffset>-280930</wp:posOffset>
            </wp:positionH>
            <wp:positionV relativeFrom="paragraph">
              <wp:posOffset>307677</wp:posOffset>
            </wp:positionV>
            <wp:extent cx="1955494" cy="1955494"/>
            <wp:effectExtent l="0" t="0" r="0" b="635"/>
            <wp:wrapNone/>
            <wp:docPr id="10" name="Picture 10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white paper with black tex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9238" cy="19592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734B85" w14:textId="69979A1C" w:rsidR="00CD2490" w:rsidRDefault="00CD2490" w:rsidP="00CD2490">
      <w:r>
        <w:t xml:space="preserve">A </w:t>
      </w:r>
      <w:r w:rsidRPr="00CD2490">
        <w:rPr>
          <w:b/>
          <w:bCs/>
        </w:rPr>
        <w:t>summary</w:t>
      </w:r>
      <w:r>
        <w:t>:</w:t>
      </w:r>
    </w:p>
    <w:p w14:paraId="5424FD0A" w14:textId="7368E192" w:rsidR="00CD2490" w:rsidRDefault="00CD2490" w:rsidP="00CD2490">
      <w:pPr>
        <w:pStyle w:val="Listtoplevel"/>
      </w:pPr>
      <w:r>
        <w:t>is shorter than the full document</w:t>
      </w:r>
    </w:p>
    <w:p w14:paraId="28DB436E" w14:textId="389FB23C" w:rsidR="00CD2490" w:rsidRDefault="00CD2490" w:rsidP="00CD2490">
      <w:pPr>
        <w:pStyle w:val="Listtoplevel"/>
        <w:rPr>
          <w:lang w:val="en-NZ"/>
        </w:rPr>
      </w:pPr>
      <w:r>
        <w:t>says the main points.</w:t>
      </w:r>
    </w:p>
    <w:p w14:paraId="3C1C5F2E" w14:textId="2AF35AB9" w:rsidR="00CD2490" w:rsidRDefault="00CD2490" w:rsidP="00D671C8">
      <w:pPr>
        <w:rPr>
          <w:lang w:val="en-NZ"/>
        </w:rPr>
      </w:pPr>
    </w:p>
    <w:p w14:paraId="540882E8" w14:textId="77777777" w:rsidR="006741A2" w:rsidRPr="00D671C8" w:rsidRDefault="006741A2" w:rsidP="006741A2">
      <w:pPr>
        <w:rPr>
          <w:lang w:val="en-NZ"/>
        </w:rPr>
      </w:pPr>
    </w:p>
    <w:p w14:paraId="2467E7F5" w14:textId="77777777" w:rsidR="004C0823" w:rsidRDefault="004C0823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6592ECA6" w14:textId="429EE511" w:rsidR="006741A2" w:rsidRPr="00D671C8" w:rsidRDefault="006741A2" w:rsidP="006741A2">
      <w:pPr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1999232" behindDoc="0" locked="0" layoutInCell="1" allowOverlap="1" wp14:anchorId="1033CD0A" wp14:editId="3EE39C91">
            <wp:simplePos x="0" y="0"/>
            <wp:positionH relativeFrom="column">
              <wp:posOffset>9781</wp:posOffset>
            </wp:positionH>
            <wp:positionV relativeFrom="paragraph">
              <wp:posOffset>-127136</wp:posOffset>
            </wp:positionV>
            <wp:extent cx="1887478" cy="837425"/>
            <wp:effectExtent l="0" t="0" r="5080" b="127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6641" cy="845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671C8">
        <w:rPr>
          <w:lang w:val="en-NZ"/>
        </w:rPr>
        <w:t>Th</w:t>
      </w:r>
      <w:r w:rsidR="006C05BF">
        <w:rPr>
          <w:lang w:val="en-NZ"/>
        </w:rPr>
        <w:t xml:space="preserve">e guide is </w:t>
      </w:r>
      <w:r w:rsidRPr="00D671C8">
        <w:rPr>
          <w:lang w:val="en-NZ"/>
        </w:rPr>
        <w:t>by:</w:t>
      </w:r>
    </w:p>
    <w:p w14:paraId="508D96F6" w14:textId="77777777" w:rsidR="006741A2" w:rsidRPr="00D671C8" w:rsidRDefault="006741A2" w:rsidP="006741A2">
      <w:pPr>
        <w:pStyle w:val="Listtoplevel"/>
      </w:pPr>
      <w:r w:rsidRPr="00D671C8">
        <w:t>Sport New Zealand Ihi Aotearoa</w:t>
      </w:r>
    </w:p>
    <w:p w14:paraId="050E538C" w14:textId="55802D1A" w:rsidR="00C61895" w:rsidRDefault="00C61895" w:rsidP="00632DAB">
      <w:pPr>
        <w:pStyle w:val="Listtoplevel"/>
      </w:pPr>
      <w:r>
        <w:rPr>
          <w:rFonts w:cs="Arial"/>
          <w:sz w:val="54"/>
          <w:szCs w:val="54"/>
        </w:rPr>
        <w:drawing>
          <wp:anchor distT="0" distB="0" distL="114300" distR="114300" simplePos="0" relativeHeight="252092416" behindDoc="0" locked="0" layoutInCell="1" allowOverlap="1" wp14:anchorId="46E56EE2" wp14:editId="183E91ED">
            <wp:simplePos x="0" y="0"/>
            <wp:positionH relativeFrom="column">
              <wp:posOffset>-210181</wp:posOffset>
            </wp:positionH>
            <wp:positionV relativeFrom="paragraph">
              <wp:posOffset>985459</wp:posOffset>
            </wp:positionV>
            <wp:extent cx="2273775" cy="910417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3775" cy="9104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41A2">
        <w:drawing>
          <wp:anchor distT="0" distB="0" distL="114300" distR="114300" simplePos="0" relativeHeight="252000256" behindDoc="0" locked="0" layoutInCell="1" allowOverlap="1" wp14:anchorId="74AB2186" wp14:editId="3CFA4AA1">
            <wp:simplePos x="0" y="0"/>
            <wp:positionH relativeFrom="column">
              <wp:posOffset>10038</wp:posOffset>
            </wp:positionH>
            <wp:positionV relativeFrom="paragraph">
              <wp:posOffset>149225</wp:posOffset>
            </wp:positionV>
            <wp:extent cx="1955678" cy="635498"/>
            <wp:effectExtent l="0" t="0" r="635" b="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678" cy="6354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41A2" w:rsidRPr="00D671C8">
        <w:t>Education Outdoors New Zealand</w:t>
      </w:r>
    </w:p>
    <w:p w14:paraId="3B126187" w14:textId="0DC8FC4B" w:rsidR="004C0823" w:rsidRPr="004C0823" w:rsidRDefault="00C61895" w:rsidP="00632DAB">
      <w:pPr>
        <w:pStyle w:val="Listtoplevel"/>
      </w:pPr>
      <w:r>
        <w:t>Recreation Aotearoa</w:t>
      </w:r>
      <w:r w:rsidR="006741A2">
        <w:t>.</w:t>
      </w:r>
    </w:p>
    <w:p w14:paraId="31FF53B9" w14:textId="65161BFD" w:rsidR="004C0823" w:rsidRPr="004C0823" w:rsidRDefault="004C0823" w:rsidP="004C0823"/>
    <w:p w14:paraId="59E5C2BF" w14:textId="6B688C33" w:rsidR="004C0823" w:rsidRDefault="002C1E28" w:rsidP="004C0823">
      <w:r>
        <w:rPr>
          <w:b/>
          <w:bCs/>
          <w:noProof/>
          <w:color w:val="000000" w:themeColor="text1"/>
        </w:rPr>
        <w:drawing>
          <wp:anchor distT="0" distB="0" distL="114300" distR="114300" simplePos="0" relativeHeight="252006400" behindDoc="0" locked="0" layoutInCell="1" allowOverlap="1" wp14:anchorId="409ADA79" wp14:editId="452130BF">
            <wp:simplePos x="0" y="0"/>
            <wp:positionH relativeFrom="column">
              <wp:posOffset>-34290</wp:posOffset>
            </wp:positionH>
            <wp:positionV relativeFrom="paragraph">
              <wp:posOffset>335915</wp:posOffset>
            </wp:positionV>
            <wp:extent cx="1752108" cy="1752108"/>
            <wp:effectExtent l="0" t="0" r="635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108" cy="17521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C03130" w14:textId="33AB82D2" w:rsidR="00EC39ED" w:rsidRDefault="00EC39ED" w:rsidP="004C0823">
      <w:r w:rsidRPr="00D671C8">
        <w:t xml:space="preserve">You can find the guide </w:t>
      </w:r>
      <w:r w:rsidR="004C0823">
        <w:t>on this</w:t>
      </w:r>
      <w:r w:rsidRPr="00D671C8">
        <w:t xml:space="preserve"> </w:t>
      </w:r>
      <w:r w:rsidRPr="004C0823">
        <w:rPr>
          <w:b/>
          <w:bCs/>
        </w:rPr>
        <w:t>website</w:t>
      </w:r>
      <w:r w:rsidRPr="00D671C8">
        <w:t>:</w:t>
      </w:r>
    </w:p>
    <w:p w14:paraId="192BDA01" w14:textId="1475278B" w:rsidR="00EC39ED" w:rsidRPr="00D671C8" w:rsidRDefault="00EC39ED" w:rsidP="00EC39ED"/>
    <w:p w14:paraId="42570A7E" w14:textId="05B23B6B" w:rsidR="00EC39ED" w:rsidRPr="00B22AC0" w:rsidRDefault="00913382" w:rsidP="00CB544E">
      <w:pPr>
        <w:ind w:left="3119" w:right="-613"/>
        <w:rPr>
          <w:b/>
          <w:bCs/>
          <w:color w:val="000000" w:themeColor="text1"/>
          <w:lang w:val="en-NZ"/>
        </w:rPr>
      </w:pPr>
      <w:hyperlink r:id="rId27" w:history="1">
        <w:r w:rsidR="00EC39ED" w:rsidRPr="00B22AC0">
          <w:rPr>
            <w:rStyle w:val="Hyperlink"/>
            <w:b/>
            <w:bCs/>
            <w:color w:val="000000" w:themeColor="text1"/>
            <w:u w:val="none"/>
            <w:lang w:val="en-NZ"/>
          </w:rPr>
          <w:t>sportnz.org.nz/resources/accessibility-and-inclusion-in-the-outdoors</w:t>
        </w:r>
      </w:hyperlink>
    </w:p>
    <w:p w14:paraId="203A4B1C" w14:textId="71EA5B32" w:rsidR="00EC39ED" w:rsidRDefault="00C64320" w:rsidP="00EC39ED">
      <w:r w:rsidRPr="002C1E28">
        <w:rPr>
          <w:rFonts w:cs="Arial"/>
          <w:bCs/>
          <w:noProof/>
          <w:color w:val="000000" w:themeColor="text1"/>
          <w:szCs w:val="32"/>
        </w:rPr>
        <w:drawing>
          <wp:anchor distT="0" distB="0" distL="114300" distR="114300" simplePos="0" relativeHeight="252170240" behindDoc="0" locked="0" layoutInCell="1" allowOverlap="1" wp14:anchorId="6D1EDD4B" wp14:editId="0DD4B1D5">
            <wp:simplePos x="0" y="0"/>
            <wp:positionH relativeFrom="column">
              <wp:posOffset>99695</wp:posOffset>
            </wp:positionH>
            <wp:positionV relativeFrom="paragraph">
              <wp:posOffset>337185</wp:posOffset>
            </wp:positionV>
            <wp:extent cx="1470660" cy="1470660"/>
            <wp:effectExtent l="0" t="0" r="0" b="0"/>
            <wp:wrapThrough wrapText="bothSides">
              <wp:wrapPolygon edited="0">
                <wp:start x="9233" y="0"/>
                <wp:lineTo x="7834" y="1679"/>
                <wp:lineTo x="7834" y="4756"/>
                <wp:lineTo x="1959" y="6715"/>
                <wp:lineTo x="1399" y="7275"/>
                <wp:lineTo x="839" y="11192"/>
                <wp:lineTo x="839" y="15948"/>
                <wp:lineTo x="1959" y="18187"/>
                <wp:lineTo x="3078" y="18187"/>
                <wp:lineTo x="4756" y="21264"/>
                <wp:lineTo x="5036" y="21264"/>
                <wp:lineTo x="16508" y="21264"/>
                <wp:lineTo x="16788" y="21264"/>
                <wp:lineTo x="19026" y="18187"/>
                <wp:lineTo x="20425" y="15109"/>
                <wp:lineTo x="20145" y="7554"/>
                <wp:lineTo x="19026" y="6715"/>
                <wp:lineTo x="13990" y="4197"/>
                <wp:lineTo x="13150" y="1399"/>
                <wp:lineTo x="12031" y="0"/>
                <wp:lineTo x="9233" y="0"/>
              </wp:wrapPolygon>
            </wp:wrapThrough>
            <wp:docPr id="66274110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17750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660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93CC8D" w14:textId="526B1AA7" w:rsidR="00C61895" w:rsidRDefault="00C61895" w:rsidP="00C61895">
      <w:pPr>
        <w:rPr>
          <w:lang w:val="en-NZ"/>
        </w:rPr>
      </w:pPr>
    </w:p>
    <w:p w14:paraId="101AEE14" w14:textId="30A2C6E0" w:rsidR="00C61895" w:rsidRDefault="00C61895" w:rsidP="00C61895">
      <w:pPr>
        <w:rPr>
          <w:lang w:val="en-NZ"/>
        </w:rPr>
      </w:pPr>
      <w:r w:rsidRPr="00D671C8">
        <w:rPr>
          <w:lang w:val="en-NZ"/>
        </w:rPr>
        <w:t xml:space="preserve">This </w:t>
      </w:r>
      <w:r w:rsidR="00C64320">
        <w:rPr>
          <w:lang w:val="en-NZ"/>
        </w:rPr>
        <w:t xml:space="preserve">Easy Read </w:t>
      </w:r>
      <w:r w:rsidRPr="00D671C8">
        <w:rPr>
          <w:lang w:val="en-NZ"/>
        </w:rPr>
        <w:t>summary document tells you what you can find in the guide.</w:t>
      </w:r>
    </w:p>
    <w:p w14:paraId="2AE12D4E" w14:textId="5F4B6EA6" w:rsidR="00C61895" w:rsidRDefault="00C61895" w:rsidP="00EC39ED"/>
    <w:p w14:paraId="3FD5F0CE" w14:textId="3F5DA6E3" w:rsidR="002C1E28" w:rsidRDefault="002C1E28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4AC03138" w14:textId="1AA2A510" w:rsidR="00D52FD1" w:rsidRDefault="00E51A16" w:rsidP="00D52FD1">
      <w:pPr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2172288" behindDoc="0" locked="0" layoutInCell="1" allowOverlap="1" wp14:anchorId="7EC6062C" wp14:editId="34168FC4">
            <wp:simplePos x="0" y="0"/>
            <wp:positionH relativeFrom="column">
              <wp:posOffset>-415290</wp:posOffset>
            </wp:positionH>
            <wp:positionV relativeFrom="paragraph">
              <wp:posOffset>76200</wp:posOffset>
            </wp:positionV>
            <wp:extent cx="2290006" cy="1752600"/>
            <wp:effectExtent l="0" t="0" r="0" b="0"/>
            <wp:wrapNone/>
            <wp:docPr id="105292937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92937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006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2FD1">
        <w:rPr>
          <w:lang w:val="en-NZ"/>
        </w:rPr>
        <w:t>The guide is about outdoor activities like:</w:t>
      </w:r>
    </w:p>
    <w:p w14:paraId="4A2D1CB7" w14:textId="551C9C35" w:rsidR="00D52FD1" w:rsidRPr="006741A2" w:rsidRDefault="006741A2" w:rsidP="006741A2">
      <w:pPr>
        <w:pStyle w:val="Listtoplevel"/>
        <w:rPr>
          <w:b/>
          <w:bCs/>
        </w:rPr>
      </w:pPr>
      <w:r w:rsidRPr="006741A2">
        <w:rPr>
          <w:b/>
          <w:bCs/>
        </w:rPr>
        <w:t>o</w:t>
      </w:r>
      <w:r w:rsidR="00D52FD1" w:rsidRPr="006741A2">
        <w:rPr>
          <w:b/>
          <w:bCs/>
        </w:rPr>
        <w:t>utdoor education</w:t>
      </w:r>
    </w:p>
    <w:p w14:paraId="3FB37D7C" w14:textId="04222E45" w:rsidR="00D52FD1" w:rsidRDefault="006741A2" w:rsidP="006741A2">
      <w:pPr>
        <w:pStyle w:val="Listtoplevel"/>
      </w:pPr>
      <w:r w:rsidRPr="006741A2">
        <w:rPr>
          <w:b/>
          <w:bCs/>
        </w:rPr>
        <w:t>o</w:t>
      </w:r>
      <w:r w:rsidR="00D52FD1" w:rsidRPr="006741A2">
        <w:rPr>
          <w:b/>
          <w:bCs/>
        </w:rPr>
        <w:t>utdoor recreation</w:t>
      </w:r>
      <w:r w:rsidR="00D52FD1">
        <w:t>.</w:t>
      </w:r>
    </w:p>
    <w:p w14:paraId="42FF356A" w14:textId="3ABD0B45" w:rsidR="00D52FD1" w:rsidRDefault="00CC602B" w:rsidP="00D52FD1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182528" behindDoc="0" locked="0" layoutInCell="1" allowOverlap="1" wp14:anchorId="0DFD3230" wp14:editId="0C9F6555">
            <wp:simplePos x="0" y="0"/>
            <wp:positionH relativeFrom="column">
              <wp:posOffset>-243840</wp:posOffset>
            </wp:positionH>
            <wp:positionV relativeFrom="paragraph">
              <wp:posOffset>384175</wp:posOffset>
            </wp:positionV>
            <wp:extent cx="1730243" cy="2525395"/>
            <wp:effectExtent l="0" t="0" r="3810" b="8255"/>
            <wp:wrapNone/>
            <wp:docPr id="7059089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90898" name="Picture 70590898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0243" cy="2525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CA65D2" w14:textId="10F6C554" w:rsidR="002C1E28" w:rsidRDefault="002C1E28" w:rsidP="00D52FD1">
      <w:pPr>
        <w:rPr>
          <w:lang w:val="en-NZ"/>
        </w:rPr>
      </w:pPr>
    </w:p>
    <w:p w14:paraId="036F8A4E" w14:textId="4106BE3D" w:rsidR="00D671C8" w:rsidRDefault="006741A2" w:rsidP="00C61895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02304" behindDoc="1" locked="0" layoutInCell="1" allowOverlap="1" wp14:anchorId="42C1EF8C" wp14:editId="690DE82A">
                <wp:simplePos x="0" y="0"/>
                <wp:positionH relativeFrom="column">
                  <wp:posOffset>2219325</wp:posOffset>
                </wp:positionH>
                <wp:positionV relativeFrom="paragraph">
                  <wp:posOffset>-67945</wp:posOffset>
                </wp:positionV>
                <wp:extent cx="3541923" cy="2038121"/>
                <wp:effectExtent l="0" t="0" r="1905" b="635"/>
                <wp:wrapNone/>
                <wp:docPr id="41" name="Rectangle 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1923" cy="203812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4A970B" id="Rectangle 41" o:spid="_x0000_s1026" alt="&quot;&quot;" style="position:absolute;margin-left:174.75pt;margin-top:-5.35pt;width:278.9pt;height:160.5pt;z-index:-25131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" fillcolor="#bdd6ee [1304]" stroked="f" strokeweight="1pt"/>
            </w:pict>
          </mc:Fallback>
        </mc:AlternateContent>
      </w:r>
      <w:r w:rsidR="00D671C8" w:rsidRPr="006741A2">
        <w:rPr>
          <w:b/>
          <w:bCs/>
          <w:lang w:val="en-NZ"/>
        </w:rPr>
        <w:t>Outdoor education</w:t>
      </w:r>
      <w:r w:rsidR="00D671C8" w:rsidRPr="00D671C8">
        <w:rPr>
          <w:lang w:val="en-NZ"/>
        </w:rPr>
        <w:t xml:space="preserve"> is learning </w:t>
      </w:r>
      <w:r w:rsidR="00C61895">
        <w:rPr>
          <w:lang w:val="en-NZ"/>
        </w:rPr>
        <w:t>new activities / skills in the outdoors.</w:t>
      </w:r>
    </w:p>
    <w:p w14:paraId="5FDB5410" w14:textId="49BDAA90" w:rsidR="004C0823" w:rsidRDefault="004C0823" w:rsidP="00CD2490">
      <w:pPr>
        <w:rPr>
          <w:b/>
          <w:bCs/>
          <w:lang w:val="en-NZ"/>
        </w:rPr>
      </w:pPr>
    </w:p>
    <w:p w14:paraId="0FC40986" w14:textId="418009F2" w:rsidR="004C0823" w:rsidRDefault="004C0823" w:rsidP="00CD2490">
      <w:pPr>
        <w:rPr>
          <w:b/>
          <w:bCs/>
          <w:lang w:val="en-NZ"/>
        </w:rPr>
      </w:pPr>
    </w:p>
    <w:p w14:paraId="1B456C21" w14:textId="3AC099A5" w:rsidR="00D671C8" w:rsidRPr="00D671C8" w:rsidRDefault="00EC39ED" w:rsidP="00CD2490">
      <w:pPr>
        <w:rPr>
          <w:lang w:val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04352" behindDoc="1" locked="0" layoutInCell="1" allowOverlap="1" wp14:anchorId="076F574A" wp14:editId="55907FC1">
                <wp:simplePos x="0" y="0"/>
                <wp:positionH relativeFrom="column">
                  <wp:posOffset>2219325</wp:posOffset>
                </wp:positionH>
                <wp:positionV relativeFrom="paragraph">
                  <wp:posOffset>-21873</wp:posOffset>
                </wp:positionV>
                <wp:extent cx="3541395" cy="2734340"/>
                <wp:effectExtent l="0" t="0" r="1905" b="0"/>
                <wp:wrapNone/>
                <wp:docPr id="43" name="Rectangle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1395" cy="27343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93C5E4" id="Rectangle 43" o:spid="_x0000_s1026" alt="&quot;&quot;" style="position:absolute;margin-left:174.75pt;margin-top:-1.7pt;width:278.85pt;height:215.3pt;z-index:-25131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" fillcolor="#bdd6ee [1304]" stroked="f" strokeweight="1pt"/>
            </w:pict>
          </mc:Fallback>
        </mc:AlternateContent>
      </w:r>
      <w:r w:rsidR="00D671C8" w:rsidRPr="006741A2">
        <w:rPr>
          <w:b/>
          <w:bCs/>
          <w:lang w:val="en-NZ"/>
        </w:rPr>
        <w:t>Outdoor recreation</w:t>
      </w:r>
      <w:r w:rsidR="00D671C8" w:rsidRPr="00D671C8">
        <w:rPr>
          <w:lang w:val="en-NZ"/>
        </w:rPr>
        <w:t xml:space="preserve"> is spending time </w:t>
      </w:r>
      <w:r w:rsidR="00C61895">
        <w:rPr>
          <w:lang w:val="en-NZ"/>
        </w:rPr>
        <w:t>doing outdoor activities</w:t>
      </w:r>
      <w:r w:rsidR="00D671C8" w:rsidRPr="00D671C8">
        <w:rPr>
          <w:lang w:val="en-NZ"/>
        </w:rPr>
        <w:t xml:space="preserve"> to:</w:t>
      </w:r>
    </w:p>
    <w:p w14:paraId="515200EF" w14:textId="2400F474" w:rsidR="00D671C8" w:rsidRPr="00D671C8" w:rsidRDefault="00CC602B" w:rsidP="00D671C8">
      <w:pPr>
        <w:pStyle w:val="Listtoplevel"/>
      </w:pPr>
      <w:r>
        <w:drawing>
          <wp:anchor distT="0" distB="0" distL="114300" distR="114300" simplePos="0" relativeHeight="252183552" behindDoc="0" locked="0" layoutInCell="1" allowOverlap="1" wp14:anchorId="7F5E7364" wp14:editId="0D1BF7C1">
            <wp:simplePos x="0" y="0"/>
            <wp:positionH relativeFrom="column">
              <wp:posOffset>-411480</wp:posOffset>
            </wp:positionH>
            <wp:positionV relativeFrom="paragraph">
              <wp:posOffset>408940</wp:posOffset>
            </wp:positionV>
            <wp:extent cx="2350770" cy="1467604"/>
            <wp:effectExtent l="0" t="0" r="0" b="0"/>
            <wp:wrapNone/>
            <wp:docPr id="2032113602" name="Picture 12" descr="A cartoon of a person in a kaya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113602" name="Picture 12" descr="A cartoon of a person in a kayak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0770" cy="1467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71C8" w:rsidRPr="00D671C8">
        <w:t>have fun</w:t>
      </w:r>
    </w:p>
    <w:p w14:paraId="51FAAD96" w14:textId="587BE4AF" w:rsidR="00D671C8" w:rsidRPr="00D671C8" w:rsidRDefault="00C61895" w:rsidP="00D671C8">
      <w:pPr>
        <w:pStyle w:val="Listtoplevel"/>
      </w:pPr>
      <w:r>
        <w:t>be active</w:t>
      </w:r>
    </w:p>
    <w:p w14:paraId="18E22863" w14:textId="4D9AAE8A" w:rsidR="00D671C8" w:rsidRDefault="00C61895" w:rsidP="00D671C8">
      <w:pPr>
        <w:pStyle w:val="Listtoplevel"/>
      </w:pPr>
      <w:r>
        <w:t>enjoy nature</w:t>
      </w:r>
      <w:r w:rsidR="00D671C8" w:rsidRPr="00D671C8">
        <w:t>.</w:t>
      </w:r>
    </w:p>
    <w:p w14:paraId="37343016" w14:textId="5B6289DA" w:rsidR="00D671C8" w:rsidRDefault="00D671C8" w:rsidP="00D671C8">
      <w:pPr>
        <w:rPr>
          <w:lang w:val="en-NZ"/>
        </w:rPr>
      </w:pPr>
    </w:p>
    <w:p w14:paraId="682598D4" w14:textId="58D3611F" w:rsidR="00D671C8" w:rsidRPr="00D671C8" w:rsidRDefault="00D671C8" w:rsidP="00D671C8">
      <w:pPr>
        <w:rPr>
          <w:lang w:val="en-NZ"/>
        </w:rPr>
      </w:pPr>
    </w:p>
    <w:p w14:paraId="2307C078" w14:textId="21BF895D" w:rsidR="00C61895" w:rsidRDefault="00C61895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2806852F" w14:textId="3391571C" w:rsidR="00D671C8" w:rsidRPr="00D671C8" w:rsidRDefault="009D047C" w:rsidP="00D671C8">
      <w:pPr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2227584" behindDoc="1" locked="0" layoutInCell="1" allowOverlap="1" wp14:anchorId="0BBEAFE5" wp14:editId="373F3C24">
            <wp:simplePos x="0" y="0"/>
            <wp:positionH relativeFrom="column">
              <wp:posOffset>0</wp:posOffset>
            </wp:positionH>
            <wp:positionV relativeFrom="paragraph">
              <wp:posOffset>-106680</wp:posOffset>
            </wp:positionV>
            <wp:extent cx="1624330" cy="1760220"/>
            <wp:effectExtent l="0" t="0" r="0" b="0"/>
            <wp:wrapNone/>
            <wp:docPr id="109308227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08227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33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71C8" w:rsidRPr="00D671C8">
        <w:rPr>
          <w:lang w:val="en-NZ"/>
        </w:rPr>
        <w:t>The guide is for:</w:t>
      </w:r>
    </w:p>
    <w:p w14:paraId="1D3034A4" w14:textId="4EE21510" w:rsidR="00D671C8" w:rsidRPr="00F30790" w:rsidRDefault="00D671C8" w:rsidP="00D671C8">
      <w:pPr>
        <w:pStyle w:val="Listtoplevel"/>
        <w:rPr>
          <w:b/>
        </w:rPr>
      </w:pPr>
      <w:r w:rsidRPr="00F30790">
        <w:rPr>
          <w:b/>
        </w:rPr>
        <w:t>outdoor providers</w:t>
      </w:r>
    </w:p>
    <w:p w14:paraId="5D6045E0" w14:textId="69C1035B" w:rsidR="00D671C8" w:rsidRDefault="00D671C8" w:rsidP="00D671C8">
      <w:pPr>
        <w:pStyle w:val="Listtoplevel"/>
      </w:pPr>
      <w:r w:rsidRPr="00F30790">
        <w:rPr>
          <w:b/>
        </w:rPr>
        <w:t>outdoor educators</w:t>
      </w:r>
      <w:r w:rsidRPr="00842676">
        <w:t>.</w:t>
      </w:r>
    </w:p>
    <w:p w14:paraId="51659B75" w14:textId="69C7A6A2" w:rsidR="00D671C8" w:rsidRDefault="009D047C" w:rsidP="00D671C8">
      <w:pPr>
        <w:rPr>
          <w:lang w:val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9632" behindDoc="0" locked="0" layoutInCell="1" allowOverlap="1" wp14:anchorId="2BB17255" wp14:editId="0FF2F365">
                <wp:simplePos x="0" y="0"/>
                <wp:positionH relativeFrom="column">
                  <wp:posOffset>0</wp:posOffset>
                </wp:positionH>
                <wp:positionV relativeFrom="paragraph">
                  <wp:posOffset>29845</wp:posOffset>
                </wp:positionV>
                <wp:extent cx="1624330" cy="635"/>
                <wp:effectExtent l="0" t="0" r="0" b="0"/>
                <wp:wrapThrough wrapText="bothSides">
                  <wp:wrapPolygon edited="0">
                    <wp:start x="0" y="0"/>
                    <wp:lineTo x="0" y="20490"/>
                    <wp:lineTo x="21279" y="20490"/>
                    <wp:lineTo x="21279" y="0"/>
                    <wp:lineTo x="0" y="0"/>
                  </wp:wrapPolygon>
                </wp:wrapThrough>
                <wp:docPr id="916032212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3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4EBE29" w14:textId="13E1F022" w:rsidR="00842676" w:rsidRDefault="003B5FEA" w:rsidP="009D047C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</w:p>
                          <w:p w14:paraId="55A77EDB" w14:textId="0B0A1184" w:rsidR="003B5FEA" w:rsidRPr="00842676" w:rsidRDefault="00842676" w:rsidP="009D047C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>Whenua Iti Outdo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B17255" id="_x0000_s1027" type="#_x0000_t202" alt="&quot;&quot;" style="position:absolute;left:0;text-align:left;margin-left:0;margin-top:2.35pt;width:127.9pt;height:.05pt;z-index:25222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" stroked="f">
                <v:textbox style="mso-fit-shape-to-text:t" inset="0,0,0,0">
                  <w:txbxContent>
                    <w:p w14:paraId="1C4EBE29" w14:textId="13E1F022" w:rsidR="00842676" w:rsidRDefault="003B5FEA" w:rsidP="009D047C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</w:p>
                    <w:p w14:paraId="55A77EDB" w14:textId="0B0A1184" w:rsidR="003B5FEA" w:rsidRPr="00842676" w:rsidRDefault="00842676" w:rsidP="009D047C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  <w:lang w:val="en-NZ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>Whenua Iti Outdoor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209C5B9" w14:textId="7DC55313" w:rsidR="00D671C8" w:rsidRPr="00D671C8" w:rsidRDefault="00C61895" w:rsidP="00D671C8">
      <w:pPr>
        <w:rPr>
          <w:lang w:val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2560" behindDoc="1" locked="0" layoutInCell="1" allowOverlap="1" wp14:anchorId="6724433A" wp14:editId="24AE2406">
                <wp:simplePos x="0" y="0"/>
                <wp:positionH relativeFrom="column">
                  <wp:posOffset>2229767</wp:posOffset>
                </wp:positionH>
                <wp:positionV relativeFrom="paragraph">
                  <wp:posOffset>303248</wp:posOffset>
                </wp:positionV>
                <wp:extent cx="3541395" cy="3726058"/>
                <wp:effectExtent l="0" t="0" r="1905" b="0"/>
                <wp:wrapNone/>
                <wp:docPr id="1796" name="Rectangle 17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1395" cy="372605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103DCE" id="Rectangle 1796" o:spid="_x0000_s1026" alt="&quot;&quot;" style="position:absolute;margin-left:175.55pt;margin-top:23.9pt;width:278.85pt;height:293.4pt;z-index:-25147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" fillcolor="#bdd6ee [1304]" stroked="f" strokeweight="1pt"/>
            </w:pict>
          </mc:Fallback>
        </mc:AlternateContent>
      </w:r>
    </w:p>
    <w:p w14:paraId="0BF32B78" w14:textId="1610FC5C" w:rsidR="00D671C8" w:rsidRPr="00D671C8" w:rsidRDefault="002854A9" w:rsidP="00D671C8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31680" behindDoc="0" locked="0" layoutInCell="1" allowOverlap="1" wp14:anchorId="2D74D72B" wp14:editId="5F25F698">
            <wp:simplePos x="0" y="0"/>
            <wp:positionH relativeFrom="column">
              <wp:posOffset>213360</wp:posOffset>
            </wp:positionH>
            <wp:positionV relativeFrom="paragraph">
              <wp:posOffset>29845</wp:posOffset>
            </wp:positionV>
            <wp:extent cx="1315085" cy="2033905"/>
            <wp:effectExtent l="0" t="0" r="0" b="4445"/>
            <wp:wrapNone/>
            <wp:docPr id="1330737766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737766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5085" cy="203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671C8" w:rsidRPr="00D671C8">
        <w:rPr>
          <w:b/>
          <w:bCs/>
          <w:lang w:val="en-NZ"/>
        </w:rPr>
        <w:t>Outdoor providers</w:t>
      </w:r>
      <w:r w:rsidR="00D671C8" w:rsidRPr="00D671C8">
        <w:rPr>
          <w:lang w:val="en-NZ"/>
        </w:rPr>
        <w:t xml:space="preserve"> </w:t>
      </w:r>
      <w:r w:rsidR="00C61895">
        <w:rPr>
          <w:lang w:val="en-NZ"/>
        </w:rPr>
        <w:t>offer programmes / activities for people to do things</w:t>
      </w:r>
      <w:r w:rsidR="00D671C8" w:rsidRPr="00D671C8">
        <w:rPr>
          <w:lang w:val="en-NZ"/>
        </w:rPr>
        <w:t xml:space="preserve"> </w:t>
      </w:r>
      <w:r w:rsidR="00C00796">
        <w:rPr>
          <w:lang w:val="en-NZ"/>
        </w:rPr>
        <w:t>like</w:t>
      </w:r>
      <w:r w:rsidR="00D671C8" w:rsidRPr="00D671C8">
        <w:rPr>
          <w:lang w:val="en-NZ"/>
        </w:rPr>
        <w:t>:</w:t>
      </w:r>
    </w:p>
    <w:p w14:paraId="0AD7453B" w14:textId="06257401" w:rsidR="00D671C8" w:rsidRPr="00D671C8" w:rsidRDefault="00C61895" w:rsidP="00D671C8">
      <w:pPr>
        <w:pStyle w:val="Listtoplevel"/>
      </w:pPr>
      <w:r>
        <w:t>hiking</w:t>
      </w:r>
    </w:p>
    <w:p w14:paraId="7F87A978" w14:textId="1813B77B" w:rsidR="00D671C8" w:rsidRPr="00D671C8" w:rsidRDefault="00DE2D8D" w:rsidP="00D671C8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233728" behindDoc="0" locked="0" layoutInCell="1" allowOverlap="1" wp14:anchorId="4772ADB8" wp14:editId="767013A6">
                <wp:simplePos x="0" y="0"/>
                <wp:positionH relativeFrom="column">
                  <wp:posOffset>30480</wp:posOffset>
                </wp:positionH>
                <wp:positionV relativeFrom="paragraph">
                  <wp:posOffset>402590</wp:posOffset>
                </wp:positionV>
                <wp:extent cx="1624330" cy="635"/>
                <wp:effectExtent l="0" t="0" r="0" b="0"/>
                <wp:wrapThrough wrapText="bothSides">
                  <wp:wrapPolygon edited="0">
                    <wp:start x="0" y="0"/>
                    <wp:lineTo x="0" y="20490"/>
                    <wp:lineTo x="21279" y="20490"/>
                    <wp:lineTo x="21279" y="0"/>
                    <wp:lineTo x="0" y="0"/>
                  </wp:wrapPolygon>
                </wp:wrapThrough>
                <wp:docPr id="1124042915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3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BB3C15" w14:textId="77777777" w:rsidR="00DE2D8D" w:rsidRDefault="00DE2D8D" w:rsidP="009D047C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</w:p>
                          <w:p w14:paraId="66FCE072" w14:textId="18BC6BC5" w:rsidR="00DE2D8D" w:rsidRPr="00842676" w:rsidRDefault="00B41E1E" w:rsidP="009D047C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>First Step</w:t>
                            </w:r>
                            <w:r w:rsidR="00DE2D8D"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 xml:space="preserve"> Outdo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72ADB8" id="_x0000_s1028" type="#_x0000_t202" alt="&quot;&quot;" style="position:absolute;left:0;text-align:left;margin-left:2.4pt;margin-top:31.7pt;width:127.9pt;height:.05pt;z-index:25223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" stroked="f">
                <v:textbox style="mso-fit-shape-to-text:t" inset="0,0,0,0">
                  <w:txbxContent>
                    <w:p w14:paraId="61BB3C15" w14:textId="77777777" w:rsidR="00DE2D8D" w:rsidRDefault="00DE2D8D" w:rsidP="009D047C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</w:p>
                    <w:p w14:paraId="66FCE072" w14:textId="18BC6BC5" w:rsidR="00DE2D8D" w:rsidRPr="00842676" w:rsidRDefault="00B41E1E" w:rsidP="009D047C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  <w:lang w:val="en-NZ"/>
                        </w:rPr>
                      </w:pPr>
                      <w:r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>First Step</w:t>
                      </w:r>
                      <w:r w:rsidR="00DE2D8D"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 xml:space="preserve"> Outdoor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61895">
        <w:t>rock climbing</w:t>
      </w:r>
    </w:p>
    <w:p w14:paraId="32B68DE2" w14:textId="441F5851" w:rsidR="00C61895" w:rsidRPr="00C61895" w:rsidRDefault="00601E59" w:rsidP="00F2770B">
      <w:pPr>
        <w:pStyle w:val="Listtoplevel"/>
        <w:rPr>
          <w:lang w:val="en-NZ"/>
        </w:rPr>
      </w:pPr>
      <w:r>
        <w:drawing>
          <wp:anchor distT="0" distB="0" distL="114300" distR="114300" simplePos="0" relativeHeight="252235776" behindDoc="0" locked="0" layoutInCell="1" allowOverlap="1" wp14:anchorId="4F84D211" wp14:editId="44AEBCB8">
            <wp:simplePos x="0" y="0"/>
            <wp:positionH relativeFrom="column">
              <wp:posOffset>335280</wp:posOffset>
            </wp:positionH>
            <wp:positionV relativeFrom="paragraph">
              <wp:posOffset>440055</wp:posOffset>
            </wp:positionV>
            <wp:extent cx="1070984" cy="2026285"/>
            <wp:effectExtent l="0" t="0" r="0" b="0"/>
            <wp:wrapNone/>
            <wp:docPr id="93884347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84347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0984" cy="202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641E">
        <w:t>sailing</w:t>
      </w:r>
    </w:p>
    <w:p w14:paraId="6D08DA19" w14:textId="6F30F476" w:rsidR="00D671C8" w:rsidRPr="00EC39ED" w:rsidRDefault="00C61895" w:rsidP="00F2770B">
      <w:pPr>
        <w:pStyle w:val="Listtoplevel"/>
        <w:rPr>
          <w:lang w:val="en-NZ"/>
        </w:rPr>
      </w:pPr>
      <w:r>
        <w:t>kayaking</w:t>
      </w:r>
      <w:r w:rsidR="00D671C8" w:rsidRPr="00D671C8">
        <w:t>.</w:t>
      </w:r>
    </w:p>
    <w:p w14:paraId="2BBC6126" w14:textId="10421B6E" w:rsidR="004C0823" w:rsidRDefault="004C0823" w:rsidP="00D671C8">
      <w:pPr>
        <w:rPr>
          <w:lang w:val="en-NZ"/>
        </w:rPr>
      </w:pPr>
    </w:p>
    <w:p w14:paraId="5905A221" w14:textId="29C110C0" w:rsidR="00C61895" w:rsidRDefault="0010587A">
      <w:pPr>
        <w:spacing w:line="240" w:lineRule="auto"/>
        <w:ind w:left="0"/>
        <w:rPr>
          <w:b/>
          <w:bCs/>
          <w:lang w:val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46016" behindDoc="0" locked="0" layoutInCell="1" allowOverlap="1" wp14:anchorId="67AC64CD" wp14:editId="69212DF9">
                <wp:simplePos x="0" y="0"/>
                <wp:positionH relativeFrom="column">
                  <wp:posOffset>30480</wp:posOffset>
                </wp:positionH>
                <wp:positionV relativeFrom="paragraph">
                  <wp:posOffset>817245</wp:posOffset>
                </wp:positionV>
                <wp:extent cx="1624330" cy="518160"/>
                <wp:effectExtent l="0" t="0" r="0" b="0"/>
                <wp:wrapThrough wrapText="bothSides">
                  <wp:wrapPolygon edited="0">
                    <wp:start x="0" y="0"/>
                    <wp:lineTo x="0" y="20647"/>
                    <wp:lineTo x="21279" y="20647"/>
                    <wp:lineTo x="21279" y="0"/>
                    <wp:lineTo x="0" y="0"/>
                  </wp:wrapPolygon>
                </wp:wrapThrough>
                <wp:docPr id="84377956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330" cy="5181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85B8A6" w14:textId="77777777" w:rsidR="0010587A" w:rsidRDefault="0010587A" w:rsidP="0010587A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</w:p>
                          <w:p w14:paraId="03494F52" w14:textId="26B125A1" w:rsidR="0010587A" w:rsidRPr="00842676" w:rsidRDefault="0010587A" w:rsidP="003A22E1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>Parafed Waika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AC64CD" id="_x0000_s1029" type="#_x0000_t202" alt="&quot;&quot;" style="position:absolute;margin-left:2.4pt;margin-top:64.35pt;width:127.9pt;height:40.8pt;z-index:252246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" stroked="f">
                <v:textbox inset="0,0,0,0">
                  <w:txbxContent>
                    <w:p w14:paraId="5685B8A6" w14:textId="77777777" w:rsidR="0010587A" w:rsidRDefault="0010587A" w:rsidP="0010587A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</w:p>
                    <w:p w14:paraId="03494F52" w14:textId="26B125A1" w:rsidR="0010587A" w:rsidRPr="00842676" w:rsidRDefault="0010587A" w:rsidP="003A22E1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</w:pPr>
                      <w:r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>Parafed Waikat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61895">
        <w:rPr>
          <w:b/>
          <w:bCs/>
          <w:lang w:val="en-NZ"/>
        </w:rPr>
        <w:br w:type="page"/>
      </w:r>
    </w:p>
    <w:p w14:paraId="356406C0" w14:textId="533AC933" w:rsidR="00D671C8" w:rsidRPr="00D671C8" w:rsidRDefault="00A46786" w:rsidP="00D671C8">
      <w:pPr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2098560" behindDoc="0" locked="0" layoutInCell="1" allowOverlap="1" wp14:anchorId="1765FD26" wp14:editId="3370E95F">
            <wp:simplePos x="0" y="0"/>
            <wp:positionH relativeFrom="column">
              <wp:posOffset>124460</wp:posOffset>
            </wp:positionH>
            <wp:positionV relativeFrom="paragraph">
              <wp:posOffset>-304165</wp:posOffset>
            </wp:positionV>
            <wp:extent cx="1554969" cy="1554969"/>
            <wp:effectExtent l="0" t="0" r="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969" cy="15549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189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4608" behindDoc="1" locked="0" layoutInCell="1" allowOverlap="1" wp14:anchorId="493DD700" wp14:editId="0D1183CD">
                <wp:simplePos x="0" y="0"/>
                <wp:positionH relativeFrom="column">
                  <wp:posOffset>2224877</wp:posOffset>
                </wp:positionH>
                <wp:positionV relativeFrom="paragraph">
                  <wp:posOffset>-44009</wp:posOffset>
                </wp:positionV>
                <wp:extent cx="3541395" cy="6126969"/>
                <wp:effectExtent l="0" t="0" r="1905" b="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1395" cy="612696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AEBE4D" id="Rectangle 1" o:spid="_x0000_s1026" alt="&quot;&quot;" style="position:absolute;margin-left:175.2pt;margin-top:-3.45pt;width:278.85pt;height:482.45pt;z-index:-251471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" fillcolor="#bdd6ee [1304]" stroked="f" strokeweight="1pt"/>
            </w:pict>
          </mc:Fallback>
        </mc:AlternateContent>
      </w:r>
      <w:r w:rsidR="00D671C8" w:rsidRPr="00D671C8">
        <w:rPr>
          <w:b/>
          <w:bCs/>
          <w:lang w:val="en-NZ"/>
        </w:rPr>
        <w:t>Outdoor educators</w:t>
      </w:r>
      <w:r w:rsidR="00D671C8" w:rsidRPr="00D671C8">
        <w:rPr>
          <w:lang w:val="en-NZ"/>
        </w:rPr>
        <w:t xml:space="preserve"> are people who teach </w:t>
      </w:r>
      <w:r w:rsidR="00C61895">
        <w:rPr>
          <w:lang w:val="en-NZ"/>
        </w:rPr>
        <w:t>students outside the classroom like on a</w:t>
      </w:r>
      <w:r w:rsidR="00D671C8" w:rsidRPr="00D671C8">
        <w:rPr>
          <w:lang w:val="en-NZ"/>
        </w:rPr>
        <w:t>:</w:t>
      </w:r>
    </w:p>
    <w:p w14:paraId="5963C5B8" w14:textId="2AF7A19B" w:rsidR="00D671C8" w:rsidRPr="00D671C8" w:rsidRDefault="00C61895" w:rsidP="00D671C8">
      <w:pPr>
        <w:pStyle w:val="Listtoplevel"/>
      </w:pPr>
      <w:r>
        <w:drawing>
          <wp:anchor distT="0" distB="0" distL="114300" distR="114300" simplePos="0" relativeHeight="252100608" behindDoc="0" locked="0" layoutInCell="1" allowOverlap="1" wp14:anchorId="2FA16503" wp14:editId="0DB5A4CD">
            <wp:simplePos x="0" y="0"/>
            <wp:positionH relativeFrom="column">
              <wp:posOffset>21590</wp:posOffset>
            </wp:positionH>
            <wp:positionV relativeFrom="paragraph">
              <wp:posOffset>278130</wp:posOffset>
            </wp:positionV>
            <wp:extent cx="1679063" cy="1713230"/>
            <wp:effectExtent l="0" t="0" r="0" b="127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9063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amping trip</w:t>
      </w:r>
    </w:p>
    <w:p w14:paraId="63A5191B" w14:textId="7A684C9B" w:rsidR="00D671C8" w:rsidRDefault="00C61895" w:rsidP="00D671C8">
      <w:pPr>
        <w:pStyle w:val="Listtoplevel"/>
      </w:pPr>
      <w:r>
        <w:t>recreation activity</w:t>
      </w:r>
    </w:p>
    <w:p w14:paraId="595064A9" w14:textId="38209395" w:rsidR="00C61895" w:rsidRPr="00D671C8" w:rsidRDefault="00C61895" w:rsidP="00D671C8">
      <w:pPr>
        <w:pStyle w:val="Listtoplevel"/>
      </w:pPr>
      <w:r>
        <w:t>nature visit.</w:t>
      </w:r>
    </w:p>
    <w:p w14:paraId="22776F39" w14:textId="2903FA10" w:rsidR="00C61895" w:rsidRDefault="009D047C" w:rsidP="00C61895">
      <w:r>
        <w:rPr>
          <w:noProof/>
        </w:rPr>
        <w:drawing>
          <wp:anchor distT="0" distB="0" distL="114300" distR="114300" simplePos="0" relativeHeight="252241920" behindDoc="0" locked="0" layoutInCell="1" allowOverlap="1" wp14:anchorId="1C5A8556" wp14:editId="28BF7B90">
            <wp:simplePos x="0" y="0"/>
            <wp:positionH relativeFrom="column">
              <wp:posOffset>106680</wp:posOffset>
            </wp:positionH>
            <wp:positionV relativeFrom="paragraph">
              <wp:posOffset>340360</wp:posOffset>
            </wp:positionV>
            <wp:extent cx="1456690" cy="2189480"/>
            <wp:effectExtent l="0" t="0" r="0" b="1270"/>
            <wp:wrapNone/>
            <wp:docPr id="146127472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274727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690" cy="218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CF062F" w14:textId="47D74878" w:rsidR="00C61895" w:rsidRDefault="00C61895" w:rsidP="00C61895"/>
    <w:p w14:paraId="6F66CC3B" w14:textId="631AC32F" w:rsidR="00C61895" w:rsidRDefault="00C61895" w:rsidP="00C61895">
      <w:r>
        <w:t>They teach skills like:</w:t>
      </w:r>
    </w:p>
    <w:p w14:paraId="270251CC" w14:textId="4543D7C2" w:rsidR="00C61895" w:rsidRDefault="00C61895" w:rsidP="00C61895">
      <w:pPr>
        <w:pStyle w:val="Listtoplevel"/>
      </w:pPr>
      <w:r>
        <w:t>team work</w:t>
      </w:r>
    </w:p>
    <w:p w14:paraId="2DFC2D68" w14:textId="2D662E14" w:rsidR="00C61895" w:rsidRPr="00C61895" w:rsidRDefault="00C61895" w:rsidP="00C61895">
      <w:pPr>
        <w:pStyle w:val="Listtoplevel"/>
        <w:rPr>
          <w:b/>
          <w:bCs/>
        </w:rPr>
      </w:pPr>
      <w:r w:rsidRPr="00C61895">
        <w:rPr>
          <w:b/>
          <w:bCs/>
        </w:rPr>
        <w:t>c</w:t>
      </w:r>
      <w:r w:rsidR="00D671C8" w:rsidRPr="00C61895">
        <w:rPr>
          <w:b/>
          <w:bCs/>
        </w:rPr>
        <w:t>onfidence</w:t>
      </w:r>
    </w:p>
    <w:p w14:paraId="4FC104EA" w14:textId="44027A6D" w:rsidR="00D671C8" w:rsidRDefault="000F5DDA" w:rsidP="00C61895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239872" behindDoc="0" locked="0" layoutInCell="1" allowOverlap="1" wp14:anchorId="20A79AB0" wp14:editId="4F265594">
                <wp:simplePos x="0" y="0"/>
                <wp:positionH relativeFrom="column">
                  <wp:posOffset>-198120</wp:posOffset>
                </wp:positionH>
                <wp:positionV relativeFrom="paragraph">
                  <wp:posOffset>213995</wp:posOffset>
                </wp:positionV>
                <wp:extent cx="1981200" cy="635"/>
                <wp:effectExtent l="0" t="0" r="0" b="0"/>
                <wp:wrapThrough wrapText="bothSides">
                  <wp:wrapPolygon edited="0">
                    <wp:start x="0" y="0"/>
                    <wp:lineTo x="0" y="20490"/>
                    <wp:lineTo x="21392" y="20490"/>
                    <wp:lineTo x="21392" y="0"/>
                    <wp:lineTo x="0" y="0"/>
                  </wp:wrapPolygon>
                </wp:wrapThrough>
                <wp:docPr id="1717722130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1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87B1E6" w14:textId="77777777" w:rsidR="00601E59" w:rsidRDefault="00601E59" w:rsidP="009D047C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</w:p>
                          <w:p w14:paraId="7CF7437C" w14:textId="7195F939" w:rsidR="00601E59" w:rsidRPr="00842676" w:rsidRDefault="00A61EC4" w:rsidP="009D047C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>Blind Sport N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A79AB0" id="_x0000_s1030" type="#_x0000_t202" alt="&quot;&quot;" style="position:absolute;left:0;text-align:left;margin-left:-15.6pt;margin-top:16.85pt;width:156pt;height:.05pt;z-index:252239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" stroked="f">
                <v:textbox style="mso-fit-shape-to-text:t" inset="0,0,0,0">
                  <w:txbxContent>
                    <w:p w14:paraId="1887B1E6" w14:textId="77777777" w:rsidR="00601E59" w:rsidRDefault="00601E59" w:rsidP="009D047C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</w:p>
                    <w:p w14:paraId="7CF7437C" w14:textId="7195F939" w:rsidR="00601E59" w:rsidRPr="00842676" w:rsidRDefault="00A61EC4" w:rsidP="009D047C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  <w:lang w:val="en-NZ"/>
                        </w:rPr>
                      </w:pPr>
                      <w:r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>Blind Sport NZ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61895">
        <w:t>leadership</w:t>
      </w:r>
      <w:r w:rsidR="00D671C8" w:rsidRPr="00D671C8">
        <w:t>.</w:t>
      </w:r>
    </w:p>
    <w:p w14:paraId="3AE65242" w14:textId="766E5BFF" w:rsidR="00D671C8" w:rsidRDefault="00CC602B" w:rsidP="00D671C8">
      <w:pPr>
        <w:rPr>
          <w:lang w:val="en-NZ"/>
        </w:rPr>
      </w:pPr>
      <w:r>
        <w:rPr>
          <w:b/>
          <w:bCs/>
          <w:noProof/>
          <w:lang w:val="en-NZ"/>
        </w:rPr>
        <w:drawing>
          <wp:anchor distT="0" distB="0" distL="114300" distR="114300" simplePos="0" relativeHeight="252011520" behindDoc="0" locked="0" layoutInCell="1" allowOverlap="1" wp14:anchorId="39634D82" wp14:editId="6DFD36B5">
            <wp:simplePos x="0" y="0"/>
            <wp:positionH relativeFrom="column">
              <wp:posOffset>-92075</wp:posOffset>
            </wp:positionH>
            <wp:positionV relativeFrom="paragraph">
              <wp:posOffset>390525</wp:posOffset>
            </wp:positionV>
            <wp:extent cx="1856021" cy="1630680"/>
            <wp:effectExtent l="0" t="0" r="0" b="7620"/>
            <wp:wrapNone/>
            <wp:docPr id="1836" name="Picture 1836" descr="A person and person giving thumbs 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" name="Picture 1836" descr="A person and person giving thumbs up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021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79C32A" w14:textId="3CF12E3B" w:rsidR="00EC39ED" w:rsidRDefault="006E385E" w:rsidP="00D671C8">
      <w:pPr>
        <w:rPr>
          <w:lang w:val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0496" behindDoc="1" locked="0" layoutInCell="1" allowOverlap="1" wp14:anchorId="6869F71C" wp14:editId="49E9A947">
                <wp:simplePos x="0" y="0"/>
                <wp:positionH relativeFrom="column">
                  <wp:posOffset>2225407</wp:posOffset>
                </wp:positionH>
                <wp:positionV relativeFrom="paragraph">
                  <wp:posOffset>290968</wp:posOffset>
                </wp:positionV>
                <wp:extent cx="3541395" cy="732621"/>
                <wp:effectExtent l="0" t="0" r="1905" b="4445"/>
                <wp:wrapNone/>
                <wp:docPr id="58" name="Rectangle 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1395" cy="73262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65F574" id="Rectangle 58" o:spid="_x0000_s1026" alt="&quot;&quot;" style="position:absolute;margin-left:175.25pt;margin-top:22.9pt;width:278.85pt;height:57.7pt;z-index:-25130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" fillcolor="#bdd6ee [1304]" stroked="f" strokeweight="1pt"/>
            </w:pict>
          </mc:Fallback>
        </mc:AlternateContent>
      </w:r>
    </w:p>
    <w:p w14:paraId="22E3016B" w14:textId="3AA22D39" w:rsidR="00EC39ED" w:rsidRDefault="00EC39ED" w:rsidP="00D671C8">
      <w:pPr>
        <w:rPr>
          <w:lang w:val="en-NZ"/>
        </w:rPr>
      </w:pPr>
      <w:r w:rsidRPr="006E385E">
        <w:rPr>
          <w:b/>
          <w:bCs/>
          <w:lang w:val="en-NZ"/>
        </w:rPr>
        <w:t>Confidence</w:t>
      </w:r>
      <w:r>
        <w:rPr>
          <w:lang w:val="en-NZ"/>
        </w:rPr>
        <w:t xml:space="preserve"> means </w:t>
      </w:r>
      <w:r w:rsidR="00F019AB">
        <w:rPr>
          <w:lang w:val="en-NZ"/>
        </w:rPr>
        <w:t xml:space="preserve">being </w:t>
      </w:r>
      <w:r w:rsidR="006E385E">
        <w:rPr>
          <w:lang w:val="en-NZ"/>
        </w:rPr>
        <w:t>sure of your ability to do things your way.</w:t>
      </w:r>
    </w:p>
    <w:p w14:paraId="759EA3A7" w14:textId="09BF8A16" w:rsidR="00EC39ED" w:rsidRDefault="00EC39ED" w:rsidP="00D671C8">
      <w:pPr>
        <w:rPr>
          <w:lang w:val="en-NZ"/>
        </w:rPr>
      </w:pPr>
    </w:p>
    <w:p w14:paraId="30EE923B" w14:textId="1FD33F5F" w:rsidR="00D671C8" w:rsidRDefault="00D671C8" w:rsidP="00C61895">
      <w:pPr>
        <w:rPr>
          <w:lang w:val="en-NZ"/>
        </w:rPr>
      </w:pPr>
    </w:p>
    <w:p w14:paraId="70718BA0" w14:textId="77777777" w:rsidR="002C1E28" w:rsidRDefault="002C1E28">
      <w:pPr>
        <w:spacing w:line="240" w:lineRule="auto"/>
        <w:ind w:left="0"/>
        <w:rPr>
          <w:rFonts w:eastAsia="Arial Unicode MS"/>
          <w:b/>
          <w:kern w:val="28"/>
          <w:sz w:val="44"/>
          <w:lang w:val="en-NZ"/>
        </w:rPr>
      </w:pPr>
      <w:bookmarkStart w:id="1" w:name="_What_is_the"/>
      <w:bookmarkEnd w:id="1"/>
      <w:r>
        <w:rPr>
          <w:lang w:val="en-NZ"/>
        </w:rPr>
        <w:br w:type="page"/>
      </w:r>
    </w:p>
    <w:p w14:paraId="7F2BCEA8" w14:textId="3C85A448" w:rsidR="00A44199" w:rsidRPr="00A44199" w:rsidRDefault="00A44199" w:rsidP="00A44199">
      <w:pPr>
        <w:pStyle w:val="Heading1"/>
        <w:rPr>
          <w:lang w:val="en-NZ"/>
        </w:rPr>
      </w:pPr>
      <w:r w:rsidRPr="00A44199">
        <w:rPr>
          <w:lang w:val="en-NZ"/>
        </w:rPr>
        <w:lastRenderedPageBreak/>
        <w:t>What is the guide about?</w:t>
      </w:r>
    </w:p>
    <w:p w14:paraId="4EA3EE2E" w14:textId="776B7A86" w:rsidR="00A44199" w:rsidRDefault="004F50A3" w:rsidP="00A44199">
      <w:pPr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181504" behindDoc="0" locked="0" layoutInCell="1" allowOverlap="1" wp14:anchorId="0A67BC84" wp14:editId="51E27F38">
            <wp:simplePos x="0" y="0"/>
            <wp:positionH relativeFrom="column">
              <wp:posOffset>-121920</wp:posOffset>
            </wp:positionH>
            <wp:positionV relativeFrom="paragraph">
              <wp:posOffset>349885</wp:posOffset>
            </wp:positionV>
            <wp:extent cx="2168369" cy="1541417"/>
            <wp:effectExtent l="0" t="0" r="3810" b="1905"/>
            <wp:wrapNone/>
            <wp:docPr id="182608476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08476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369" cy="1541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F52AF7" w14:textId="62098173" w:rsidR="00A44199" w:rsidRDefault="00A44199" w:rsidP="00A44199">
      <w:pPr>
        <w:rPr>
          <w:lang w:val="en-NZ"/>
        </w:rPr>
      </w:pPr>
    </w:p>
    <w:p w14:paraId="357DE773" w14:textId="0C46139F" w:rsidR="00A44199" w:rsidRPr="00A44199" w:rsidRDefault="00A44199" w:rsidP="00A44199">
      <w:pPr>
        <w:rPr>
          <w:lang w:val="en-NZ"/>
        </w:rPr>
      </w:pPr>
      <w:r w:rsidRPr="00A44199">
        <w:rPr>
          <w:lang w:val="en-NZ"/>
        </w:rPr>
        <w:t xml:space="preserve">The guide is about making sure everyone in Aotearoa New Zealand can </w:t>
      </w:r>
      <w:r w:rsidRPr="006E385E">
        <w:rPr>
          <w:b/>
          <w:bCs/>
          <w:lang w:val="en-NZ"/>
        </w:rPr>
        <w:t>access</w:t>
      </w:r>
      <w:r w:rsidRPr="00A44199">
        <w:rPr>
          <w:lang w:val="en-NZ"/>
        </w:rPr>
        <w:t xml:space="preserve"> outdoor activities.</w:t>
      </w:r>
    </w:p>
    <w:p w14:paraId="3A24F694" w14:textId="6776CA9A" w:rsidR="00A44199" w:rsidRDefault="00A44199" w:rsidP="00A44199">
      <w:pPr>
        <w:rPr>
          <w:lang w:val="en-NZ"/>
        </w:rPr>
      </w:pPr>
    </w:p>
    <w:p w14:paraId="7AAE7E88" w14:textId="534770E7" w:rsidR="006E385E" w:rsidRDefault="007146EB" w:rsidP="00A44199">
      <w:pPr>
        <w:rPr>
          <w:lang w:val="en-NZ"/>
        </w:rPr>
      </w:pPr>
      <w:r w:rsidRPr="007146EB">
        <w:rPr>
          <w:noProof/>
          <w:lang w:val="en-NZ"/>
        </w:rPr>
        <w:drawing>
          <wp:anchor distT="0" distB="0" distL="114300" distR="114300" simplePos="0" relativeHeight="252082176" behindDoc="0" locked="0" layoutInCell="1" allowOverlap="1" wp14:anchorId="239660DB" wp14:editId="79376FF1">
            <wp:simplePos x="0" y="0"/>
            <wp:positionH relativeFrom="column">
              <wp:posOffset>0</wp:posOffset>
            </wp:positionH>
            <wp:positionV relativeFrom="paragraph">
              <wp:posOffset>222250</wp:posOffset>
            </wp:positionV>
            <wp:extent cx="1767840" cy="1767840"/>
            <wp:effectExtent l="0" t="0" r="0" b="3810"/>
            <wp:wrapNone/>
            <wp:docPr id="14001604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1604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784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6C86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3568" behindDoc="1" locked="0" layoutInCell="1" allowOverlap="1" wp14:anchorId="1A2F9CE8" wp14:editId="5ECE6044">
                <wp:simplePos x="0" y="0"/>
                <wp:positionH relativeFrom="column">
                  <wp:posOffset>2230916</wp:posOffset>
                </wp:positionH>
                <wp:positionV relativeFrom="paragraph">
                  <wp:posOffset>298963</wp:posOffset>
                </wp:positionV>
                <wp:extent cx="3541395" cy="1696597"/>
                <wp:effectExtent l="0" t="0" r="1905" b="5715"/>
                <wp:wrapNone/>
                <wp:docPr id="1837" name="Rectangle 18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1395" cy="169659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D676E" id="Rectangle 1837" o:spid="_x0000_s1026" alt="&quot;&quot;" style="position:absolute;margin-left:175.65pt;margin-top:23.55pt;width:278.85pt;height:133.6pt;z-index:-25130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" fillcolor="#bdd6ee [1304]" stroked="f" strokeweight="1pt"/>
            </w:pict>
          </mc:Fallback>
        </mc:AlternateContent>
      </w:r>
    </w:p>
    <w:p w14:paraId="0F2AC608" w14:textId="3C2BDC96" w:rsidR="006E385E" w:rsidRDefault="006E385E" w:rsidP="00A44199">
      <w:pPr>
        <w:rPr>
          <w:lang w:val="en-NZ"/>
        </w:rPr>
      </w:pPr>
      <w:r w:rsidRPr="00506C86">
        <w:rPr>
          <w:b/>
          <w:bCs/>
          <w:lang w:val="en-NZ"/>
        </w:rPr>
        <w:t>Access</w:t>
      </w:r>
      <w:r>
        <w:rPr>
          <w:lang w:val="en-NZ"/>
        </w:rPr>
        <w:t xml:space="preserve"> means you can:</w:t>
      </w:r>
    </w:p>
    <w:p w14:paraId="1A4D6B02" w14:textId="513A14B2" w:rsidR="006E385E" w:rsidRDefault="00506C86" w:rsidP="00506C86">
      <w:pPr>
        <w:pStyle w:val="Listtoplevel"/>
      </w:pPr>
      <w:r>
        <w:t>g</w:t>
      </w:r>
      <w:r w:rsidR="006E385E">
        <w:t xml:space="preserve">et to </w:t>
      </w:r>
      <w:r>
        <w:t>a</w:t>
      </w:r>
      <w:r w:rsidR="006E385E">
        <w:t xml:space="preserve"> service</w:t>
      </w:r>
    </w:p>
    <w:p w14:paraId="36511364" w14:textId="6D2D20F5" w:rsidR="00506C86" w:rsidRDefault="00506C86" w:rsidP="00506C86">
      <w:pPr>
        <w:pStyle w:val="Listtoplevel"/>
      </w:pPr>
      <w:r>
        <w:t>use the service.</w:t>
      </w:r>
    </w:p>
    <w:p w14:paraId="357CEBDF" w14:textId="77777777" w:rsidR="006E385E" w:rsidRDefault="006E385E" w:rsidP="00A44199">
      <w:pPr>
        <w:rPr>
          <w:lang w:val="en-NZ"/>
        </w:rPr>
      </w:pPr>
    </w:p>
    <w:p w14:paraId="37146767" w14:textId="3595E635" w:rsidR="00A44199" w:rsidRDefault="00AA0888" w:rsidP="00A44199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50112" behindDoc="0" locked="0" layoutInCell="1" allowOverlap="1" wp14:anchorId="5FB4CB29" wp14:editId="2F6368A4">
            <wp:simplePos x="0" y="0"/>
            <wp:positionH relativeFrom="column">
              <wp:posOffset>83820</wp:posOffset>
            </wp:positionH>
            <wp:positionV relativeFrom="paragraph">
              <wp:posOffset>350520</wp:posOffset>
            </wp:positionV>
            <wp:extent cx="1532247" cy="1874520"/>
            <wp:effectExtent l="0" t="0" r="0" b="0"/>
            <wp:wrapNone/>
            <wp:docPr id="126499044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99044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357" cy="1877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CFB9E1" w14:textId="61F95745" w:rsidR="00A44199" w:rsidRPr="00A44199" w:rsidRDefault="00A44199" w:rsidP="00A44199">
      <w:pPr>
        <w:rPr>
          <w:lang w:val="en-NZ"/>
        </w:rPr>
      </w:pPr>
      <w:r w:rsidRPr="00A44199">
        <w:rPr>
          <w:lang w:val="en-NZ"/>
        </w:rPr>
        <w:t>In Aotearoa New Zealand outdoor activities should be available for all:</w:t>
      </w:r>
    </w:p>
    <w:p w14:paraId="501AAFF3" w14:textId="77777777" w:rsidR="00A44199" w:rsidRPr="00A44199" w:rsidRDefault="00A44199" w:rsidP="00A44199">
      <w:pPr>
        <w:pStyle w:val="Listtoplevel"/>
      </w:pPr>
      <w:r w:rsidRPr="00A44199">
        <w:t>tamariki / children</w:t>
      </w:r>
    </w:p>
    <w:p w14:paraId="2ADCD47F" w14:textId="15A41413" w:rsidR="00A44199" w:rsidRPr="00A44199" w:rsidRDefault="00AA0888" w:rsidP="00A44199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248064" behindDoc="0" locked="0" layoutInCell="1" allowOverlap="1" wp14:anchorId="02BEB13B" wp14:editId="13B228FB">
                <wp:simplePos x="0" y="0"/>
                <wp:positionH relativeFrom="column">
                  <wp:posOffset>0</wp:posOffset>
                </wp:positionH>
                <wp:positionV relativeFrom="paragraph">
                  <wp:posOffset>600710</wp:posOffset>
                </wp:positionV>
                <wp:extent cx="1624330" cy="635"/>
                <wp:effectExtent l="0" t="0" r="0" b="2540"/>
                <wp:wrapThrough wrapText="bothSides">
                  <wp:wrapPolygon edited="0">
                    <wp:start x="0" y="0"/>
                    <wp:lineTo x="0" y="20490"/>
                    <wp:lineTo x="21279" y="20490"/>
                    <wp:lineTo x="21279" y="0"/>
                    <wp:lineTo x="0" y="0"/>
                  </wp:wrapPolygon>
                </wp:wrapThrough>
                <wp:docPr id="1195001838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3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D9A03E9" w14:textId="77777777" w:rsidR="0010587A" w:rsidRDefault="0010587A" w:rsidP="0010587A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</w:p>
                          <w:p w14:paraId="04279988" w14:textId="18C3960F" w:rsidR="0010587A" w:rsidRPr="00842676" w:rsidRDefault="0010587A" w:rsidP="003A22E1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>Parafed Waika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BEB13B" id="_x0000_s1031" type="#_x0000_t202" alt="&quot;&quot;" style="position:absolute;left:0;text-align:left;margin-left:0;margin-top:47.3pt;width:127.9pt;height:.05pt;z-index:25224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" stroked="f">
                <v:textbox style="mso-fit-shape-to-text:t" inset="0,0,0,0">
                  <w:txbxContent>
                    <w:p w14:paraId="5D9A03E9" w14:textId="77777777" w:rsidR="0010587A" w:rsidRDefault="0010587A" w:rsidP="0010587A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</w:p>
                    <w:p w14:paraId="04279988" w14:textId="18C3960F" w:rsidR="0010587A" w:rsidRPr="00842676" w:rsidRDefault="0010587A" w:rsidP="003A22E1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  <w:lang w:val="en-NZ"/>
                        </w:rPr>
                      </w:pPr>
                      <w:r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>Parafed Waikat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A44199" w:rsidRPr="00A44199">
        <w:t xml:space="preserve">rangatahi / </w:t>
      </w:r>
      <w:r w:rsidR="0021681D">
        <w:t>young people</w:t>
      </w:r>
      <w:r w:rsidR="00A44199" w:rsidRPr="00A44199">
        <w:t>.</w:t>
      </w:r>
    </w:p>
    <w:p w14:paraId="74D0D018" w14:textId="52C0FDED" w:rsidR="00A44199" w:rsidRDefault="00A44199" w:rsidP="00A44199">
      <w:pPr>
        <w:rPr>
          <w:lang w:val="en-NZ"/>
        </w:rPr>
      </w:pPr>
    </w:p>
    <w:p w14:paraId="09CC1F42" w14:textId="6F4DC5A4" w:rsidR="00A44199" w:rsidRDefault="00A44199" w:rsidP="00A44199">
      <w:pPr>
        <w:rPr>
          <w:lang w:val="en-NZ"/>
        </w:rPr>
      </w:pPr>
    </w:p>
    <w:p w14:paraId="76D7E83C" w14:textId="77777777" w:rsidR="00B22AC0" w:rsidRDefault="00B22AC0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53F54E04" w14:textId="50C2E9DE" w:rsidR="00A44199" w:rsidRPr="00A44199" w:rsidRDefault="00E67FF6" w:rsidP="00A44199">
      <w:pPr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1878400" behindDoc="0" locked="0" layoutInCell="1" allowOverlap="1" wp14:anchorId="6E89780E" wp14:editId="235E2D2B">
            <wp:simplePos x="0" y="0"/>
            <wp:positionH relativeFrom="column">
              <wp:posOffset>5080</wp:posOffset>
            </wp:positionH>
            <wp:positionV relativeFrom="paragraph">
              <wp:posOffset>-127000</wp:posOffset>
            </wp:positionV>
            <wp:extent cx="1509311" cy="1509311"/>
            <wp:effectExtent l="0" t="0" r="2540" b="254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311" cy="1509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4199" w:rsidRPr="00A44199">
        <w:rPr>
          <w:lang w:val="en-NZ"/>
        </w:rPr>
        <w:t>Tamariki /</w:t>
      </w:r>
      <w:r w:rsidR="0021681D">
        <w:rPr>
          <w:lang w:val="en-NZ"/>
        </w:rPr>
        <w:t xml:space="preserve"> children and</w:t>
      </w:r>
      <w:r w:rsidR="00A44199" w:rsidRPr="00A44199">
        <w:rPr>
          <w:lang w:val="en-NZ"/>
        </w:rPr>
        <w:t xml:space="preserve"> rangatahi</w:t>
      </w:r>
      <w:r w:rsidR="0021681D">
        <w:rPr>
          <w:lang w:val="en-NZ"/>
        </w:rPr>
        <w:t xml:space="preserve"> / young people</w:t>
      </w:r>
      <w:r w:rsidR="00A44199" w:rsidRPr="00A44199">
        <w:rPr>
          <w:lang w:val="en-NZ"/>
        </w:rPr>
        <w:t xml:space="preserve"> should be able to access outdoor activit</w:t>
      </w:r>
      <w:r w:rsidR="004F43F8">
        <w:rPr>
          <w:lang w:val="en-NZ"/>
        </w:rPr>
        <w:t>i</w:t>
      </w:r>
      <w:r w:rsidR="00A44199" w:rsidRPr="00A44199">
        <w:rPr>
          <w:lang w:val="en-NZ"/>
        </w:rPr>
        <w:t>es no matter their:</w:t>
      </w:r>
    </w:p>
    <w:p w14:paraId="04BED1FD" w14:textId="4DD444A6" w:rsidR="00A44199" w:rsidRPr="00A44199" w:rsidRDefault="00D44A04" w:rsidP="00A44199">
      <w:pPr>
        <w:pStyle w:val="Listtoplevel"/>
      </w:pPr>
      <w:r>
        <w:drawing>
          <wp:anchor distT="0" distB="0" distL="114300" distR="114300" simplePos="0" relativeHeight="251879424" behindDoc="0" locked="0" layoutInCell="1" allowOverlap="1" wp14:anchorId="46AD4EBF" wp14:editId="6EF7A1FC">
            <wp:simplePos x="0" y="0"/>
            <wp:positionH relativeFrom="column">
              <wp:posOffset>-86360</wp:posOffset>
            </wp:positionH>
            <wp:positionV relativeFrom="paragraph">
              <wp:posOffset>580390</wp:posOffset>
            </wp:positionV>
            <wp:extent cx="1668780" cy="1668780"/>
            <wp:effectExtent l="0" t="0" r="0" b="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4199" w:rsidRPr="00A44199">
        <w:t>age</w:t>
      </w:r>
    </w:p>
    <w:p w14:paraId="278A84EB" w14:textId="777A4C90" w:rsidR="00A44199" w:rsidRDefault="00A44199" w:rsidP="00A44199">
      <w:pPr>
        <w:pStyle w:val="Listtoplevel"/>
      </w:pPr>
      <w:r w:rsidRPr="00A44199">
        <w:t>gender</w:t>
      </w:r>
      <w:r w:rsidR="009F3ED9">
        <w:t xml:space="preserve"> which is whether </w:t>
      </w:r>
      <w:r w:rsidR="00006D92">
        <w:t>they</w:t>
      </w:r>
      <w:r w:rsidR="009F3ED9">
        <w:t xml:space="preserve"> are:</w:t>
      </w:r>
    </w:p>
    <w:p w14:paraId="7A36B84D" w14:textId="632BC1FB" w:rsidR="009F3ED9" w:rsidRDefault="009F3ED9" w:rsidP="009F3ED9">
      <w:pPr>
        <w:pStyle w:val="Listsecondlevel"/>
      </w:pPr>
      <w:r>
        <w:t>a man</w:t>
      </w:r>
    </w:p>
    <w:p w14:paraId="17AD516C" w14:textId="6FB28AA5" w:rsidR="009F3ED9" w:rsidRDefault="00D44A04" w:rsidP="009F3ED9">
      <w:pPr>
        <w:pStyle w:val="Listsecondlevel"/>
      </w:pPr>
      <w:r>
        <w:rPr>
          <w:noProof/>
        </w:rPr>
        <w:drawing>
          <wp:anchor distT="0" distB="0" distL="114300" distR="114300" simplePos="0" relativeHeight="252015616" behindDoc="0" locked="0" layoutInCell="1" allowOverlap="1" wp14:anchorId="336CE2CD" wp14:editId="0FA464DB">
            <wp:simplePos x="0" y="0"/>
            <wp:positionH relativeFrom="column">
              <wp:posOffset>96520</wp:posOffset>
            </wp:positionH>
            <wp:positionV relativeFrom="paragraph">
              <wp:posOffset>330200</wp:posOffset>
            </wp:positionV>
            <wp:extent cx="1410159" cy="1808396"/>
            <wp:effectExtent l="0" t="0" r="0" b="0"/>
            <wp:wrapNone/>
            <wp:docPr id="1848" name="Picture 1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" name="Picture 1848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159" cy="18083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3ED9">
        <w:t>a woman</w:t>
      </w:r>
    </w:p>
    <w:p w14:paraId="5E542A70" w14:textId="4FF4717C" w:rsidR="009F3ED9" w:rsidRPr="00A44199" w:rsidRDefault="0021681D" w:rsidP="009F3ED9">
      <w:pPr>
        <w:pStyle w:val="Listsecondlevel"/>
      </w:pPr>
      <w:r>
        <w:rPr>
          <w:noProof/>
        </w:rPr>
        <w:t>another gender like non-binary</w:t>
      </w:r>
    </w:p>
    <w:p w14:paraId="0819F315" w14:textId="6E222387" w:rsidR="00A44199" w:rsidRPr="00A44199" w:rsidRDefault="00D44A04" w:rsidP="00A44199">
      <w:pPr>
        <w:pStyle w:val="Listtoplevel"/>
      </w:pPr>
      <w:r>
        <w:drawing>
          <wp:anchor distT="0" distB="0" distL="114300" distR="114300" simplePos="0" relativeHeight="251880448" behindDoc="0" locked="0" layoutInCell="1" allowOverlap="1" wp14:anchorId="439997AF" wp14:editId="2D0E38CF">
            <wp:simplePos x="0" y="0"/>
            <wp:positionH relativeFrom="column">
              <wp:posOffset>-335280</wp:posOffset>
            </wp:positionH>
            <wp:positionV relativeFrom="paragraph">
              <wp:posOffset>932815</wp:posOffset>
            </wp:positionV>
            <wp:extent cx="2205362" cy="1066800"/>
            <wp:effectExtent l="0" t="0" r="4445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4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212158" cy="10700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4199" w:rsidRPr="00A44199">
        <w:t>sexual</w:t>
      </w:r>
      <w:r w:rsidR="009F3ED9">
        <w:t xml:space="preserve"> orientation which is who </w:t>
      </w:r>
      <w:r w:rsidR="00006D92">
        <w:t>they</w:t>
      </w:r>
      <w:r w:rsidR="009F3ED9">
        <w:t xml:space="preserve"> are attracted to</w:t>
      </w:r>
    </w:p>
    <w:p w14:paraId="668F1995" w14:textId="0E503BDD" w:rsidR="00A44199" w:rsidRDefault="00A44199" w:rsidP="00A44199">
      <w:pPr>
        <w:pStyle w:val="Listtoplevel"/>
      </w:pPr>
      <w:r w:rsidRPr="00A44199">
        <w:t xml:space="preserve">place </w:t>
      </w:r>
      <w:r w:rsidR="000C1C49">
        <w:t>where</w:t>
      </w:r>
      <w:r w:rsidRPr="00A44199">
        <w:t xml:space="preserve"> they live</w:t>
      </w:r>
      <w:r w:rsidR="00006D92">
        <w:t>.</w:t>
      </w:r>
    </w:p>
    <w:p w14:paraId="7C986982" w14:textId="6699F0A3" w:rsidR="00006D92" w:rsidRDefault="00006D92" w:rsidP="00006D92"/>
    <w:p w14:paraId="6E0708CC" w14:textId="0B1E1C57" w:rsidR="00006D92" w:rsidRDefault="00006D92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79CE3CF2" w14:textId="74F6459B" w:rsidR="00006D92" w:rsidRPr="00A44199" w:rsidRDefault="007B58D4" w:rsidP="00006D92">
      <w:r>
        <w:rPr>
          <w:noProof/>
        </w:rPr>
        <w:lastRenderedPageBreak/>
        <w:drawing>
          <wp:anchor distT="0" distB="0" distL="114300" distR="114300" simplePos="0" relativeHeight="252252160" behindDoc="0" locked="0" layoutInCell="1" allowOverlap="1" wp14:anchorId="26D93F39" wp14:editId="38EDA2E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58767" cy="2287905"/>
            <wp:effectExtent l="0" t="0" r="0" b="0"/>
            <wp:wrapNone/>
            <wp:docPr id="1368118801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118801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530" cy="2296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681D" w:rsidRPr="00A44199">
        <w:rPr>
          <w:lang w:val="en-NZ"/>
        </w:rPr>
        <w:t>Tamariki /</w:t>
      </w:r>
      <w:r w:rsidR="0021681D">
        <w:rPr>
          <w:lang w:val="en-NZ"/>
        </w:rPr>
        <w:t xml:space="preserve"> children and</w:t>
      </w:r>
      <w:r w:rsidR="0021681D" w:rsidRPr="00A44199">
        <w:rPr>
          <w:lang w:val="en-NZ"/>
        </w:rPr>
        <w:t xml:space="preserve"> rangatahi</w:t>
      </w:r>
      <w:r w:rsidR="0021681D">
        <w:rPr>
          <w:lang w:val="en-NZ"/>
        </w:rPr>
        <w:t xml:space="preserve"> / young people</w:t>
      </w:r>
      <w:r w:rsidR="0021681D" w:rsidRPr="00A44199">
        <w:rPr>
          <w:lang w:val="en-NZ"/>
        </w:rPr>
        <w:t xml:space="preserve"> </w:t>
      </w:r>
      <w:r w:rsidR="00006D92" w:rsidRPr="00A44199">
        <w:rPr>
          <w:lang w:val="en-NZ"/>
        </w:rPr>
        <w:t xml:space="preserve">should </w:t>
      </w:r>
      <w:r w:rsidR="00006D92">
        <w:rPr>
          <w:lang w:val="en-NZ"/>
        </w:rPr>
        <w:t xml:space="preserve">also </w:t>
      </w:r>
      <w:r w:rsidR="00006D92" w:rsidRPr="00A44199">
        <w:rPr>
          <w:lang w:val="en-NZ"/>
        </w:rPr>
        <w:t>be able to access outdoor activit</w:t>
      </w:r>
      <w:r w:rsidR="00006D92">
        <w:rPr>
          <w:lang w:val="en-NZ"/>
        </w:rPr>
        <w:t>i</w:t>
      </w:r>
      <w:r w:rsidR="00006D92" w:rsidRPr="00A44199">
        <w:rPr>
          <w:lang w:val="en-NZ"/>
        </w:rPr>
        <w:t>es no matter their:</w:t>
      </w:r>
    </w:p>
    <w:p w14:paraId="66D8080A" w14:textId="340D47AA" w:rsidR="0021681D" w:rsidRPr="00B33C36" w:rsidRDefault="0021681D" w:rsidP="00B33C36">
      <w:pPr>
        <w:pStyle w:val="Listtoplevel"/>
        <w:rPr>
          <w:b/>
          <w:bCs/>
        </w:rPr>
      </w:pPr>
      <w:r w:rsidRPr="00B33C36">
        <w:rPr>
          <w:b/>
          <w:bCs/>
        </w:rPr>
        <w:t>e</w:t>
      </w:r>
      <w:r w:rsidR="00A44199" w:rsidRPr="00B33C36">
        <w:rPr>
          <w:b/>
          <w:bCs/>
        </w:rPr>
        <w:t>thnicity</w:t>
      </w:r>
      <w:r w:rsidR="00006D92" w:rsidRPr="00B33C36">
        <w:rPr>
          <w:b/>
          <w:bCs/>
        </w:rPr>
        <w:t xml:space="preserve"> </w:t>
      </w:r>
    </w:p>
    <w:p w14:paraId="081FB497" w14:textId="4EB22EB8" w:rsidR="00A44199" w:rsidRPr="00A44199" w:rsidRDefault="007B58D4" w:rsidP="00A44199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254208" behindDoc="0" locked="0" layoutInCell="1" allowOverlap="1" wp14:anchorId="24B7398A" wp14:editId="0F8FD5B5">
                <wp:simplePos x="0" y="0"/>
                <wp:positionH relativeFrom="column">
                  <wp:posOffset>-182880</wp:posOffset>
                </wp:positionH>
                <wp:positionV relativeFrom="paragraph">
                  <wp:posOffset>320040</wp:posOffset>
                </wp:positionV>
                <wp:extent cx="1624330" cy="635"/>
                <wp:effectExtent l="0" t="0" r="0" b="2540"/>
                <wp:wrapThrough wrapText="bothSides">
                  <wp:wrapPolygon edited="0">
                    <wp:start x="0" y="0"/>
                    <wp:lineTo x="0" y="20490"/>
                    <wp:lineTo x="21279" y="20490"/>
                    <wp:lineTo x="21279" y="0"/>
                    <wp:lineTo x="0" y="0"/>
                  </wp:wrapPolygon>
                </wp:wrapThrough>
                <wp:docPr id="829276210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3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E0A2A8" w14:textId="77777777" w:rsidR="007B58D4" w:rsidRDefault="007B58D4" w:rsidP="007B58D4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</w:p>
                          <w:p w14:paraId="1CC6CF8D" w14:textId="06D84697" w:rsidR="007B58D4" w:rsidRPr="00842676" w:rsidRDefault="007B58D4" w:rsidP="007B58D4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>Halberg Found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B7398A" id="_x0000_s1032" type="#_x0000_t202" alt="&quot;&quot;" style="position:absolute;left:0;text-align:left;margin-left:-14.4pt;margin-top:25.2pt;width:127.9pt;height:.05pt;z-index:25225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" stroked="f">
                <v:textbox style="mso-fit-shape-to-text:t" inset="0,0,0,0">
                  <w:txbxContent>
                    <w:p w14:paraId="66E0A2A8" w14:textId="77777777" w:rsidR="007B58D4" w:rsidRDefault="007B58D4" w:rsidP="007B58D4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</w:p>
                    <w:p w14:paraId="1CC6CF8D" w14:textId="06D84697" w:rsidR="007B58D4" w:rsidRPr="00842676" w:rsidRDefault="007B58D4" w:rsidP="007B58D4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  <w:lang w:val="en-NZ"/>
                        </w:rPr>
                      </w:pPr>
                      <w:r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>Halberg Foundatio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A44199" w:rsidRPr="00A44199">
        <w:t>ability</w:t>
      </w:r>
      <w:r w:rsidR="00451086">
        <w:t xml:space="preserve"> / what they can do</w:t>
      </w:r>
      <w:r w:rsidR="00A44199" w:rsidRPr="00A44199">
        <w:t>.</w:t>
      </w:r>
    </w:p>
    <w:p w14:paraId="194B3935" w14:textId="0A822F15" w:rsidR="007D0E42" w:rsidRDefault="007D0E42" w:rsidP="00A44199">
      <w:pPr>
        <w:rPr>
          <w:lang w:val="en-NZ"/>
        </w:rPr>
      </w:pPr>
    </w:p>
    <w:p w14:paraId="368F4FBC" w14:textId="74D97278" w:rsidR="007D0E42" w:rsidRDefault="00805F6B" w:rsidP="00485921">
      <w:pPr>
        <w:pStyle w:val="Listtoplevel"/>
        <w:numPr>
          <w:ilvl w:val="0"/>
          <w:numId w:val="0"/>
        </w:numPr>
        <w:ind w:left="3686"/>
      </w:pPr>
      <w:r w:rsidRPr="00BD34B6">
        <mc:AlternateContent>
          <mc:Choice Requires="wps">
            <w:drawing>
              <wp:anchor distT="0" distB="0" distL="114300" distR="114300" simplePos="0" relativeHeight="252088320" behindDoc="1" locked="0" layoutInCell="1" allowOverlap="1" wp14:anchorId="6D3952CF" wp14:editId="0C10B4A8">
                <wp:simplePos x="0" y="0"/>
                <wp:positionH relativeFrom="column">
                  <wp:posOffset>2240280</wp:posOffset>
                </wp:positionH>
                <wp:positionV relativeFrom="paragraph">
                  <wp:posOffset>231775</wp:posOffset>
                </wp:positionV>
                <wp:extent cx="3541395" cy="3550920"/>
                <wp:effectExtent l="0" t="0" r="1905" b="0"/>
                <wp:wrapNone/>
                <wp:docPr id="418464662" name="Rectangle 4184646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1395" cy="35509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16AA18" id="Rectangle 418464662" o:spid="_x0000_s1026" alt="&quot;&quot;" style="position:absolute;margin-left:176.4pt;margin-top:18.25pt;width:278.85pt;height:279.6pt;z-index:-25122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" fillcolor="#bdd6ee [1304]" stroked="f" strokeweight="1pt"/>
            </w:pict>
          </mc:Fallback>
        </mc:AlternateContent>
      </w:r>
      <w:r w:rsidR="007D0E42" w:rsidRPr="00805F6B">
        <w:rPr>
          <w:b/>
          <w:bCs/>
        </w:rPr>
        <w:t>Ethnicity</w:t>
      </w:r>
      <w:r w:rsidR="007D0E42">
        <w:t xml:space="preserve"> means </w:t>
      </w:r>
      <w:r w:rsidR="00A7733F">
        <w:t>what culture you are part of like</w:t>
      </w:r>
      <w:r w:rsidR="007D0E42">
        <w:t>:</w:t>
      </w:r>
    </w:p>
    <w:p w14:paraId="32F2A5A8" w14:textId="1DEABE20" w:rsidR="007D0E42" w:rsidRDefault="007D0E42" w:rsidP="00A7733F">
      <w:pPr>
        <w:pStyle w:val="Listsecondlevel"/>
        <w:numPr>
          <w:ilvl w:val="0"/>
          <w:numId w:val="23"/>
        </w:numPr>
        <w:ind w:left="4253" w:hanging="567"/>
      </w:pPr>
      <w:r w:rsidRPr="00B33C36">
        <w:rPr>
          <w:b/>
          <w:bCs/>
          <w:noProof/>
        </w:rPr>
        <w:drawing>
          <wp:anchor distT="0" distB="0" distL="114300" distR="114300" simplePos="0" relativeHeight="251881472" behindDoc="0" locked="0" layoutInCell="1" allowOverlap="1" wp14:anchorId="63E5FBB1" wp14:editId="77EF3E49">
            <wp:simplePos x="0" y="0"/>
            <wp:positionH relativeFrom="column">
              <wp:posOffset>-182880</wp:posOffset>
            </wp:positionH>
            <wp:positionV relativeFrom="paragraph">
              <wp:posOffset>94615</wp:posOffset>
            </wp:positionV>
            <wp:extent cx="1920240" cy="1920240"/>
            <wp:effectExtent l="0" t="0" r="3810" b="3810"/>
            <wp:wrapNone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āori</w:t>
      </w:r>
    </w:p>
    <w:p w14:paraId="21C9E703" w14:textId="46CE5681" w:rsidR="007D0E42" w:rsidRDefault="00A7733F" w:rsidP="00A7733F">
      <w:pPr>
        <w:pStyle w:val="Listsecondlevel"/>
        <w:numPr>
          <w:ilvl w:val="0"/>
          <w:numId w:val="23"/>
        </w:numPr>
        <w:ind w:left="4253" w:hanging="567"/>
      </w:pPr>
      <w:r>
        <w:t>Pasifka</w:t>
      </w:r>
    </w:p>
    <w:p w14:paraId="4D19D3F1" w14:textId="34540105" w:rsidR="00451086" w:rsidRDefault="00451086" w:rsidP="00451086">
      <w:pPr>
        <w:pStyle w:val="Listsecondlevel"/>
        <w:numPr>
          <w:ilvl w:val="0"/>
          <w:numId w:val="23"/>
        </w:numPr>
        <w:ind w:left="4253" w:hanging="567"/>
      </w:pPr>
      <w:r>
        <w:t>New Zealand European / P</w:t>
      </w:r>
      <w:r>
        <w:rPr>
          <w:rFonts w:cs="Arial"/>
        </w:rPr>
        <w:t>ā</w:t>
      </w:r>
      <w:r>
        <w:t>keha</w:t>
      </w:r>
    </w:p>
    <w:p w14:paraId="66F57D40" w14:textId="600C25FA" w:rsidR="00805F6B" w:rsidRDefault="00805F6B" w:rsidP="00451086">
      <w:pPr>
        <w:pStyle w:val="Listsecondlevel"/>
        <w:numPr>
          <w:ilvl w:val="0"/>
          <w:numId w:val="23"/>
        </w:numPr>
        <w:ind w:left="4253" w:hanging="567"/>
      </w:pPr>
      <w:r>
        <w:t>Chinese</w:t>
      </w:r>
    </w:p>
    <w:p w14:paraId="34055B5D" w14:textId="77777777" w:rsidR="00451086" w:rsidRDefault="00451086" w:rsidP="00A44199">
      <w:pPr>
        <w:rPr>
          <w:lang w:val="en-NZ"/>
        </w:rPr>
      </w:pPr>
    </w:p>
    <w:p w14:paraId="1F27A327" w14:textId="77777777" w:rsidR="00451086" w:rsidRDefault="00451086" w:rsidP="00A44199">
      <w:pPr>
        <w:rPr>
          <w:lang w:val="en-NZ"/>
        </w:rPr>
      </w:pPr>
    </w:p>
    <w:p w14:paraId="0A9207BE" w14:textId="77777777" w:rsidR="00451086" w:rsidRDefault="00451086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57DCCD72" w14:textId="6282FE93" w:rsidR="00A44199" w:rsidRPr="00A44199" w:rsidRDefault="005E2CCC" w:rsidP="00A44199">
      <w:pPr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2256256" behindDoc="0" locked="0" layoutInCell="1" allowOverlap="1" wp14:anchorId="566D2B23" wp14:editId="1C064D68">
            <wp:simplePos x="0" y="0"/>
            <wp:positionH relativeFrom="column">
              <wp:posOffset>-441960</wp:posOffset>
            </wp:positionH>
            <wp:positionV relativeFrom="paragraph">
              <wp:posOffset>0</wp:posOffset>
            </wp:positionV>
            <wp:extent cx="2412327" cy="1927860"/>
            <wp:effectExtent l="0" t="0" r="7620" b="0"/>
            <wp:wrapNone/>
            <wp:docPr id="161019025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19025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32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3FBF">
        <w:rPr>
          <w:lang w:val="en-NZ"/>
        </w:rPr>
        <w:t>Outdoor providers / educators</w:t>
      </w:r>
      <w:r w:rsidR="00A44199" w:rsidRPr="00A44199">
        <w:rPr>
          <w:lang w:val="en-NZ"/>
        </w:rPr>
        <w:t xml:space="preserve"> in Aotearoa New Zealand </w:t>
      </w:r>
      <w:r w:rsidR="00493FBF">
        <w:rPr>
          <w:lang w:val="en-NZ"/>
        </w:rPr>
        <w:t xml:space="preserve">should </w:t>
      </w:r>
      <w:r w:rsidR="00A44199" w:rsidRPr="00A44199">
        <w:rPr>
          <w:lang w:val="en-NZ"/>
        </w:rPr>
        <w:t>think about:</w:t>
      </w:r>
    </w:p>
    <w:p w14:paraId="4CC26076" w14:textId="2B8022F9" w:rsidR="00A44199" w:rsidRPr="00A44199" w:rsidRDefault="005E2CCC" w:rsidP="00A44199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258304" behindDoc="0" locked="0" layoutInCell="1" allowOverlap="1" wp14:anchorId="6DCA68A5" wp14:editId="38D461A7">
                <wp:simplePos x="0" y="0"/>
                <wp:positionH relativeFrom="column">
                  <wp:posOffset>-24130</wp:posOffset>
                </wp:positionH>
                <wp:positionV relativeFrom="paragraph">
                  <wp:posOffset>989965</wp:posOffset>
                </wp:positionV>
                <wp:extent cx="1624330" cy="635"/>
                <wp:effectExtent l="0" t="0" r="0" b="2540"/>
                <wp:wrapThrough wrapText="bothSides">
                  <wp:wrapPolygon edited="0">
                    <wp:start x="0" y="0"/>
                    <wp:lineTo x="0" y="20490"/>
                    <wp:lineTo x="21279" y="20490"/>
                    <wp:lineTo x="21279" y="0"/>
                    <wp:lineTo x="0" y="0"/>
                  </wp:wrapPolygon>
                </wp:wrapThrough>
                <wp:docPr id="1747850159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3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49C301" w14:textId="77777777" w:rsidR="005E2CCC" w:rsidRDefault="005E2CCC" w:rsidP="005E2CCC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</w:p>
                          <w:p w14:paraId="76CABCF9" w14:textId="77777777" w:rsidR="005E2CCC" w:rsidRPr="00842676" w:rsidRDefault="005E2CCC" w:rsidP="005E2CCC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>Halberg Found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CA68A5" id="_x0000_s1033" type="#_x0000_t202" alt="&quot;&quot;" style="position:absolute;left:0;text-align:left;margin-left:-1.9pt;margin-top:77.95pt;width:127.9pt;height:.05pt;z-index:25225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" stroked="f">
                <v:textbox style="mso-fit-shape-to-text:t" inset="0,0,0,0">
                  <w:txbxContent>
                    <w:p w14:paraId="2649C301" w14:textId="77777777" w:rsidR="005E2CCC" w:rsidRDefault="005E2CCC" w:rsidP="005E2CCC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</w:p>
                    <w:p w14:paraId="76CABCF9" w14:textId="77777777" w:rsidR="005E2CCC" w:rsidRPr="00842676" w:rsidRDefault="005E2CCC" w:rsidP="005E2CCC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  <w:lang w:val="en-NZ"/>
                        </w:rPr>
                      </w:pPr>
                      <w:r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>Halberg Foundatio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A44199" w:rsidRPr="00A44199">
        <w:t xml:space="preserve">accessibility which is making sure everyone </w:t>
      </w:r>
      <w:r w:rsidR="0021681D">
        <w:t>has a way to</w:t>
      </w:r>
      <w:r w:rsidR="00A44199" w:rsidRPr="00A44199">
        <w:t xml:space="preserve"> do the outdoor activity</w:t>
      </w:r>
    </w:p>
    <w:p w14:paraId="57FB64BC" w14:textId="2078D580" w:rsidR="00A44199" w:rsidRDefault="00A44199" w:rsidP="00A44199">
      <w:pPr>
        <w:pStyle w:val="Listtoplevel"/>
      </w:pPr>
      <w:r w:rsidRPr="00A44199">
        <w:t>inclusion which means everyone feels welcome to do the outdoor activity.</w:t>
      </w:r>
    </w:p>
    <w:p w14:paraId="62546047" w14:textId="77777777" w:rsidR="00A44199" w:rsidRDefault="001F7EE9" w:rsidP="00A44199">
      <w:pPr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1885568" behindDoc="0" locked="0" layoutInCell="1" allowOverlap="1" wp14:anchorId="667905A7" wp14:editId="0C6EFC19">
            <wp:simplePos x="0" y="0"/>
            <wp:positionH relativeFrom="column">
              <wp:posOffset>-213360</wp:posOffset>
            </wp:positionH>
            <wp:positionV relativeFrom="paragraph">
              <wp:posOffset>79375</wp:posOffset>
            </wp:positionV>
            <wp:extent cx="1813560" cy="1798320"/>
            <wp:effectExtent l="0" t="0" r="0" b="0"/>
            <wp:wrapNone/>
            <wp:docPr id="3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3985" cy="17987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FE77C8" w14:textId="7FA7CCD4" w:rsidR="00A44199" w:rsidRPr="00A44199" w:rsidRDefault="00A44199" w:rsidP="00A44199">
      <w:pPr>
        <w:rPr>
          <w:lang w:val="en-NZ"/>
        </w:rPr>
      </w:pPr>
    </w:p>
    <w:p w14:paraId="2DF370F2" w14:textId="612E8A3E" w:rsidR="00493FBF" w:rsidRDefault="001F7EE9" w:rsidP="00A44199">
      <w:pPr>
        <w:rPr>
          <w:lang w:val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33870365" wp14:editId="18CA012F">
                <wp:simplePos x="0" y="0"/>
                <wp:positionH relativeFrom="column">
                  <wp:posOffset>1463040</wp:posOffset>
                </wp:positionH>
                <wp:positionV relativeFrom="paragraph">
                  <wp:posOffset>60817</wp:posOffset>
                </wp:positionV>
                <wp:extent cx="708496" cy="787237"/>
                <wp:effectExtent l="0" t="0" r="0" b="0"/>
                <wp:wrapNone/>
                <wp:docPr id="39" name="Multiply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8496" cy="787237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EEB180" id="Multiply 39" o:spid="_x0000_s1026" alt="&quot;&quot;" style="position:absolute;margin-left:115.2pt;margin-top:4.8pt;width:55.8pt;height:62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08496,7872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" path="m108232,244811l232094,133338,354248,269067,476402,133338,600264,244811,466341,393619,600264,542426,476402,653899,354248,518170,232094,653899,108232,542426,242155,393619,108232,244811xe" fillcolor="red" stroked="f" strokeweight="1pt">
                <v:stroke joinstyle="miter"/>
                <v:path arrowok="t" o:connecttype="custom" o:connectlocs="108232,244811;232094,133338;354248,269067;476402,133338;600264,244811;466341,393619;600264,542426;476402,653899;354248,518170;232094,653899;108232,542426;242155,393619;108232,244811" o:connectangles="0,0,0,0,0,0,0,0,0,0,0,0,0"/>
              </v:shape>
            </w:pict>
          </mc:Fallback>
        </mc:AlternateContent>
      </w:r>
      <w:r w:rsidR="00A44199" w:rsidRPr="00A44199">
        <w:rPr>
          <w:lang w:val="en-NZ"/>
        </w:rPr>
        <w:t>This is to remove barriers to access</w:t>
      </w:r>
      <w:r w:rsidR="00493FBF">
        <w:rPr>
          <w:lang w:val="en-NZ"/>
        </w:rPr>
        <w:t xml:space="preserve"> which are the things that stop some people from being able to take part.</w:t>
      </w:r>
    </w:p>
    <w:p w14:paraId="5D9C9E43" w14:textId="10E0B5EB" w:rsidR="00F10A2C" w:rsidRDefault="00F10A2C" w:rsidP="00A44199">
      <w:pPr>
        <w:rPr>
          <w:lang w:val="en-NZ"/>
        </w:rPr>
      </w:pPr>
    </w:p>
    <w:p w14:paraId="1FDB0810" w14:textId="17AFAC39" w:rsidR="00493FBF" w:rsidRDefault="00972775" w:rsidP="00A44199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89024" behindDoc="0" locked="0" layoutInCell="1" allowOverlap="1" wp14:anchorId="0289D449" wp14:editId="2F958E53">
            <wp:simplePos x="0" y="0"/>
            <wp:positionH relativeFrom="column">
              <wp:posOffset>178435</wp:posOffset>
            </wp:positionH>
            <wp:positionV relativeFrom="paragraph">
              <wp:posOffset>182880</wp:posOffset>
            </wp:positionV>
            <wp:extent cx="1285016" cy="1463040"/>
            <wp:effectExtent l="0" t="0" r="0" b="3810"/>
            <wp:wrapNone/>
            <wp:docPr id="1016398830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398830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016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461464" w14:textId="750CE6F5" w:rsidR="00A44199" w:rsidRDefault="00493FBF" w:rsidP="00A44199">
      <w:pPr>
        <w:rPr>
          <w:lang w:val="en-NZ"/>
        </w:rPr>
      </w:pPr>
      <w:r>
        <w:rPr>
          <w:lang w:val="en-NZ"/>
        </w:rPr>
        <w:t>Removing barriers</w:t>
      </w:r>
      <w:r w:rsidR="00A44199" w:rsidRPr="00A44199">
        <w:rPr>
          <w:lang w:val="en-NZ"/>
        </w:rPr>
        <w:t xml:space="preserve"> </w:t>
      </w:r>
      <w:r>
        <w:rPr>
          <w:lang w:val="en-NZ"/>
        </w:rPr>
        <w:t>allows</w:t>
      </w:r>
      <w:r w:rsidR="00A44199" w:rsidRPr="00A44199">
        <w:rPr>
          <w:lang w:val="en-NZ"/>
        </w:rPr>
        <w:t xml:space="preserve"> disabled </w:t>
      </w:r>
      <w:proofErr w:type="spellStart"/>
      <w:r w:rsidR="00A44199" w:rsidRPr="00A44199">
        <w:rPr>
          <w:lang w:val="en-NZ"/>
        </w:rPr>
        <w:t>tamariki</w:t>
      </w:r>
      <w:proofErr w:type="spellEnd"/>
      <w:r w:rsidR="00A44199" w:rsidRPr="00A44199">
        <w:rPr>
          <w:lang w:val="en-NZ"/>
        </w:rPr>
        <w:t xml:space="preserve"> / </w:t>
      </w:r>
      <w:proofErr w:type="spellStart"/>
      <w:r w:rsidR="00A44199" w:rsidRPr="00A44199">
        <w:rPr>
          <w:lang w:val="en-NZ"/>
        </w:rPr>
        <w:t>rangatahi</w:t>
      </w:r>
      <w:proofErr w:type="spellEnd"/>
      <w:r w:rsidR="00A44199" w:rsidRPr="00A44199">
        <w:rPr>
          <w:lang w:val="en-NZ"/>
        </w:rPr>
        <w:t xml:space="preserve"> </w:t>
      </w:r>
      <w:r>
        <w:rPr>
          <w:lang w:val="en-NZ"/>
        </w:rPr>
        <w:t>to</w:t>
      </w:r>
      <w:r w:rsidR="00A44199" w:rsidRPr="00A44199">
        <w:rPr>
          <w:lang w:val="en-NZ"/>
        </w:rPr>
        <w:t xml:space="preserve"> take part in outdoor activities.</w:t>
      </w:r>
    </w:p>
    <w:p w14:paraId="258906EA" w14:textId="03AEAE0C" w:rsidR="00A44199" w:rsidRDefault="00913382" w:rsidP="00A44199">
      <w:pPr>
        <w:rPr>
          <w:lang w:val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1072" behindDoc="0" locked="0" layoutInCell="1" allowOverlap="1" wp14:anchorId="69DB4788" wp14:editId="71F9F643">
                <wp:simplePos x="0" y="0"/>
                <wp:positionH relativeFrom="column">
                  <wp:posOffset>-213360</wp:posOffset>
                </wp:positionH>
                <wp:positionV relativeFrom="paragraph">
                  <wp:posOffset>365760</wp:posOffset>
                </wp:positionV>
                <wp:extent cx="1981200" cy="635"/>
                <wp:effectExtent l="0" t="0" r="0" b="0"/>
                <wp:wrapThrough wrapText="bothSides">
                  <wp:wrapPolygon edited="0">
                    <wp:start x="0" y="0"/>
                    <wp:lineTo x="0" y="20490"/>
                    <wp:lineTo x="21392" y="20490"/>
                    <wp:lineTo x="21392" y="0"/>
                    <wp:lineTo x="0" y="0"/>
                  </wp:wrapPolygon>
                </wp:wrapThrough>
                <wp:docPr id="1826966255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1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F438C6" w14:textId="77777777" w:rsidR="00913382" w:rsidRDefault="00913382" w:rsidP="00913382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</w:p>
                          <w:p w14:paraId="3132C0FF" w14:textId="77777777" w:rsidR="00913382" w:rsidRPr="00842676" w:rsidRDefault="00913382" w:rsidP="00913382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>Blind Sport N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9DB4788" id="_x0000_s1034" type="#_x0000_t202" alt="&quot;&quot;" style="position:absolute;left:0;text-align:left;margin-left:-16.8pt;margin-top:28.8pt;width:156pt;height:.05pt;z-index:25229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" stroked="f">
                <v:textbox style="mso-fit-shape-to-text:t" inset="0,0,0,0">
                  <w:txbxContent>
                    <w:p w14:paraId="21F438C6" w14:textId="77777777" w:rsidR="00913382" w:rsidRDefault="00913382" w:rsidP="00913382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</w:p>
                    <w:p w14:paraId="3132C0FF" w14:textId="77777777" w:rsidR="00913382" w:rsidRPr="00842676" w:rsidRDefault="00913382" w:rsidP="00913382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  <w:lang w:val="en-NZ"/>
                        </w:rPr>
                      </w:pPr>
                      <w:r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>Blind Sport NZ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4DAF688" w14:textId="03523457" w:rsidR="00203D89" w:rsidRDefault="00203D89" w:rsidP="00A44199">
      <w:pPr>
        <w:rPr>
          <w:lang w:val="en-NZ"/>
        </w:rPr>
      </w:pPr>
    </w:p>
    <w:p w14:paraId="3A6F66DA" w14:textId="77777777" w:rsidR="009F5527" w:rsidRDefault="009F5527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2F3089BD" w14:textId="0FE96694" w:rsidR="00A44199" w:rsidRDefault="009F5527" w:rsidP="00A44199">
      <w:pPr>
        <w:rPr>
          <w:lang w:val="en-NZ"/>
        </w:rPr>
      </w:pPr>
      <w:r>
        <w:rPr>
          <w:noProof/>
          <w:lang w:val="en-NZ"/>
        </w:rPr>
        <w:lastRenderedPageBreak/>
        <mc:AlternateContent>
          <mc:Choice Requires="wpg">
            <w:drawing>
              <wp:anchor distT="0" distB="0" distL="114300" distR="114300" simplePos="0" relativeHeight="251897856" behindDoc="0" locked="0" layoutInCell="1" allowOverlap="1" wp14:anchorId="324A0B30" wp14:editId="38AE7853">
                <wp:simplePos x="0" y="0"/>
                <wp:positionH relativeFrom="column">
                  <wp:posOffset>0</wp:posOffset>
                </wp:positionH>
                <wp:positionV relativeFrom="paragraph">
                  <wp:posOffset>-731520</wp:posOffset>
                </wp:positionV>
                <wp:extent cx="1718310" cy="1630680"/>
                <wp:effectExtent l="0" t="0" r="0" b="7620"/>
                <wp:wrapNone/>
                <wp:docPr id="788138724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8310" cy="1630680"/>
                          <a:chOff x="0" y="0"/>
                          <a:chExt cx="1804670" cy="1804670"/>
                        </a:xfrm>
                      </wpg:grpSpPr>
                      <pic:pic xmlns:pic="http://schemas.openxmlformats.org/drawingml/2006/picture">
                        <pic:nvPicPr>
                          <pic:cNvPr id="40" name="Picture 40"/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4670" cy="18046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9" name="Oval 4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231900" y="485140"/>
                            <a:ext cx="466534" cy="456932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C9F9F8" id="Group 18" o:spid="_x0000_s1026" alt="&quot;&quot;" style="position:absolute;margin-left:0;margin-top:-57.6pt;width:135.3pt;height:128.4pt;z-index:251897856;mso-width-relative:margin;mso-height-relative:margin" coordsize="18046,180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" o:spid="_x0000_s1027" type="#_x0000_t75" style="position:absolute;width:18046;height:180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">
                  <v:imagedata r:id="rId51" o:title=""/>
                </v:shape>
                <v:oval id="Oval 49" o:spid="_x0000_s1028" alt="&quot;&quot;" style="position:absolute;left:12319;top:4851;width:4665;height:45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" filled="f" strokecolor="red" strokeweight="3pt">
                  <v:stroke joinstyle="miter"/>
                </v:oval>
              </v:group>
            </w:pict>
          </mc:Fallback>
        </mc:AlternateContent>
      </w:r>
      <w:r w:rsidR="00295584">
        <w:rPr>
          <w:lang w:val="en-NZ"/>
        </w:rPr>
        <w:t>1</w:t>
      </w:r>
      <w:r w:rsidR="001F7EE9">
        <w:rPr>
          <w:lang w:val="en-NZ"/>
        </w:rPr>
        <w:t xml:space="preserve"> in 4</w:t>
      </w:r>
      <w:r w:rsidR="00A44199" w:rsidRPr="00A44199">
        <w:rPr>
          <w:lang w:val="en-NZ"/>
        </w:rPr>
        <w:t xml:space="preserve"> New Zealanders are disabled.</w:t>
      </w:r>
    </w:p>
    <w:p w14:paraId="7420D253" w14:textId="215F12AA" w:rsidR="00A44199" w:rsidRDefault="00A44199" w:rsidP="00A44199">
      <w:pPr>
        <w:rPr>
          <w:lang w:val="en-NZ"/>
        </w:rPr>
      </w:pPr>
    </w:p>
    <w:p w14:paraId="0FD04B81" w14:textId="3A9C2C73" w:rsidR="009F5527" w:rsidRDefault="009F5527" w:rsidP="00A44199">
      <w:pPr>
        <w:rPr>
          <w:lang w:val="en-NZ"/>
        </w:rPr>
      </w:pPr>
    </w:p>
    <w:p w14:paraId="52119802" w14:textId="14621BE2" w:rsidR="00A44199" w:rsidRDefault="009F5527" w:rsidP="00A44199">
      <w:pPr>
        <w:rPr>
          <w:lang w:val="en-NZ"/>
        </w:rPr>
      </w:pPr>
      <w:r>
        <w:rPr>
          <w:noProof/>
          <w:lang w:val="en-NZ"/>
        </w:rPr>
        <mc:AlternateContent>
          <mc:Choice Requires="wpg">
            <w:drawing>
              <wp:anchor distT="0" distB="0" distL="114300" distR="114300" simplePos="0" relativeHeight="252018688" behindDoc="0" locked="0" layoutInCell="1" allowOverlap="1" wp14:anchorId="47095633" wp14:editId="184AE37E">
                <wp:simplePos x="0" y="0"/>
                <wp:positionH relativeFrom="column">
                  <wp:posOffset>-43180</wp:posOffset>
                </wp:positionH>
                <wp:positionV relativeFrom="paragraph">
                  <wp:posOffset>106680</wp:posOffset>
                </wp:positionV>
                <wp:extent cx="2000885" cy="1071245"/>
                <wp:effectExtent l="0" t="0" r="0" b="0"/>
                <wp:wrapNone/>
                <wp:docPr id="281799868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0885" cy="1071245"/>
                          <a:chOff x="0" y="0"/>
                          <a:chExt cx="2000885" cy="1071245"/>
                        </a:xfrm>
                      </wpg:grpSpPr>
                      <pic:pic xmlns:pic="http://schemas.openxmlformats.org/drawingml/2006/picture">
                        <pic:nvPicPr>
                          <pic:cNvPr id="44" name="Picture 4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1245" cy="10712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" name="Picture 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29640" y="0"/>
                            <a:ext cx="1071245" cy="10712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" name="Oval 4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567180" y="119380"/>
                            <a:ext cx="412115" cy="40386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50" name="Picture 185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29640" y="518160"/>
                            <a:ext cx="534670" cy="5346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5A315A5" id="Group 19" o:spid="_x0000_s1026" alt="&quot;&quot;" style="position:absolute;margin-left:-3.4pt;margin-top:8.4pt;width:157.55pt;height:84.35pt;z-index:252018688" coordsize="20008,10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">
                <v:shape id="Picture 44" o:spid="_x0000_s1027" type="#_x0000_t75" alt="&quot;&quot;" style="position:absolute;width:10712;height:10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">
                  <v:imagedata r:id="rId54" o:title=""/>
                </v:shape>
                <v:shape id="Picture 47" o:spid="_x0000_s1028" type="#_x0000_t75" alt="&quot;&quot;" style="position:absolute;left:9296;width:10712;height:10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">
                  <v:imagedata r:id="rId54" o:title=""/>
                </v:shape>
                <v:oval id="Oval 48" o:spid="_x0000_s1029" alt="&quot;&quot;" style="position:absolute;left:15671;top:1193;width:4121;height:4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" filled="f" strokecolor="red" strokeweight="3pt">
                  <v:stroke joinstyle="miter"/>
                </v:oval>
                <v:shape id="Picture 1850" o:spid="_x0000_s1030" type="#_x0000_t75" alt="&quot;&quot;" style="position:absolute;left:9296;top:5181;width:5347;height:53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">
                  <v:imagedata r:id="rId55" o:title=""/>
                </v:shape>
              </v:group>
            </w:pict>
          </mc:Fallback>
        </mc:AlternateContent>
      </w:r>
      <w:r w:rsidR="00493FBF">
        <w:rPr>
          <w:noProof/>
          <w:lang w:val="en-NZ"/>
        </w:rPr>
        <w:drawing>
          <wp:anchor distT="0" distB="0" distL="114300" distR="114300" simplePos="0" relativeHeight="252016640" behindDoc="0" locked="0" layoutInCell="1" allowOverlap="1" wp14:anchorId="6DD6C548" wp14:editId="0C061C5D">
            <wp:simplePos x="0" y="0"/>
            <wp:positionH relativeFrom="column">
              <wp:posOffset>568960</wp:posOffset>
            </wp:positionH>
            <wp:positionV relativeFrom="paragraph">
              <wp:posOffset>563880</wp:posOffset>
            </wp:positionV>
            <wp:extent cx="506095" cy="506095"/>
            <wp:effectExtent l="0" t="0" r="0" b="1905"/>
            <wp:wrapNone/>
            <wp:docPr id="1849" name="Picture 18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" name="Picture 18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06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4199" w:rsidRPr="00A44199">
        <w:rPr>
          <w:lang w:val="en-NZ"/>
        </w:rPr>
        <w:t xml:space="preserve">About 1 in 10 people less than </w:t>
      </w:r>
      <w:r w:rsidR="008909AD">
        <w:rPr>
          <w:lang w:val="en-NZ"/>
        </w:rPr>
        <w:br/>
      </w:r>
      <w:r w:rsidR="00A44199" w:rsidRPr="00A44199">
        <w:rPr>
          <w:lang w:val="en-NZ"/>
        </w:rPr>
        <w:t>15 years old are disabled.</w:t>
      </w:r>
    </w:p>
    <w:p w14:paraId="08015E7F" w14:textId="6C5608CA" w:rsidR="00A44199" w:rsidRDefault="00A44199" w:rsidP="00A44199">
      <w:pPr>
        <w:rPr>
          <w:lang w:val="en-NZ"/>
        </w:rPr>
      </w:pPr>
    </w:p>
    <w:p w14:paraId="16A16FD5" w14:textId="5CA91911" w:rsidR="001F7EE9" w:rsidRPr="00A44199" w:rsidRDefault="001F7EE9" w:rsidP="00A44199">
      <w:pPr>
        <w:rPr>
          <w:lang w:val="en-NZ"/>
        </w:rPr>
      </w:pPr>
    </w:p>
    <w:p w14:paraId="4A4C0C3B" w14:textId="5D57B44D" w:rsidR="00A44199" w:rsidRPr="00A44199" w:rsidRDefault="00A44199" w:rsidP="00A44199">
      <w:pPr>
        <w:rPr>
          <w:lang w:val="en-NZ"/>
        </w:rPr>
      </w:pPr>
      <w:r w:rsidRPr="00A44199">
        <w:rPr>
          <w:lang w:val="en-NZ"/>
        </w:rPr>
        <w:t>The guide teaches people to:</w:t>
      </w:r>
    </w:p>
    <w:p w14:paraId="627E02B5" w14:textId="08ACC797" w:rsidR="00A44199" w:rsidRPr="00A44199" w:rsidRDefault="003358F3" w:rsidP="00A44199">
      <w:pPr>
        <w:pStyle w:val="Listtoplevel"/>
      </w:pPr>
      <w:r>
        <w:drawing>
          <wp:anchor distT="0" distB="0" distL="114300" distR="114300" simplePos="0" relativeHeight="252188672" behindDoc="0" locked="0" layoutInCell="1" allowOverlap="1" wp14:anchorId="5021E75F" wp14:editId="617AC91D">
            <wp:simplePos x="0" y="0"/>
            <wp:positionH relativeFrom="column">
              <wp:posOffset>-205105</wp:posOffset>
            </wp:positionH>
            <wp:positionV relativeFrom="paragraph">
              <wp:posOffset>198120</wp:posOffset>
            </wp:positionV>
            <wp:extent cx="2193964" cy="1402080"/>
            <wp:effectExtent l="0" t="0" r="0" b="0"/>
            <wp:wrapNone/>
            <wp:docPr id="118707569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07569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3964" cy="1402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4199" w:rsidRPr="00A44199">
        <w:t>see the barriers to access as the problem</w:t>
      </w:r>
    </w:p>
    <w:p w14:paraId="173ABA57" w14:textId="67A92162" w:rsidR="00A44199" w:rsidRPr="00A44199" w:rsidRDefault="00A44199" w:rsidP="00A44199">
      <w:pPr>
        <w:pStyle w:val="Listtoplevel"/>
      </w:pPr>
      <w:r w:rsidRPr="00A44199">
        <w:t xml:space="preserve">not see the </w:t>
      </w:r>
      <w:r w:rsidR="0021681D">
        <w:t>ways people are disabled</w:t>
      </w:r>
      <w:r w:rsidRPr="00A44199">
        <w:t xml:space="preserve"> as the problem</w:t>
      </w:r>
    </w:p>
    <w:p w14:paraId="430B5440" w14:textId="6407E77F" w:rsidR="00A44199" w:rsidRPr="00A44199" w:rsidRDefault="00203D89" w:rsidP="00A44199">
      <w:pPr>
        <w:pStyle w:val="Listtoplevel"/>
      </w:pPr>
      <w:r>
        <w:drawing>
          <wp:anchor distT="0" distB="0" distL="114300" distR="114300" simplePos="0" relativeHeight="251905024" behindDoc="0" locked="0" layoutInCell="1" allowOverlap="1" wp14:anchorId="5E113EA8" wp14:editId="59E40A0A">
            <wp:simplePos x="0" y="0"/>
            <wp:positionH relativeFrom="column">
              <wp:posOffset>635</wp:posOffset>
            </wp:positionH>
            <wp:positionV relativeFrom="paragraph">
              <wp:posOffset>147955</wp:posOffset>
            </wp:positionV>
            <wp:extent cx="1849212" cy="1255923"/>
            <wp:effectExtent l="0" t="0" r="5080" b="1905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212" cy="12559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4199" w:rsidRPr="00A44199">
        <w:t>remove barriers so that disabled people can access outdoor activities.</w:t>
      </w:r>
    </w:p>
    <w:p w14:paraId="24AC0161" w14:textId="77777777" w:rsidR="00BA6139" w:rsidRDefault="00BA6139" w:rsidP="00BA6139"/>
    <w:p w14:paraId="75BDAFD1" w14:textId="569136F5" w:rsidR="00D671C8" w:rsidRDefault="00D671C8" w:rsidP="00BA6139"/>
    <w:p w14:paraId="090ECD01" w14:textId="77777777" w:rsidR="00A44199" w:rsidRDefault="00A44199">
      <w:pPr>
        <w:spacing w:line="240" w:lineRule="auto"/>
        <w:ind w:left="0"/>
      </w:pPr>
      <w:r>
        <w:br w:type="page"/>
      </w:r>
    </w:p>
    <w:p w14:paraId="17DB5E61" w14:textId="4BAB0E2A" w:rsidR="00637C2D" w:rsidRPr="00637C2D" w:rsidRDefault="00637C2D" w:rsidP="00637C2D">
      <w:pPr>
        <w:pStyle w:val="Heading1"/>
        <w:rPr>
          <w:lang w:val="en-NZ"/>
        </w:rPr>
      </w:pPr>
      <w:bookmarkStart w:id="2" w:name="_What_the_guide"/>
      <w:bookmarkEnd w:id="2"/>
      <w:r w:rsidRPr="00637C2D">
        <w:rPr>
          <w:lang w:val="en-NZ"/>
        </w:rPr>
        <w:lastRenderedPageBreak/>
        <w:t xml:space="preserve">What the guide </w:t>
      </w:r>
      <w:r w:rsidR="004C0823">
        <w:rPr>
          <w:lang w:val="en-NZ"/>
        </w:rPr>
        <w:t>includes</w:t>
      </w:r>
    </w:p>
    <w:p w14:paraId="55C07FDC" w14:textId="77777777" w:rsidR="00637C2D" w:rsidRPr="00B22AC0" w:rsidRDefault="00637C2D" w:rsidP="00637C2D">
      <w:pPr>
        <w:rPr>
          <w:sz w:val="28"/>
          <w:szCs w:val="28"/>
          <w:lang w:val="en-NZ"/>
        </w:rPr>
      </w:pPr>
    </w:p>
    <w:p w14:paraId="54F605D8" w14:textId="77777777" w:rsidR="00637C2D" w:rsidRPr="00B22AC0" w:rsidRDefault="00742FE1" w:rsidP="00637C2D">
      <w:pPr>
        <w:rPr>
          <w:sz w:val="28"/>
          <w:szCs w:val="28"/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1907072" behindDoc="0" locked="0" layoutInCell="1" allowOverlap="1" wp14:anchorId="10829949" wp14:editId="1C620D88">
            <wp:simplePos x="0" y="0"/>
            <wp:positionH relativeFrom="column">
              <wp:posOffset>11017</wp:posOffset>
            </wp:positionH>
            <wp:positionV relativeFrom="paragraph">
              <wp:posOffset>300202</wp:posOffset>
            </wp:positionV>
            <wp:extent cx="1625600" cy="1333500"/>
            <wp:effectExtent l="0" t="0" r="0" b="0"/>
            <wp:wrapNone/>
            <wp:docPr id="5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56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4B1106" w14:textId="2386504C" w:rsidR="00637C2D" w:rsidRDefault="00637C2D" w:rsidP="00637C2D">
      <w:pPr>
        <w:rPr>
          <w:lang w:val="en-NZ"/>
        </w:rPr>
      </w:pPr>
      <w:r w:rsidRPr="00637C2D">
        <w:rPr>
          <w:lang w:val="en-NZ"/>
        </w:rPr>
        <w:t xml:space="preserve">The guide </w:t>
      </w:r>
      <w:r w:rsidR="004C0823">
        <w:rPr>
          <w:lang w:val="en-NZ"/>
        </w:rPr>
        <w:t>includes</w:t>
      </w:r>
      <w:r w:rsidRPr="00637C2D">
        <w:rPr>
          <w:lang w:val="en-NZ"/>
        </w:rPr>
        <w:t xml:space="preserve"> the following information.</w:t>
      </w:r>
    </w:p>
    <w:p w14:paraId="43D9000D" w14:textId="77777777" w:rsidR="00637C2D" w:rsidRPr="00B22AC0" w:rsidRDefault="00637C2D" w:rsidP="00637C2D">
      <w:pPr>
        <w:rPr>
          <w:sz w:val="28"/>
          <w:szCs w:val="28"/>
          <w:lang w:val="en-NZ"/>
        </w:rPr>
      </w:pPr>
    </w:p>
    <w:p w14:paraId="76E3C9B6" w14:textId="77777777" w:rsidR="00637C2D" w:rsidRPr="00B22AC0" w:rsidRDefault="00637C2D" w:rsidP="00637C2D">
      <w:pPr>
        <w:rPr>
          <w:sz w:val="28"/>
          <w:szCs w:val="28"/>
          <w:lang w:val="en-NZ"/>
        </w:rPr>
      </w:pPr>
    </w:p>
    <w:p w14:paraId="1BBE46E7" w14:textId="3B56C5DB" w:rsidR="00637C2D" w:rsidRDefault="00B22AC0" w:rsidP="003864CF">
      <w:pPr>
        <w:pStyle w:val="Heading2"/>
        <w:numPr>
          <w:ilvl w:val="0"/>
          <w:numId w:val="24"/>
        </w:numPr>
        <w:ind w:left="4253" w:hanging="567"/>
        <w:rPr>
          <w:lang w:val="en-NZ"/>
        </w:rPr>
      </w:pPr>
      <w:r>
        <w:rPr>
          <w:lang w:val="en-NZ"/>
        </w:rPr>
        <w:t>Words to use about disability</w:t>
      </w:r>
    </w:p>
    <w:p w14:paraId="6DB2C217" w14:textId="75CF491B" w:rsidR="00B22AC0" w:rsidRPr="00B22AC0" w:rsidRDefault="003358F3" w:rsidP="00B22AC0">
      <w:pPr>
        <w:rPr>
          <w:sz w:val="28"/>
          <w:szCs w:val="28"/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1915264" behindDoc="0" locked="0" layoutInCell="1" allowOverlap="1" wp14:anchorId="0974A503" wp14:editId="7C202DFA">
            <wp:simplePos x="0" y="0"/>
            <wp:positionH relativeFrom="column">
              <wp:posOffset>0</wp:posOffset>
            </wp:positionH>
            <wp:positionV relativeFrom="paragraph">
              <wp:posOffset>62865</wp:posOffset>
            </wp:positionV>
            <wp:extent cx="1751682" cy="1751682"/>
            <wp:effectExtent l="0" t="0" r="0" b="1270"/>
            <wp:wrapNone/>
            <wp:docPr id="6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1682" cy="17516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CCD2B4" w14:textId="28BD00AA" w:rsidR="00B22AC0" w:rsidRPr="00B22AC0" w:rsidRDefault="00B22AC0" w:rsidP="00B22AC0">
      <w:pPr>
        <w:rPr>
          <w:sz w:val="28"/>
          <w:szCs w:val="28"/>
          <w:lang w:val="en-NZ"/>
        </w:rPr>
      </w:pPr>
    </w:p>
    <w:p w14:paraId="35BC4864" w14:textId="65D14CC5" w:rsidR="00B22AC0" w:rsidRPr="00B22AC0" w:rsidRDefault="004C0823" w:rsidP="00B22AC0">
      <w:pPr>
        <w:rPr>
          <w:lang w:val="en-NZ"/>
        </w:rPr>
      </w:pPr>
      <w:r>
        <w:rPr>
          <w:lang w:val="en-NZ"/>
        </w:rPr>
        <w:t>This part of the guide has advice</w:t>
      </w:r>
      <w:r w:rsidR="00B22AC0">
        <w:rPr>
          <w:lang w:val="en-NZ"/>
        </w:rPr>
        <w:t xml:space="preserve"> about the right words to use when talking about disability </w:t>
      </w:r>
      <w:r>
        <w:rPr>
          <w:lang w:val="en-NZ"/>
        </w:rPr>
        <w:t>like</w:t>
      </w:r>
      <w:r w:rsidR="00B22AC0">
        <w:rPr>
          <w:lang w:val="en-NZ"/>
        </w:rPr>
        <w:t>:</w:t>
      </w:r>
    </w:p>
    <w:p w14:paraId="1331E7B1" w14:textId="7AAE31B5" w:rsidR="00637C2D" w:rsidRPr="00637C2D" w:rsidRDefault="00295584" w:rsidP="00B22AC0">
      <w:pPr>
        <w:pStyle w:val="Listtoplevel"/>
        <w:spacing w:before="460"/>
      </w:pPr>
      <w:r>
        <w:drawing>
          <wp:anchor distT="0" distB="0" distL="114300" distR="114300" simplePos="0" relativeHeight="251916288" behindDoc="0" locked="0" layoutInCell="1" allowOverlap="1" wp14:anchorId="7E29EBA3" wp14:editId="7990CB26">
            <wp:simplePos x="0" y="0"/>
            <wp:positionH relativeFrom="column">
              <wp:posOffset>3175</wp:posOffset>
            </wp:positionH>
            <wp:positionV relativeFrom="paragraph">
              <wp:posOffset>416560</wp:posOffset>
            </wp:positionV>
            <wp:extent cx="1495425" cy="1448435"/>
            <wp:effectExtent l="0" t="0" r="0" b="0"/>
            <wp:wrapNone/>
            <wp:docPr id="6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7C2D" w:rsidRPr="00F10A2C">
        <w:rPr>
          <w:b/>
          <w:bCs/>
        </w:rPr>
        <w:t>respectful</w:t>
      </w:r>
      <w:r w:rsidR="00637C2D" w:rsidRPr="00637C2D">
        <w:t xml:space="preserve"> words</w:t>
      </w:r>
      <w:r w:rsidR="00332E18">
        <w:t xml:space="preserve"> </w:t>
      </w:r>
    </w:p>
    <w:p w14:paraId="7C923016" w14:textId="0787AAC0" w:rsidR="00637C2D" w:rsidRPr="00637C2D" w:rsidRDefault="00637C2D" w:rsidP="00B22AC0">
      <w:pPr>
        <w:pStyle w:val="Listtoplevel"/>
        <w:spacing w:before="460"/>
      </w:pPr>
      <w:r w:rsidRPr="00637C2D">
        <w:t>inclusive words</w:t>
      </w:r>
    </w:p>
    <w:p w14:paraId="0F4BC471" w14:textId="77777777" w:rsidR="00637C2D" w:rsidRPr="00637C2D" w:rsidRDefault="00B80E41" w:rsidP="00B22AC0">
      <w:pPr>
        <w:pStyle w:val="Listtoplevel"/>
        <w:spacing w:before="460"/>
      </w:pPr>
      <w:r w:rsidRPr="00F10A2C">
        <w:rPr>
          <w:b/>
          <w:bCs/>
        </w:rPr>
        <w:drawing>
          <wp:anchor distT="0" distB="0" distL="114300" distR="114300" simplePos="0" relativeHeight="251917312" behindDoc="0" locked="0" layoutInCell="1" allowOverlap="1" wp14:anchorId="7366F6C7" wp14:editId="42CE7068">
            <wp:simplePos x="0" y="0"/>
            <wp:positionH relativeFrom="column">
              <wp:posOffset>10795</wp:posOffset>
            </wp:positionH>
            <wp:positionV relativeFrom="paragraph">
              <wp:posOffset>733425</wp:posOffset>
            </wp:positionV>
            <wp:extent cx="1255923" cy="1405087"/>
            <wp:effectExtent l="0" t="0" r="0" b="0"/>
            <wp:wrapNone/>
            <wp:docPr id="63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923" cy="1405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7C2D" w:rsidRPr="00F10A2C">
        <w:rPr>
          <w:b/>
          <w:bCs/>
        </w:rPr>
        <w:t>accepted terms</w:t>
      </w:r>
      <w:r w:rsidR="00637C2D" w:rsidRPr="00637C2D">
        <w:t xml:space="preserve"> like disabled people</w:t>
      </w:r>
    </w:p>
    <w:p w14:paraId="68BBCDAF" w14:textId="38C9F674" w:rsidR="00637C2D" w:rsidRDefault="00332E18" w:rsidP="00B22AC0">
      <w:pPr>
        <w:pStyle w:val="Listtoplevel"/>
        <w:spacing w:before="460"/>
      </w:pPr>
      <w:r>
        <w:t>words the person you are talking to likes to use</w:t>
      </w:r>
      <w:r w:rsidR="00637C2D" w:rsidRPr="00637C2D">
        <w:t>.</w:t>
      </w:r>
    </w:p>
    <w:p w14:paraId="43050F7C" w14:textId="59631A37" w:rsidR="00F10A2C" w:rsidRDefault="00332E18" w:rsidP="00F10A2C">
      <w:pPr>
        <w:pStyle w:val="Listtoplevel"/>
        <w:numPr>
          <w:ilvl w:val="0"/>
          <w:numId w:val="0"/>
        </w:numPr>
        <w:spacing w:before="460"/>
        <w:ind w:left="4253" w:hanging="567"/>
      </w:pPr>
      <w:r>
        <w:lastRenderedPageBreak/>
        <w:drawing>
          <wp:anchor distT="0" distB="0" distL="114300" distR="114300" simplePos="0" relativeHeight="252024832" behindDoc="0" locked="0" layoutInCell="1" allowOverlap="1" wp14:anchorId="49F18B9E" wp14:editId="53386601">
            <wp:simplePos x="0" y="0"/>
            <wp:positionH relativeFrom="column">
              <wp:posOffset>16525</wp:posOffset>
            </wp:positionH>
            <wp:positionV relativeFrom="paragraph">
              <wp:posOffset>-66101</wp:posOffset>
            </wp:positionV>
            <wp:extent cx="1713123" cy="1713123"/>
            <wp:effectExtent l="0" t="0" r="0" b="0"/>
            <wp:wrapNone/>
            <wp:docPr id="1855" name="Picture 18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" name="Picture 18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115" cy="1740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4B6">
        <mc:AlternateContent>
          <mc:Choice Requires="wps">
            <w:drawing>
              <wp:anchor distT="0" distB="0" distL="114300" distR="114300" simplePos="0" relativeHeight="252021760" behindDoc="1" locked="0" layoutInCell="1" allowOverlap="1" wp14:anchorId="3BE044B4" wp14:editId="40F8FCCE">
                <wp:simplePos x="0" y="0"/>
                <wp:positionH relativeFrom="column">
                  <wp:posOffset>2225407</wp:posOffset>
                </wp:positionH>
                <wp:positionV relativeFrom="paragraph">
                  <wp:posOffset>-66254</wp:posOffset>
                </wp:positionV>
                <wp:extent cx="3541395" cy="1696597"/>
                <wp:effectExtent l="0" t="0" r="1905" b="5715"/>
                <wp:wrapNone/>
                <wp:docPr id="1853" name="Rectangle 18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1395" cy="169659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7AE6E6" id="Rectangle 1853" o:spid="_x0000_s1026" alt="&quot;&quot;" style="position:absolute;margin-left:175.25pt;margin-top:-5.2pt;width:278.85pt;height:133.6pt;z-index:-25129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" fillcolor="#bdd6ee [1304]" stroked="f" strokeweight="1pt"/>
            </w:pict>
          </mc:Fallback>
        </mc:AlternateContent>
      </w:r>
      <w:r w:rsidR="00F10A2C" w:rsidRPr="00F10A2C">
        <w:rPr>
          <w:b/>
          <w:bCs/>
        </w:rPr>
        <w:t>Respectful</w:t>
      </w:r>
      <w:r w:rsidR="00F10A2C">
        <w:t xml:space="preserve"> means </w:t>
      </w:r>
      <w:r>
        <w:t>having care for:</w:t>
      </w:r>
    </w:p>
    <w:p w14:paraId="7BA60DF2" w14:textId="2D327139" w:rsidR="00332E18" w:rsidRDefault="00332E18" w:rsidP="00332E18">
      <w:pPr>
        <w:pStyle w:val="Listtoplevel"/>
      </w:pPr>
      <w:r>
        <w:t>who people are</w:t>
      </w:r>
    </w:p>
    <w:p w14:paraId="272300E8" w14:textId="044794D9" w:rsidR="00332E18" w:rsidRDefault="00332E18" w:rsidP="00332E18">
      <w:pPr>
        <w:pStyle w:val="Listtoplevel"/>
      </w:pPr>
      <w:r>
        <w:t>all the things about a person.</w:t>
      </w:r>
    </w:p>
    <w:p w14:paraId="5964FEC8" w14:textId="492606B9" w:rsidR="00F10A2C" w:rsidRDefault="00991D0D" w:rsidP="00F10A2C">
      <w:r>
        <w:rPr>
          <w:noProof/>
        </w:rPr>
        <w:drawing>
          <wp:anchor distT="0" distB="0" distL="114300" distR="114300" simplePos="0" relativeHeight="252025856" behindDoc="0" locked="0" layoutInCell="1" allowOverlap="1" wp14:anchorId="76DA6915" wp14:editId="3E82599E">
            <wp:simplePos x="0" y="0"/>
            <wp:positionH relativeFrom="column">
              <wp:posOffset>-281940</wp:posOffset>
            </wp:positionH>
            <wp:positionV relativeFrom="paragraph">
              <wp:posOffset>125095</wp:posOffset>
            </wp:positionV>
            <wp:extent cx="2179320" cy="2179320"/>
            <wp:effectExtent l="0" t="0" r="0" b="0"/>
            <wp:wrapNone/>
            <wp:docPr id="1960139392" name="Picture 19601393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392" name="Picture 19601393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9320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ED00CC" w14:textId="2D0B0DBB" w:rsidR="00F10A2C" w:rsidRDefault="00332E18" w:rsidP="00F10A2C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23808" behindDoc="1" locked="0" layoutInCell="1" allowOverlap="1" wp14:anchorId="27291E93" wp14:editId="29B4D472">
                <wp:simplePos x="0" y="0"/>
                <wp:positionH relativeFrom="column">
                  <wp:posOffset>2225407</wp:posOffset>
                </wp:positionH>
                <wp:positionV relativeFrom="paragraph">
                  <wp:posOffset>296592</wp:posOffset>
                </wp:positionV>
                <wp:extent cx="3541395" cy="1063128"/>
                <wp:effectExtent l="0" t="0" r="1905" b="3810"/>
                <wp:wrapNone/>
                <wp:docPr id="1854" name="Rectangle 18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1395" cy="106312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82731E" id="Rectangle 1854" o:spid="_x0000_s1026" alt="&quot;&quot;" style="position:absolute;margin-left:175.25pt;margin-top:23.35pt;width:278.85pt;height:83.7pt;z-index:-25129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12516F07" w14:textId="6D28C07F" w:rsidR="00F10A2C" w:rsidRDefault="00F10A2C" w:rsidP="00F10A2C">
      <w:r w:rsidRPr="00F10A2C">
        <w:rPr>
          <w:b/>
          <w:bCs/>
        </w:rPr>
        <w:t>Accepted terms</w:t>
      </w:r>
      <w:r>
        <w:t xml:space="preserve"> means </w:t>
      </w:r>
      <w:r w:rsidR="00332E18">
        <w:t>the words that a community has decided are the right ones to use for them.</w:t>
      </w:r>
    </w:p>
    <w:p w14:paraId="0CAA62C7" w14:textId="77777777" w:rsidR="00F10A2C" w:rsidRDefault="00F10A2C" w:rsidP="00F10A2C"/>
    <w:p w14:paraId="5C89DBE2" w14:textId="139BABAF" w:rsidR="00F10A2C" w:rsidRPr="00637C2D" w:rsidRDefault="00991D0D" w:rsidP="00F10A2C">
      <w:r w:rsidRPr="00991D0D">
        <w:rPr>
          <w:noProof/>
          <w:lang w:val="en-NZ"/>
        </w:rPr>
        <w:drawing>
          <wp:anchor distT="0" distB="0" distL="114300" distR="114300" simplePos="0" relativeHeight="252190720" behindDoc="0" locked="0" layoutInCell="1" allowOverlap="1" wp14:anchorId="6D615EF0" wp14:editId="1946EF49">
            <wp:simplePos x="0" y="0"/>
            <wp:positionH relativeFrom="column">
              <wp:posOffset>-177165</wp:posOffset>
            </wp:positionH>
            <wp:positionV relativeFrom="paragraph">
              <wp:posOffset>201295</wp:posOffset>
            </wp:positionV>
            <wp:extent cx="1905000" cy="1905000"/>
            <wp:effectExtent l="0" t="0" r="0" b="0"/>
            <wp:wrapNone/>
            <wp:docPr id="170749522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49522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E99FB" w14:textId="286DC6B2" w:rsidR="00637C2D" w:rsidRPr="00637C2D" w:rsidRDefault="00637C2D" w:rsidP="003864CF">
      <w:pPr>
        <w:pStyle w:val="Heading2"/>
        <w:numPr>
          <w:ilvl w:val="0"/>
          <w:numId w:val="24"/>
        </w:numPr>
        <w:ind w:left="4111" w:hanging="425"/>
        <w:rPr>
          <w:lang w:val="en-NZ"/>
        </w:rPr>
      </w:pPr>
      <w:r w:rsidRPr="00637C2D">
        <w:rPr>
          <w:lang w:val="en-NZ"/>
        </w:rPr>
        <w:t>About DEI in outdoor activities</w:t>
      </w:r>
    </w:p>
    <w:p w14:paraId="1BF5D8C6" w14:textId="5E3948C7" w:rsidR="00637C2D" w:rsidRDefault="00637C2D" w:rsidP="00637C2D">
      <w:pPr>
        <w:rPr>
          <w:lang w:val="en-NZ"/>
        </w:rPr>
      </w:pPr>
    </w:p>
    <w:p w14:paraId="4189EC50" w14:textId="23755478" w:rsidR="00637C2D" w:rsidRDefault="00637C2D" w:rsidP="00637C2D">
      <w:pPr>
        <w:rPr>
          <w:lang w:val="en-NZ"/>
        </w:rPr>
      </w:pPr>
    </w:p>
    <w:p w14:paraId="633B7E5F" w14:textId="7CDFD557" w:rsidR="00637C2D" w:rsidRDefault="00637C2D" w:rsidP="00637C2D">
      <w:pPr>
        <w:rPr>
          <w:lang w:val="en-NZ"/>
        </w:rPr>
      </w:pPr>
      <w:r w:rsidRPr="005D4C3C">
        <w:rPr>
          <w:b/>
          <w:bCs/>
          <w:lang w:val="en-NZ"/>
        </w:rPr>
        <w:t>DEI</w:t>
      </w:r>
      <w:r w:rsidRPr="00637C2D">
        <w:rPr>
          <w:lang w:val="en-NZ"/>
        </w:rPr>
        <w:t xml:space="preserve"> stands for:</w:t>
      </w:r>
    </w:p>
    <w:p w14:paraId="7C6BDD06" w14:textId="6B009CF3" w:rsidR="00637C2D" w:rsidRPr="00B22AC0" w:rsidRDefault="008436A5" w:rsidP="00637C2D">
      <w:pPr>
        <w:pStyle w:val="Listtoplevel"/>
        <w:rPr>
          <w:b/>
          <w:bCs/>
        </w:rPr>
      </w:pPr>
      <w:r>
        <w:drawing>
          <wp:anchor distT="0" distB="0" distL="114300" distR="114300" simplePos="0" relativeHeight="252262400" behindDoc="0" locked="0" layoutInCell="1" allowOverlap="1" wp14:anchorId="2A8C918A" wp14:editId="5F57BDEE">
            <wp:simplePos x="0" y="0"/>
            <wp:positionH relativeFrom="column">
              <wp:posOffset>-145415</wp:posOffset>
            </wp:positionH>
            <wp:positionV relativeFrom="paragraph">
              <wp:posOffset>226695</wp:posOffset>
            </wp:positionV>
            <wp:extent cx="1586865" cy="1519555"/>
            <wp:effectExtent l="0" t="0" r="0" b="4445"/>
            <wp:wrapNone/>
            <wp:docPr id="45392852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92852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6865" cy="1519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7C2D" w:rsidRPr="00B22AC0">
        <w:rPr>
          <w:b/>
          <w:bCs/>
        </w:rPr>
        <w:t>diversity</w:t>
      </w:r>
    </w:p>
    <w:p w14:paraId="510B1934" w14:textId="3452E3F9" w:rsidR="00637C2D" w:rsidRPr="00B22AC0" w:rsidRDefault="00637C2D" w:rsidP="00637C2D">
      <w:pPr>
        <w:pStyle w:val="Listtoplevel"/>
        <w:rPr>
          <w:b/>
          <w:bCs/>
        </w:rPr>
      </w:pPr>
      <w:r w:rsidRPr="00B22AC0">
        <w:rPr>
          <w:b/>
          <w:bCs/>
        </w:rPr>
        <w:t>equity</w:t>
      </w:r>
    </w:p>
    <w:p w14:paraId="31D2BAA1" w14:textId="562CF03E" w:rsidR="00637C2D" w:rsidRPr="00637C2D" w:rsidRDefault="008436A5" w:rsidP="00637C2D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260352" behindDoc="0" locked="0" layoutInCell="1" allowOverlap="1" wp14:anchorId="2B14A454" wp14:editId="441E2D71">
                <wp:simplePos x="0" y="0"/>
                <wp:positionH relativeFrom="column">
                  <wp:posOffset>-182880</wp:posOffset>
                </wp:positionH>
                <wp:positionV relativeFrom="paragraph">
                  <wp:posOffset>480695</wp:posOffset>
                </wp:positionV>
                <wp:extent cx="1624330" cy="635"/>
                <wp:effectExtent l="0" t="0" r="0" b="2540"/>
                <wp:wrapThrough wrapText="bothSides">
                  <wp:wrapPolygon edited="0">
                    <wp:start x="0" y="0"/>
                    <wp:lineTo x="0" y="20490"/>
                    <wp:lineTo x="21279" y="20490"/>
                    <wp:lineTo x="21279" y="0"/>
                    <wp:lineTo x="0" y="0"/>
                  </wp:wrapPolygon>
                </wp:wrapThrough>
                <wp:docPr id="190197834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3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BB30F68" w14:textId="77777777" w:rsidR="005E2CCC" w:rsidRDefault="005E2CCC" w:rsidP="005E2CCC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</w:p>
                          <w:p w14:paraId="3F62C1CE" w14:textId="77777777" w:rsidR="005E2CCC" w:rsidRPr="00842676" w:rsidRDefault="005E2CCC" w:rsidP="005E2CCC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>Halberg Found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14A454" id="_x0000_s1035" type="#_x0000_t202" alt="&quot;&quot;" style="position:absolute;left:0;text-align:left;margin-left:-14.4pt;margin-top:37.85pt;width:127.9pt;height:.05pt;z-index:25226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" stroked="f">
                <v:textbox style="mso-fit-shape-to-text:t" inset="0,0,0,0">
                  <w:txbxContent>
                    <w:p w14:paraId="1BB30F68" w14:textId="77777777" w:rsidR="005E2CCC" w:rsidRDefault="005E2CCC" w:rsidP="005E2CCC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</w:p>
                    <w:p w14:paraId="3F62C1CE" w14:textId="77777777" w:rsidR="005E2CCC" w:rsidRPr="00842676" w:rsidRDefault="005E2CCC" w:rsidP="005E2CCC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  <w:lang w:val="en-NZ"/>
                        </w:rPr>
                      </w:pPr>
                      <w:r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>Halberg Foundatio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37C2D" w:rsidRPr="00B22AC0">
        <w:rPr>
          <w:b/>
          <w:bCs/>
        </w:rPr>
        <w:t>inclusion</w:t>
      </w:r>
      <w:r w:rsidR="00637C2D" w:rsidRPr="00637C2D">
        <w:t>.</w:t>
      </w:r>
    </w:p>
    <w:p w14:paraId="7C4E8B0D" w14:textId="111B0F77" w:rsidR="00637C2D" w:rsidRDefault="00637C2D" w:rsidP="00637C2D">
      <w:pPr>
        <w:rPr>
          <w:b/>
          <w:bCs/>
          <w:lang w:val="en-NZ"/>
        </w:rPr>
      </w:pPr>
    </w:p>
    <w:p w14:paraId="6C396662" w14:textId="664F992E" w:rsidR="00637C2D" w:rsidRDefault="00637C2D" w:rsidP="00637C2D">
      <w:pPr>
        <w:rPr>
          <w:b/>
          <w:bCs/>
          <w:lang w:val="en-NZ"/>
        </w:rPr>
      </w:pPr>
    </w:p>
    <w:p w14:paraId="7119B6C2" w14:textId="16B46E74" w:rsidR="00637C2D" w:rsidRPr="00637C2D" w:rsidRDefault="00842DA9" w:rsidP="00637C2D">
      <w:pPr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1922432" behindDoc="0" locked="0" layoutInCell="1" allowOverlap="1" wp14:anchorId="3D0F8688" wp14:editId="04BB2C83">
            <wp:simplePos x="0" y="0"/>
            <wp:positionH relativeFrom="column">
              <wp:posOffset>-151765</wp:posOffset>
            </wp:positionH>
            <wp:positionV relativeFrom="paragraph">
              <wp:posOffset>-121920</wp:posOffset>
            </wp:positionV>
            <wp:extent cx="1645920" cy="1645920"/>
            <wp:effectExtent l="0" t="0" r="0" b="0"/>
            <wp:wrapNone/>
            <wp:docPr id="1794" name="Picture 17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" name="Picture 17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2E18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6656" behindDoc="1" locked="0" layoutInCell="1" allowOverlap="1" wp14:anchorId="0289180E" wp14:editId="73F9F78E">
                <wp:simplePos x="0" y="0"/>
                <wp:positionH relativeFrom="column">
                  <wp:posOffset>2258090</wp:posOffset>
                </wp:positionH>
                <wp:positionV relativeFrom="paragraph">
                  <wp:posOffset>-33716</wp:posOffset>
                </wp:positionV>
                <wp:extent cx="3536415" cy="3383311"/>
                <wp:effectExtent l="0" t="0" r="0" b="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6415" cy="338331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928998" id="Rectangle 2" o:spid="_x0000_s1026" alt="&quot;&quot;" style="position:absolute;margin-left:177.8pt;margin-top:-2.65pt;width:278.45pt;height:266.4pt;z-index:-25146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" fillcolor="#bdd6ee [1304]" stroked="f" strokeweight="1pt"/>
            </w:pict>
          </mc:Fallback>
        </mc:AlternateContent>
      </w:r>
      <w:r w:rsidR="00637C2D" w:rsidRPr="00637C2D">
        <w:rPr>
          <w:b/>
          <w:bCs/>
          <w:lang w:val="en-NZ"/>
        </w:rPr>
        <w:t>Diversity</w:t>
      </w:r>
      <w:r w:rsidR="00637C2D" w:rsidRPr="00637C2D">
        <w:rPr>
          <w:lang w:val="en-NZ"/>
        </w:rPr>
        <w:t xml:space="preserve"> means how people have different:</w:t>
      </w:r>
    </w:p>
    <w:p w14:paraId="028525BE" w14:textId="55F56A46" w:rsidR="00637C2D" w:rsidRPr="00637C2D" w:rsidRDefault="00637C2D" w:rsidP="005D5E17">
      <w:pPr>
        <w:pStyle w:val="Listtoplevel"/>
        <w:spacing w:before="460"/>
      </w:pPr>
      <w:r w:rsidRPr="00637C2D">
        <w:t>things that are part of who they are</w:t>
      </w:r>
    </w:p>
    <w:p w14:paraId="4905A7D7" w14:textId="42FAE688" w:rsidR="00637C2D" w:rsidRPr="00637C2D" w:rsidRDefault="00C8486E" w:rsidP="005D5E17">
      <w:pPr>
        <w:pStyle w:val="Listtoplevel"/>
        <w:spacing w:before="460"/>
      </w:pPr>
      <w:r>
        <w:drawing>
          <wp:anchor distT="0" distB="0" distL="114300" distR="114300" simplePos="0" relativeHeight="251924480" behindDoc="0" locked="0" layoutInCell="1" allowOverlap="1" wp14:anchorId="49433BEA" wp14:editId="1BA75231">
            <wp:simplePos x="0" y="0"/>
            <wp:positionH relativeFrom="column">
              <wp:posOffset>0</wp:posOffset>
            </wp:positionH>
            <wp:positionV relativeFrom="paragraph">
              <wp:posOffset>276225</wp:posOffset>
            </wp:positionV>
            <wp:extent cx="1369060" cy="1369060"/>
            <wp:effectExtent l="0" t="0" r="0" b="2540"/>
            <wp:wrapNone/>
            <wp:docPr id="1797" name="Picture 17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" name="Picture 17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9060" cy="1369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7C2D" w:rsidRPr="00637C2D">
        <w:t>backgrounds which means the type of life they had before now</w:t>
      </w:r>
    </w:p>
    <w:p w14:paraId="7904B753" w14:textId="77777777" w:rsidR="00637C2D" w:rsidRPr="00637C2D" w:rsidRDefault="00637C2D" w:rsidP="005D5E17">
      <w:pPr>
        <w:pStyle w:val="Listtoplevel"/>
        <w:spacing w:before="460"/>
      </w:pPr>
      <w:r w:rsidRPr="00637C2D">
        <w:t>ways of looking at the world.</w:t>
      </w:r>
    </w:p>
    <w:p w14:paraId="44F9E24A" w14:textId="77777777" w:rsidR="00637C2D" w:rsidRPr="005D5E17" w:rsidRDefault="00637C2D" w:rsidP="00637C2D">
      <w:pPr>
        <w:rPr>
          <w:b/>
          <w:bCs/>
          <w:sz w:val="28"/>
          <w:szCs w:val="28"/>
          <w:lang w:val="en-NZ"/>
        </w:rPr>
      </w:pPr>
    </w:p>
    <w:p w14:paraId="416B0387" w14:textId="77777777" w:rsidR="00637C2D" w:rsidRPr="005D5E17" w:rsidRDefault="00637C2D" w:rsidP="00637C2D">
      <w:pPr>
        <w:rPr>
          <w:b/>
          <w:bCs/>
          <w:sz w:val="28"/>
          <w:szCs w:val="28"/>
          <w:lang w:val="en-NZ"/>
        </w:rPr>
      </w:pPr>
    </w:p>
    <w:p w14:paraId="7C69D79F" w14:textId="5B8EB538" w:rsidR="00637C2D" w:rsidRPr="00637C2D" w:rsidRDefault="00C8486E" w:rsidP="00637C2D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1927552" behindDoc="0" locked="0" layoutInCell="1" allowOverlap="1" wp14:anchorId="4CC3764A" wp14:editId="7D08E8E8">
            <wp:simplePos x="0" y="0"/>
            <wp:positionH relativeFrom="column">
              <wp:posOffset>-152400</wp:posOffset>
            </wp:positionH>
            <wp:positionV relativeFrom="paragraph">
              <wp:posOffset>176530</wp:posOffset>
            </wp:positionV>
            <wp:extent cx="1811020" cy="1811020"/>
            <wp:effectExtent l="0" t="0" r="0" b="0"/>
            <wp:wrapNone/>
            <wp:docPr id="1799" name="Picture 17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" name="Picture 17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1020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0796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8704" behindDoc="1" locked="0" layoutInCell="1" allowOverlap="1" wp14:anchorId="11D59F58" wp14:editId="579B099B">
                <wp:simplePos x="0" y="0"/>
                <wp:positionH relativeFrom="column">
                  <wp:posOffset>2214389</wp:posOffset>
                </wp:positionH>
                <wp:positionV relativeFrom="paragraph">
                  <wp:posOffset>-49576</wp:posOffset>
                </wp:positionV>
                <wp:extent cx="3541923" cy="2379643"/>
                <wp:effectExtent l="0" t="0" r="1905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1923" cy="237964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2D069" id="Rectangle 3" o:spid="_x0000_s1026" alt="&quot;&quot;" style="position:absolute;margin-left:174.35pt;margin-top:-3.9pt;width:278.9pt;height:187.35pt;z-index:-25146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" fillcolor="#bdd6ee [1304]" stroked="f" strokeweight="1pt"/>
            </w:pict>
          </mc:Fallback>
        </mc:AlternateContent>
      </w:r>
      <w:r w:rsidR="00637C2D" w:rsidRPr="00637C2D">
        <w:rPr>
          <w:b/>
          <w:bCs/>
          <w:lang w:val="en-NZ"/>
        </w:rPr>
        <w:t>Equity</w:t>
      </w:r>
      <w:r w:rsidR="00637C2D" w:rsidRPr="00637C2D">
        <w:rPr>
          <w:lang w:val="en-NZ"/>
        </w:rPr>
        <w:t xml:space="preserve"> means that:</w:t>
      </w:r>
    </w:p>
    <w:p w14:paraId="0381E5C0" w14:textId="5A2F16E8" w:rsidR="00637C2D" w:rsidRPr="00637C2D" w:rsidRDefault="00637C2D" w:rsidP="005D5E17">
      <w:pPr>
        <w:pStyle w:val="Listtoplevel"/>
        <w:spacing w:before="460"/>
      </w:pPr>
      <w:r w:rsidRPr="00637C2D">
        <w:t>different people start from different places in the world</w:t>
      </w:r>
    </w:p>
    <w:p w14:paraId="2957BB50" w14:textId="0C6029A2" w:rsidR="00637C2D" w:rsidRPr="00637C2D" w:rsidRDefault="008909AD" w:rsidP="005D5E17">
      <w:pPr>
        <w:pStyle w:val="Listtoplevel"/>
        <w:spacing w:before="460"/>
      </w:pPr>
      <w:r>
        <w:t>d</w:t>
      </w:r>
      <w:r w:rsidR="00637C2D" w:rsidRPr="00637C2D">
        <w:t>ifferent people need different types of support.</w:t>
      </w:r>
    </w:p>
    <w:p w14:paraId="25B9A742" w14:textId="636DF4AF" w:rsidR="00637C2D" w:rsidRPr="005D5E17" w:rsidRDefault="00637C2D" w:rsidP="00637C2D">
      <w:pPr>
        <w:rPr>
          <w:b/>
          <w:bCs/>
          <w:sz w:val="28"/>
          <w:szCs w:val="28"/>
          <w:lang w:val="en-NZ"/>
        </w:rPr>
      </w:pPr>
    </w:p>
    <w:p w14:paraId="5E52557C" w14:textId="6029E9D1" w:rsidR="00637C2D" w:rsidRPr="005D5E17" w:rsidRDefault="00C8486E" w:rsidP="00637C2D">
      <w:pPr>
        <w:rPr>
          <w:b/>
          <w:bCs/>
          <w:sz w:val="28"/>
          <w:szCs w:val="28"/>
          <w:lang w:val="en-NZ"/>
        </w:rPr>
      </w:pPr>
      <w:r w:rsidRPr="005D5E17">
        <w:rPr>
          <w:noProof/>
          <w:sz w:val="28"/>
          <w:szCs w:val="28"/>
        </w:rPr>
        <w:drawing>
          <wp:anchor distT="0" distB="0" distL="114300" distR="114300" simplePos="0" relativeHeight="251928576" behindDoc="0" locked="0" layoutInCell="1" allowOverlap="1" wp14:anchorId="2FAF2C06" wp14:editId="59DBF495">
            <wp:simplePos x="0" y="0"/>
            <wp:positionH relativeFrom="column">
              <wp:posOffset>-147320</wp:posOffset>
            </wp:positionH>
            <wp:positionV relativeFrom="paragraph">
              <wp:posOffset>309880</wp:posOffset>
            </wp:positionV>
            <wp:extent cx="1844040" cy="1844040"/>
            <wp:effectExtent l="0" t="0" r="3810" b="0"/>
            <wp:wrapNone/>
            <wp:docPr id="1800" name="Picture 18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" name="Picture 18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404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0796" w:rsidRPr="005D5E17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50752" behindDoc="1" locked="0" layoutInCell="1" allowOverlap="1" wp14:anchorId="3DF61DD9" wp14:editId="71CC656F">
                <wp:simplePos x="0" y="0"/>
                <wp:positionH relativeFrom="column">
                  <wp:posOffset>2209800</wp:posOffset>
                </wp:positionH>
                <wp:positionV relativeFrom="paragraph">
                  <wp:posOffset>307975</wp:posOffset>
                </wp:positionV>
                <wp:extent cx="3541395" cy="1952625"/>
                <wp:effectExtent l="0" t="0" r="1905" b="9525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1395" cy="19526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1D78D8" id="Rectangle 4" o:spid="_x0000_s1026" alt="&quot;&quot;" style="position:absolute;margin-left:174pt;margin-top:24.25pt;width:278.85pt;height:153.75pt;z-index:-25146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" fillcolor="#bdd6ee [1304]" stroked="f" strokeweight="1pt"/>
            </w:pict>
          </mc:Fallback>
        </mc:AlternateContent>
      </w:r>
    </w:p>
    <w:p w14:paraId="17A64CF7" w14:textId="28967817" w:rsidR="00637C2D" w:rsidRPr="00637C2D" w:rsidRDefault="00637C2D" w:rsidP="00637C2D">
      <w:pPr>
        <w:rPr>
          <w:lang w:val="en-NZ"/>
        </w:rPr>
      </w:pPr>
      <w:r w:rsidRPr="00637C2D">
        <w:rPr>
          <w:b/>
          <w:bCs/>
          <w:lang w:val="en-NZ"/>
        </w:rPr>
        <w:t>Inclusion</w:t>
      </w:r>
      <w:r w:rsidRPr="00637C2D">
        <w:rPr>
          <w:lang w:val="en-NZ"/>
        </w:rPr>
        <w:t xml:space="preserve"> means creating spaces where everyone:</w:t>
      </w:r>
    </w:p>
    <w:p w14:paraId="61E36E2E" w14:textId="0CCB179D" w:rsidR="00637C2D" w:rsidRPr="00637C2D" w:rsidRDefault="00637C2D" w:rsidP="005D5E17">
      <w:pPr>
        <w:pStyle w:val="Listtoplevel"/>
        <w:spacing w:before="460"/>
      </w:pPr>
      <w:r w:rsidRPr="00637C2D">
        <w:t>feels welcome</w:t>
      </w:r>
    </w:p>
    <w:p w14:paraId="6D06BB5E" w14:textId="2D289BAE" w:rsidR="00637C2D" w:rsidRPr="00637C2D" w:rsidRDefault="00637C2D" w:rsidP="005D5E17">
      <w:pPr>
        <w:pStyle w:val="Listtoplevel"/>
        <w:spacing w:before="460"/>
      </w:pPr>
      <w:r w:rsidRPr="00637C2D">
        <w:t>can fully</w:t>
      </w:r>
      <w:r w:rsidR="005D5E17">
        <w:t xml:space="preserve"> join in</w:t>
      </w:r>
      <w:r w:rsidRPr="00637C2D">
        <w:t>.</w:t>
      </w:r>
    </w:p>
    <w:p w14:paraId="364EEB20" w14:textId="41BFA92A" w:rsidR="0046292F" w:rsidRDefault="005D5E17" w:rsidP="0046292F">
      <w:r>
        <w:rPr>
          <w:noProof/>
        </w:rPr>
        <w:lastRenderedPageBreak/>
        <w:drawing>
          <wp:anchor distT="0" distB="0" distL="114300" distR="114300" simplePos="0" relativeHeight="252026880" behindDoc="0" locked="0" layoutInCell="1" allowOverlap="1" wp14:anchorId="04B7DA13" wp14:editId="56AF1653">
            <wp:simplePos x="0" y="0"/>
            <wp:positionH relativeFrom="column">
              <wp:posOffset>0</wp:posOffset>
            </wp:positionH>
            <wp:positionV relativeFrom="paragraph">
              <wp:posOffset>-76200</wp:posOffset>
            </wp:positionV>
            <wp:extent cx="1767840" cy="1767840"/>
            <wp:effectExtent l="0" t="0" r="3810" b="0"/>
            <wp:wrapNone/>
            <wp:docPr id="1960139393" name="Picture 19601393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393" name="Picture 19601393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798" cy="1784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EI is important because it helps make activities for all of the communities in Aotearoa New Zealand.</w:t>
      </w:r>
    </w:p>
    <w:p w14:paraId="77A2FA40" w14:textId="77777777" w:rsidR="005D5E17" w:rsidRDefault="005D5E17" w:rsidP="0046292F"/>
    <w:p w14:paraId="14005BFF" w14:textId="3C0F8005" w:rsidR="005D5E17" w:rsidRDefault="005D5E17" w:rsidP="0046292F"/>
    <w:p w14:paraId="664FCFE3" w14:textId="732C7647" w:rsidR="005D5E17" w:rsidRDefault="00C8486E" w:rsidP="0046292F">
      <w:r>
        <w:rPr>
          <w:noProof/>
        </w:rPr>
        <w:drawing>
          <wp:anchor distT="0" distB="0" distL="114300" distR="114300" simplePos="0" relativeHeight="252028928" behindDoc="0" locked="0" layoutInCell="1" allowOverlap="1" wp14:anchorId="12338A10" wp14:editId="49A8CA2F">
            <wp:simplePos x="0" y="0"/>
            <wp:positionH relativeFrom="column">
              <wp:posOffset>0</wp:posOffset>
            </wp:positionH>
            <wp:positionV relativeFrom="paragraph">
              <wp:posOffset>274320</wp:posOffset>
            </wp:positionV>
            <wp:extent cx="1889760" cy="1889760"/>
            <wp:effectExtent l="0" t="0" r="0" b="0"/>
            <wp:wrapNone/>
            <wp:docPr id="1960139395" name="Picture 19601393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395" name="Picture 19601393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976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5E17">
        <w:t>Different communities in Aotearoa New Zealand:</w:t>
      </w:r>
    </w:p>
    <w:p w14:paraId="74E86CE0" w14:textId="36263783" w:rsidR="005D5E17" w:rsidRDefault="005D5E17" w:rsidP="005D5E17">
      <w:pPr>
        <w:pStyle w:val="Listtoplevel"/>
      </w:pPr>
      <w:r>
        <w:t>have different needs</w:t>
      </w:r>
    </w:p>
    <w:p w14:paraId="4062324E" w14:textId="7F164554" w:rsidR="005D5E17" w:rsidRDefault="005D5E17" w:rsidP="005D5E17">
      <w:pPr>
        <w:pStyle w:val="Listtoplevel"/>
      </w:pPr>
      <w:r>
        <w:t>should all be able to be a part of society.</w:t>
      </w:r>
    </w:p>
    <w:p w14:paraId="266F36E2" w14:textId="3201BF0A" w:rsidR="005D5E17" w:rsidRDefault="00C8486E" w:rsidP="0046292F">
      <w:r>
        <w:rPr>
          <w:noProof/>
        </w:rPr>
        <w:drawing>
          <wp:anchor distT="0" distB="0" distL="114300" distR="114300" simplePos="0" relativeHeight="251929600" behindDoc="0" locked="0" layoutInCell="1" allowOverlap="1" wp14:anchorId="0203EC1F" wp14:editId="71DBB52D">
            <wp:simplePos x="0" y="0"/>
            <wp:positionH relativeFrom="column">
              <wp:posOffset>0</wp:posOffset>
            </wp:positionH>
            <wp:positionV relativeFrom="paragraph">
              <wp:posOffset>231775</wp:posOffset>
            </wp:positionV>
            <wp:extent cx="1874520" cy="1874520"/>
            <wp:effectExtent l="0" t="0" r="0" b="0"/>
            <wp:wrapNone/>
            <wp:docPr id="1801" name="Picture 18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" name="Picture 1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52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9F0CB6" w14:textId="237A9DBA" w:rsidR="0046292F" w:rsidRDefault="0046292F" w:rsidP="0046292F"/>
    <w:p w14:paraId="4CB74CAD" w14:textId="6CADE303" w:rsidR="00637C2D" w:rsidRPr="00637C2D" w:rsidRDefault="00637C2D" w:rsidP="0046292F">
      <w:r w:rsidRPr="00637C2D">
        <w:t>The guide talks about how DEI works in outdoor activities.</w:t>
      </w:r>
    </w:p>
    <w:p w14:paraId="2F056948" w14:textId="679DD1EE" w:rsidR="00D11CE6" w:rsidRDefault="00D11CE6" w:rsidP="00D11CE6">
      <w:pPr>
        <w:rPr>
          <w:lang w:val="en-NZ"/>
        </w:rPr>
      </w:pPr>
    </w:p>
    <w:p w14:paraId="7DA4C03A" w14:textId="77777777" w:rsidR="00D11CE6" w:rsidRDefault="00D11CE6" w:rsidP="00D11CE6">
      <w:pPr>
        <w:rPr>
          <w:lang w:val="en-NZ"/>
        </w:rPr>
      </w:pPr>
    </w:p>
    <w:p w14:paraId="346F5F71" w14:textId="77777777" w:rsidR="00B22AC0" w:rsidRDefault="00B22AC0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val="en-NZ"/>
        </w:rPr>
      </w:pPr>
      <w:r>
        <w:rPr>
          <w:lang w:val="en-NZ"/>
        </w:rPr>
        <w:br w:type="page"/>
      </w:r>
    </w:p>
    <w:p w14:paraId="2FAD3AF5" w14:textId="2DBF7719" w:rsidR="00D11CE6" w:rsidRPr="00D11CE6" w:rsidRDefault="00B628EA" w:rsidP="003864CF">
      <w:pPr>
        <w:pStyle w:val="Heading2"/>
        <w:numPr>
          <w:ilvl w:val="0"/>
          <w:numId w:val="24"/>
        </w:numPr>
        <w:ind w:left="4253" w:hanging="567"/>
        <w:rPr>
          <w:lang w:val="en-NZ"/>
        </w:rPr>
      </w:pPr>
      <w:r w:rsidRPr="00B628EA">
        <w:rPr>
          <w:noProof/>
          <w:lang w:val="en-NZ"/>
        </w:rPr>
        <w:lastRenderedPageBreak/>
        <w:drawing>
          <wp:anchor distT="0" distB="0" distL="114300" distR="114300" simplePos="0" relativeHeight="252193792" behindDoc="0" locked="0" layoutInCell="1" allowOverlap="1" wp14:anchorId="343CCD18" wp14:editId="14C27344">
            <wp:simplePos x="0" y="0"/>
            <wp:positionH relativeFrom="column">
              <wp:posOffset>-198120</wp:posOffset>
            </wp:positionH>
            <wp:positionV relativeFrom="paragraph">
              <wp:posOffset>45720</wp:posOffset>
            </wp:positionV>
            <wp:extent cx="1691640" cy="1691640"/>
            <wp:effectExtent l="0" t="0" r="3810" b="3810"/>
            <wp:wrapNone/>
            <wp:docPr id="108076897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76897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69164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1CE6" w:rsidRPr="00D11CE6">
        <w:rPr>
          <w:lang w:val="en-NZ"/>
        </w:rPr>
        <w:t>How to include everyone</w:t>
      </w:r>
    </w:p>
    <w:p w14:paraId="23BB98BB" w14:textId="366A7962" w:rsidR="00D11CE6" w:rsidRDefault="00D11CE6" w:rsidP="00D11CE6">
      <w:pPr>
        <w:rPr>
          <w:lang w:val="en-NZ"/>
        </w:rPr>
      </w:pPr>
    </w:p>
    <w:p w14:paraId="6EDEFB99" w14:textId="77777777" w:rsidR="00D11CE6" w:rsidRDefault="00D11CE6" w:rsidP="00D11CE6">
      <w:pPr>
        <w:rPr>
          <w:lang w:val="en-NZ"/>
        </w:rPr>
      </w:pPr>
    </w:p>
    <w:p w14:paraId="7B67093A" w14:textId="67C32F5C" w:rsidR="00D11CE6" w:rsidRPr="00D11CE6" w:rsidRDefault="00D11CE6" w:rsidP="00D11CE6">
      <w:pPr>
        <w:rPr>
          <w:lang w:val="en-NZ"/>
        </w:rPr>
      </w:pPr>
      <w:r w:rsidRPr="00D11CE6">
        <w:rPr>
          <w:lang w:val="en-NZ"/>
        </w:rPr>
        <w:t>The guide gives advice about how to make outdoor activities that:</w:t>
      </w:r>
    </w:p>
    <w:p w14:paraId="3AD9DE99" w14:textId="77777777" w:rsidR="00D11CE6" w:rsidRPr="00D11CE6" w:rsidRDefault="0046292F" w:rsidP="00D11CE6">
      <w:pPr>
        <w:pStyle w:val="Listtoplevel"/>
      </w:pPr>
      <w:r>
        <w:drawing>
          <wp:anchor distT="0" distB="0" distL="114300" distR="114300" simplePos="0" relativeHeight="251932672" behindDoc="0" locked="0" layoutInCell="1" allowOverlap="1" wp14:anchorId="44A0CDD6" wp14:editId="2B97F31D">
            <wp:simplePos x="0" y="0"/>
            <wp:positionH relativeFrom="column">
              <wp:posOffset>-315595</wp:posOffset>
            </wp:positionH>
            <wp:positionV relativeFrom="paragraph">
              <wp:posOffset>90202</wp:posOffset>
            </wp:positionV>
            <wp:extent cx="2027104" cy="1447899"/>
            <wp:effectExtent l="0" t="0" r="0" b="0"/>
            <wp:wrapNone/>
            <wp:docPr id="1803" name="Picture 18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" name="Picture 18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104" cy="14478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1CE6" w:rsidRPr="00D11CE6">
        <w:t>are safe to do</w:t>
      </w:r>
    </w:p>
    <w:p w14:paraId="533D560B" w14:textId="77777777" w:rsidR="00D11CE6" w:rsidRPr="00D11CE6" w:rsidRDefault="00D11CE6" w:rsidP="00D11CE6">
      <w:pPr>
        <w:pStyle w:val="Listtoplevel"/>
      </w:pPr>
      <w:r w:rsidRPr="00D11CE6">
        <w:t>are welcoming for everyone</w:t>
      </w:r>
    </w:p>
    <w:p w14:paraId="731AC241" w14:textId="49A1EDB8" w:rsidR="00D11CE6" w:rsidRPr="00D11CE6" w:rsidRDefault="00452EB1" w:rsidP="00D11CE6">
      <w:pPr>
        <w:pStyle w:val="Listtoplevel"/>
      </w:pPr>
      <w:r>
        <w:t xml:space="preserve">make every person feel </w:t>
      </w:r>
      <w:r w:rsidR="00D11CE6" w:rsidRPr="00D11CE6">
        <w:t>value</w:t>
      </w:r>
      <w:r>
        <w:t>d</w:t>
      </w:r>
      <w:r w:rsidR="00D11CE6" w:rsidRPr="00D11CE6">
        <w:t>.</w:t>
      </w:r>
    </w:p>
    <w:p w14:paraId="649B24C8" w14:textId="64297D37" w:rsidR="00D11CE6" w:rsidRDefault="00B628EA" w:rsidP="00D11CE6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1934720" behindDoc="0" locked="0" layoutInCell="1" allowOverlap="1" wp14:anchorId="3A7E4D3C" wp14:editId="7F566956">
            <wp:simplePos x="0" y="0"/>
            <wp:positionH relativeFrom="column">
              <wp:posOffset>-62865</wp:posOffset>
            </wp:positionH>
            <wp:positionV relativeFrom="paragraph">
              <wp:posOffset>113665</wp:posOffset>
            </wp:positionV>
            <wp:extent cx="1556385" cy="1556385"/>
            <wp:effectExtent l="0" t="0" r="5715" b="5715"/>
            <wp:wrapNone/>
            <wp:docPr id="1805" name="Picture 18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" name="Picture 1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6385" cy="1556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DEFF86" w14:textId="77777777" w:rsidR="00D11CE6" w:rsidRDefault="00D11CE6" w:rsidP="00D11CE6">
      <w:pPr>
        <w:rPr>
          <w:lang w:val="en-NZ"/>
        </w:rPr>
      </w:pPr>
    </w:p>
    <w:p w14:paraId="3BFD7C9D" w14:textId="7B7F1909" w:rsidR="00D11CE6" w:rsidRPr="00D11CE6" w:rsidRDefault="00D11CE6" w:rsidP="00D11CE6">
      <w:pPr>
        <w:rPr>
          <w:lang w:val="en-NZ"/>
        </w:rPr>
      </w:pPr>
      <w:r w:rsidRPr="00D11CE6">
        <w:rPr>
          <w:lang w:val="en-NZ"/>
        </w:rPr>
        <w:t>The guide gives different ways to make people feel like part of the group such as how to:</w:t>
      </w:r>
    </w:p>
    <w:p w14:paraId="06A27113" w14:textId="55F06C73" w:rsidR="00D11CE6" w:rsidRPr="00D11CE6" w:rsidRDefault="00B628EA" w:rsidP="00D11CE6">
      <w:pPr>
        <w:pStyle w:val="Listtoplevel"/>
      </w:pPr>
      <w:r>
        <w:drawing>
          <wp:anchor distT="0" distB="0" distL="114300" distR="114300" simplePos="0" relativeHeight="251935744" behindDoc="0" locked="0" layoutInCell="1" allowOverlap="1" wp14:anchorId="4BEC3EEF" wp14:editId="31140539">
            <wp:simplePos x="0" y="0"/>
            <wp:positionH relativeFrom="column">
              <wp:posOffset>-335280</wp:posOffset>
            </wp:positionH>
            <wp:positionV relativeFrom="paragraph">
              <wp:posOffset>22225</wp:posOffset>
            </wp:positionV>
            <wp:extent cx="2225040" cy="2225040"/>
            <wp:effectExtent l="0" t="0" r="3810" b="0"/>
            <wp:wrapNone/>
            <wp:docPr id="1806" name="Picture 18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" name="Picture 18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5040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1CE6" w:rsidRPr="00D11CE6">
        <w:t>include everyone</w:t>
      </w:r>
    </w:p>
    <w:p w14:paraId="20D897CF" w14:textId="729F0873" w:rsidR="00D11CE6" w:rsidRPr="00D11CE6" w:rsidRDefault="00D11CE6" w:rsidP="00D11CE6">
      <w:pPr>
        <w:pStyle w:val="Listtoplevel"/>
      </w:pPr>
      <w:r w:rsidRPr="00D11CE6">
        <w:t>bring all the people together</w:t>
      </w:r>
    </w:p>
    <w:p w14:paraId="304492A1" w14:textId="14257AD4" w:rsidR="00D11CE6" w:rsidRDefault="00D11CE6" w:rsidP="00D11CE6">
      <w:pPr>
        <w:pStyle w:val="Listtoplevel"/>
      </w:pPr>
      <w:r w:rsidRPr="00D11CE6">
        <w:t>keep everyone safe.</w:t>
      </w:r>
    </w:p>
    <w:p w14:paraId="51B9E754" w14:textId="6F8BF95F" w:rsidR="00D11CE6" w:rsidRDefault="00D11CE6" w:rsidP="00D11CE6">
      <w:pPr>
        <w:rPr>
          <w:lang w:val="en-NZ"/>
        </w:rPr>
      </w:pPr>
    </w:p>
    <w:p w14:paraId="63EC6E3C" w14:textId="26B58ADD" w:rsidR="00D11CE6" w:rsidRPr="00D11CE6" w:rsidRDefault="00D11CE6" w:rsidP="00D11CE6">
      <w:pPr>
        <w:rPr>
          <w:lang w:val="en-NZ"/>
        </w:rPr>
      </w:pPr>
    </w:p>
    <w:p w14:paraId="004DE325" w14:textId="253EFF52" w:rsidR="00D11CE6" w:rsidRPr="00D11CE6" w:rsidRDefault="00B628EA" w:rsidP="008355BB">
      <w:pPr>
        <w:pStyle w:val="Heading2"/>
        <w:numPr>
          <w:ilvl w:val="0"/>
          <w:numId w:val="24"/>
        </w:numPr>
        <w:ind w:left="4253" w:hanging="567"/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1937792" behindDoc="0" locked="0" layoutInCell="1" allowOverlap="1" wp14:anchorId="03FE5A04" wp14:editId="681934A5">
            <wp:simplePos x="0" y="0"/>
            <wp:positionH relativeFrom="column">
              <wp:posOffset>-243840</wp:posOffset>
            </wp:positionH>
            <wp:positionV relativeFrom="paragraph">
              <wp:posOffset>-45720</wp:posOffset>
            </wp:positionV>
            <wp:extent cx="1713865" cy="1713865"/>
            <wp:effectExtent l="0" t="0" r="0" b="635"/>
            <wp:wrapNone/>
            <wp:docPr id="1808" name="Picture 18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" name="Picture 18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3979" cy="17139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1CE6" w:rsidRPr="00D11CE6">
        <w:rPr>
          <w:lang w:val="en-NZ"/>
        </w:rPr>
        <w:t>Guiding frameworks / mindsets</w:t>
      </w:r>
    </w:p>
    <w:p w14:paraId="470FB2C5" w14:textId="16C52C3E" w:rsidR="00D11CE6" w:rsidRDefault="00D11CE6" w:rsidP="00D11CE6">
      <w:pPr>
        <w:rPr>
          <w:lang w:val="en-NZ"/>
        </w:rPr>
      </w:pPr>
    </w:p>
    <w:p w14:paraId="404A0F7A" w14:textId="77777777" w:rsidR="00D11CE6" w:rsidRDefault="00D11CE6" w:rsidP="00D11CE6">
      <w:pPr>
        <w:rPr>
          <w:lang w:val="en-NZ"/>
        </w:rPr>
      </w:pPr>
    </w:p>
    <w:p w14:paraId="7440905C" w14:textId="3FB2C89D" w:rsidR="00D11CE6" w:rsidRPr="00D11CE6" w:rsidRDefault="00D11CE6" w:rsidP="00D11CE6">
      <w:pPr>
        <w:rPr>
          <w:lang w:val="en-NZ"/>
        </w:rPr>
      </w:pPr>
      <w:r w:rsidRPr="00D11CE6">
        <w:rPr>
          <w:lang w:val="en-NZ"/>
        </w:rPr>
        <w:t>The guide includes some:</w:t>
      </w:r>
    </w:p>
    <w:p w14:paraId="6BEF1FD7" w14:textId="48C6F52B" w:rsidR="00D11CE6" w:rsidRPr="00D11CE6" w:rsidRDefault="00FF3C9D" w:rsidP="00FF3C9D">
      <w:pPr>
        <w:pStyle w:val="Listtoplevel"/>
      </w:pPr>
      <w:r w:rsidRPr="00FF3C9D">
        <w:drawing>
          <wp:anchor distT="0" distB="0" distL="114300" distR="114300" simplePos="0" relativeHeight="252195840" behindDoc="0" locked="0" layoutInCell="1" allowOverlap="1" wp14:anchorId="348BB6A9" wp14:editId="02CCAB2F">
            <wp:simplePos x="0" y="0"/>
            <wp:positionH relativeFrom="column">
              <wp:posOffset>-215265</wp:posOffset>
            </wp:positionH>
            <wp:positionV relativeFrom="paragraph">
              <wp:posOffset>247650</wp:posOffset>
            </wp:positionV>
            <wp:extent cx="1798320" cy="1798320"/>
            <wp:effectExtent l="0" t="0" r="0" b="0"/>
            <wp:wrapNone/>
            <wp:docPr id="2489357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9357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1CE6" w:rsidRPr="00D11CE6">
        <w:t xml:space="preserve">guiding </w:t>
      </w:r>
      <w:r w:rsidR="00D11CE6" w:rsidRPr="00D11CE6">
        <w:rPr>
          <w:b/>
          <w:bCs/>
        </w:rPr>
        <w:t>frameworks</w:t>
      </w:r>
      <w:r w:rsidR="00D11CE6" w:rsidRPr="00D11CE6">
        <w:t xml:space="preserve"> to use when making activities more inclusive of disabled people</w:t>
      </w:r>
    </w:p>
    <w:p w14:paraId="4FA57636" w14:textId="3D190718" w:rsidR="00D11CE6" w:rsidRPr="00D11CE6" w:rsidRDefault="00D11CE6" w:rsidP="00D11CE6">
      <w:pPr>
        <w:pStyle w:val="Listtoplevel"/>
      </w:pPr>
      <w:r w:rsidRPr="00D11CE6">
        <w:rPr>
          <w:b/>
          <w:bCs/>
        </w:rPr>
        <w:t>mindsets</w:t>
      </w:r>
      <w:r w:rsidRPr="00D11CE6">
        <w:t xml:space="preserve"> to think from when making outdoor activities.</w:t>
      </w:r>
    </w:p>
    <w:p w14:paraId="19B4E03E" w14:textId="38C85C7F" w:rsidR="00D11CE6" w:rsidRDefault="00BD29E5" w:rsidP="00D11CE6">
      <w:pPr>
        <w:rPr>
          <w:b/>
          <w:bCs/>
          <w:lang w:val="en-NZ"/>
        </w:rPr>
      </w:pPr>
      <w:r w:rsidRPr="00BD29E5">
        <w:rPr>
          <w:b/>
          <w:bCs/>
          <w:noProof/>
          <w:lang w:val="en-NZ"/>
        </w:rPr>
        <w:drawing>
          <wp:anchor distT="0" distB="0" distL="114300" distR="114300" simplePos="0" relativeHeight="252197888" behindDoc="0" locked="0" layoutInCell="1" allowOverlap="1" wp14:anchorId="7D6096A9" wp14:editId="00CFD563">
            <wp:simplePos x="0" y="0"/>
            <wp:positionH relativeFrom="column">
              <wp:posOffset>-236855</wp:posOffset>
            </wp:positionH>
            <wp:positionV relativeFrom="paragraph">
              <wp:posOffset>153670</wp:posOffset>
            </wp:positionV>
            <wp:extent cx="1906270" cy="1906270"/>
            <wp:effectExtent l="0" t="0" r="0" b="0"/>
            <wp:wrapNone/>
            <wp:docPr id="112810212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10212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906270" cy="1906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0B7035" w14:textId="735868E6" w:rsidR="00D11CE6" w:rsidRDefault="00C00796" w:rsidP="00D11CE6">
      <w:pPr>
        <w:rPr>
          <w:b/>
          <w:bCs/>
          <w:lang w:val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2800" behindDoc="1" locked="0" layoutInCell="1" allowOverlap="1" wp14:anchorId="28F43ECA" wp14:editId="495C4344">
                <wp:simplePos x="0" y="0"/>
                <wp:positionH relativeFrom="column">
                  <wp:posOffset>2230916</wp:posOffset>
                </wp:positionH>
                <wp:positionV relativeFrom="paragraph">
                  <wp:posOffset>311234</wp:posOffset>
                </wp:positionV>
                <wp:extent cx="3536414" cy="1399142"/>
                <wp:effectExtent l="0" t="0" r="0" b="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6414" cy="139914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2C0601" id="Rectangle 6" o:spid="_x0000_s1026" alt="&quot;&quot;" style="position:absolute;margin-left:175.65pt;margin-top:24.5pt;width:278.45pt;height:110.15pt;z-index:-25146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10DC7840" w14:textId="07BC86DC" w:rsidR="00D11CE6" w:rsidRDefault="00D11CE6" w:rsidP="00D11CE6">
      <w:pPr>
        <w:rPr>
          <w:lang w:val="en-NZ"/>
        </w:rPr>
      </w:pPr>
      <w:r w:rsidRPr="00D11CE6">
        <w:rPr>
          <w:b/>
          <w:bCs/>
          <w:lang w:val="en-NZ"/>
        </w:rPr>
        <w:t>Frameworks</w:t>
      </w:r>
      <w:r w:rsidRPr="00D11CE6">
        <w:rPr>
          <w:lang w:val="en-NZ"/>
        </w:rPr>
        <w:t xml:space="preserve"> are ideas you can use when making something new so that you do not need to start from the beginning.</w:t>
      </w:r>
    </w:p>
    <w:p w14:paraId="74FDDE4D" w14:textId="41A703C9" w:rsidR="00D11CE6" w:rsidRDefault="00BD29E5" w:rsidP="00D11CE6">
      <w:pPr>
        <w:rPr>
          <w:lang w:val="en-NZ"/>
        </w:rPr>
      </w:pPr>
      <w:r>
        <w:rPr>
          <w:b/>
          <w:bCs/>
          <w:noProof/>
          <w:lang w:val="en-NZ"/>
        </w:rPr>
        <w:drawing>
          <wp:anchor distT="0" distB="0" distL="114300" distR="114300" simplePos="0" relativeHeight="251943936" behindDoc="0" locked="0" layoutInCell="1" allowOverlap="1" wp14:anchorId="06F288B9" wp14:editId="2A058F16">
            <wp:simplePos x="0" y="0"/>
            <wp:positionH relativeFrom="column">
              <wp:posOffset>131445</wp:posOffset>
            </wp:positionH>
            <wp:positionV relativeFrom="paragraph">
              <wp:posOffset>340360</wp:posOffset>
            </wp:positionV>
            <wp:extent cx="1343660" cy="1583055"/>
            <wp:effectExtent l="0" t="0" r="0" b="0"/>
            <wp:wrapNone/>
            <wp:docPr id="1812" name="Picture 18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" name="Picture 18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66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4632DF" w14:textId="7A2D9481" w:rsidR="00D11CE6" w:rsidRPr="00D11CE6" w:rsidRDefault="00C00796" w:rsidP="00D11CE6">
      <w:pPr>
        <w:rPr>
          <w:lang w:val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4848" behindDoc="1" locked="0" layoutInCell="1" allowOverlap="1" wp14:anchorId="53382CCA" wp14:editId="738D6FED">
                <wp:simplePos x="0" y="0"/>
                <wp:positionH relativeFrom="column">
                  <wp:posOffset>2230916</wp:posOffset>
                </wp:positionH>
                <wp:positionV relativeFrom="paragraph">
                  <wp:posOffset>318479</wp:posOffset>
                </wp:positionV>
                <wp:extent cx="3536315" cy="1035586"/>
                <wp:effectExtent l="0" t="0" r="0" b="6350"/>
                <wp:wrapNone/>
                <wp:docPr id="7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6315" cy="103558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38CF" id="Rectangle 7" o:spid="_x0000_s1026" alt="&quot;&quot;" style="position:absolute;margin-left:175.65pt;margin-top:25.1pt;width:278.45pt;height:81.55pt;z-index:-25146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021A7B71" w14:textId="6F76B9F2" w:rsidR="00D11CE6" w:rsidRDefault="00D11CE6" w:rsidP="00D11CE6">
      <w:pPr>
        <w:rPr>
          <w:lang w:val="en-NZ"/>
        </w:rPr>
      </w:pPr>
      <w:r w:rsidRPr="00D11CE6">
        <w:rPr>
          <w:b/>
          <w:bCs/>
          <w:lang w:val="en-NZ"/>
        </w:rPr>
        <w:t>Mindsets</w:t>
      </w:r>
      <w:r w:rsidRPr="00D11CE6">
        <w:rPr>
          <w:lang w:val="en-NZ"/>
        </w:rPr>
        <w:t xml:space="preserve"> are ways of thinking about things that assist you to see more about a topic.</w:t>
      </w:r>
    </w:p>
    <w:p w14:paraId="4CFE5D24" w14:textId="77777777" w:rsidR="00D11CE6" w:rsidRDefault="00D11CE6" w:rsidP="00D11CE6">
      <w:pPr>
        <w:rPr>
          <w:lang w:val="en-NZ"/>
        </w:rPr>
      </w:pPr>
    </w:p>
    <w:p w14:paraId="554805AC" w14:textId="77777777" w:rsidR="00D11CE6" w:rsidRPr="00D11CE6" w:rsidRDefault="00D11CE6" w:rsidP="00D11CE6">
      <w:pPr>
        <w:rPr>
          <w:lang w:val="en-NZ"/>
        </w:rPr>
      </w:pPr>
    </w:p>
    <w:p w14:paraId="470E6EED" w14:textId="2A315D97" w:rsidR="00D11CE6" w:rsidRDefault="00F62FD1" w:rsidP="00D11CE6">
      <w:pPr>
        <w:rPr>
          <w:lang w:val="en-NZ"/>
        </w:rPr>
      </w:pPr>
      <w:r>
        <w:rPr>
          <w:noProof/>
          <w:lang w:val="en-NZ"/>
        </w:rPr>
        <w:lastRenderedPageBreak/>
        <w:drawing>
          <wp:anchor distT="0" distB="0" distL="114300" distR="114300" simplePos="0" relativeHeight="252089344" behindDoc="0" locked="0" layoutInCell="1" allowOverlap="1" wp14:anchorId="5D4A6DC0" wp14:editId="766E077D">
            <wp:simplePos x="0" y="0"/>
            <wp:positionH relativeFrom="column">
              <wp:posOffset>-137160</wp:posOffset>
            </wp:positionH>
            <wp:positionV relativeFrom="paragraph">
              <wp:posOffset>-6350</wp:posOffset>
            </wp:positionV>
            <wp:extent cx="1828800" cy="1432560"/>
            <wp:effectExtent l="0" t="0" r="0" b="0"/>
            <wp:wrapNone/>
            <wp:docPr id="144067600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676007" name="Picture 1440676007"/>
                    <pic:cNvPicPr/>
                  </pic:nvPicPr>
                  <pic:blipFill rotWithShape="1">
                    <a:blip r:embed="rId7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28800" cy="1432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11CE6" w:rsidRPr="00D11CE6">
        <w:rPr>
          <w:lang w:val="en-NZ"/>
        </w:rPr>
        <w:t>The</w:t>
      </w:r>
      <w:r w:rsidR="00874EA9">
        <w:rPr>
          <w:lang w:val="en-NZ"/>
        </w:rPr>
        <w:t>re are 4</w:t>
      </w:r>
      <w:r w:rsidR="00D11CE6" w:rsidRPr="00D11CE6">
        <w:rPr>
          <w:lang w:val="en-NZ"/>
        </w:rPr>
        <w:t xml:space="preserve"> frameworks / mindsets</w:t>
      </w:r>
      <w:r>
        <w:rPr>
          <w:lang w:val="en-NZ"/>
        </w:rPr>
        <w:t>:</w:t>
      </w:r>
    </w:p>
    <w:p w14:paraId="493828EF" w14:textId="7E3B9DC1" w:rsidR="00F62FD1" w:rsidRPr="00BD29E5" w:rsidRDefault="00F62FD1" w:rsidP="00BD29E5">
      <w:pPr>
        <w:pStyle w:val="ListParagraph"/>
        <w:numPr>
          <w:ilvl w:val="0"/>
          <w:numId w:val="30"/>
        </w:numPr>
        <w:ind w:left="4253" w:hanging="567"/>
        <w:rPr>
          <w:b/>
          <w:bCs/>
          <w:lang w:val="en-NZ"/>
        </w:rPr>
      </w:pPr>
      <w:r w:rsidRPr="00BD29E5">
        <w:rPr>
          <w:b/>
          <w:bCs/>
          <w:lang w:val="en-NZ"/>
        </w:rPr>
        <w:t xml:space="preserve">Te Whare Tapa </w:t>
      </w:r>
      <w:proofErr w:type="spellStart"/>
      <w:r w:rsidRPr="00BD29E5">
        <w:rPr>
          <w:b/>
          <w:bCs/>
          <w:lang w:val="en-NZ"/>
        </w:rPr>
        <w:t>Wh</w:t>
      </w:r>
      <w:r w:rsidRPr="00BD29E5">
        <w:rPr>
          <w:rFonts w:cs="Arial"/>
          <w:b/>
          <w:bCs/>
          <w:lang w:val="en-NZ"/>
        </w:rPr>
        <w:t>ā</w:t>
      </w:r>
      <w:proofErr w:type="spellEnd"/>
    </w:p>
    <w:p w14:paraId="733B8B61" w14:textId="1E376EB5" w:rsidR="00F62FD1" w:rsidRPr="00BD29E5" w:rsidRDefault="00F62FD1" w:rsidP="00BD29E5">
      <w:pPr>
        <w:pStyle w:val="ListParagraph"/>
        <w:numPr>
          <w:ilvl w:val="0"/>
          <w:numId w:val="30"/>
        </w:numPr>
        <w:ind w:left="4253" w:hanging="567"/>
        <w:rPr>
          <w:b/>
          <w:bCs/>
          <w:lang w:val="en-NZ"/>
        </w:rPr>
      </w:pPr>
      <w:r w:rsidRPr="00BD29E5">
        <w:rPr>
          <w:b/>
          <w:bCs/>
          <w:lang w:val="en-NZ"/>
        </w:rPr>
        <w:t>Mana Taiohi</w:t>
      </w:r>
    </w:p>
    <w:p w14:paraId="1CB40A6A" w14:textId="530B132B" w:rsidR="00F62FD1" w:rsidRPr="00BD29E5" w:rsidRDefault="00F62FD1" w:rsidP="00BD29E5">
      <w:pPr>
        <w:pStyle w:val="ListParagraph"/>
        <w:numPr>
          <w:ilvl w:val="0"/>
          <w:numId w:val="30"/>
        </w:numPr>
        <w:ind w:left="4253" w:hanging="567"/>
        <w:rPr>
          <w:b/>
          <w:bCs/>
          <w:lang w:val="en-NZ"/>
        </w:rPr>
      </w:pPr>
      <w:r w:rsidRPr="00BD29E5">
        <w:rPr>
          <w:b/>
          <w:bCs/>
          <w:lang w:val="en-NZ"/>
        </w:rPr>
        <w:t>United Nations Article 30</w:t>
      </w:r>
    </w:p>
    <w:p w14:paraId="5EB62B1C" w14:textId="3F4917A7" w:rsidR="00F62FD1" w:rsidRPr="00BD29E5" w:rsidRDefault="00F62FD1" w:rsidP="00BD29E5">
      <w:pPr>
        <w:pStyle w:val="ListParagraph"/>
        <w:numPr>
          <w:ilvl w:val="0"/>
          <w:numId w:val="30"/>
        </w:numPr>
        <w:ind w:left="4253" w:hanging="567"/>
        <w:rPr>
          <w:b/>
          <w:bCs/>
          <w:lang w:val="en-NZ"/>
        </w:rPr>
      </w:pPr>
      <w:r w:rsidRPr="00BD29E5">
        <w:rPr>
          <w:b/>
          <w:bCs/>
          <w:lang w:val="en-NZ"/>
        </w:rPr>
        <w:t>Enabling Good Lives</w:t>
      </w:r>
      <w:r w:rsidR="00BD29E5" w:rsidRPr="00BD29E5">
        <w:rPr>
          <w:b/>
          <w:bCs/>
          <w:lang w:val="en-NZ"/>
        </w:rPr>
        <w:t>.</w:t>
      </w:r>
    </w:p>
    <w:p w14:paraId="55AA8D81" w14:textId="77777777" w:rsidR="004C0823" w:rsidRDefault="004C0823" w:rsidP="00D11CE6">
      <w:pPr>
        <w:rPr>
          <w:lang w:val="en-NZ"/>
        </w:rPr>
      </w:pPr>
    </w:p>
    <w:p w14:paraId="1F82957A" w14:textId="7E077F28" w:rsidR="004C0823" w:rsidRPr="004A6F1F" w:rsidRDefault="004C0823" w:rsidP="00D11CE6">
      <w:pPr>
        <w:rPr>
          <w:sz w:val="28"/>
          <w:szCs w:val="20"/>
          <w:lang w:val="en-NZ"/>
        </w:rPr>
      </w:pPr>
    </w:p>
    <w:p w14:paraId="04AD0313" w14:textId="00A615C0" w:rsidR="004C0823" w:rsidRPr="004A6F1F" w:rsidRDefault="00BD29E5" w:rsidP="00BD29E5">
      <w:pPr>
        <w:ind w:left="4167" w:hanging="567"/>
        <w:rPr>
          <w:b/>
          <w:bCs/>
          <w:szCs w:val="22"/>
          <w:lang w:val="en-NZ"/>
        </w:rPr>
      </w:pPr>
      <w:r w:rsidRPr="004A6F1F">
        <w:rPr>
          <w:noProof/>
          <w:sz w:val="28"/>
          <w:szCs w:val="20"/>
          <w:lang w:val="en-NZ"/>
        </w:rPr>
        <w:drawing>
          <wp:anchor distT="0" distB="0" distL="114300" distR="114300" simplePos="0" relativeHeight="252055552" behindDoc="0" locked="0" layoutInCell="1" allowOverlap="1" wp14:anchorId="132D1EA2" wp14:editId="597AA462">
            <wp:simplePos x="0" y="0"/>
            <wp:positionH relativeFrom="column">
              <wp:posOffset>-420370</wp:posOffset>
            </wp:positionH>
            <wp:positionV relativeFrom="paragraph">
              <wp:posOffset>137795</wp:posOffset>
            </wp:positionV>
            <wp:extent cx="2247900" cy="1743081"/>
            <wp:effectExtent l="0" t="0" r="0" b="0"/>
            <wp:wrapNone/>
            <wp:docPr id="628058484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058484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743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0823" w:rsidRPr="004A6F1F">
        <w:rPr>
          <w:b/>
          <w:bCs/>
          <w:szCs w:val="22"/>
          <w:lang w:val="en-NZ"/>
        </w:rPr>
        <w:t xml:space="preserve">Te Whare Tapa </w:t>
      </w:r>
      <w:proofErr w:type="spellStart"/>
      <w:r w:rsidR="004C0823" w:rsidRPr="004A6F1F">
        <w:rPr>
          <w:b/>
          <w:bCs/>
          <w:szCs w:val="22"/>
          <w:lang w:val="en-NZ"/>
        </w:rPr>
        <w:t>Whā</w:t>
      </w:r>
      <w:proofErr w:type="spellEnd"/>
    </w:p>
    <w:p w14:paraId="0FC252F7" w14:textId="5C904DA4" w:rsidR="00D11CE6" w:rsidRPr="00D11CE6" w:rsidRDefault="00D11CE6" w:rsidP="00D11CE6">
      <w:pPr>
        <w:rPr>
          <w:lang w:val="en-NZ"/>
        </w:rPr>
      </w:pPr>
    </w:p>
    <w:p w14:paraId="63DD43BB" w14:textId="25EC0303" w:rsidR="00D11CE6" w:rsidRDefault="00D11CE6" w:rsidP="00874EA9">
      <w:r w:rsidRPr="00D11CE6">
        <w:rPr>
          <w:lang w:val="en-NZ"/>
        </w:rPr>
        <w:t xml:space="preserve">Te Whare Tapa </w:t>
      </w:r>
      <w:proofErr w:type="spellStart"/>
      <w:r w:rsidRPr="00D11CE6">
        <w:rPr>
          <w:lang w:val="en-NZ"/>
        </w:rPr>
        <w:t>Whā</w:t>
      </w:r>
      <w:proofErr w:type="spellEnd"/>
      <w:r w:rsidRPr="00D11CE6">
        <w:t xml:space="preserve"> is a Māori </w:t>
      </w:r>
      <w:r w:rsidRPr="00F019AB">
        <w:rPr>
          <w:b/>
          <w:bCs/>
        </w:rPr>
        <w:t>wellbeing</w:t>
      </w:r>
      <w:r w:rsidRPr="00D11CE6">
        <w:t xml:space="preserve"> framework about balance between all the different parts of the </w:t>
      </w:r>
      <w:r w:rsidRPr="00F019AB">
        <w:t>wellbeing</w:t>
      </w:r>
      <w:r w:rsidRPr="00D11CE6">
        <w:t xml:space="preserve"> of a person.</w:t>
      </w:r>
    </w:p>
    <w:p w14:paraId="3A7C4CA7" w14:textId="6A3C505F" w:rsidR="00D11CE6" w:rsidRDefault="001E7E5B" w:rsidP="00D11CE6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029952" behindDoc="0" locked="0" layoutInCell="1" allowOverlap="1" wp14:anchorId="3C71AA65" wp14:editId="6FD378A0">
            <wp:simplePos x="0" y="0"/>
            <wp:positionH relativeFrom="column">
              <wp:posOffset>91440</wp:posOffset>
            </wp:positionH>
            <wp:positionV relativeFrom="paragraph">
              <wp:posOffset>154305</wp:posOffset>
            </wp:positionV>
            <wp:extent cx="1341120" cy="1341120"/>
            <wp:effectExtent l="0" t="0" r="0" b="0"/>
            <wp:wrapNone/>
            <wp:docPr id="1960139396" name="Picture 19601393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396" name="Picture 19601393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12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604CFE" w14:textId="45AD7BB0" w:rsidR="00874EA9" w:rsidRDefault="00874EA9" w:rsidP="00D11CE6">
      <w:pPr>
        <w:rPr>
          <w:lang w:val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33024" behindDoc="1" locked="0" layoutInCell="1" allowOverlap="1" wp14:anchorId="5167E34B" wp14:editId="65CD3A4C">
                <wp:simplePos x="0" y="0"/>
                <wp:positionH relativeFrom="column">
                  <wp:posOffset>2241933</wp:posOffset>
                </wp:positionH>
                <wp:positionV relativeFrom="paragraph">
                  <wp:posOffset>300577</wp:posOffset>
                </wp:positionV>
                <wp:extent cx="3536414" cy="2027103"/>
                <wp:effectExtent l="0" t="0" r="0" b="5080"/>
                <wp:wrapNone/>
                <wp:docPr id="1960139398" name="Rectangle 19601393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6414" cy="202710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CC9D90" id="Rectangle 1960139398" o:spid="_x0000_s1026" alt="&quot;&quot;" style="position:absolute;margin-left:176.55pt;margin-top:23.65pt;width:278.45pt;height:159.6pt;z-index:-25128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" fillcolor="#bdd6ee [1304]" stroked="f" strokeweight="1pt"/>
            </w:pict>
          </mc:Fallback>
        </mc:AlternateContent>
      </w:r>
    </w:p>
    <w:p w14:paraId="0A2424D4" w14:textId="03CA7060" w:rsidR="00874EA9" w:rsidRDefault="00874EA9" w:rsidP="00D11CE6">
      <w:pPr>
        <w:rPr>
          <w:lang w:val="en-NZ"/>
        </w:rPr>
      </w:pPr>
      <w:r w:rsidRPr="00874EA9">
        <w:rPr>
          <w:b/>
          <w:bCs/>
          <w:lang w:val="en-NZ"/>
        </w:rPr>
        <w:t>Wellbeing</w:t>
      </w:r>
      <w:r>
        <w:rPr>
          <w:lang w:val="en-NZ"/>
        </w:rPr>
        <w:t xml:space="preserve"> means how good you feel in your:</w:t>
      </w:r>
    </w:p>
    <w:p w14:paraId="6103C614" w14:textId="0845B665" w:rsidR="00874EA9" w:rsidRDefault="001E7E5B" w:rsidP="00874EA9">
      <w:pPr>
        <w:pStyle w:val="Listtoplevel"/>
      </w:pPr>
      <w:r>
        <w:drawing>
          <wp:anchor distT="0" distB="0" distL="114300" distR="114300" simplePos="0" relativeHeight="252030976" behindDoc="0" locked="0" layoutInCell="1" allowOverlap="1" wp14:anchorId="790A700A" wp14:editId="1EC77B2D">
            <wp:simplePos x="0" y="0"/>
            <wp:positionH relativeFrom="column">
              <wp:posOffset>91440</wp:posOffset>
            </wp:positionH>
            <wp:positionV relativeFrom="paragraph">
              <wp:posOffset>323215</wp:posOffset>
            </wp:positionV>
            <wp:extent cx="1402715" cy="1402715"/>
            <wp:effectExtent l="0" t="0" r="6985" b="6985"/>
            <wp:wrapNone/>
            <wp:docPr id="1960139397" name="Picture 19601393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397" name="Picture 19601393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715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4EA9">
        <w:t>body</w:t>
      </w:r>
    </w:p>
    <w:p w14:paraId="46ED04B8" w14:textId="4A19689D" w:rsidR="00874EA9" w:rsidRDefault="00874EA9" w:rsidP="00874EA9">
      <w:pPr>
        <w:pStyle w:val="Listtoplevel"/>
      </w:pPr>
      <w:r>
        <w:t>mind.</w:t>
      </w:r>
    </w:p>
    <w:p w14:paraId="3F7BB4F4" w14:textId="77777777" w:rsidR="004A6F1F" w:rsidRDefault="004A6F1F">
      <w:pPr>
        <w:spacing w:line="240" w:lineRule="auto"/>
        <w:ind w:left="0"/>
        <w:rPr>
          <w:b/>
          <w:bCs/>
          <w:sz w:val="36"/>
          <w:szCs w:val="26"/>
          <w:lang w:val="en-NZ"/>
        </w:rPr>
      </w:pPr>
      <w:r>
        <w:rPr>
          <w:b/>
          <w:bCs/>
          <w:sz w:val="36"/>
          <w:szCs w:val="26"/>
          <w:lang w:val="en-NZ"/>
        </w:rPr>
        <w:br w:type="page"/>
      </w:r>
    </w:p>
    <w:p w14:paraId="3556713B" w14:textId="6F16244E" w:rsidR="00150076" w:rsidRPr="004A6F1F" w:rsidRDefault="00BD29E5" w:rsidP="00BD29E5">
      <w:pPr>
        <w:rPr>
          <w:b/>
          <w:bCs/>
          <w:szCs w:val="22"/>
          <w:lang w:val="en-NZ"/>
        </w:rPr>
      </w:pPr>
      <w:r w:rsidRPr="004A6F1F">
        <w:rPr>
          <w:noProof/>
          <w:sz w:val="28"/>
          <w:szCs w:val="20"/>
        </w:rPr>
        <w:lastRenderedPageBreak/>
        <w:drawing>
          <wp:anchor distT="0" distB="0" distL="114300" distR="114300" simplePos="0" relativeHeight="251945984" behindDoc="0" locked="0" layoutInCell="1" allowOverlap="1" wp14:anchorId="2ABF715E" wp14:editId="324EFD1C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426684" cy="1426684"/>
            <wp:effectExtent l="0" t="0" r="0" b="0"/>
            <wp:wrapNone/>
            <wp:docPr id="1813" name="Picture 18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" name="Picture 18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684" cy="14266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1CE6" w:rsidRPr="004A6F1F">
        <w:rPr>
          <w:b/>
          <w:bCs/>
          <w:szCs w:val="22"/>
          <w:lang w:val="en-NZ"/>
        </w:rPr>
        <w:t xml:space="preserve">Mana </w:t>
      </w:r>
      <w:proofErr w:type="spellStart"/>
      <w:r w:rsidR="00D11CE6" w:rsidRPr="004A6F1F">
        <w:rPr>
          <w:b/>
          <w:bCs/>
          <w:szCs w:val="22"/>
          <w:lang w:val="en-NZ"/>
        </w:rPr>
        <w:t>Taiohi</w:t>
      </w:r>
      <w:proofErr w:type="spellEnd"/>
    </w:p>
    <w:p w14:paraId="1AA26229" w14:textId="315BC892" w:rsidR="00150076" w:rsidRDefault="00150076" w:rsidP="00874EA9">
      <w:pPr>
        <w:rPr>
          <w:lang w:val="en-NZ"/>
        </w:rPr>
      </w:pPr>
    </w:p>
    <w:p w14:paraId="35A278AD" w14:textId="2E080F8A" w:rsidR="00D11CE6" w:rsidRDefault="00150076" w:rsidP="00874EA9">
      <w:r>
        <w:t>Mana Taiohi</w:t>
      </w:r>
      <w:r w:rsidR="00D11CE6" w:rsidRPr="00D11CE6">
        <w:t xml:space="preserve"> is a set of guidelines about </w:t>
      </w:r>
      <w:r w:rsidR="00874EA9">
        <w:t xml:space="preserve">assisting rangatahi / </w:t>
      </w:r>
      <w:r w:rsidR="004C0823">
        <w:t>young people</w:t>
      </w:r>
      <w:r w:rsidR="00874EA9">
        <w:t xml:space="preserve"> to grow up well </w:t>
      </w:r>
      <w:r w:rsidR="00D11CE6" w:rsidRPr="00D11CE6">
        <w:t>in Aotearoa New Zealand</w:t>
      </w:r>
      <w:r w:rsidR="00D11CE6">
        <w:t>.</w:t>
      </w:r>
    </w:p>
    <w:p w14:paraId="43145C65" w14:textId="77777777" w:rsidR="00F62FD1" w:rsidRDefault="00F62FD1" w:rsidP="00874EA9"/>
    <w:p w14:paraId="72CFB8BF" w14:textId="095E7448" w:rsidR="00F62FD1" w:rsidRDefault="00F62FD1" w:rsidP="00874EA9"/>
    <w:p w14:paraId="0FB511AF" w14:textId="079FB079" w:rsidR="004C0823" w:rsidRPr="004A6F1F" w:rsidRDefault="00BD29E5" w:rsidP="00BD29E5">
      <w:pPr>
        <w:ind w:left="4167" w:hanging="567"/>
        <w:rPr>
          <w:b/>
          <w:bCs/>
          <w:szCs w:val="22"/>
          <w:lang w:val="en-NZ"/>
        </w:rPr>
      </w:pPr>
      <w:r w:rsidRPr="004A6F1F">
        <w:rPr>
          <w:noProof/>
          <w:sz w:val="28"/>
          <w:szCs w:val="20"/>
        </w:rPr>
        <w:drawing>
          <wp:anchor distT="0" distB="0" distL="114300" distR="114300" simplePos="0" relativeHeight="251948032" behindDoc="0" locked="0" layoutInCell="1" allowOverlap="1" wp14:anchorId="23FC371D" wp14:editId="1B50E4E7">
            <wp:simplePos x="0" y="0"/>
            <wp:positionH relativeFrom="column">
              <wp:posOffset>-635</wp:posOffset>
            </wp:positionH>
            <wp:positionV relativeFrom="paragraph">
              <wp:posOffset>69850</wp:posOffset>
            </wp:positionV>
            <wp:extent cx="1520878" cy="2060154"/>
            <wp:effectExtent l="0" t="0" r="3175" b="0"/>
            <wp:wrapNone/>
            <wp:docPr id="1815" name="Picture 1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" name="Picture 1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878" cy="20601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1CE6" w:rsidRPr="004A6F1F">
        <w:rPr>
          <w:b/>
          <w:bCs/>
          <w:szCs w:val="22"/>
          <w:lang w:val="en-NZ"/>
        </w:rPr>
        <w:t>United Nations Article 30</w:t>
      </w:r>
      <w:r w:rsidR="00874EA9" w:rsidRPr="004A6F1F">
        <w:rPr>
          <w:b/>
          <w:bCs/>
          <w:szCs w:val="22"/>
          <w:lang w:val="en-NZ"/>
        </w:rPr>
        <w:t xml:space="preserve"> </w:t>
      </w:r>
    </w:p>
    <w:p w14:paraId="7BAD243F" w14:textId="61B5391C" w:rsidR="004C0823" w:rsidRDefault="004C0823" w:rsidP="00D11CE6">
      <w:pPr>
        <w:rPr>
          <w:lang w:val="en-NZ"/>
        </w:rPr>
      </w:pPr>
    </w:p>
    <w:p w14:paraId="31E90332" w14:textId="6298E4A0" w:rsidR="00D11CE6" w:rsidRDefault="004C0823" w:rsidP="00D11CE6">
      <w:pPr>
        <w:rPr>
          <w:lang w:val="en-NZ"/>
        </w:rPr>
      </w:pPr>
      <w:r>
        <w:rPr>
          <w:lang w:val="en-NZ"/>
        </w:rPr>
        <w:t>U</w:t>
      </w:r>
      <w:r w:rsidRPr="00D11CE6">
        <w:rPr>
          <w:lang w:val="en-NZ"/>
        </w:rPr>
        <w:t>nited Nations Article 30</w:t>
      </w:r>
      <w:r w:rsidR="00150076">
        <w:rPr>
          <w:lang w:val="en-NZ"/>
        </w:rPr>
        <w:t>:</w:t>
      </w:r>
    </w:p>
    <w:p w14:paraId="532C63EA" w14:textId="7D782F68" w:rsidR="00D11CE6" w:rsidRDefault="00F62FD1" w:rsidP="001D26EE">
      <w:pPr>
        <w:pStyle w:val="Listtoplevel"/>
      </w:pPr>
      <w:r>
        <w:drawing>
          <wp:anchor distT="0" distB="0" distL="114300" distR="114300" simplePos="0" relativeHeight="251949056" behindDoc="0" locked="0" layoutInCell="1" allowOverlap="1" wp14:anchorId="70C4F520" wp14:editId="096A4192">
            <wp:simplePos x="0" y="0"/>
            <wp:positionH relativeFrom="column">
              <wp:posOffset>56515</wp:posOffset>
            </wp:positionH>
            <wp:positionV relativeFrom="paragraph">
              <wp:posOffset>1516380</wp:posOffset>
            </wp:positionV>
            <wp:extent cx="1570987" cy="1602955"/>
            <wp:effectExtent l="0" t="0" r="4445" b="0"/>
            <wp:wrapNone/>
            <wp:docPr id="1816" name="Picture 18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" name="Picture 18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987" cy="1602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1CE6" w:rsidRPr="00D11CE6">
        <w:t xml:space="preserve">is a part of the agreement </w:t>
      </w:r>
      <w:r w:rsidR="004C0823">
        <w:t>between different countries</w:t>
      </w:r>
      <w:r w:rsidR="00D11CE6" w:rsidRPr="00D11CE6">
        <w:t xml:space="preserve"> how countries should look after their people</w:t>
      </w:r>
    </w:p>
    <w:p w14:paraId="6901DE2C" w14:textId="7C98656E" w:rsidR="00D11CE6" w:rsidRDefault="00D11CE6" w:rsidP="001D26EE">
      <w:pPr>
        <w:pStyle w:val="Listtoplevel"/>
      </w:pPr>
      <w:r w:rsidRPr="00D11CE6">
        <w:t>says that countries should make sure disabled people can access recreation.</w:t>
      </w:r>
    </w:p>
    <w:p w14:paraId="6F1C29FB" w14:textId="77777777" w:rsidR="00F62FD1" w:rsidRDefault="00F62FD1">
      <w:pPr>
        <w:spacing w:line="240" w:lineRule="auto"/>
        <w:ind w:left="0"/>
        <w:rPr>
          <w:b/>
          <w:bCs/>
          <w:lang w:val="en-NZ"/>
        </w:rPr>
      </w:pPr>
      <w:r>
        <w:rPr>
          <w:b/>
          <w:bCs/>
          <w:lang w:val="en-NZ"/>
        </w:rPr>
        <w:br w:type="page"/>
      </w:r>
    </w:p>
    <w:p w14:paraId="685D85FC" w14:textId="6B80D65A" w:rsidR="004C0823" w:rsidRPr="004A6F1F" w:rsidRDefault="00CC2B9B" w:rsidP="00BD29E5">
      <w:pPr>
        <w:ind w:left="4167" w:hanging="567"/>
        <w:rPr>
          <w:b/>
          <w:bCs/>
          <w:szCs w:val="22"/>
          <w:lang w:val="en-NZ"/>
        </w:rPr>
      </w:pPr>
      <w:r w:rsidRPr="004A6F1F">
        <w:rPr>
          <w:noProof/>
          <w:sz w:val="28"/>
          <w:szCs w:val="20"/>
        </w:rPr>
        <w:lastRenderedPageBreak/>
        <w:drawing>
          <wp:anchor distT="0" distB="0" distL="114300" distR="114300" simplePos="0" relativeHeight="252034048" behindDoc="0" locked="0" layoutInCell="1" allowOverlap="1" wp14:anchorId="21F95ABA" wp14:editId="0D42645B">
            <wp:simplePos x="0" y="0"/>
            <wp:positionH relativeFrom="column">
              <wp:posOffset>40640</wp:posOffset>
            </wp:positionH>
            <wp:positionV relativeFrom="paragraph">
              <wp:posOffset>234950</wp:posOffset>
            </wp:positionV>
            <wp:extent cx="1492250" cy="1492250"/>
            <wp:effectExtent l="0" t="0" r="6350" b="6350"/>
            <wp:wrapNone/>
            <wp:docPr id="1960139399" name="Picture 19601393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399" name="Picture 19601393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225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0823" w:rsidRPr="004A6F1F">
        <w:rPr>
          <w:b/>
          <w:bCs/>
          <w:szCs w:val="22"/>
          <w:lang w:val="en-NZ"/>
        </w:rPr>
        <w:t>Enabling Good Lives</w:t>
      </w:r>
    </w:p>
    <w:p w14:paraId="3A8C09FE" w14:textId="03725E13" w:rsidR="004C0823" w:rsidRPr="00CC2B9B" w:rsidRDefault="004C0823" w:rsidP="00D11CE6">
      <w:pPr>
        <w:rPr>
          <w:sz w:val="28"/>
          <w:szCs w:val="20"/>
          <w:lang w:val="en-NZ"/>
        </w:rPr>
      </w:pPr>
    </w:p>
    <w:p w14:paraId="0BE7D2E8" w14:textId="016DB254" w:rsidR="00D11CE6" w:rsidRDefault="00D11CE6" w:rsidP="00D11CE6">
      <w:pPr>
        <w:rPr>
          <w:lang w:val="en-NZ"/>
        </w:rPr>
      </w:pPr>
      <w:r w:rsidRPr="00D11CE6">
        <w:rPr>
          <w:lang w:val="en-NZ"/>
        </w:rPr>
        <w:t xml:space="preserve">Enabling </w:t>
      </w:r>
      <w:r w:rsidR="00874EA9">
        <w:rPr>
          <w:lang w:val="en-NZ"/>
        </w:rPr>
        <w:t>G</w:t>
      </w:r>
      <w:r w:rsidRPr="00D11CE6">
        <w:rPr>
          <w:lang w:val="en-NZ"/>
        </w:rPr>
        <w:t xml:space="preserve">ood </w:t>
      </w:r>
      <w:r w:rsidR="00874EA9">
        <w:rPr>
          <w:lang w:val="en-NZ"/>
        </w:rPr>
        <w:t>L</w:t>
      </w:r>
      <w:r w:rsidRPr="00D11CE6">
        <w:rPr>
          <w:lang w:val="en-NZ"/>
        </w:rPr>
        <w:t xml:space="preserve">ives </w:t>
      </w:r>
      <w:r w:rsidR="00874EA9">
        <w:rPr>
          <w:lang w:val="en-NZ"/>
        </w:rPr>
        <w:t>is a different way of thinking about support.</w:t>
      </w:r>
    </w:p>
    <w:p w14:paraId="7EEDF39B" w14:textId="0EA2E051" w:rsidR="004C0823" w:rsidRDefault="004C0823" w:rsidP="0003497F"/>
    <w:p w14:paraId="035749C5" w14:textId="77777777" w:rsidR="00CC2B9B" w:rsidRDefault="00CC2B9B" w:rsidP="0003497F"/>
    <w:p w14:paraId="5792C6C7" w14:textId="5FB1DD4F" w:rsidR="00D11CE6" w:rsidRPr="00D11CE6" w:rsidRDefault="004C0823" w:rsidP="00874EA9">
      <w:r>
        <w:rPr>
          <w:noProof/>
        </w:rPr>
        <w:drawing>
          <wp:anchor distT="0" distB="0" distL="114300" distR="114300" simplePos="0" relativeHeight="252035072" behindDoc="0" locked="0" layoutInCell="1" allowOverlap="1" wp14:anchorId="2BA536EF" wp14:editId="4710BC5E">
            <wp:simplePos x="0" y="0"/>
            <wp:positionH relativeFrom="column">
              <wp:posOffset>10795</wp:posOffset>
            </wp:positionH>
            <wp:positionV relativeFrom="paragraph">
              <wp:posOffset>270510</wp:posOffset>
            </wp:positionV>
            <wp:extent cx="1629437" cy="1776927"/>
            <wp:effectExtent l="0" t="0" r="0" b="0"/>
            <wp:wrapNone/>
            <wp:docPr id="1960139400" name="Picture 19601394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00" name="Picture 19601394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9437" cy="1776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4EA9">
        <w:t>Enabling Good Lives is about having</w:t>
      </w:r>
      <w:r w:rsidR="00D11CE6" w:rsidRPr="00D11CE6">
        <w:t>:</w:t>
      </w:r>
    </w:p>
    <w:p w14:paraId="34E0987C" w14:textId="567EF60B" w:rsidR="00D11CE6" w:rsidRPr="00D11CE6" w:rsidRDefault="00D11CE6" w:rsidP="00874EA9">
      <w:pPr>
        <w:pStyle w:val="Listtoplevel"/>
      </w:pPr>
      <w:r w:rsidRPr="00D11CE6">
        <w:t xml:space="preserve">choice </w:t>
      </w:r>
      <w:r w:rsidR="00874EA9">
        <w:t>/ control in your life</w:t>
      </w:r>
    </w:p>
    <w:p w14:paraId="4D205559" w14:textId="5DF8EB3E" w:rsidR="00874EA9" w:rsidRDefault="00874EA9" w:rsidP="00874EA9">
      <w:pPr>
        <w:pStyle w:val="Listtoplevel"/>
      </w:pPr>
      <w:r>
        <w:t xml:space="preserve">the support you need </w:t>
      </w:r>
      <w:r w:rsidR="00150076">
        <w:t>/</w:t>
      </w:r>
      <w:r>
        <w:t xml:space="preserve"> want</w:t>
      </w:r>
    </w:p>
    <w:p w14:paraId="27469EDF" w14:textId="730241D3" w:rsidR="00D11CE6" w:rsidRDefault="00874EA9" w:rsidP="00874EA9">
      <w:pPr>
        <w:pStyle w:val="Listtoplevel"/>
      </w:pPr>
      <w:r>
        <w:t>a good life</w:t>
      </w:r>
      <w:r w:rsidR="00D11CE6" w:rsidRPr="00D11CE6">
        <w:t>.</w:t>
      </w:r>
    </w:p>
    <w:p w14:paraId="1DA78019" w14:textId="77777777" w:rsidR="0083281B" w:rsidRDefault="0083281B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val="en-NZ"/>
        </w:rPr>
      </w:pPr>
      <w:r>
        <w:rPr>
          <w:lang w:val="en-NZ"/>
        </w:rPr>
        <w:br w:type="page"/>
      </w:r>
    </w:p>
    <w:p w14:paraId="6ECDDE89" w14:textId="5615CEB3" w:rsidR="00BA48C6" w:rsidRPr="00BA48C6" w:rsidRDefault="003864CF" w:rsidP="008355BB">
      <w:pPr>
        <w:pStyle w:val="Heading2"/>
        <w:numPr>
          <w:ilvl w:val="0"/>
          <w:numId w:val="24"/>
        </w:numPr>
        <w:ind w:left="4253" w:hanging="567"/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2039168" behindDoc="0" locked="0" layoutInCell="1" allowOverlap="1" wp14:anchorId="3DE97722" wp14:editId="5E7F096B">
            <wp:simplePos x="0" y="0"/>
            <wp:positionH relativeFrom="column">
              <wp:posOffset>-93345</wp:posOffset>
            </wp:positionH>
            <wp:positionV relativeFrom="paragraph">
              <wp:posOffset>-111125</wp:posOffset>
            </wp:positionV>
            <wp:extent cx="1724140" cy="1724140"/>
            <wp:effectExtent l="0" t="0" r="0" b="3175"/>
            <wp:wrapNone/>
            <wp:docPr id="1960139402" name="Picture 19601394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" name="Picture 18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140" cy="1724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56BB">
        <w:rPr>
          <w:lang w:val="en-NZ"/>
        </w:rPr>
        <w:t>P</w:t>
      </w:r>
      <w:r w:rsidR="00BA48C6" w:rsidRPr="00BA48C6">
        <w:rPr>
          <w:lang w:val="en-NZ"/>
        </w:rPr>
        <w:t>olicies</w:t>
      </w:r>
    </w:p>
    <w:p w14:paraId="6ADF322A" w14:textId="039E0470" w:rsidR="00C456BB" w:rsidRPr="004C0823" w:rsidRDefault="00C456BB" w:rsidP="00842DA9">
      <w:pPr>
        <w:rPr>
          <w:lang w:val="en-NZ"/>
        </w:rPr>
      </w:pPr>
    </w:p>
    <w:p w14:paraId="7CDA1645" w14:textId="5FDD6F2C" w:rsidR="008C26CE" w:rsidRPr="004C0823" w:rsidRDefault="003864CF" w:rsidP="00842DA9">
      <w:pPr>
        <w:rPr>
          <w:lang w:val="en-NZ"/>
        </w:rPr>
      </w:pPr>
      <w:r w:rsidRPr="004C0823">
        <w:rPr>
          <w:noProof/>
        </w:rPr>
        <mc:AlternateContent>
          <mc:Choice Requires="wps">
            <w:drawing>
              <wp:anchor distT="0" distB="0" distL="114300" distR="114300" simplePos="0" relativeHeight="252037120" behindDoc="1" locked="0" layoutInCell="1" allowOverlap="1" wp14:anchorId="0D03891F" wp14:editId="68173CA9">
                <wp:simplePos x="0" y="0"/>
                <wp:positionH relativeFrom="column">
                  <wp:posOffset>2235835</wp:posOffset>
                </wp:positionH>
                <wp:positionV relativeFrom="paragraph">
                  <wp:posOffset>267335</wp:posOffset>
                </wp:positionV>
                <wp:extent cx="3536315" cy="1090295"/>
                <wp:effectExtent l="0" t="0" r="6985" b="0"/>
                <wp:wrapNone/>
                <wp:docPr id="1960139401" name="Rectangle 19601394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6315" cy="10902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81C62" id="Rectangle 1960139401" o:spid="_x0000_s1026" alt="&quot;&quot;" style="position:absolute;margin-left:176.05pt;margin-top:21.05pt;width:278.45pt;height:85.85pt;z-index:-25127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525FCB44" w14:textId="5B3D75CF" w:rsidR="008C26CE" w:rsidRDefault="008C26CE" w:rsidP="00BA48C6">
      <w:pPr>
        <w:rPr>
          <w:lang w:val="en-NZ"/>
        </w:rPr>
      </w:pPr>
      <w:r>
        <w:rPr>
          <w:lang w:val="en-NZ"/>
        </w:rPr>
        <w:t xml:space="preserve">A </w:t>
      </w:r>
      <w:r w:rsidRPr="008C26CE">
        <w:rPr>
          <w:b/>
          <w:bCs/>
          <w:lang w:val="en-NZ"/>
        </w:rPr>
        <w:t>policy</w:t>
      </w:r>
      <w:r>
        <w:rPr>
          <w:lang w:val="en-NZ"/>
        </w:rPr>
        <w:t xml:space="preserve"> is a set of rules a</w:t>
      </w:r>
      <w:r w:rsidR="004C0823">
        <w:rPr>
          <w:lang w:val="en-NZ"/>
        </w:rPr>
        <w:t xml:space="preserve">n organisation </w:t>
      </w:r>
      <w:r>
        <w:rPr>
          <w:lang w:val="en-NZ"/>
        </w:rPr>
        <w:t>makes about how they will do something.</w:t>
      </w:r>
    </w:p>
    <w:p w14:paraId="5C42D1D4" w14:textId="77777777" w:rsidR="008C26CE" w:rsidRPr="004C0823" w:rsidRDefault="008C26CE" w:rsidP="00BA48C6">
      <w:pPr>
        <w:rPr>
          <w:sz w:val="28"/>
          <w:szCs w:val="22"/>
          <w:lang w:val="en-NZ"/>
        </w:rPr>
      </w:pPr>
    </w:p>
    <w:p w14:paraId="0F9473F7" w14:textId="3CAB8690" w:rsidR="00C456BB" w:rsidRPr="004C0823" w:rsidRDefault="00C456BB" w:rsidP="00BA48C6">
      <w:pPr>
        <w:rPr>
          <w:sz w:val="28"/>
          <w:szCs w:val="22"/>
          <w:lang w:val="en-NZ"/>
        </w:rPr>
      </w:pPr>
    </w:p>
    <w:p w14:paraId="4D318433" w14:textId="18F6D51C" w:rsidR="00BA48C6" w:rsidRPr="00BA48C6" w:rsidRDefault="00842DA9" w:rsidP="00BA48C6">
      <w:pPr>
        <w:rPr>
          <w:lang w:val="en-NZ"/>
        </w:rPr>
      </w:pPr>
      <w:r w:rsidRPr="004C0823">
        <w:rPr>
          <w:noProof/>
          <w:sz w:val="28"/>
          <w:szCs w:val="22"/>
          <w:lang w:val="en-NZ"/>
        </w:rPr>
        <w:drawing>
          <wp:anchor distT="0" distB="0" distL="114300" distR="114300" simplePos="0" relativeHeight="251952128" behindDoc="0" locked="0" layoutInCell="1" allowOverlap="1" wp14:anchorId="5DAEE732" wp14:editId="4C6234BC">
            <wp:simplePos x="0" y="0"/>
            <wp:positionH relativeFrom="column">
              <wp:posOffset>-9525</wp:posOffset>
            </wp:positionH>
            <wp:positionV relativeFrom="paragraph">
              <wp:posOffset>9525</wp:posOffset>
            </wp:positionV>
            <wp:extent cx="1760220" cy="1202817"/>
            <wp:effectExtent l="0" t="0" r="0" b="0"/>
            <wp:wrapNone/>
            <wp:docPr id="1819" name="Picture 18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" name="Picture 18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3269" cy="12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48C6" w:rsidRPr="00BA48C6">
        <w:rPr>
          <w:lang w:val="en-NZ"/>
        </w:rPr>
        <w:t xml:space="preserve">The guide </w:t>
      </w:r>
      <w:r w:rsidR="000C1C49">
        <w:rPr>
          <w:lang w:val="en-NZ"/>
        </w:rPr>
        <w:t>talks</w:t>
      </w:r>
      <w:r w:rsidR="00BA48C6" w:rsidRPr="00BA48C6">
        <w:rPr>
          <w:lang w:val="en-NZ"/>
        </w:rPr>
        <w:t xml:space="preserve"> about how DEI policies must be shared with all people in their organisation so that:</w:t>
      </w:r>
    </w:p>
    <w:p w14:paraId="7FA97E93" w14:textId="77777777" w:rsidR="00BA48C6" w:rsidRPr="00BA48C6" w:rsidRDefault="007124FE" w:rsidP="00BA48C6">
      <w:pPr>
        <w:pStyle w:val="Listtoplevel"/>
      </w:pPr>
      <w:r>
        <w:drawing>
          <wp:anchor distT="0" distB="0" distL="114300" distR="114300" simplePos="0" relativeHeight="251953152" behindDoc="0" locked="0" layoutInCell="1" allowOverlap="1" wp14:anchorId="7DE97456" wp14:editId="6E8E0110">
            <wp:simplePos x="0" y="0"/>
            <wp:positionH relativeFrom="column">
              <wp:posOffset>-91440</wp:posOffset>
            </wp:positionH>
            <wp:positionV relativeFrom="paragraph">
              <wp:posOffset>455930</wp:posOffset>
            </wp:positionV>
            <wp:extent cx="2042160" cy="2042160"/>
            <wp:effectExtent l="0" t="0" r="0" b="0"/>
            <wp:wrapNone/>
            <wp:docPr id="1820" name="Picture 18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" name="Picture 18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2160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48C6" w:rsidRPr="00BA48C6">
        <w:t>everyone knows what the DEI policy is</w:t>
      </w:r>
    </w:p>
    <w:p w14:paraId="2469DCBE" w14:textId="33FB220B" w:rsidR="00BA48C6" w:rsidRDefault="00BA48C6" w:rsidP="00BA48C6">
      <w:pPr>
        <w:pStyle w:val="Listtoplevel"/>
      </w:pPr>
      <w:r w:rsidRPr="00BA48C6">
        <w:t xml:space="preserve">everyone knows how they can </w:t>
      </w:r>
      <w:r w:rsidR="004C0823">
        <w:t>be part of</w:t>
      </w:r>
      <w:r w:rsidRPr="00BA48C6">
        <w:t xml:space="preserve"> making an inclusive environment.</w:t>
      </w:r>
    </w:p>
    <w:p w14:paraId="2FA778FE" w14:textId="77777777" w:rsidR="0083281B" w:rsidRDefault="0083281B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val="en-NZ"/>
        </w:rPr>
      </w:pPr>
      <w:r>
        <w:rPr>
          <w:lang w:val="en-NZ"/>
        </w:rPr>
        <w:br w:type="page"/>
      </w:r>
    </w:p>
    <w:p w14:paraId="781E0A79" w14:textId="5306083F" w:rsidR="00BA48C6" w:rsidRPr="00BA48C6" w:rsidRDefault="00194FAD" w:rsidP="008355BB">
      <w:pPr>
        <w:pStyle w:val="Heading2"/>
        <w:numPr>
          <w:ilvl w:val="0"/>
          <w:numId w:val="24"/>
        </w:numPr>
        <w:ind w:left="4253" w:hanging="567"/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1954176" behindDoc="0" locked="0" layoutInCell="1" allowOverlap="1" wp14:anchorId="1DE41025" wp14:editId="58CBAAD0">
            <wp:simplePos x="0" y="0"/>
            <wp:positionH relativeFrom="column">
              <wp:posOffset>-33020</wp:posOffset>
            </wp:positionH>
            <wp:positionV relativeFrom="paragraph">
              <wp:posOffset>162146</wp:posOffset>
            </wp:positionV>
            <wp:extent cx="1589280" cy="1735156"/>
            <wp:effectExtent l="0" t="0" r="0" b="5080"/>
            <wp:wrapNone/>
            <wp:docPr id="1821" name="Picture 18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9280" cy="17351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48C6" w:rsidRPr="00BA48C6">
        <w:rPr>
          <w:lang w:val="en-NZ"/>
        </w:rPr>
        <w:t>Inclusion training</w:t>
      </w:r>
    </w:p>
    <w:p w14:paraId="3384C80F" w14:textId="1CB5ADBB" w:rsidR="00BA48C6" w:rsidRDefault="00BA48C6" w:rsidP="00BA48C6">
      <w:pPr>
        <w:rPr>
          <w:lang w:val="en-NZ"/>
        </w:rPr>
      </w:pPr>
    </w:p>
    <w:p w14:paraId="07FBA3EC" w14:textId="47144FAB" w:rsidR="00BA48C6" w:rsidRDefault="00BA48C6" w:rsidP="00BA48C6">
      <w:pPr>
        <w:rPr>
          <w:lang w:val="en-NZ"/>
        </w:rPr>
      </w:pPr>
    </w:p>
    <w:p w14:paraId="7CD7551E" w14:textId="51916CC1" w:rsidR="000A3FFA" w:rsidRDefault="000A3FFA" w:rsidP="00BA48C6">
      <w:pPr>
        <w:rPr>
          <w:lang w:val="en-NZ"/>
        </w:rPr>
      </w:pPr>
      <w:r>
        <w:rPr>
          <w:lang w:val="en-NZ"/>
        </w:rPr>
        <w:t>Inclusion training is for staff to:</w:t>
      </w:r>
    </w:p>
    <w:p w14:paraId="43148DA9" w14:textId="05D68723" w:rsidR="000A3FFA" w:rsidRDefault="00834620" w:rsidP="00834620">
      <w:pPr>
        <w:pStyle w:val="Listtoplevel"/>
      </w:pPr>
      <w:r>
        <w:t>t</w:t>
      </w:r>
      <w:r w:rsidR="000A3FFA">
        <w:t>each them what inclusion is</w:t>
      </w:r>
    </w:p>
    <w:p w14:paraId="4BFCFBA6" w14:textId="6A7C9F7A" w:rsidR="000A3FFA" w:rsidRDefault="00834620" w:rsidP="00834620">
      <w:pPr>
        <w:pStyle w:val="Listtoplevel"/>
      </w:pPr>
      <w:r>
        <w:t xml:space="preserve">assist them to be more inclusive of the people </w:t>
      </w:r>
      <w:r w:rsidR="00F019AB">
        <w:t>who</w:t>
      </w:r>
      <w:r>
        <w:t xml:space="preserve"> use a service.</w:t>
      </w:r>
    </w:p>
    <w:p w14:paraId="741E2B7F" w14:textId="7E7B83A2" w:rsidR="000A3FFA" w:rsidRDefault="000A3FFA" w:rsidP="00BA48C6">
      <w:pPr>
        <w:rPr>
          <w:lang w:val="en-NZ"/>
        </w:rPr>
      </w:pPr>
    </w:p>
    <w:p w14:paraId="7BC1CDB3" w14:textId="6F1385AA" w:rsidR="00834620" w:rsidRDefault="00893F9F" w:rsidP="00BA48C6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66496" behindDoc="0" locked="0" layoutInCell="1" allowOverlap="1" wp14:anchorId="6B85AD31" wp14:editId="54C2185F">
            <wp:simplePos x="0" y="0"/>
            <wp:positionH relativeFrom="column">
              <wp:posOffset>-426720</wp:posOffset>
            </wp:positionH>
            <wp:positionV relativeFrom="paragraph">
              <wp:posOffset>350287</wp:posOffset>
            </wp:positionV>
            <wp:extent cx="2428192" cy="1661160"/>
            <wp:effectExtent l="0" t="0" r="0" b="0"/>
            <wp:wrapNone/>
            <wp:docPr id="965101071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101071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92" cy="166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CC3840" w14:textId="2BC992DA" w:rsidR="00BA48C6" w:rsidRPr="00BA48C6" w:rsidRDefault="00BA48C6" w:rsidP="00BA48C6">
      <w:pPr>
        <w:rPr>
          <w:lang w:val="en-NZ"/>
        </w:rPr>
      </w:pPr>
      <w:r w:rsidRPr="00BA48C6">
        <w:rPr>
          <w:lang w:val="en-NZ"/>
        </w:rPr>
        <w:t>The guide also talks about how to do inclusion training that:</w:t>
      </w:r>
    </w:p>
    <w:p w14:paraId="4496CCD6" w14:textId="74261E35" w:rsidR="00BA48C6" w:rsidRPr="00BA48C6" w:rsidRDefault="00BA48C6" w:rsidP="00BA48C6">
      <w:pPr>
        <w:pStyle w:val="Listtoplevel"/>
      </w:pPr>
      <w:r w:rsidRPr="00BA48C6">
        <w:t>builds staff confidence</w:t>
      </w:r>
    </w:p>
    <w:p w14:paraId="683D028F" w14:textId="74CDA60C" w:rsidR="00BA48C6" w:rsidRDefault="00DF65D4" w:rsidP="00BA48C6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264448" behindDoc="0" locked="0" layoutInCell="1" allowOverlap="1" wp14:anchorId="34B9E4C2" wp14:editId="352DE9ED">
                <wp:simplePos x="0" y="0"/>
                <wp:positionH relativeFrom="column">
                  <wp:posOffset>-66040</wp:posOffset>
                </wp:positionH>
                <wp:positionV relativeFrom="paragraph">
                  <wp:posOffset>433705</wp:posOffset>
                </wp:positionV>
                <wp:extent cx="1624330" cy="635"/>
                <wp:effectExtent l="0" t="0" r="0" b="2540"/>
                <wp:wrapThrough wrapText="bothSides">
                  <wp:wrapPolygon edited="0">
                    <wp:start x="0" y="0"/>
                    <wp:lineTo x="0" y="20490"/>
                    <wp:lineTo x="21279" y="20490"/>
                    <wp:lineTo x="21279" y="0"/>
                    <wp:lineTo x="0" y="0"/>
                  </wp:wrapPolygon>
                </wp:wrapThrough>
                <wp:docPr id="701124344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3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37DB62" w14:textId="77777777" w:rsidR="00DF65D4" w:rsidRDefault="00DF65D4" w:rsidP="00DF65D4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</w:p>
                          <w:p w14:paraId="38E82CBF" w14:textId="77777777" w:rsidR="00DF65D4" w:rsidRPr="00842676" w:rsidRDefault="00DF65D4" w:rsidP="00DF65D4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>Halberg Found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B9E4C2" id="_x0000_s1036" type="#_x0000_t202" alt="&quot;&quot;" style="position:absolute;left:0;text-align:left;margin-left:-5.2pt;margin-top:34.15pt;width:127.9pt;height:.05pt;z-index:25226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" stroked="f">
                <v:textbox style="mso-fit-shape-to-text:t" inset="0,0,0,0">
                  <w:txbxContent>
                    <w:p w14:paraId="4B37DB62" w14:textId="77777777" w:rsidR="00DF65D4" w:rsidRDefault="00DF65D4" w:rsidP="00DF65D4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</w:p>
                    <w:p w14:paraId="38E82CBF" w14:textId="77777777" w:rsidR="00DF65D4" w:rsidRPr="00842676" w:rsidRDefault="00DF65D4" w:rsidP="00DF65D4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  <w:lang w:val="en-NZ"/>
                        </w:rPr>
                      </w:pPr>
                      <w:r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>Halberg Foundatio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A48C6" w:rsidRPr="00BA48C6">
        <w:t>makes sure the DEI policies are used well.</w:t>
      </w:r>
    </w:p>
    <w:p w14:paraId="16CA7F5D" w14:textId="7531866A" w:rsidR="00834620" w:rsidRPr="00BA48C6" w:rsidRDefault="00834620" w:rsidP="00834620">
      <w:pPr>
        <w:pStyle w:val="Listtoplevel"/>
        <w:numPr>
          <w:ilvl w:val="0"/>
          <w:numId w:val="0"/>
        </w:numPr>
        <w:ind w:left="4253" w:hanging="567"/>
      </w:pPr>
    </w:p>
    <w:p w14:paraId="7223ECC8" w14:textId="429E738C" w:rsidR="00834620" w:rsidRDefault="00834620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val="en-NZ"/>
        </w:rPr>
      </w:pPr>
      <w:r>
        <w:rPr>
          <w:lang w:val="en-NZ"/>
        </w:rPr>
        <w:br w:type="page"/>
      </w:r>
    </w:p>
    <w:p w14:paraId="07981978" w14:textId="2D41FC09" w:rsidR="00BA48C6" w:rsidRPr="00BA48C6" w:rsidRDefault="00BA48C6" w:rsidP="00034CE7">
      <w:pPr>
        <w:pStyle w:val="Heading1"/>
        <w:rPr>
          <w:lang w:val="en-NZ"/>
        </w:rPr>
      </w:pPr>
      <w:bookmarkStart w:id="3" w:name="_Extra_information_for"/>
      <w:bookmarkEnd w:id="3"/>
      <w:r w:rsidRPr="00BA48C6">
        <w:rPr>
          <w:lang w:val="en-NZ"/>
        </w:rPr>
        <w:lastRenderedPageBreak/>
        <w:t>Extra information for outdoor providers</w:t>
      </w:r>
    </w:p>
    <w:p w14:paraId="0688E982" w14:textId="3BAD9785" w:rsidR="00DC7950" w:rsidRDefault="00DC7950" w:rsidP="00DC7950">
      <w:pPr>
        <w:ind w:left="0"/>
        <w:rPr>
          <w:lang w:val="en-NZ"/>
        </w:rPr>
      </w:pPr>
    </w:p>
    <w:p w14:paraId="6C20CBEC" w14:textId="576EA841" w:rsidR="00BA48C6" w:rsidRDefault="00DC7950" w:rsidP="00BA48C6">
      <w:pPr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1956224" behindDoc="0" locked="0" layoutInCell="1" allowOverlap="1" wp14:anchorId="37D30276" wp14:editId="7FA47637">
            <wp:simplePos x="0" y="0"/>
            <wp:positionH relativeFrom="column">
              <wp:posOffset>-4445</wp:posOffset>
            </wp:positionH>
            <wp:positionV relativeFrom="paragraph">
              <wp:posOffset>148590</wp:posOffset>
            </wp:positionV>
            <wp:extent cx="1762699" cy="1322024"/>
            <wp:effectExtent l="0" t="0" r="3175" b="0"/>
            <wp:wrapNone/>
            <wp:docPr id="1823" name="Picture 18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" name="Picture 18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699" cy="1322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74CEC7" w14:textId="59623A6D" w:rsidR="00DC7950" w:rsidRDefault="00BA48C6" w:rsidP="00BA48C6">
      <w:pPr>
        <w:rPr>
          <w:lang w:val="en-NZ"/>
        </w:rPr>
      </w:pPr>
      <w:r w:rsidRPr="00BA48C6">
        <w:rPr>
          <w:lang w:val="en-NZ"/>
        </w:rPr>
        <w:t>The guide gives extra information for outdoor recreation providers</w:t>
      </w:r>
      <w:r w:rsidR="00DC7950">
        <w:rPr>
          <w:lang w:val="en-NZ"/>
        </w:rPr>
        <w:t>.</w:t>
      </w:r>
    </w:p>
    <w:p w14:paraId="1C2A16D1" w14:textId="77777777" w:rsidR="00DC7950" w:rsidRDefault="00DC7950" w:rsidP="00BA48C6">
      <w:pPr>
        <w:rPr>
          <w:lang w:val="en-NZ"/>
        </w:rPr>
      </w:pPr>
    </w:p>
    <w:p w14:paraId="1DFBA2C1" w14:textId="55AFBF5A" w:rsidR="00DC7950" w:rsidRDefault="00DC7950" w:rsidP="00BA48C6">
      <w:pPr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109824" behindDoc="0" locked="0" layoutInCell="1" allowOverlap="1" wp14:anchorId="3705BAF0" wp14:editId="151FD47D">
            <wp:simplePos x="0" y="0"/>
            <wp:positionH relativeFrom="column">
              <wp:posOffset>44450</wp:posOffset>
            </wp:positionH>
            <wp:positionV relativeFrom="paragraph">
              <wp:posOffset>344170</wp:posOffset>
            </wp:positionV>
            <wp:extent cx="1524000" cy="1104900"/>
            <wp:effectExtent l="0" t="0" r="0" b="0"/>
            <wp:wrapThrough wrapText="bothSides">
              <wp:wrapPolygon edited="0">
                <wp:start x="0" y="0"/>
                <wp:lineTo x="0" y="21228"/>
                <wp:lineTo x="21330" y="21228"/>
                <wp:lineTo x="21330" y="0"/>
                <wp:lineTo x="0" y="0"/>
              </wp:wrapPolygon>
            </wp:wrapThrough>
            <wp:docPr id="5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51982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8C7611" w14:textId="650A14AA" w:rsidR="00DC7950" w:rsidRDefault="000C1C49" w:rsidP="00BA48C6">
      <w:pPr>
        <w:rPr>
          <w:lang w:val="en-NZ"/>
        </w:rPr>
      </w:pPr>
      <w:r>
        <w:rPr>
          <w:lang w:val="en-NZ"/>
        </w:rPr>
        <w:t>This part of the summary is some of the advice we give</w:t>
      </w:r>
      <w:r w:rsidR="00DC7950">
        <w:rPr>
          <w:lang w:val="en-NZ"/>
        </w:rPr>
        <w:t xml:space="preserve"> to outdoor providers.</w:t>
      </w:r>
    </w:p>
    <w:p w14:paraId="78FA0278" w14:textId="2A76B4C6" w:rsidR="000C1C49" w:rsidRDefault="000C1C49" w:rsidP="00BA48C6">
      <w:pPr>
        <w:rPr>
          <w:lang w:val="en-NZ"/>
        </w:rPr>
      </w:pPr>
    </w:p>
    <w:p w14:paraId="19CDC361" w14:textId="2701EB92" w:rsidR="000C1C49" w:rsidRDefault="004011D8" w:rsidP="00BA48C6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167168" behindDoc="0" locked="0" layoutInCell="1" allowOverlap="1" wp14:anchorId="0EA1E71A" wp14:editId="46368283">
            <wp:simplePos x="0" y="0"/>
            <wp:positionH relativeFrom="column">
              <wp:posOffset>254635</wp:posOffset>
            </wp:positionH>
            <wp:positionV relativeFrom="paragraph">
              <wp:posOffset>213360</wp:posOffset>
            </wp:positionV>
            <wp:extent cx="1315628" cy="1920240"/>
            <wp:effectExtent l="0" t="0" r="0" b="3810"/>
            <wp:wrapNone/>
            <wp:docPr id="118059719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30968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628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79A2A0" w14:textId="5C20380F" w:rsidR="000C1C49" w:rsidRDefault="000C1C49" w:rsidP="00BA48C6">
      <w:pPr>
        <w:rPr>
          <w:lang w:val="en-NZ"/>
        </w:rPr>
      </w:pPr>
      <w:r>
        <w:rPr>
          <w:lang w:val="en-NZ"/>
        </w:rPr>
        <w:t xml:space="preserve">When we say </w:t>
      </w:r>
      <w:r w:rsidRPr="000C1C49">
        <w:rPr>
          <w:b/>
          <w:bCs/>
          <w:lang w:val="en-NZ"/>
        </w:rPr>
        <w:t>you</w:t>
      </w:r>
      <w:r>
        <w:rPr>
          <w:lang w:val="en-NZ"/>
        </w:rPr>
        <w:t xml:space="preserve"> in this part we mean outdoor providers.</w:t>
      </w:r>
    </w:p>
    <w:p w14:paraId="1C7E264D" w14:textId="07EDA172" w:rsidR="00DC7950" w:rsidRDefault="00DC7950" w:rsidP="00BA48C6">
      <w:pPr>
        <w:rPr>
          <w:lang w:val="en-NZ"/>
        </w:rPr>
      </w:pPr>
    </w:p>
    <w:p w14:paraId="3C9E344F" w14:textId="5EEC963E" w:rsidR="000C1C49" w:rsidRDefault="000C1C49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4C6A1419" w14:textId="32CD97BC" w:rsidR="00034CE7" w:rsidRDefault="00FA0F63" w:rsidP="00034CE7">
      <w:pPr>
        <w:pStyle w:val="Heading2"/>
        <w:numPr>
          <w:ilvl w:val="0"/>
          <w:numId w:val="26"/>
        </w:numPr>
        <w:ind w:left="4253" w:hanging="567"/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1958272" behindDoc="0" locked="0" layoutInCell="1" allowOverlap="1" wp14:anchorId="26FE62E3" wp14:editId="0585F930">
            <wp:simplePos x="0" y="0"/>
            <wp:positionH relativeFrom="column">
              <wp:posOffset>-304800</wp:posOffset>
            </wp:positionH>
            <wp:positionV relativeFrom="paragraph">
              <wp:posOffset>-228600</wp:posOffset>
            </wp:positionV>
            <wp:extent cx="2042160" cy="2042160"/>
            <wp:effectExtent l="0" t="0" r="0" b="0"/>
            <wp:wrapNone/>
            <wp:docPr id="1825" name="Picture 18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" name="Picture 18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2160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4CE7">
        <w:rPr>
          <w:lang w:val="en-NZ"/>
        </w:rPr>
        <w:t>Communication</w:t>
      </w:r>
    </w:p>
    <w:p w14:paraId="6A2A88E2" w14:textId="081899B6" w:rsidR="00DC7950" w:rsidRDefault="00DC7950" w:rsidP="00BA48C6">
      <w:pPr>
        <w:rPr>
          <w:lang w:val="en-NZ"/>
        </w:rPr>
      </w:pPr>
    </w:p>
    <w:p w14:paraId="413C14B2" w14:textId="2C10CAF5" w:rsidR="00BA48C6" w:rsidRPr="00BA48C6" w:rsidRDefault="00DC7950" w:rsidP="00BA48C6">
      <w:pPr>
        <w:rPr>
          <w:lang w:val="en-NZ"/>
        </w:rPr>
      </w:pPr>
      <w:r>
        <w:rPr>
          <w:lang w:val="en-NZ"/>
        </w:rPr>
        <w:t xml:space="preserve">When making things for your business </w:t>
      </w:r>
      <w:r w:rsidR="000C1C49">
        <w:rPr>
          <w:lang w:val="en-NZ"/>
        </w:rPr>
        <w:t xml:space="preserve">you should </w:t>
      </w:r>
      <w:r>
        <w:rPr>
          <w:lang w:val="en-NZ"/>
        </w:rPr>
        <w:t>make</w:t>
      </w:r>
      <w:r w:rsidR="00BA48C6" w:rsidRPr="00BA48C6">
        <w:rPr>
          <w:lang w:val="en-NZ"/>
        </w:rPr>
        <w:t>:</w:t>
      </w:r>
    </w:p>
    <w:p w14:paraId="38F2C329" w14:textId="3E447F51" w:rsidR="00BA48C6" w:rsidRPr="00BA48C6" w:rsidRDefault="00005D64" w:rsidP="00F30790">
      <w:pPr>
        <w:pStyle w:val="Listtoplevel"/>
      </w:pPr>
      <w:r>
        <w:drawing>
          <wp:anchor distT="0" distB="0" distL="114300" distR="114300" simplePos="0" relativeHeight="252041216" behindDoc="0" locked="0" layoutInCell="1" allowOverlap="1" wp14:anchorId="67693F26" wp14:editId="4A992889">
            <wp:simplePos x="0" y="0"/>
            <wp:positionH relativeFrom="column">
              <wp:posOffset>125095</wp:posOffset>
            </wp:positionH>
            <wp:positionV relativeFrom="paragraph">
              <wp:posOffset>160020</wp:posOffset>
            </wp:positionV>
            <wp:extent cx="1190561" cy="1613971"/>
            <wp:effectExtent l="0" t="0" r="0" b="0"/>
            <wp:wrapNone/>
            <wp:docPr id="1960139404" name="Picture 19601394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04" name="Picture 19601394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561" cy="16139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48C6" w:rsidRPr="00BA48C6">
        <w:t>accessible</w:t>
      </w:r>
      <w:r w:rsidR="00764068">
        <w:t xml:space="preserve"> websites</w:t>
      </w:r>
    </w:p>
    <w:p w14:paraId="5435D535" w14:textId="7DFE8FE9" w:rsidR="00BA48C6" w:rsidRPr="00BA48C6" w:rsidRDefault="00BA48C6" w:rsidP="00F30790">
      <w:pPr>
        <w:pStyle w:val="Listtoplevel"/>
      </w:pPr>
      <w:r w:rsidRPr="00BA48C6">
        <w:t>inclusive</w:t>
      </w:r>
      <w:r w:rsidR="00764068">
        <w:t xml:space="preserve"> </w:t>
      </w:r>
      <w:r w:rsidR="00764068" w:rsidRPr="00764068">
        <w:rPr>
          <w:b/>
          <w:bCs/>
        </w:rPr>
        <w:t>marketing materials</w:t>
      </w:r>
      <w:r w:rsidR="00F019AB">
        <w:rPr>
          <w:b/>
          <w:bCs/>
        </w:rPr>
        <w:t>.</w:t>
      </w:r>
    </w:p>
    <w:p w14:paraId="523C443F" w14:textId="22558498" w:rsidR="00F30790" w:rsidRDefault="00F30790" w:rsidP="00F30790">
      <w:pPr>
        <w:rPr>
          <w:lang w:val="en-NZ"/>
        </w:rPr>
      </w:pPr>
    </w:p>
    <w:p w14:paraId="6D1316DA" w14:textId="52D86D6D" w:rsidR="00F30790" w:rsidRDefault="00F30790" w:rsidP="00F30790">
      <w:pPr>
        <w:rPr>
          <w:lang w:val="en-NZ"/>
        </w:rPr>
      </w:pPr>
    </w:p>
    <w:p w14:paraId="688073A4" w14:textId="2C3A7A10" w:rsidR="00764068" w:rsidRDefault="00FA0F63" w:rsidP="00F30790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1957248" behindDoc="0" locked="0" layoutInCell="1" allowOverlap="1" wp14:anchorId="3534A2D7" wp14:editId="6DEF0454">
            <wp:simplePos x="0" y="0"/>
            <wp:positionH relativeFrom="column">
              <wp:posOffset>-106680</wp:posOffset>
            </wp:positionH>
            <wp:positionV relativeFrom="paragraph">
              <wp:posOffset>560070</wp:posOffset>
            </wp:positionV>
            <wp:extent cx="1559291" cy="1448718"/>
            <wp:effectExtent l="0" t="0" r="3175" b="0"/>
            <wp:wrapNone/>
            <wp:docPr id="1824" name="Picture 18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" name="Picture 18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9291" cy="14487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7950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51456" behindDoc="1" locked="0" layoutInCell="1" allowOverlap="1" wp14:anchorId="154D4315" wp14:editId="70B4E15D">
                <wp:simplePos x="0" y="0"/>
                <wp:positionH relativeFrom="column">
                  <wp:posOffset>2230755</wp:posOffset>
                </wp:positionH>
                <wp:positionV relativeFrom="paragraph">
                  <wp:posOffset>-53598</wp:posOffset>
                </wp:positionV>
                <wp:extent cx="3536414" cy="2743200"/>
                <wp:effectExtent l="0" t="0" r="0" b="0"/>
                <wp:wrapNone/>
                <wp:docPr id="1960139412" name="Rectangle 19601394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6414" cy="2743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B50F44" id="Rectangle 1960139412" o:spid="_x0000_s1026" alt="&quot;&quot;" style="position:absolute;margin-left:175.65pt;margin-top:-4.2pt;width:278.45pt;height:3in;z-index:-25126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" fillcolor="#bdd6ee [1304]" stroked="f" strokeweight="1pt"/>
            </w:pict>
          </mc:Fallback>
        </mc:AlternateContent>
      </w:r>
      <w:r w:rsidR="00764068" w:rsidRPr="00005D64">
        <w:rPr>
          <w:b/>
          <w:bCs/>
          <w:lang w:val="en-NZ"/>
        </w:rPr>
        <w:t>Marketing materials</w:t>
      </w:r>
      <w:r w:rsidR="00764068">
        <w:rPr>
          <w:lang w:val="en-NZ"/>
        </w:rPr>
        <w:t xml:space="preserve"> are</w:t>
      </w:r>
      <w:r w:rsidR="00005D64">
        <w:rPr>
          <w:lang w:val="en-NZ"/>
        </w:rPr>
        <w:t xml:space="preserve"> things that tell people about a service like:</w:t>
      </w:r>
    </w:p>
    <w:p w14:paraId="22FFD262" w14:textId="5E6495C6" w:rsidR="00005D64" w:rsidRPr="00005D64" w:rsidRDefault="00005D64" w:rsidP="00005D64">
      <w:pPr>
        <w:pStyle w:val="Listtoplevel"/>
      </w:pPr>
      <w:r w:rsidRPr="00005D64">
        <w:t>pamphlets</w:t>
      </w:r>
    </w:p>
    <w:p w14:paraId="1DB980FC" w14:textId="09708FAC" w:rsidR="00005D64" w:rsidRPr="00005D64" w:rsidRDefault="00005D64" w:rsidP="00005D64">
      <w:pPr>
        <w:pStyle w:val="Listtoplevel"/>
      </w:pPr>
      <w:r w:rsidRPr="00005D64">
        <w:t>flyers</w:t>
      </w:r>
    </w:p>
    <w:p w14:paraId="783DB59C" w14:textId="3DF3192E" w:rsidR="00005D64" w:rsidRDefault="00005D64" w:rsidP="00005D64">
      <w:pPr>
        <w:pStyle w:val="Listtoplevel"/>
      </w:pPr>
      <w:r w:rsidRPr="00005D64">
        <w:t>ads.</w:t>
      </w:r>
    </w:p>
    <w:p w14:paraId="2F08070E" w14:textId="3219BE0C" w:rsidR="00C61895" w:rsidRDefault="00DC7950" w:rsidP="00C61895">
      <w:r>
        <w:rPr>
          <w:noProof/>
        </w:rPr>
        <w:drawing>
          <wp:anchor distT="0" distB="0" distL="114300" distR="114300" simplePos="0" relativeHeight="252110848" behindDoc="0" locked="0" layoutInCell="1" allowOverlap="1" wp14:anchorId="3B0BD0B0" wp14:editId="0127858C">
            <wp:simplePos x="0" y="0"/>
            <wp:positionH relativeFrom="column">
              <wp:posOffset>0</wp:posOffset>
            </wp:positionH>
            <wp:positionV relativeFrom="paragraph">
              <wp:posOffset>132080</wp:posOffset>
            </wp:positionV>
            <wp:extent cx="1654810" cy="1654810"/>
            <wp:effectExtent l="0" t="0" r="2540" b="0"/>
            <wp:wrapNone/>
            <wp:docPr id="1786680960" name="Picture 17866809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60" name="Picture 17866809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357" cy="16553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69BF25" w14:textId="47840165" w:rsidR="00C61895" w:rsidRDefault="00C61895" w:rsidP="00C61895"/>
    <w:p w14:paraId="068BCFC9" w14:textId="7D674126" w:rsidR="00C61895" w:rsidRDefault="00C61895" w:rsidP="00C61895">
      <w:r>
        <w:t xml:space="preserve">Many people will visit </w:t>
      </w:r>
      <w:r w:rsidR="00DC7950">
        <w:t xml:space="preserve">your </w:t>
      </w:r>
      <w:r>
        <w:t>website first.</w:t>
      </w:r>
    </w:p>
    <w:p w14:paraId="4E27DEE8" w14:textId="77777777" w:rsidR="000C1C49" w:rsidRDefault="000C1C49" w:rsidP="00C61895"/>
    <w:p w14:paraId="45C45FCD" w14:textId="77777777" w:rsidR="00C61895" w:rsidRDefault="00C61895" w:rsidP="00C61895"/>
    <w:p w14:paraId="06FF9246" w14:textId="77777777" w:rsidR="000C1C49" w:rsidRDefault="000C1C49">
      <w:pPr>
        <w:spacing w:line="240" w:lineRule="auto"/>
        <w:ind w:left="0"/>
      </w:pPr>
      <w:r>
        <w:br w:type="page"/>
      </w:r>
    </w:p>
    <w:p w14:paraId="16B90F68" w14:textId="1B46D254" w:rsidR="00C61895" w:rsidRDefault="00C61895" w:rsidP="00C61895">
      <w:r>
        <w:rPr>
          <w:noProof/>
        </w:rPr>
        <w:lastRenderedPageBreak/>
        <w:drawing>
          <wp:anchor distT="0" distB="0" distL="114300" distR="114300" simplePos="0" relativeHeight="252104704" behindDoc="0" locked="0" layoutInCell="1" allowOverlap="1" wp14:anchorId="45770EA4" wp14:editId="26319773">
            <wp:simplePos x="0" y="0"/>
            <wp:positionH relativeFrom="column">
              <wp:posOffset>-172085</wp:posOffset>
            </wp:positionH>
            <wp:positionV relativeFrom="paragraph">
              <wp:posOffset>-320040</wp:posOffset>
            </wp:positionV>
            <wp:extent cx="1767840" cy="1767840"/>
            <wp:effectExtent l="0" t="0" r="3810" b="0"/>
            <wp:wrapNone/>
            <wp:docPr id="4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784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7950">
        <w:t>Make sure your</w:t>
      </w:r>
      <w:r>
        <w:t xml:space="preserve"> website:</w:t>
      </w:r>
    </w:p>
    <w:p w14:paraId="6E82D496" w14:textId="6EA21DAB" w:rsidR="00C61895" w:rsidRDefault="00DC7950" w:rsidP="00C61895">
      <w:pPr>
        <w:pStyle w:val="Listtoplevel"/>
      </w:pPr>
      <w:r>
        <w:t xml:space="preserve">is </w:t>
      </w:r>
      <w:r w:rsidR="00C61895">
        <w:t>welcoming</w:t>
      </w:r>
    </w:p>
    <w:p w14:paraId="52AD8734" w14:textId="0D0D5931" w:rsidR="00C61895" w:rsidRDefault="00DC7950" w:rsidP="00C61895">
      <w:pPr>
        <w:pStyle w:val="Listtoplevel"/>
      </w:pPr>
      <w:r>
        <w:t xml:space="preserve">is </w:t>
      </w:r>
      <w:r w:rsidR="00C61895">
        <w:t>easy to use</w:t>
      </w:r>
    </w:p>
    <w:p w14:paraId="51414E36" w14:textId="3DAF2AFC" w:rsidR="00C61895" w:rsidRDefault="00FA0F63" w:rsidP="00C61895">
      <w:pPr>
        <w:pStyle w:val="Listtoplevel"/>
      </w:pPr>
      <w:r>
        <w:drawing>
          <wp:anchor distT="0" distB="0" distL="114300" distR="114300" simplePos="0" relativeHeight="252103680" behindDoc="0" locked="0" layoutInCell="1" allowOverlap="1" wp14:anchorId="6839AF88" wp14:editId="0C80044C">
            <wp:simplePos x="0" y="0"/>
            <wp:positionH relativeFrom="column">
              <wp:posOffset>-60960</wp:posOffset>
            </wp:positionH>
            <wp:positionV relativeFrom="paragraph">
              <wp:posOffset>277495</wp:posOffset>
            </wp:positionV>
            <wp:extent cx="1796716" cy="1280160"/>
            <wp:effectExtent l="0" t="0" r="0" b="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6716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7950">
        <w:t>has</w:t>
      </w:r>
      <w:r w:rsidR="00C61895">
        <w:t xml:space="preserve"> clear information about </w:t>
      </w:r>
      <w:r w:rsidR="00DC7950">
        <w:t>what you offer</w:t>
      </w:r>
      <w:r w:rsidR="00C61895">
        <w:t>.</w:t>
      </w:r>
    </w:p>
    <w:p w14:paraId="3FE9E91D" w14:textId="52A759EA" w:rsidR="00C61895" w:rsidRDefault="00C61895" w:rsidP="00C61895"/>
    <w:p w14:paraId="31E6CCE8" w14:textId="52D82232" w:rsidR="00C61895" w:rsidRPr="00005D64" w:rsidRDefault="00C61895" w:rsidP="00C61895"/>
    <w:p w14:paraId="1991D269" w14:textId="1B315527" w:rsidR="00764068" w:rsidRDefault="00764068" w:rsidP="00F30790">
      <w:pPr>
        <w:rPr>
          <w:lang w:val="en-NZ"/>
        </w:rPr>
      </w:pPr>
      <w:r>
        <w:rPr>
          <w:lang w:val="en-NZ"/>
        </w:rPr>
        <w:t xml:space="preserve">The guide also </w:t>
      </w:r>
      <w:r w:rsidR="00DC7950">
        <w:rPr>
          <w:lang w:val="en-NZ"/>
        </w:rPr>
        <w:t>advises you</w:t>
      </w:r>
      <w:r>
        <w:rPr>
          <w:lang w:val="en-NZ"/>
        </w:rPr>
        <w:t xml:space="preserve"> about making registrations forms that:</w:t>
      </w:r>
    </w:p>
    <w:p w14:paraId="742A0E98" w14:textId="4E9C84EB" w:rsidR="00764068" w:rsidRDefault="004C7EA1" w:rsidP="00764068">
      <w:pPr>
        <w:pStyle w:val="Listtoplevel"/>
      </w:pPr>
      <w:r w:rsidRPr="004C7EA1">
        <w:rPr>
          <w:lang w:val="en-NZ"/>
        </w:rPr>
        <w:drawing>
          <wp:anchor distT="0" distB="0" distL="114300" distR="114300" simplePos="0" relativeHeight="252201984" behindDoc="0" locked="0" layoutInCell="1" allowOverlap="1" wp14:anchorId="56270D68" wp14:editId="3439B8E0">
            <wp:simplePos x="0" y="0"/>
            <wp:positionH relativeFrom="column">
              <wp:posOffset>-182880</wp:posOffset>
            </wp:positionH>
            <wp:positionV relativeFrom="paragraph">
              <wp:posOffset>5080</wp:posOffset>
            </wp:positionV>
            <wp:extent cx="2072640" cy="2072640"/>
            <wp:effectExtent l="0" t="0" r="0" b="3810"/>
            <wp:wrapNone/>
            <wp:docPr id="213890079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0079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072640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4068">
        <w:t>ask people the right questions</w:t>
      </w:r>
    </w:p>
    <w:p w14:paraId="688B3D44" w14:textId="57B4CC80" w:rsidR="00764068" w:rsidRDefault="004C0823" w:rsidP="00764068">
      <w:pPr>
        <w:pStyle w:val="Listtoplevel"/>
      </w:pPr>
      <w:r>
        <w:t>get</w:t>
      </w:r>
      <w:r w:rsidR="00764068">
        <w:t xml:space="preserve"> </w:t>
      </w:r>
      <w:r w:rsidR="00005D64">
        <w:t xml:space="preserve">all </w:t>
      </w:r>
      <w:r w:rsidR="00764068">
        <w:t>the information about the needs of people</w:t>
      </w:r>
    </w:p>
    <w:p w14:paraId="2C5B3235" w14:textId="74A71441" w:rsidR="00764068" w:rsidRDefault="00764068" w:rsidP="00764068">
      <w:pPr>
        <w:pStyle w:val="Listtoplevel"/>
      </w:pPr>
      <w:r>
        <w:t xml:space="preserve">have enough options to choose from </w:t>
      </w:r>
      <w:r w:rsidR="004C0823">
        <w:t>to fit everyone</w:t>
      </w:r>
      <w:r>
        <w:t>.</w:t>
      </w:r>
    </w:p>
    <w:p w14:paraId="5E05E405" w14:textId="77777777" w:rsidR="00005D64" w:rsidRDefault="00005D64" w:rsidP="00005D64"/>
    <w:p w14:paraId="1F4CC6DC" w14:textId="6B9F6BE6" w:rsidR="00DC7950" w:rsidRDefault="00DC7950" w:rsidP="00005D64"/>
    <w:p w14:paraId="7CF0C1D1" w14:textId="5B00E09A" w:rsidR="000C1C49" w:rsidRDefault="000C1C49">
      <w:pPr>
        <w:spacing w:line="240" w:lineRule="auto"/>
        <w:ind w:left="0"/>
      </w:pPr>
      <w:r>
        <w:br w:type="page"/>
      </w:r>
    </w:p>
    <w:p w14:paraId="3E6805C5" w14:textId="5DFB5269" w:rsidR="00DC7950" w:rsidRDefault="000C1C49" w:rsidP="00005D64">
      <w:r>
        <w:rPr>
          <w:noProof/>
        </w:rPr>
        <w:lastRenderedPageBreak/>
        <w:drawing>
          <wp:anchor distT="0" distB="0" distL="114300" distR="114300" simplePos="0" relativeHeight="252111872" behindDoc="0" locked="0" layoutInCell="1" allowOverlap="1" wp14:anchorId="31DD6187" wp14:editId="643AFFEF">
            <wp:simplePos x="0" y="0"/>
            <wp:positionH relativeFrom="column">
              <wp:posOffset>45720</wp:posOffset>
            </wp:positionH>
            <wp:positionV relativeFrom="paragraph">
              <wp:posOffset>-91441</wp:posOffset>
            </wp:positionV>
            <wp:extent cx="1138555" cy="1383405"/>
            <wp:effectExtent l="0" t="0" r="4445" b="7620"/>
            <wp:wrapNone/>
            <wp:docPr id="1786680961" name="Picture 17866809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61" name="Picture 17866809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0310" cy="13855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7950">
        <w:t>On registration forms:</w:t>
      </w:r>
    </w:p>
    <w:p w14:paraId="1F3BF943" w14:textId="5835BA9B" w:rsidR="00DC7950" w:rsidRDefault="00DC7950" w:rsidP="00DC7950">
      <w:pPr>
        <w:pStyle w:val="Listtoplevel"/>
      </w:pPr>
      <w:r>
        <w:t>ask people what makes them feel safe and happy</w:t>
      </w:r>
    </w:p>
    <w:p w14:paraId="1815AF9F" w14:textId="38DAE047" w:rsidR="00DC7950" w:rsidRDefault="004C7EA1" w:rsidP="00DC7950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114944" behindDoc="0" locked="0" layoutInCell="1" allowOverlap="1" wp14:anchorId="3A612F62" wp14:editId="3806DFFD">
                <wp:simplePos x="0" y="0"/>
                <wp:positionH relativeFrom="column">
                  <wp:posOffset>954405</wp:posOffset>
                </wp:positionH>
                <wp:positionV relativeFrom="paragraph">
                  <wp:posOffset>387668</wp:posOffset>
                </wp:positionV>
                <wp:extent cx="659450" cy="559752"/>
                <wp:effectExtent l="0" t="0" r="0" b="0"/>
                <wp:wrapNone/>
                <wp:docPr id="1786680963" name="Multiply 17866809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59450" cy="559752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E8CE0" id="Multiply 1786680963" o:spid="_x0000_s1026" alt="&quot;&quot;" style="position:absolute;margin-left:75.15pt;margin-top:30.55pt;width:51.95pt;height:44.05pt;rotation:90;z-index:25211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59450,559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" path="m115785,184624l200982,84253,329725,193533,458468,84253r85197,100371l431447,279876r112218,95252l458468,475499,329725,366219,200982,475499,115785,375128,228003,279876,115785,184624xe" fillcolor="red" stroked="f" strokeweight="1pt">
                <v:stroke joinstyle="miter"/>
                <v:path arrowok="t" o:connecttype="custom" o:connectlocs="115785,184624;200982,84253;329725,193533;458468,84253;543665,184624;431447,279876;543665,375128;458468,475499;329725,366219;200982,475499;115785,375128;228003,279876;115785,184624" o:connectangles="0,0,0,0,0,0,0,0,0,0,0,0,0"/>
              </v:shape>
            </w:pict>
          </mc:Fallback>
        </mc:AlternateContent>
      </w:r>
      <w:r>
        <w:drawing>
          <wp:anchor distT="0" distB="0" distL="114300" distR="114300" simplePos="0" relativeHeight="252112896" behindDoc="0" locked="0" layoutInCell="1" allowOverlap="1" wp14:anchorId="43CB87ED" wp14:editId="467956E1">
            <wp:simplePos x="0" y="0"/>
            <wp:positionH relativeFrom="column">
              <wp:posOffset>89663</wp:posOffset>
            </wp:positionH>
            <wp:positionV relativeFrom="paragraph">
              <wp:posOffset>139065</wp:posOffset>
            </wp:positionV>
            <wp:extent cx="814070" cy="1034347"/>
            <wp:effectExtent l="0" t="0" r="5080" b="0"/>
            <wp:wrapNone/>
            <wp:docPr id="1786680962" name="Picture 17866809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62" name="Picture 17866809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1034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7950">
        <w:t>do not ask medical details</w:t>
      </w:r>
    </w:p>
    <w:p w14:paraId="742CFF1F" w14:textId="7BBACC8B" w:rsidR="00DC7950" w:rsidRDefault="00DC7950" w:rsidP="00DC7950">
      <w:pPr>
        <w:pStyle w:val="Listtoplevel"/>
      </w:pPr>
      <w:r>
        <w:t>ask everyone about their needs.</w:t>
      </w:r>
    </w:p>
    <w:p w14:paraId="40B71E8B" w14:textId="02CB83B9" w:rsidR="00005D64" w:rsidRDefault="004C7EA1" w:rsidP="00005D64">
      <w:r>
        <w:rPr>
          <w:noProof/>
        </w:rPr>
        <w:drawing>
          <wp:anchor distT="0" distB="0" distL="114300" distR="114300" simplePos="0" relativeHeight="252116992" behindDoc="0" locked="0" layoutInCell="1" allowOverlap="1" wp14:anchorId="675279E6" wp14:editId="7ACBB61D">
            <wp:simplePos x="0" y="0"/>
            <wp:positionH relativeFrom="column">
              <wp:posOffset>-60960</wp:posOffset>
            </wp:positionH>
            <wp:positionV relativeFrom="paragraph">
              <wp:posOffset>203200</wp:posOffset>
            </wp:positionV>
            <wp:extent cx="1463040" cy="1463040"/>
            <wp:effectExtent l="0" t="0" r="0" b="3810"/>
            <wp:wrapNone/>
            <wp:docPr id="1786680965" name="Picture 17866809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65" name="Picture 17866809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9FD877" w14:textId="09364A42" w:rsidR="00DC7950" w:rsidRDefault="00DC7950" w:rsidP="00005D64"/>
    <w:p w14:paraId="384AC0F9" w14:textId="477FFF45" w:rsidR="00C61895" w:rsidRDefault="00DC7950" w:rsidP="00005D64">
      <w:r>
        <w:t>Use</w:t>
      </w:r>
      <w:r w:rsidR="00C61895">
        <w:t xml:space="preserve"> different ways to communicate like visual aids.</w:t>
      </w:r>
    </w:p>
    <w:p w14:paraId="3805C768" w14:textId="77777777" w:rsidR="000C1C49" w:rsidRDefault="000C1C49" w:rsidP="00005D64"/>
    <w:p w14:paraId="6689B5E1" w14:textId="591D0B27" w:rsidR="000C1C49" w:rsidRDefault="000C1C49" w:rsidP="00005D64"/>
    <w:p w14:paraId="6627E1EC" w14:textId="4A41C1F1" w:rsidR="00C61895" w:rsidRDefault="004C7EA1" w:rsidP="00005D64">
      <w:r>
        <w:rPr>
          <w:noProof/>
        </w:rPr>
        <w:drawing>
          <wp:anchor distT="0" distB="0" distL="114300" distR="114300" simplePos="0" relativeHeight="252105728" behindDoc="0" locked="0" layoutInCell="1" allowOverlap="1" wp14:anchorId="33441410" wp14:editId="578BE753">
            <wp:simplePos x="0" y="0"/>
            <wp:positionH relativeFrom="column">
              <wp:posOffset>-132080</wp:posOffset>
            </wp:positionH>
            <wp:positionV relativeFrom="paragraph">
              <wp:posOffset>248920</wp:posOffset>
            </wp:positionV>
            <wp:extent cx="1134110" cy="1134110"/>
            <wp:effectExtent l="0" t="0" r="8890" b="8890"/>
            <wp:wrapNone/>
            <wp:docPr id="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4110" cy="113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7950">
        <w:t>A</w:t>
      </w:r>
      <w:r w:rsidR="00C61895">
        <w:t xml:space="preserve">ssist </w:t>
      </w:r>
      <w:r w:rsidR="000C1C49">
        <w:t>people who will be doing the activities</w:t>
      </w:r>
      <w:r w:rsidR="00C61895">
        <w:t xml:space="preserve"> </w:t>
      </w:r>
      <w:r w:rsidR="00DC7950">
        <w:t xml:space="preserve">to </w:t>
      </w:r>
      <w:r w:rsidR="00C61895">
        <w:t>prepare with:</w:t>
      </w:r>
    </w:p>
    <w:p w14:paraId="1DEDFE4B" w14:textId="449B4FEB" w:rsidR="00C61895" w:rsidRDefault="00C61895" w:rsidP="00C61895">
      <w:pPr>
        <w:pStyle w:val="Listtoplevel"/>
      </w:pPr>
      <w:r>
        <w:drawing>
          <wp:anchor distT="0" distB="0" distL="114300" distR="114300" simplePos="0" relativeHeight="252203008" behindDoc="0" locked="0" layoutInCell="1" allowOverlap="1" wp14:anchorId="01369BFB" wp14:editId="65760BC5">
            <wp:simplePos x="0" y="0"/>
            <wp:positionH relativeFrom="column">
              <wp:posOffset>681355</wp:posOffset>
            </wp:positionH>
            <wp:positionV relativeFrom="paragraph">
              <wp:posOffset>435610</wp:posOffset>
            </wp:positionV>
            <wp:extent cx="1154002" cy="1154002"/>
            <wp:effectExtent l="0" t="0" r="1905" b="0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4002" cy="11540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videos</w:t>
      </w:r>
    </w:p>
    <w:p w14:paraId="391D7F2C" w14:textId="1C9E0ABF" w:rsidR="00C61895" w:rsidRDefault="004C7EA1" w:rsidP="00C61895">
      <w:pPr>
        <w:pStyle w:val="Listtoplevel"/>
      </w:pPr>
      <w:r>
        <w:drawing>
          <wp:anchor distT="0" distB="0" distL="114300" distR="114300" simplePos="0" relativeHeight="252107776" behindDoc="0" locked="0" layoutInCell="1" allowOverlap="1" wp14:anchorId="2B27058E" wp14:editId="2D363F1C">
            <wp:simplePos x="0" y="0"/>
            <wp:positionH relativeFrom="column">
              <wp:posOffset>-156916</wp:posOffset>
            </wp:positionH>
            <wp:positionV relativeFrom="paragraph">
              <wp:posOffset>494030</wp:posOffset>
            </wp:positionV>
            <wp:extent cx="1062175" cy="1012190"/>
            <wp:effectExtent l="0" t="0" r="5080" b="0"/>
            <wp:wrapNone/>
            <wp:docPr id="5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3249" cy="1013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1895">
        <w:t>maps</w:t>
      </w:r>
    </w:p>
    <w:p w14:paraId="213B7407" w14:textId="3F82EBD4" w:rsidR="00C61895" w:rsidRDefault="00C61895" w:rsidP="00C61895">
      <w:pPr>
        <w:pStyle w:val="Listtoplevel"/>
      </w:pPr>
      <w:r>
        <w:t>pictures.</w:t>
      </w:r>
    </w:p>
    <w:p w14:paraId="6B2A311F" w14:textId="77777777" w:rsidR="00C61895" w:rsidRDefault="00C61895" w:rsidP="00005D64"/>
    <w:p w14:paraId="63344BF3" w14:textId="09AD178C" w:rsidR="00C61895" w:rsidRDefault="004C7EA1" w:rsidP="00005D64">
      <w:r>
        <w:rPr>
          <w:noProof/>
        </w:rPr>
        <w:drawing>
          <wp:anchor distT="0" distB="0" distL="114300" distR="114300" simplePos="0" relativeHeight="252120064" behindDoc="0" locked="0" layoutInCell="1" allowOverlap="1" wp14:anchorId="32152679" wp14:editId="74166221">
            <wp:simplePos x="0" y="0"/>
            <wp:positionH relativeFrom="column">
              <wp:posOffset>289560</wp:posOffset>
            </wp:positionH>
            <wp:positionV relativeFrom="paragraph">
              <wp:posOffset>177165</wp:posOffset>
            </wp:positionV>
            <wp:extent cx="894715" cy="894715"/>
            <wp:effectExtent l="0" t="0" r="635" b="635"/>
            <wp:wrapNone/>
            <wp:docPr id="1786680967" name="Picture 17866809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67" name="Picture 1786680967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4715" cy="894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5FFD5B" w14:textId="7D178097" w:rsidR="00C61895" w:rsidRDefault="00DC7950" w:rsidP="00005D64">
      <w:r>
        <w:t xml:space="preserve">Have </w:t>
      </w:r>
      <w:r w:rsidR="004C7EA1">
        <w:t>1</w:t>
      </w:r>
      <w:r>
        <w:t xml:space="preserve"> contact person with a phone number for questions.</w:t>
      </w:r>
    </w:p>
    <w:p w14:paraId="27931A83" w14:textId="27EF1032" w:rsidR="00DC7950" w:rsidRDefault="009474F5" w:rsidP="00034CE7">
      <w:pPr>
        <w:pStyle w:val="Heading2"/>
        <w:numPr>
          <w:ilvl w:val="0"/>
          <w:numId w:val="26"/>
        </w:numPr>
        <w:ind w:left="4253" w:hanging="567"/>
      </w:pPr>
      <w:r>
        <w:rPr>
          <w:noProof/>
        </w:rPr>
        <w:lastRenderedPageBreak/>
        <w:drawing>
          <wp:anchor distT="0" distB="0" distL="114300" distR="114300" simplePos="0" relativeHeight="252138496" behindDoc="0" locked="0" layoutInCell="1" allowOverlap="1" wp14:anchorId="5288A8A7" wp14:editId="04F453F0">
            <wp:simplePos x="0" y="0"/>
            <wp:positionH relativeFrom="column">
              <wp:posOffset>-326390</wp:posOffset>
            </wp:positionH>
            <wp:positionV relativeFrom="paragraph">
              <wp:posOffset>73062</wp:posOffset>
            </wp:positionV>
            <wp:extent cx="2014927" cy="1024255"/>
            <wp:effectExtent l="0" t="0" r="4445" b="4445"/>
            <wp:wrapNone/>
            <wp:docPr id="1786680974" name="Picture 17866809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4" name="Picture 17866809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4927" cy="102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4CE7">
        <w:t xml:space="preserve">Making your activities suit different </w:t>
      </w:r>
      <w:proofErr w:type="gramStart"/>
      <w:r w:rsidR="00034CE7">
        <w:t>people</w:t>
      </w:r>
      <w:proofErr w:type="gramEnd"/>
    </w:p>
    <w:p w14:paraId="7451D4E8" w14:textId="53DB87A1" w:rsidR="00034CE7" w:rsidRDefault="00034CE7" w:rsidP="00034CE7"/>
    <w:p w14:paraId="7A04E96E" w14:textId="5B4458BC" w:rsidR="00034CE7" w:rsidRDefault="00034CE7" w:rsidP="00034CE7"/>
    <w:p w14:paraId="1BC8FD39" w14:textId="0D68DF96" w:rsidR="00034CE7" w:rsidRDefault="009474F5" w:rsidP="00034CE7">
      <w:r>
        <w:rPr>
          <w:noProof/>
        </w:rPr>
        <w:drawing>
          <wp:anchor distT="0" distB="0" distL="114300" distR="114300" simplePos="0" relativeHeight="252133376" behindDoc="0" locked="0" layoutInCell="1" allowOverlap="1" wp14:anchorId="7CCE002D" wp14:editId="3F4AC53D">
            <wp:simplePos x="0" y="0"/>
            <wp:positionH relativeFrom="column">
              <wp:posOffset>-91440</wp:posOffset>
            </wp:positionH>
            <wp:positionV relativeFrom="paragraph">
              <wp:posOffset>323850</wp:posOffset>
            </wp:positionV>
            <wp:extent cx="1851660" cy="1851660"/>
            <wp:effectExtent l="0" t="0" r="0" b="0"/>
            <wp:wrapNone/>
            <wp:docPr id="1786680970" name="Picture 17866809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0" name="Picture 17866809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66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73A9">
        <w:t xml:space="preserve">Work with each person to plan activities that </w:t>
      </w:r>
      <w:r w:rsidR="000C1C49">
        <w:t>are a good fit for</w:t>
      </w:r>
      <w:r w:rsidR="00C773A9">
        <w:t xml:space="preserve"> them.</w:t>
      </w:r>
    </w:p>
    <w:p w14:paraId="561A7FB3" w14:textId="183391B1" w:rsidR="00C773A9" w:rsidRDefault="00C773A9" w:rsidP="00034CE7"/>
    <w:p w14:paraId="46E9F23E" w14:textId="0A53A35C" w:rsidR="00C773A9" w:rsidRDefault="00C773A9" w:rsidP="00034CE7"/>
    <w:p w14:paraId="31241CF2" w14:textId="1223B117" w:rsidR="00C773A9" w:rsidRDefault="00C773A9" w:rsidP="00034CE7">
      <w:r>
        <w:t xml:space="preserve">Ask </w:t>
      </w:r>
      <w:r w:rsidR="000C1C49">
        <w:t>the people who will be doing the activities</w:t>
      </w:r>
      <w:r>
        <w:t xml:space="preserve"> for advice about what they need.</w:t>
      </w:r>
    </w:p>
    <w:p w14:paraId="0B9068F2" w14:textId="70998BC9" w:rsidR="00C773A9" w:rsidRDefault="009474F5" w:rsidP="00034CE7">
      <w:r>
        <w:rPr>
          <w:noProof/>
        </w:rPr>
        <w:drawing>
          <wp:anchor distT="0" distB="0" distL="114300" distR="114300" simplePos="0" relativeHeight="252134400" behindDoc="0" locked="0" layoutInCell="1" allowOverlap="1" wp14:anchorId="3FE1D882" wp14:editId="10644965">
            <wp:simplePos x="0" y="0"/>
            <wp:positionH relativeFrom="column">
              <wp:posOffset>-91329</wp:posOffset>
            </wp:positionH>
            <wp:positionV relativeFrom="paragraph">
              <wp:posOffset>95885</wp:posOffset>
            </wp:positionV>
            <wp:extent cx="1954076" cy="1538835"/>
            <wp:effectExtent l="0" t="0" r="8255" b="4445"/>
            <wp:wrapNone/>
            <wp:docPr id="1786680971" name="Picture 17866809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1" name="Picture 17866809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4076" cy="1538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773F7D" w14:textId="2819608B" w:rsidR="00C773A9" w:rsidRDefault="00C773A9" w:rsidP="00034CE7"/>
    <w:p w14:paraId="502E01D8" w14:textId="5064267F" w:rsidR="00C773A9" w:rsidRDefault="00C773A9" w:rsidP="00034CE7">
      <w:r>
        <w:t>Also ask their support people for advice.</w:t>
      </w:r>
    </w:p>
    <w:p w14:paraId="08033B5D" w14:textId="77777777" w:rsidR="005E3857" w:rsidRDefault="005E3857" w:rsidP="00034CE7"/>
    <w:p w14:paraId="177943C2" w14:textId="3FE9896A" w:rsidR="005E3857" w:rsidRDefault="0073302B" w:rsidP="00034CE7">
      <w:r>
        <w:rPr>
          <w:noProof/>
        </w:rPr>
        <w:drawing>
          <wp:anchor distT="0" distB="0" distL="114300" distR="114300" simplePos="0" relativeHeight="252268544" behindDoc="0" locked="0" layoutInCell="1" allowOverlap="1" wp14:anchorId="793295F2" wp14:editId="683593F6">
            <wp:simplePos x="0" y="0"/>
            <wp:positionH relativeFrom="column">
              <wp:posOffset>-227965</wp:posOffset>
            </wp:positionH>
            <wp:positionV relativeFrom="paragraph">
              <wp:posOffset>350595</wp:posOffset>
            </wp:positionV>
            <wp:extent cx="2090544" cy="1264920"/>
            <wp:effectExtent l="0" t="0" r="5080" b="0"/>
            <wp:wrapNone/>
            <wp:docPr id="1402292889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292889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544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47E046" w14:textId="1DEA486F" w:rsidR="005E3857" w:rsidRDefault="005E3857" w:rsidP="00034CE7">
      <w:r>
        <w:t>Spend time getting to know:</w:t>
      </w:r>
    </w:p>
    <w:p w14:paraId="106B20CF" w14:textId="572D3371" w:rsidR="005E3857" w:rsidRDefault="000C1C49" w:rsidP="005E3857">
      <w:pPr>
        <w:pStyle w:val="Listtoplevel"/>
      </w:pPr>
      <w:r>
        <w:t>the people who will be doing the activities</w:t>
      </w:r>
    </w:p>
    <w:p w14:paraId="3157B16F" w14:textId="6F687B60" w:rsidR="005E3857" w:rsidRDefault="0073302B" w:rsidP="005E3857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270592" behindDoc="0" locked="0" layoutInCell="1" allowOverlap="1" wp14:anchorId="550E1A98" wp14:editId="3329DDFA">
                <wp:simplePos x="0" y="0"/>
                <wp:positionH relativeFrom="column">
                  <wp:posOffset>-91440</wp:posOffset>
                </wp:positionH>
                <wp:positionV relativeFrom="paragraph">
                  <wp:posOffset>1905</wp:posOffset>
                </wp:positionV>
                <wp:extent cx="1624330" cy="635"/>
                <wp:effectExtent l="0" t="0" r="0" b="0"/>
                <wp:wrapThrough wrapText="bothSides">
                  <wp:wrapPolygon edited="0">
                    <wp:start x="0" y="0"/>
                    <wp:lineTo x="0" y="20490"/>
                    <wp:lineTo x="21279" y="20490"/>
                    <wp:lineTo x="21279" y="0"/>
                    <wp:lineTo x="0" y="0"/>
                  </wp:wrapPolygon>
                </wp:wrapThrough>
                <wp:docPr id="1827511070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3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83F569" w14:textId="77777777" w:rsidR="0073302B" w:rsidRDefault="0073302B" w:rsidP="0073302B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</w:p>
                          <w:p w14:paraId="0E6A7DE3" w14:textId="77777777" w:rsidR="0073302B" w:rsidRPr="00842676" w:rsidRDefault="0073302B" w:rsidP="0073302B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>Whenua Iti Outdo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0E1A98" id="_x0000_s1037" type="#_x0000_t202" alt="&quot;&quot;" style="position:absolute;left:0;text-align:left;margin-left:-7.2pt;margin-top:.15pt;width:127.9pt;height:.05pt;z-index:25227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" stroked="f">
                <v:textbox style="mso-fit-shape-to-text:t" inset="0,0,0,0">
                  <w:txbxContent>
                    <w:p w14:paraId="1183F569" w14:textId="77777777" w:rsidR="0073302B" w:rsidRDefault="0073302B" w:rsidP="0073302B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</w:p>
                    <w:p w14:paraId="0E6A7DE3" w14:textId="77777777" w:rsidR="0073302B" w:rsidRPr="00842676" w:rsidRDefault="0073302B" w:rsidP="0073302B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  <w:lang w:val="en-NZ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>Whenua Iti Outdoor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5E3857">
        <w:t>their families.</w:t>
      </w:r>
    </w:p>
    <w:p w14:paraId="5A8269D9" w14:textId="5BA1F608" w:rsidR="005E3857" w:rsidRDefault="005E3857" w:rsidP="00034CE7"/>
    <w:p w14:paraId="66A741D5" w14:textId="77777777" w:rsidR="005E3857" w:rsidRDefault="005E3857" w:rsidP="00034CE7"/>
    <w:p w14:paraId="383572D8" w14:textId="7F0B9B4A" w:rsidR="005E3857" w:rsidRDefault="00C10337" w:rsidP="005E3857">
      <w:pPr>
        <w:pStyle w:val="Heading2"/>
        <w:numPr>
          <w:ilvl w:val="0"/>
          <w:numId w:val="26"/>
        </w:numPr>
        <w:ind w:left="4253" w:hanging="567"/>
      </w:pPr>
      <w:r>
        <w:rPr>
          <w:noProof/>
        </w:rPr>
        <w:lastRenderedPageBreak/>
        <w:drawing>
          <wp:anchor distT="0" distB="0" distL="114300" distR="114300" simplePos="0" relativeHeight="252274688" behindDoc="0" locked="0" layoutInCell="1" allowOverlap="1" wp14:anchorId="561E4854" wp14:editId="3D73F4C7">
            <wp:simplePos x="0" y="0"/>
            <wp:positionH relativeFrom="column">
              <wp:posOffset>-244475</wp:posOffset>
            </wp:positionH>
            <wp:positionV relativeFrom="paragraph">
              <wp:posOffset>-48260</wp:posOffset>
            </wp:positionV>
            <wp:extent cx="2062104" cy="1455420"/>
            <wp:effectExtent l="0" t="0" r="0" b="0"/>
            <wp:wrapNone/>
            <wp:docPr id="108301302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01302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2104" cy="145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3857">
        <w:t>Overnight camps</w:t>
      </w:r>
    </w:p>
    <w:p w14:paraId="23B038E9" w14:textId="330918DD" w:rsidR="005E3857" w:rsidRDefault="005E3857" w:rsidP="005E3857"/>
    <w:p w14:paraId="78375EDF" w14:textId="4CA1A92D" w:rsidR="005E3857" w:rsidRDefault="005E3857" w:rsidP="005E3857"/>
    <w:p w14:paraId="45313709" w14:textId="2703555B" w:rsidR="005E3857" w:rsidRDefault="00436130" w:rsidP="005E3857">
      <w:r>
        <w:rPr>
          <w:noProof/>
        </w:rPr>
        <mc:AlternateContent>
          <mc:Choice Requires="wps">
            <w:drawing>
              <wp:anchor distT="0" distB="0" distL="114300" distR="114300" simplePos="0" relativeHeight="252272640" behindDoc="0" locked="0" layoutInCell="1" allowOverlap="1" wp14:anchorId="45EE3B21" wp14:editId="24823B4E">
                <wp:simplePos x="0" y="0"/>
                <wp:positionH relativeFrom="column">
                  <wp:posOffset>-76200</wp:posOffset>
                </wp:positionH>
                <wp:positionV relativeFrom="paragraph">
                  <wp:posOffset>410845</wp:posOffset>
                </wp:positionV>
                <wp:extent cx="1624330" cy="635"/>
                <wp:effectExtent l="0" t="0" r="0" b="0"/>
                <wp:wrapThrough wrapText="bothSides">
                  <wp:wrapPolygon edited="0">
                    <wp:start x="0" y="0"/>
                    <wp:lineTo x="0" y="20490"/>
                    <wp:lineTo x="21279" y="20490"/>
                    <wp:lineTo x="21279" y="0"/>
                    <wp:lineTo x="0" y="0"/>
                  </wp:wrapPolygon>
                </wp:wrapThrough>
                <wp:docPr id="1243403059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3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6FEF76" w14:textId="77777777" w:rsidR="00436130" w:rsidRDefault="00436130" w:rsidP="00436130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</w:p>
                          <w:p w14:paraId="0942666D" w14:textId="77777777" w:rsidR="00436130" w:rsidRPr="00842676" w:rsidRDefault="00436130" w:rsidP="00436130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>Halberg Found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E3B21" id="_x0000_s1038" type="#_x0000_t202" alt="&quot;&quot;" style="position:absolute;left:0;text-align:left;margin-left:-6pt;margin-top:32.35pt;width:127.9pt;height:.05pt;z-index:25227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" stroked="f">
                <v:textbox style="mso-fit-shape-to-text:t" inset="0,0,0,0">
                  <w:txbxContent>
                    <w:p w14:paraId="486FEF76" w14:textId="77777777" w:rsidR="00436130" w:rsidRDefault="00436130" w:rsidP="00436130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</w:p>
                    <w:p w14:paraId="0942666D" w14:textId="77777777" w:rsidR="00436130" w:rsidRPr="00842676" w:rsidRDefault="00436130" w:rsidP="00436130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  <w:lang w:val="en-NZ"/>
                        </w:rPr>
                      </w:pPr>
                      <w:r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>Halberg Foundatio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proofErr w:type="gramStart"/>
      <w:r w:rsidR="00417D19">
        <w:t>Plan ahead</w:t>
      </w:r>
      <w:proofErr w:type="gramEnd"/>
      <w:r w:rsidR="00417D19">
        <w:t xml:space="preserve"> to make sure everyone can join the camp.</w:t>
      </w:r>
    </w:p>
    <w:p w14:paraId="30D07510" w14:textId="7E926A1B" w:rsidR="00417D19" w:rsidRDefault="00417D19" w:rsidP="005E3857"/>
    <w:p w14:paraId="37C33C17" w14:textId="41F9262E" w:rsidR="00417D19" w:rsidRDefault="009474F5" w:rsidP="005E3857">
      <w:r>
        <w:rPr>
          <w:noProof/>
        </w:rPr>
        <w:drawing>
          <wp:anchor distT="0" distB="0" distL="114300" distR="114300" simplePos="0" relativeHeight="252139520" behindDoc="0" locked="0" layoutInCell="1" allowOverlap="1" wp14:anchorId="5B0B3646" wp14:editId="7B7B3ECD">
            <wp:simplePos x="0" y="0"/>
            <wp:positionH relativeFrom="column">
              <wp:posOffset>-80645</wp:posOffset>
            </wp:positionH>
            <wp:positionV relativeFrom="paragraph">
              <wp:posOffset>282575</wp:posOffset>
            </wp:positionV>
            <wp:extent cx="1603375" cy="1148715"/>
            <wp:effectExtent l="0" t="0" r="0" b="0"/>
            <wp:wrapNone/>
            <wp:docPr id="1786680975" name="Picture 17866809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5" name="Picture 17866809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375" cy="1148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7660FC" w14:textId="0A10CF9B" w:rsidR="00417D19" w:rsidRDefault="00417D19" w:rsidP="005E3857">
      <w:r>
        <w:t xml:space="preserve">Choose a good </w:t>
      </w:r>
      <w:r w:rsidR="000C1C49">
        <w:t>place</w:t>
      </w:r>
      <w:r>
        <w:t xml:space="preserve"> with easy access to:</w:t>
      </w:r>
    </w:p>
    <w:p w14:paraId="58002892" w14:textId="09C51BB0" w:rsidR="00417D19" w:rsidRDefault="00417D19" w:rsidP="00417D19">
      <w:pPr>
        <w:pStyle w:val="Listtoplevel"/>
      </w:pPr>
      <w:r>
        <w:t>toilets</w:t>
      </w:r>
    </w:p>
    <w:p w14:paraId="101BBCBD" w14:textId="69C3E5EF" w:rsidR="00417D19" w:rsidRDefault="009474F5" w:rsidP="00417D19">
      <w:pPr>
        <w:pStyle w:val="Listtoplevel"/>
      </w:pPr>
      <w:r>
        <w:drawing>
          <wp:anchor distT="0" distB="0" distL="114300" distR="114300" simplePos="0" relativeHeight="252140544" behindDoc="0" locked="0" layoutInCell="1" allowOverlap="1" wp14:anchorId="7ED06679" wp14:editId="4225372F">
            <wp:simplePos x="0" y="0"/>
            <wp:positionH relativeFrom="column">
              <wp:posOffset>212725</wp:posOffset>
            </wp:positionH>
            <wp:positionV relativeFrom="paragraph">
              <wp:posOffset>64770</wp:posOffset>
            </wp:positionV>
            <wp:extent cx="1225263" cy="1371600"/>
            <wp:effectExtent l="0" t="0" r="0" b="0"/>
            <wp:wrapNone/>
            <wp:docPr id="1786680976" name="Picture 1786680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6" name="Picture 1786680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5263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7D19">
        <w:t>staff.</w:t>
      </w:r>
    </w:p>
    <w:p w14:paraId="47746A8C" w14:textId="5C3BBAFC" w:rsidR="00417D19" w:rsidRDefault="00417D19" w:rsidP="005E3857"/>
    <w:p w14:paraId="294E56BC" w14:textId="77777777" w:rsidR="000C1C49" w:rsidRDefault="000C1C49" w:rsidP="005E3857"/>
    <w:p w14:paraId="1F257C1B" w14:textId="359382B8" w:rsidR="00417D19" w:rsidRDefault="009474F5" w:rsidP="005E3857">
      <w:r>
        <w:rPr>
          <w:noProof/>
        </w:rPr>
        <mc:AlternateContent>
          <mc:Choice Requires="wpg">
            <w:drawing>
              <wp:anchor distT="0" distB="0" distL="114300" distR="114300" simplePos="0" relativeHeight="252146688" behindDoc="0" locked="0" layoutInCell="1" allowOverlap="1" wp14:anchorId="50DB56EA" wp14:editId="3816A60B">
                <wp:simplePos x="0" y="0"/>
                <wp:positionH relativeFrom="column">
                  <wp:posOffset>-182880</wp:posOffset>
                </wp:positionH>
                <wp:positionV relativeFrom="paragraph">
                  <wp:posOffset>340360</wp:posOffset>
                </wp:positionV>
                <wp:extent cx="2011680" cy="1965960"/>
                <wp:effectExtent l="0" t="0" r="7620" b="0"/>
                <wp:wrapNone/>
                <wp:docPr id="1713500267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1680" cy="1965960"/>
                          <a:chOff x="0" y="0"/>
                          <a:chExt cx="1554480" cy="1554480"/>
                        </a:xfrm>
                      </wpg:grpSpPr>
                      <pic:pic xmlns:pic="http://schemas.openxmlformats.org/drawingml/2006/picture">
                        <pic:nvPicPr>
                          <pic:cNvPr id="1786680977" name="Picture 178668097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4480" cy="15544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86680978" name="Right Arrow 1786680978"/>
                        <wps:cNvSpPr/>
                        <wps:spPr>
                          <a:xfrm rot="2672424">
                            <a:off x="106680" y="581660"/>
                            <a:ext cx="513433" cy="141806"/>
                          </a:xfrm>
                          <a:prstGeom prst="right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86680979" name="Right Arrow 1786680979"/>
                        <wps:cNvSpPr/>
                        <wps:spPr>
                          <a:xfrm rot="19597602">
                            <a:off x="1036320" y="543560"/>
                            <a:ext cx="513433" cy="141806"/>
                          </a:xfrm>
                          <a:prstGeom prst="right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0E7485" id="Group 31" o:spid="_x0000_s1026" style="position:absolute;margin-left:-14.4pt;margin-top:26.8pt;width:158.4pt;height:154.8pt;z-index:252146688;mso-width-relative:margin;mso-height-relative:margin" coordsize="15544,155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">
                <v:shape id="Picture 1786680977" o:spid="_x0000_s1027" type="#_x0000_t75" alt="&quot;&quot;" style="position:absolute;width:15544;height:15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">
                  <v:imagedata r:id="rId116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1786680978" o:spid="_x0000_s1028" type="#_x0000_t13" style="position:absolute;left:1066;top:5816;width:5135;height:1418;rotation:291900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" adj="18617" fillcolor="red" stroked="f" strokeweight="1pt"/>
                <v:shape id="Right Arrow 1786680979" o:spid="_x0000_s1029" type="#_x0000_t13" style="position:absolute;left:10363;top:5435;width:5134;height:1418;rotation:-218715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" adj="18617" fillcolor="red" stroked="f" strokeweight="1pt"/>
              </v:group>
            </w:pict>
          </mc:Fallback>
        </mc:AlternateContent>
      </w:r>
      <w:r w:rsidR="00417D19">
        <w:t>Use tents that are easy for everyone to:</w:t>
      </w:r>
    </w:p>
    <w:p w14:paraId="3482F936" w14:textId="3A60FB3F" w:rsidR="00417D19" w:rsidRDefault="00417D19" w:rsidP="00417D19">
      <w:pPr>
        <w:pStyle w:val="Listtoplevel"/>
      </w:pPr>
      <w:r>
        <w:t>get into</w:t>
      </w:r>
    </w:p>
    <w:p w14:paraId="4520D7FA" w14:textId="17E3CA3D" w:rsidR="00417D19" w:rsidRDefault="00417D19" w:rsidP="00417D19">
      <w:pPr>
        <w:pStyle w:val="Listtoplevel"/>
      </w:pPr>
      <w:r>
        <w:t>get out of.</w:t>
      </w:r>
    </w:p>
    <w:p w14:paraId="5D013228" w14:textId="77777777" w:rsidR="00417D19" w:rsidRDefault="00417D19" w:rsidP="005E3857"/>
    <w:p w14:paraId="72598E21" w14:textId="77777777" w:rsidR="00417D19" w:rsidRDefault="00417D19" w:rsidP="005E3857"/>
    <w:p w14:paraId="72441633" w14:textId="77777777" w:rsidR="00417D19" w:rsidRDefault="00417D19" w:rsidP="005E3857"/>
    <w:p w14:paraId="146FBF71" w14:textId="77777777" w:rsidR="00417D19" w:rsidRPr="005E3857" w:rsidRDefault="00417D19" w:rsidP="005E3857"/>
    <w:p w14:paraId="63250FB4" w14:textId="4EC1BFBB" w:rsidR="00BA48C6" w:rsidRPr="00BA48C6" w:rsidRDefault="00BA48C6" w:rsidP="006E137B">
      <w:pPr>
        <w:pStyle w:val="Heading1"/>
        <w:rPr>
          <w:lang w:val="en-NZ"/>
        </w:rPr>
      </w:pPr>
      <w:bookmarkStart w:id="4" w:name="_Extra_information_for_1"/>
      <w:bookmarkEnd w:id="4"/>
      <w:r w:rsidRPr="00BA48C6">
        <w:rPr>
          <w:lang w:val="en-NZ"/>
        </w:rPr>
        <w:lastRenderedPageBreak/>
        <w:t>Extra information for schools / educators</w:t>
      </w:r>
    </w:p>
    <w:p w14:paraId="1FD86687" w14:textId="77777777" w:rsidR="00F30790" w:rsidRDefault="00F30790" w:rsidP="00BA48C6">
      <w:pPr>
        <w:rPr>
          <w:lang w:val="en-NZ"/>
        </w:rPr>
      </w:pPr>
    </w:p>
    <w:p w14:paraId="4BE1FF5E" w14:textId="5054D672" w:rsidR="00F30790" w:rsidRDefault="00771F10" w:rsidP="00BA48C6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1960320" behindDoc="0" locked="0" layoutInCell="1" allowOverlap="1" wp14:anchorId="2C4B1F03" wp14:editId="644079BA">
            <wp:simplePos x="0" y="0"/>
            <wp:positionH relativeFrom="column">
              <wp:posOffset>-274320</wp:posOffset>
            </wp:positionH>
            <wp:positionV relativeFrom="paragraph">
              <wp:posOffset>233045</wp:posOffset>
            </wp:positionV>
            <wp:extent cx="1706880" cy="1706880"/>
            <wp:effectExtent l="0" t="0" r="0" b="7620"/>
            <wp:wrapNone/>
            <wp:docPr id="1827" name="Picture 18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" name="Picture 18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880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0E8713" w14:textId="7E85066F" w:rsidR="00BA48C6" w:rsidRPr="00BA48C6" w:rsidRDefault="00BA48C6" w:rsidP="00BA48C6">
      <w:pPr>
        <w:rPr>
          <w:lang w:val="en-NZ"/>
        </w:rPr>
      </w:pPr>
      <w:r w:rsidRPr="00BA48C6">
        <w:rPr>
          <w:lang w:val="en-NZ"/>
        </w:rPr>
        <w:t>The guide gives some extra information for schools / educators about:</w:t>
      </w:r>
    </w:p>
    <w:p w14:paraId="2060BA26" w14:textId="67366AED" w:rsidR="00BA48C6" w:rsidRPr="00BA48C6" w:rsidRDefault="00771F10" w:rsidP="00F30790">
      <w:pPr>
        <w:pStyle w:val="Listtoplevel"/>
      </w:pPr>
      <w:r>
        <w:drawing>
          <wp:anchor distT="0" distB="0" distL="114300" distR="114300" simplePos="0" relativeHeight="251961344" behindDoc="0" locked="0" layoutInCell="1" allowOverlap="1" wp14:anchorId="0644B78F" wp14:editId="579E1D5E">
            <wp:simplePos x="0" y="0"/>
            <wp:positionH relativeFrom="column">
              <wp:posOffset>0</wp:posOffset>
            </wp:positionH>
            <wp:positionV relativeFrom="paragraph">
              <wp:posOffset>842645</wp:posOffset>
            </wp:positionV>
            <wp:extent cx="1478280" cy="1478280"/>
            <wp:effectExtent l="0" t="0" r="7620" b="7620"/>
            <wp:wrapNone/>
            <wp:docPr id="1828" name="Picture 18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" name="Picture 18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888" cy="1478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48C6" w:rsidRPr="00BA48C6">
        <w:t>how to make outdoor classes accessible to everyone</w:t>
      </w:r>
    </w:p>
    <w:p w14:paraId="39D1F9E7" w14:textId="5B18F330" w:rsidR="00BA48C6" w:rsidRPr="00BA48C6" w:rsidRDefault="00BA48C6" w:rsidP="00F30790">
      <w:pPr>
        <w:pStyle w:val="Listtoplevel"/>
      </w:pPr>
      <w:r w:rsidRPr="00BA48C6">
        <w:t>working with ākonga / students</w:t>
      </w:r>
    </w:p>
    <w:p w14:paraId="476CF24D" w14:textId="41AB6988" w:rsidR="00BA48C6" w:rsidRPr="00BA48C6" w:rsidRDefault="00BA48C6" w:rsidP="00F30790">
      <w:pPr>
        <w:pStyle w:val="Listtoplevel"/>
      </w:pPr>
      <w:r w:rsidRPr="00BA48C6">
        <w:t>working with whānau / families</w:t>
      </w:r>
    </w:p>
    <w:p w14:paraId="39985694" w14:textId="3470ADE4" w:rsidR="00BA48C6" w:rsidRPr="00BA48C6" w:rsidRDefault="00286969" w:rsidP="00F30790">
      <w:pPr>
        <w:pStyle w:val="Listtoplevel"/>
      </w:pPr>
      <w:r>
        <w:rPr>
          <w:b/>
          <w:bCs/>
          <w:lang w:val="en-NZ"/>
        </w:rPr>
        <w:drawing>
          <wp:anchor distT="0" distB="0" distL="114300" distR="114300" simplePos="0" relativeHeight="251962368" behindDoc="0" locked="0" layoutInCell="1" allowOverlap="1" wp14:anchorId="21466909" wp14:editId="0A584BA4">
            <wp:simplePos x="0" y="0"/>
            <wp:positionH relativeFrom="column">
              <wp:posOffset>-5508</wp:posOffset>
            </wp:positionH>
            <wp:positionV relativeFrom="paragraph">
              <wp:posOffset>323605</wp:posOffset>
            </wp:positionV>
            <wp:extent cx="1305498" cy="1855614"/>
            <wp:effectExtent l="0" t="0" r="3175" b="0"/>
            <wp:wrapNone/>
            <wp:docPr id="1829" name="Picture 18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" name="Picture 18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3572" cy="1867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48C6" w:rsidRPr="00BA48C6">
        <w:rPr>
          <w:b/>
          <w:bCs/>
        </w:rPr>
        <w:t>advocating</w:t>
      </w:r>
      <w:r w:rsidR="00BA48C6" w:rsidRPr="00BA48C6">
        <w:t xml:space="preserve"> for inclusive education outside the classroom.</w:t>
      </w:r>
    </w:p>
    <w:p w14:paraId="243E471B" w14:textId="3F124A96" w:rsidR="00F30790" w:rsidRDefault="00F30790" w:rsidP="00BA48C6">
      <w:pPr>
        <w:rPr>
          <w:b/>
          <w:bCs/>
          <w:lang w:val="en-NZ"/>
        </w:rPr>
      </w:pPr>
    </w:p>
    <w:p w14:paraId="043A9A66" w14:textId="6956F119" w:rsidR="00F30790" w:rsidRDefault="00C00796" w:rsidP="00BA48C6">
      <w:pPr>
        <w:rPr>
          <w:b/>
          <w:bCs/>
          <w:lang w:val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6896" behindDoc="1" locked="0" layoutInCell="1" allowOverlap="1" wp14:anchorId="1EE24C92" wp14:editId="140BCA57">
                <wp:simplePos x="0" y="0"/>
                <wp:positionH relativeFrom="column">
                  <wp:posOffset>2219898</wp:posOffset>
                </wp:positionH>
                <wp:positionV relativeFrom="paragraph">
                  <wp:posOffset>302841</wp:posOffset>
                </wp:positionV>
                <wp:extent cx="3541923" cy="2049138"/>
                <wp:effectExtent l="0" t="0" r="1905" b="0"/>
                <wp:wrapNone/>
                <wp:docPr id="8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1923" cy="204913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237732" id="Rectangle 8" o:spid="_x0000_s1026" alt="&quot;&quot;" style="position:absolute;margin-left:174.8pt;margin-top:23.85pt;width:278.9pt;height:161.35pt;z-index:-25145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" fillcolor="#bdd6ee [1304]" stroked="f" strokeweight="1pt"/>
            </w:pict>
          </mc:Fallback>
        </mc:AlternateContent>
      </w:r>
    </w:p>
    <w:p w14:paraId="5741E863" w14:textId="63EF2B24" w:rsidR="00BA48C6" w:rsidRPr="00BA48C6" w:rsidRDefault="00BA48C6" w:rsidP="00BA48C6">
      <w:pPr>
        <w:rPr>
          <w:lang w:val="en-NZ"/>
        </w:rPr>
      </w:pPr>
      <w:r w:rsidRPr="00BA48C6">
        <w:rPr>
          <w:b/>
          <w:bCs/>
          <w:lang w:val="en-NZ"/>
        </w:rPr>
        <w:t>Advocating</w:t>
      </w:r>
      <w:r w:rsidRPr="00BA48C6">
        <w:rPr>
          <w:lang w:val="en-NZ"/>
        </w:rPr>
        <w:t xml:space="preserve"> means:</w:t>
      </w:r>
    </w:p>
    <w:p w14:paraId="167CF3B0" w14:textId="61DA7234" w:rsidR="00BA48C6" w:rsidRPr="00BA48C6" w:rsidRDefault="00286969" w:rsidP="00F30790">
      <w:pPr>
        <w:pStyle w:val="Listtoplevel"/>
      </w:pPr>
      <w:r>
        <w:drawing>
          <wp:anchor distT="0" distB="0" distL="114300" distR="114300" simplePos="0" relativeHeight="251963392" behindDoc="0" locked="0" layoutInCell="1" allowOverlap="1" wp14:anchorId="7D204146" wp14:editId="49429F04">
            <wp:simplePos x="0" y="0"/>
            <wp:positionH relativeFrom="column">
              <wp:posOffset>-126099</wp:posOffset>
            </wp:positionH>
            <wp:positionV relativeFrom="paragraph">
              <wp:posOffset>246380</wp:posOffset>
            </wp:positionV>
            <wp:extent cx="1426210" cy="1442989"/>
            <wp:effectExtent l="0" t="0" r="0" b="5080"/>
            <wp:wrapNone/>
            <wp:docPr id="1830" name="Picture 18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" name="Picture 18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210" cy="14429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48C6" w:rsidRPr="00BA48C6">
        <w:t xml:space="preserve">speaking up </w:t>
      </w:r>
      <w:r w:rsidR="00950292">
        <w:t>for other people</w:t>
      </w:r>
    </w:p>
    <w:p w14:paraId="529D529F" w14:textId="77777777" w:rsidR="00BA48C6" w:rsidRDefault="00BA48C6" w:rsidP="00F30790">
      <w:pPr>
        <w:pStyle w:val="Listtoplevel"/>
      </w:pPr>
      <w:r w:rsidRPr="00BA48C6">
        <w:t>making sure other people get what they need.</w:t>
      </w:r>
    </w:p>
    <w:p w14:paraId="65A21A97" w14:textId="77777777" w:rsidR="009F76FD" w:rsidRDefault="009F76FD" w:rsidP="009F76FD"/>
    <w:p w14:paraId="1E5C6F46" w14:textId="73CC9CC4" w:rsidR="009F76FD" w:rsidRDefault="0029103A" w:rsidP="009F76FD">
      <w:r>
        <w:rPr>
          <w:noProof/>
        </w:rPr>
        <w:lastRenderedPageBreak/>
        <w:drawing>
          <wp:anchor distT="0" distB="0" distL="114300" distR="114300" simplePos="0" relativeHeight="252147712" behindDoc="0" locked="0" layoutInCell="1" allowOverlap="1" wp14:anchorId="0BA6F90D" wp14:editId="165730D0">
            <wp:simplePos x="0" y="0"/>
            <wp:positionH relativeFrom="column">
              <wp:posOffset>157480</wp:posOffset>
            </wp:positionH>
            <wp:positionV relativeFrom="paragraph">
              <wp:posOffset>-137160</wp:posOffset>
            </wp:positionV>
            <wp:extent cx="1196821" cy="1462062"/>
            <wp:effectExtent l="0" t="0" r="0" b="0"/>
            <wp:wrapNone/>
            <wp:docPr id="1786680980" name="Picture 17866809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0" name="Picture 17866809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6821" cy="14620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76FD">
        <w:t>Schools can make great experiences for young people through outdoor activities.</w:t>
      </w:r>
    </w:p>
    <w:p w14:paraId="1876D5DA" w14:textId="77777777" w:rsidR="009F76FD" w:rsidRDefault="009F76FD" w:rsidP="009F76FD"/>
    <w:p w14:paraId="119CE13D" w14:textId="28E8CF16" w:rsidR="009F76FD" w:rsidRDefault="00225EF2" w:rsidP="009F76FD">
      <w:r>
        <w:rPr>
          <w:noProof/>
        </w:rPr>
        <w:drawing>
          <wp:anchor distT="0" distB="0" distL="114300" distR="114300" simplePos="0" relativeHeight="252278784" behindDoc="0" locked="0" layoutInCell="1" allowOverlap="1" wp14:anchorId="0ED87136" wp14:editId="6A7A43E5">
            <wp:simplePos x="0" y="0"/>
            <wp:positionH relativeFrom="column">
              <wp:posOffset>-167640</wp:posOffset>
            </wp:positionH>
            <wp:positionV relativeFrom="paragraph">
              <wp:posOffset>349885</wp:posOffset>
            </wp:positionV>
            <wp:extent cx="2136140" cy="1477789"/>
            <wp:effectExtent l="0" t="0" r="0" b="8255"/>
            <wp:wrapNone/>
            <wp:docPr id="1727391065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391065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40" cy="1477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7EA06E" w14:textId="3D0FF9A4" w:rsidR="009F76FD" w:rsidRDefault="009F76FD" w:rsidP="009F76FD">
      <w:r>
        <w:t>All students should be able to:</w:t>
      </w:r>
    </w:p>
    <w:p w14:paraId="50B6AFE9" w14:textId="041114D9" w:rsidR="009F76FD" w:rsidRDefault="009F76FD" w:rsidP="009F76FD">
      <w:pPr>
        <w:pStyle w:val="Listtoplevel"/>
      </w:pPr>
      <w:r>
        <w:t>join in</w:t>
      </w:r>
    </w:p>
    <w:p w14:paraId="45EA0B30" w14:textId="1B60BA98" w:rsidR="009F76FD" w:rsidRDefault="00C10337" w:rsidP="009F76FD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276736" behindDoc="0" locked="0" layoutInCell="1" allowOverlap="1" wp14:anchorId="476B8F4C" wp14:editId="6F8B87DF">
                <wp:simplePos x="0" y="0"/>
                <wp:positionH relativeFrom="column">
                  <wp:posOffset>-12700</wp:posOffset>
                </wp:positionH>
                <wp:positionV relativeFrom="paragraph">
                  <wp:posOffset>549910</wp:posOffset>
                </wp:positionV>
                <wp:extent cx="1624330" cy="635"/>
                <wp:effectExtent l="0" t="0" r="0" b="0"/>
                <wp:wrapThrough wrapText="bothSides">
                  <wp:wrapPolygon edited="0">
                    <wp:start x="0" y="0"/>
                    <wp:lineTo x="0" y="20490"/>
                    <wp:lineTo x="21279" y="20490"/>
                    <wp:lineTo x="21279" y="0"/>
                    <wp:lineTo x="0" y="0"/>
                  </wp:wrapPolygon>
                </wp:wrapThrough>
                <wp:docPr id="649072316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3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8154A2" w14:textId="77777777" w:rsidR="00C10337" w:rsidRDefault="00C10337" w:rsidP="00C10337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</w:p>
                          <w:p w14:paraId="4798A058" w14:textId="77777777" w:rsidR="00C10337" w:rsidRPr="00842676" w:rsidRDefault="00C10337" w:rsidP="00C10337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>Halberg Found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6B8F4C" id="_x0000_s1039" type="#_x0000_t202" alt="&quot;&quot;" style="position:absolute;left:0;text-align:left;margin-left:-1pt;margin-top:43.3pt;width:127.9pt;height:.05pt;z-index:25227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" stroked="f">
                <v:textbox style="mso-fit-shape-to-text:t" inset="0,0,0,0">
                  <w:txbxContent>
                    <w:p w14:paraId="478154A2" w14:textId="77777777" w:rsidR="00C10337" w:rsidRDefault="00C10337" w:rsidP="00C10337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</w:p>
                    <w:p w14:paraId="4798A058" w14:textId="77777777" w:rsidR="00C10337" w:rsidRPr="00842676" w:rsidRDefault="00C10337" w:rsidP="00C10337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  <w:lang w:val="en-NZ"/>
                        </w:rPr>
                      </w:pPr>
                      <w:r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>Halberg Foundatio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F76FD">
        <w:t>learn in different environments</w:t>
      </w:r>
      <w:r w:rsidR="00CB544E">
        <w:t xml:space="preserve"> / places</w:t>
      </w:r>
      <w:r w:rsidR="009F76FD">
        <w:t>.</w:t>
      </w:r>
    </w:p>
    <w:p w14:paraId="4CB44A6E" w14:textId="70B80A33" w:rsidR="009F76FD" w:rsidRDefault="009F76FD" w:rsidP="009F76FD"/>
    <w:p w14:paraId="57F2588B" w14:textId="5F6C4C1F" w:rsidR="009F76FD" w:rsidRDefault="00C87A9B" w:rsidP="009F76FD">
      <w:r>
        <w:rPr>
          <w:noProof/>
        </w:rPr>
        <w:drawing>
          <wp:anchor distT="0" distB="0" distL="114300" distR="114300" simplePos="0" relativeHeight="252208128" behindDoc="0" locked="0" layoutInCell="1" allowOverlap="1" wp14:anchorId="361F2144" wp14:editId="44A00707">
            <wp:simplePos x="0" y="0"/>
            <wp:positionH relativeFrom="column">
              <wp:posOffset>4190</wp:posOffset>
            </wp:positionH>
            <wp:positionV relativeFrom="paragraph">
              <wp:posOffset>303530</wp:posOffset>
            </wp:positionV>
            <wp:extent cx="1470660" cy="1772743"/>
            <wp:effectExtent l="0" t="0" r="0" b="0"/>
            <wp:wrapNone/>
            <wp:docPr id="475467009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467009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660" cy="17727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0C5F6B" w14:textId="7766A217" w:rsidR="009F76FD" w:rsidRDefault="002A021B" w:rsidP="009F76FD">
      <w:r>
        <w:t>Teachers should get training / support to teach them how to assist all students to take part.</w:t>
      </w:r>
    </w:p>
    <w:p w14:paraId="2AAEF471" w14:textId="5454549A" w:rsidR="002A021B" w:rsidRDefault="002A021B" w:rsidP="009F76FD"/>
    <w:p w14:paraId="15445147" w14:textId="58B13C5E" w:rsidR="002A021B" w:rsidRDefault="002A021B" w:rsidP="002A021B"/>
    <w:p w14:paraId="51DC9E88" w14:textId="6468D6D5" w:rsidR="002A021B" w:rsidRDefault="00C87A9B" w:rsidP="002A021B">
      <w:r>
        <w:rPr>
          <w:noProof/>
        </w:rPr>
        <w:drawing>
          <wp:anchor distT="0" distB="0" distL="114300" distR="114300" simplePos="0" relativeHeight="252152832" behindDoc="0" locked="0" layoutInCell="1" allowOverlap="1" wp14:anchorId="79E13383" wp14:editId="5929B989">
            <wp:simplePos x="0" y="0"/>
            <wp:positionH relativeFrom="column">
              <wp:posOffset>-60960</wp:posOffset>
            </wp:positionH>
            <wp:positionV relativeFrom="paragraph">
              <wp:posOffset>453390</wp:posOffset>
            </wp:positionV>
            <wp:extent cx="1642684" cy="1600200"/>
            <wp:effectExtent l="0" t="0" r="0" b="0"/>
            <wp:wrapNone/>
            <wp:docPr id="1786680985" name="Picture 17866809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Picture 17866809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2684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021B" w:rsidRPr="002A021B">
        <w:t>To know more about the su</w:t>
      </w:r>
      <w:r w:rsidR="002A021B">
        <w:t xml:space="preserve">pport an </w:t>
      </w:r>
      <w:proofErr w:type="spellStart"/>
      <w:r w:rsidR="002A021B">
        <w:t>ākonga</w:t>
      </w:r>
      <w:proofErr w:type="spellEnd"/>
      <w:r w:rsidR="002A021B">
        <w:t xml:space="preserve"> / student needs ask the:</w:t>
      </w:r>
    </w:p>
    <w:p w14:paraId="1236E6D8" w14:textId="4EF9E8E7" w:rsidR="002A021B" w:rsidRDefault="000C1C49" w:rsidP="002A021B">
      <w:pPr>
        <w:pStyle w:val="Listtoplevel"/>
      </w:pPr>
      <w:r>
        <w:t xml:space="preserve">ākonga / </w:t>
      </w:r>
      <w:r w:rsidR="002A021B">
        <w:t>s</w:t>
      </w:r>
      <w:r w:rsidR="002A021B" w:rsidRPr="002A021B">
        <w:t>tudent</w:t>
      </w:r>
    </w:p>
    <w:p w14:paraId="7BC3F309" w14:textId="4D95EB4E" w:rsidR="002A021B" w:rsidRDefault="002A021B" w:rsidP="002A021B">
      <w:pPr>
        <w:pStyle w:val="Listtoplevel"/>
      </w:pPr>
      <w:r w:rsidRPr="002A021B">
        <w:t>their wh</w:t>
      </w:r>
      <w:r>
        <w:t>ā</w:t>
      </w:r>
      <w:r w:rsidRPr="002A021B">
        <w:t>nau / family.</w:t>
      </w:r>
    </w:p>
    <w:p w14:paraId="34719DB2" w14:textId="1F9C7643" w:rsidR="002A021B" w:rsidRDefault="002A021B" w:rsidP="009F76FD"/>
    <w:p w14:paraId="7C87A4CE" w14:textId="5C823E5A" w:rsidR="002A021B" w:rsidRDefault="0029103A" w:rsidP="009F76FD">
      <w:r>
        <w:rPr>
          <w:noProof/>
        </w:rPr>
        <w:lastRenderedPageBreak/>
        <w:drawing>
          <wp:anchor distT="0" distB="0" distL="114300" distR="114300" simplePos="0" relativeHeight="252153856" behindDoc="0" locked="0" layoutInCell="1" allowOverlap="1" wp14:anchorId="54859CFC" wp14:editId="30BFA718">
            <wp:simplePos x="0" y="0"/>
            <wp:positionH relativeFrom="column">
              <wp:posOffset>-280670</wp:posOffset>
            </wp:positionH>
            <wp:positionV relativeFrom="paragraph">
              <wp:posOffset>-274320</wp:posOffset>
            </wp:positionV>
            <wp:extent cx="1527810" cy="1527810"/>
            <wp:effectExtent l="0" t="0" r="0" b="0"/>
            <wp:wrapNone/>
            <wp:docPr id="1786680987" name="Picture 17866809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7" name="Picture 17866809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1527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021B">
        <w:t>They know best about what support they need.</w:t>
      </w:r>
    </w:p>
    <w:p w14:paraId="6D4B6213" w14:textId="0BA15B48" w:rsidR="002A021B" w:rsidRDefault="002A021B" w:rsidP="009F76FD"/>
    <w:p w14:paraId="5B8DA9C8" w14:textId="77777777" w:rsidR="002A021B" w:rsidRDefault="002A021B" w:rsidP="009F76FD"/>
    <w:p w14:paraId="650F46D7" w14:textId="1120DAD5" w:rsidR="002A021B" w:rsidRDefault="00DC4F89" w:rsidP="009F76FD">
      <w:r>
        <w:rPr>
          <w:noProof/>
        </w:rPr>
        <w:drawing>
          <wp:anchor distT="0" distB="0" distL="114300" distR="114300" simplePos="0" relativeHeight="252282880" behindDoc="0" locked="0" layoutInCell="1" allowOverlap="1" wp14:anchorId="35368EAB" wp14:editId="56E8747D">
            <wp:simplePos x="0" y="0"/>
            <wp:positionH relativeFrom="column">
              <wp:posOffset>0</wp:posOffset>
            </wp:positionH>
            <wp:positionV relativeFrom="paragraph">
              <wp:posOffset>145010</wp:posOffset>
            </wp:positionV>
            <wp:extent cx="1323308" cy="1897380"/>
            <wp:effectExtent l="0" t="0" r="0" b="7620"/>
            <wp:wrapNone/>
            <wp:docPr id="901396641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396641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08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021B">
        <w:t>Plan carefully with w</w:t>
      </w:r>
      <w:r w:rsidR="004006B5">
        <w:t>h</w:t>
      </w:r>
      <w:r w:rsidR="004006B5">
        <w:rPr>
          <w:rFonts w:cs="Arial"/>
        </w:rPr>
        <w:t>ā</w:t>
      </w:r>
      <w:r w:rsidR="002A021B">
        <w:t>nau to make sure everyone feels:</w:t>
      </w:r>
    </w:p>
    <w:p w14:paraId="1A84380F" w14:textId="75DB6DE3" w:rsidR="002A021B" w:rsidRDefault="002A021B" w:rsidP="002A021B">
      <w:pPr>
        <w:pStyle w:val="Listtoplevel"/>
      </w:pPr>
      <w:r>
        <w:t>safe</w:t>
      </w:r>
    </w:p>
    <w:p w14:paraId="2AA1BB66" w14:textId="0057639C" w:rsidR="002A021B" w:rsidRDefault="002A021B" w:rsidP="002A021B">
      <w:pPr>
        <w:pStyle w:val="Listtoplevel"/>
      </w:pPr>
      <w:r>
        <w:t>comfortable.</w:t>
      </w:r>
    </w:p>
    <w:p w14:paraId="5C9CDC64" w14:textId="3394FD10" w:rsidR="002A021B" w:rsidRDefault="00DC4F89" w:rsidP="009F76FD">
      <w:r>
        <w:rPr>
          <w:noProof/>
        </w:rPr>
        <mc:AlternateContent>
          <mc:Choice Requires="wps">
            <w:drawing>
              <wp:anchor distT="0" distB="0" distL="114300" distR="114300" simplePos="0" relativeHeight="252280832" behindDoc="0" locked="0" layoutInCell="1" allowOverlap="1" wp14:anchorId="1F01B44E" wp14:editId="2EC9D0A1">
                <wp:simplePos x="0" y="0"/>
                <wp:positionH relativeFrom="column">
                  <wp:posOffset>-76200</wp:posOffset>
                </wp:positionH>
                <wp:positionV relativeFrom="paragraph">
                  <wp:posOffset>62230</wp:posOffset>
                </wp:positionV>
                <wp:extent cx="1624330" cy="635"/>
                <wp:effectExtent l="0" t="0" r="0" b="0"/>
                <wp:wrapThrough wrapText="bothSides">
                  <wp:wrapPolygon edited="0">
                    <wp:start x="0" y="0"/>
                    <wp:lineTo x="0" y="20490"/>
                    <wp:lineTo x="21279" y="20490"/>
                    <wp:lineTo x="21279" y="0"/>
                    <wp:lineTo x="0" y="0"/>
                  </wp:wrapPolygon>
                </wp:wrapThrough>
                <wp:docPr id="326870083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3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AFF63E" w14:textId="77777777" w:rsidR="00225EF2" w:rsidRDefault="00225EF2" w:rsidP="00225EF2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</w:p>
                          <w:p w14:paraId="36868A15" w14:textId="77777777" w:rsidR="00225EF2" w:rsidRPr="00842676" w:rsidRDefault="00225EF2" w:rsidP="00225EF2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  <w:t>Halberg Found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01B44E" id="_x0000_s1040" type="#_x0000_t202" alt="&quot;&quot;" style="position:absolute;left:0;text-align:left;margin-left:-6pt;margin-top:4.9pt;width:127.9pt;height:.05pt;z-index:25228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" stroked="f">
                <v:textbox style="mso-fit-shape-to-text:t" inset="0,0,0,0">
                  <w:txbxContent>
                    <w:p w14:paraId="61AFF63E" w14:textId="77777777" w:rsidR="00225EF2" w:rsidRDefault="00225EF2" w:rsidP="00225EF2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</w:p>
                    <w:p w14:paraId="36868A15" w14:textId="77777777" w:rsidR="00225EF2" w:rsidRPr="00842676" w:rsidRDefault="00225EF2" w:rsidP="00225EF2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  <w:lang w:val="en-NZ"/>
                        </w:rPr>
                      </w:pPr>
                      <w:r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  <w:lang w:val="en-NZ"/>
                        </w:rPr>
                        <w:t>Halberg Foundatio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054D41C" w14:textId="3886552C" w:rsidR="002A021B" w:rsidRDefault="002A021B" w:rsidP="009F76FD"/>
    <w:p w14:paraId="4938DCD6" w14:textId="517C29F8" w:rsidR="002A021B" w:rsidRDefault="003F2339" w:rsidP="009F76FD">
      <w:r>
        <w:t>Show everyone how outdoor education can assist all students.</w:t>
      </w:r>
    </w:p>
    <w:p w14:paraId="495B18F2" w14:textId="6DFB0328" w:rsidR="003F2339" w:rsidRDefault="00163078" w:rsidP="009F76FD">
      <w:r>
        <w:rPr>
          <w:noProof/>
        </w:rPr>
        <w:drawing>
          <wp:anchor distT="0" distB="0" distL="114300" distR="114300" simplePos="0" relativeHeight="252157952" behindDoc="0" locked="0" layoutInCell="1" allowOverlap="1" wp14:anchorId="622EB7E9" wp14:editId="3D59F94E">
            <wp:simplePos x="0" y="0"/>
            <wp:positionH relativeFrom="column">
              <wp:posOffset>0</wp:posOffset>
            </wp:positionH>
            <wp:positionV relativeFrom="paragraph">
              <wp:posOffset>109855</wp:posOffset>
            </wp:positionV>
            <wp:extent cx="1623695" cy="1623695"/>
            <wp:effectExtent l="0" t="0" r="0" b="0"/>
            <wp:wrapNone/>
            <wp:docPr id="1786680990" name="Picture 17866809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0" name="Picture 17866809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695" cy="1623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30CBE8" w14:textId="2688ED0E" w:rsidR="003F2339" w:rsidRDefault="003F2339" w:rsidP="009F76FD"/>
    <w:p w14:paraId="3B00EDF9" w14:textId="456E54A9" w:rsidR="003F2339" w:rsidRDefault="003F2339" w:rsidP="009F76FD">
      <w:r>
        <w:t>Work with outdoor providers to make sure they can support all students.</w:t>
      </w:r>
    </w:p>
    <w:p w14:paraId="4B3A7372" w14:textId="3459B706" w:rsidR="003F2339" w:rsidRDefault="003F2339" w:rsidP="009F76FD"/>
    <w:p w14:paraId="699DBFE8" w14:textId="79D8C8A9" w:rsidR="003F2339" w:rsidRDefault="003F2339" w:rsidP="009F76FD"/>
    <w:p w14:paraId="735075AB" w14:textId="0C96EE7D" w:rsidR="003F2339" w:rsidRDefault="00163078" w:rsidP="009F76FD">
      <w:r>
        <w:rPr>
          <w:noProof/>
        </w:rPr>
        <w:drawing>
          <wp:anchor distT="0" distB="0" distL="114300" distR="114300" simplePos="0" relativeHeight="252158976" behindDoc="0" locked="0" layoutInCell="1" allowOverlap="1" wp14:anchorId="615A2A23" wp14:editId="3FBDF942">
            <wp:simplePos x="0" y="0"/>
            <wp:positionH relativeFrom="column">
              <wp:posOffset>0</wp:posOffset>
            </wp:positionH>
            <wp:positionV relativeFrom="paragraph">
              <wp:posOffset>95250</wp:posOffset>
            </wp:positionV>
            <wp:extent cx="1584960" cy="1584960"/>
            <wp:effectExtent l="0" t="0" r="0" b="0"/>
            <wp:wrapNone/>
            <wp:docPr id="1786680991" name="Picture 17866809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1" name="Picture 17866809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96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2339">
        <w:t>Share student support plans to make sure everyone knows all they need to.</w:t>
      </w:r>
    </w:p>
    <w:p w14:paraId="1ED9FE78" w14:textId="3E8F73D0" w:rsidR="002A021B" w:rsidRDefault="002A021B" w:rsidP="009F76FD"/>
    <w:p w14:paraId="16FE7C31" w14:textId="297A77BD" w:rsidR="009F76FD" w:rsidRDefault="009F76FD" w:rsidP="009F76FD"/>
    <w:p w14:paraId="4055FF79" w14:textId="77777777" w:rsidR="00F30790" w:rsidRPr="00F30790" w:rsidRDefault="00F30790" w:rsidP="00F30790">
      <w:pPr>
        <w:pStyle w:val="Heading1"/>
        <w:rPr>
          <w:lang w:val="en-NZ"/>
        </w:rPr>
      </w:pPr>
      <w:bookmarkStart w:id="5" w:name="_Where_to_find"/>
      <w:bookmarkEnd w:id="5"/>
      <w:r w:rsidRPr="00F30790">
        <w:rPr>
          <w:lang w:val="en-NZ"/>
        </w:rPr>
        <w:lastRenderedPageBreak/>
        <w:t>Where to find more information</w:t>
      </w:r>
    </w:p>
    <w:p w14:paraId="74DA7060" w14:textId="0E08B037" w:rsidR="00733B60" w:rsidRDefault="00733B60" w:rsidP="00733B60">
      <w:pPr>
        <w:rPr>
          <w:lang w:val="en-NZ"/>
        </w:rPr>
      </w:pPr>
    </w:p>
    <w:p w14:paraId="7B15F5ED" w14:textId="07AE7E63" w:rsidR="00733B60" w:rsidRDefault="00163078" w:rsidP="00733B60">
      <w:pPr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213248" behindDoc="0" locked="0" layoutInCell="1" allowOverlap="1" wp14:anchorId="4DC59C41" wp14:editId="76101D3C">
            <wp:simplePos x="0" y="0"/>
            <wp:positionH relativeFrom="column">
              <wp:posOffset>-335280</wp:posOffset>
            </wp:positionH>
            <wp:positionV relativeFrom="paragraph">
              <wp:posOffset>258445</wp:posOffset>
            </wp:positionV>
            <wp:extent cx="2168369" cy="1541417"/>
            <wp:effectExtent l="0" t="0" r="3810" b="1905"/>
            <wp:wrapNone/>
            <wp:docPr id="136892653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92653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369" cy="1541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888A66" w14:textId="194CCD75" w:rsidR="00733B60" w:rsidRPr="00BA48C6" w:rsidRDefault="00733B60" w:rsidP="00733B60">
      <w:pPr>
        <w:rPr>
          <w:lang w:val="en-NZ"/>
        </w:rPr>
      </w:pPr>
      <w:r w:rsidRPr="00BA48C6">
        <w:rPr>
          <w:lang w:val="en-NZ"/>
        </w:rPr>
        <w:t>The guide gives some extra information including:</w:t>
      </w:r>
    </w:p>
    <w:p w14:paraId="553223ED" w14:textId="01006850" w:rsidR="00733B60" w:rsidRPr="00BA48C6" w:rsidRDefault="00733B60" w:rsidP="00733B60">
      <w:pPr>
        <w:pStyle w:val="Listtoplevel"/>
      </w:pPr>
      <w:r w:rsidRPr="00BA48C6">
        <w:t xml:space="preserve">some </w:t>
      </w:r>
      <w:r w:rsidRPr="00950292">
        <w:rPr>
          <w:b/>
          <w:bCs/>
        </w:rPr>
        <w:t>case studies</w:t>
      </w:r>
      <w:r w:rsidRPr="00BA48C6">
        <w:t xml:space="preserve"> that show what you can do</w:t>
      </w:r>
    </w:p>
    <w:p w14:paraId="7F990FC3" w14:textId="77777777" w:rsidR="00733B60" w:rsidRPr="00BA48C6" w:rsidRDefault="00733B60" w:rsidP="00733B60">
      <w:pPr>
        <w:pStyle w:val="Listtoplevel"/>
      </w:pPr>
      <w:r>
        <w:drawing>
          <wp:anchor distT="0" distB="0" distL="114300" distR="114300" simplePos="0" relativeHeight="252123136" behindDoc="0" locked="0" layoutInCell="1" allowOverlap="1" wp14:anchorId="3AD0F5F1" wp14:editId="633E72D7">
            <wp:simplePos x="0" y="0"/>
            <wp:positionH relativeFrom="column">
              <wp:posOffset>-335280</wp:posOffset>
            </wp:positionH>
            <wp:positionV relativeFrom="paragraph">
              <wp:posOffset>21611</wp:posOffset>
            </wp:positionV>
            <wp:extent cx="2089838" cy="853440"/>
            <wp:effectExtent l="0" t="0" r="5715" b="3810"/>
            <wp:wrapNone/>
            <wp:docPr id="1833" name="Picture 18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" name="Picture 18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9838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here to get funding</w:t>
      </w:r>
    </w:p>
    <w:p w14:paraId="2DFEB5C9" w14:textId="6A4BC74B" w:rsidR="00733B60" w:rsidRPr="00BA48C6" w:rsidRDefault="00EC4658" w:rsidP="00733B60">
      <w:pPr>
        <w:pStyle w:val="Listtoplevel"/>
      </w:pPr>
      <w:r w:rsidRPr="00EC4658">
        <w:drawing>
          <wp:anchor distT="0" distB="0" distL="114300" distR="114300" simplePos="0" relativeHeight="252215296" behindDoc="0" locked="0" layoutInCell="1" allowOverlap="1" wp14:anchorId="119666B6" wp14:editId="6DC89F9C">
            <wp:simplePos x="0" y="0"/>
            <wp:positionH relativeFrom="column">
              <wp:posOffset>-213360</wp:posOffset>
            </wp:positionH>
            <wp:positionV relativeFrom="paragraph">
              <wp:posOffset>617220</wp:posOffset>
            </wp:positionV>
            <wp:extent cx="1798320" cy="1798320"/>
            <wp:effectExtent l="0" t="0" r="0" b="0"/>
            <wp:wrapNone/>
            <wp:docPr id="9509709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9709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3B60" w:rsidRPr="00BA48C6">
        <w:t xml:space="preserve">where </w:t>
      </w:r>
      <w:r w:rsidR="00733B60">
        <w:t>to</w:t>
      </w:r>
      <w:r w:rsidR="00733B60" w:rsidRPr="00BA48C6">
        <w:t xml:space="preserve"> get training</w:t>
      </w:r>
    </w:p>
    <w:p w14:paraId="1F90A2EF" w14:textId="1AB34431" w:rsidR="00733B60" w:rsidRPr="00BA48C6" w:rsidRDefault="00733B60" w:rsidP="00EC4658">
      <w:pPr>
        <w:pStyle w:val="Listtoplevel"/>
      </w:pPr>
      <w:r w:rsidRPr="00BA48C6">
        <w:t>links to some inclusive outdoor organisations</w:t>
      </w:r>
    </w:p>
    <w:p w14:paraId="0AC7662C" w14:textId="6AC5590E" w:rsidR="00733B60" w:rsidRDefault="00733B60" w:rsidP="00733B60">
      <w:pPr>
        <w:pStyle w:val="Listtoplevel"/>
      </w:pPr>
      <w:r w:rsidRPr="00BA48C6">
        <w:t>where to find more information.</w:t>
      </w:r>
    </w:p>
    <w:p w14:paraId="1EA75411" w14:textId="34AE7C0A" w:rsidR="00733B60" w:rsidRDefault="00733B60" w:rsidP="00733B60"/>
    <w:p w14:paraId="1450DEDA" w14:textId="59B46D49" w:rsidR="00733B60" w:rsidRDefault="00733B60" w:rsidP="00733B60"/>
    <w:p w14:paraId="7D822064" w14:textId="22B19F5C" w:rsidR="00733B60" w:rsidRDefault="00733B60" w:rsidP="00733B60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4219C4F" w14:textId="71A4D35C" w:rsidR="00733B60" w:rsidRDefault="0062495B" w:rsidP="00733B60">
      <w:r>
        <w:rPr>
          <w:noProof/>
        </w:rPr>
        <w:lastRenderedPageBreak/>
        <w:drawing>
          <wp:anchor distT="0" distB="0" distL="114300" distR="114300" simplePos="0" relativeHeight="252284928" behindDoc="0" locked="0" layoutInCell="1" allowOverlap="1" wp14:anchorId="5B4D5892" wp14:editId="2D7EC5E8">
            <wp:simplePos x="0" y="0"/>
            <wp:positionH relativeFrom="column">
              <wp:posOffset>-304800</wp:posOffset>
            </wp:positionH>
            <wp:positionV relativeFrom="paragraph">
              <wp:posOffset>396240</wp:posOffset>
            </wp:positionV>
            <wp:extent cx="2136140" cy="1377108"/>
            <wp:effectExtent l="0" t="0" r="0" b="0"/>
            <wp:wrapNone/>
            <wp:docPr id="36243680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43680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40" cy="1377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B60" w:rsidRPr="00BD34B6">
        <w:rPr>
          <w:noProof/>
        </w:rPr>
        <mc:AlternateContent>
          <mc:Choice Requires="wps">
            <w:drawing>
              <wp:anchor distT="0" distB="0" distL="114300" distR="114300" simplePos="0" relativeHeight="252126208" behindDoc="1" locked="0" layoutInCell="1" allowOverlap="1" wp14:anchorId="4FACFFA0" wp14:editId="0D0F7BC6">
                <wp:simplePos x="0" y="0"/>
                <wp:positionH relativeFrom="column">
                  <wp:posOffset>2225407</wp:posOffset>
                </wp:positionH>
                <wp:positionV relativeFrom="paragraph">
                  <wp:posOffset>-49576</wp:posOffset>
                </wp:positionV>
                <wp:extent cx="3541923" cy="3073706"/>
                <wp:effectExtent l="0" t="0" r="1905" b="0"/>
                <wp:wrapNone/>
                <wp:docPr id="1960139408" name="Rectangle 196013940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1923" cy="307370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623C61" id="Rectangle 1960139408" o:spid="_x0000_s1026" alt="&quot;&quot;" style="position:absolute;margin-left:175.25pt;margin-top:-3.9pt;width:278.9pt;height:242pt;z-index:-25119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" fillcolor="#bdd6ee [1304]" stroked="f" strokeweight="1pt"/>
            </w:pict>
          </mc:Fallback>
        </mc:AlternateContent>
      </w:r>
      <w:r w:rsidR="00733B60" w:rsidRPr="00950292">
        <w:rPr>
          <w:b/>
          <w:bCs/>
        </w:rPr>
        <w:t>Case studies</w:t>
      </w:r>
      <w:r w:rsidR="00733B60">
        <w:t xml:space="preserve"> are information about what other people have done including:</w:t>
      </w:r>
    </w:p>
    <w:p w14:paraId="18763F78" w14:textId="2F0B7186" w:rsidR="00733B60" w:rsidRDefault="00733B60" w:rsidP="00733B60">
      <w:pPr>
        <w:pStyle w:val="Listtoplevel"/>
      </w:pPr>
      <w:r>
        <w:t>how they did it</w:t>
      </w:r>
    </w:p>
    <w:p w14:paraId="0B6D9DFD" w14:textId="1159417B" w:rsidR="00733B60" w:rsidRDefault="0062495B" w:rsidP="00733B60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286976" behindDoc="0" locked="0" layoutInCell="1" allowOverlap="1" wp14:anchorId="767C9346" wp14:editId="0F557593">
                <wp:simplePos x="0" y="0"/>
                <wp:positionH relativeFrom="column">
                  <wp:posOffset>0</wp:posOffset>
                </wp:positionH>
                <wp:positionV relativeFrom="paragraph">
                  <wp:posOffset>169545</wp:posOffset>
                </wp:positionV>
                <wp:extent cx="1624330" cy="883920"/>
                <wp:effectExtent l="0" t="0" r="0" b="0"/>
                <wp:wrapThrough wrapText="bothSides">
                  <wp:wrapPolygon edited="0">
                    <wp:start x="0" y="0"/>
                    <wp:lineTo x="0" y="20948"/>
                    <wp:lineTo x="21279" y="20948"/>
                    <wp:lineTo x="21279" y="0"/>
                    <wp:lineTo x="0" y="0"/>
                  </wp:wrapPolygon>
                </wp:wrapThrough>
                <wp:docPr id="1278009522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330" cy="8839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2EB50D" w14:textId="77777777" w:rsidR="003A22E1" w:rsidRDefault="0062495B" w:rsidP="0062495B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842676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Image source:</w:t>
                            </w:r>
                            <w:r w:rsidR="003A22E1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89871CE" w14:textId="610BCF0E" w:rsidR="0062495B" w:rsidRDefault="003A22E1" w:rsidP="0062495B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Parafed Bay of Plenty, Sailability Tauranga</w:t>
                            </w:r>
                          </w:p>
                          <w:p w14:paraId="51184C98" w14:textId="77777777" w:rsidR="003A22E1" w:rsidRPr="003A22E1" w:rsidRDefault="003A22E1" w:rsidP="003A22E1"/>
                          <w:p w14:paraId="2B529798" w14:textId="2831CE85" w:rsidR="0062495B" w:rsidRPr="00842676" w:rsidRDefault="0062495B" w:rsidP="0062495B">
                            <w:pPr>
                              <w:pStyle w:val="Caption"/>
                              <w:spacing w:after="0" w:line="360" w:lineRule="auto"/>
                              <w:ind w:left="0"/>
                              <w:jc w:val="center"/>
                              <w:rPr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C9346" id="_x0000_s1041" type="#_x0000_t202" alt="&quot;&quot;" style="position:absolute;left:0;text-align:left;margin-left:0;margin-top:13.35pt;width:127.9pt;height:69.6pt;z-index:25228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" stroked="f">
                <v:textbox inset="0,0,0,0">
                  <w:txbxContent>
                    <w:p w14:paraId="712EB50D" w14:textId="77777777" w:rsidR="003A22E1" w:rsidRDefault="0062495B" w:rsidP="0062495B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</w:pPr>
                      <w:r w:rsidRPr="00842676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Image source:</w:t>
                      </w:r>
                      <w:r w:rsidR="003A22E1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189871CE" w14:textId="610BCF0E" w:rsidR="0062495B" w:rsidRDefault="003A22E1" w:rsidP="0062495B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</w:pPr>
                      <w:r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Parafed Bay of Plenty, Sailability Tauranga</w:t>
                      </w:r>
                    </w:p>
                    <w:p w14:paraId="51184C98" w14:textId="77777777" w:rsidR="003A22E1" w:rsidRPr="003A22E1" w:rsidRDefault="003A22E1" w:rsidP="003A22E1"/>
                    <w:p w14:paraId="2B529798" w14:textId="2831CE85" w:rsidR="0062495B" w:rsidRPr="00842676" w:rsidRDefault="0062495B" w:rsidP="0062495B">
                      <w:pPr>
                        <w:pStyle w:val="Caption"/>
                        <w:spacing w:after="0" w:line="360" w:lineRule="auto"/>
                        <w:ind w:left="0"/>
                        <w:jc w:val="center"/>
                        <w:rPr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  <w:lang w:val="en-NZ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733B60">
        <w:t>what was difficult about it</w:t>
      </w:r>
    </w:p>
    <w:p w14:paraId="06DD4BA0" w14:textId="3D4B6B1E" w:rsidR="00733B60" w:rsidRDefault="00733B60" w:rsidP="00733B60">
      <w:pPr>
        <w:pStyle w:val="Listtoplevel"/>
      </w:pPr>
      <w:r>
        <w:t>how they succeeded.</w:t>
      </w:r>
    </w:p>
    <w:p w14:paraId="3E36A158" w14:textId="77777777" w:rsidR="00F30790" w:rsidRDefault="00F30790" w:rsidP="00F30790">
      <w:pPr>
        <w:rPr>
          <w:lang w:val="en-NZ"/>
        </w:rPr>
      </w:pPr>
    </w:p>
    <w:p w14:paraId="50D88562" w14:textId="4181E97E" w:rsidR="00F30790" w:rsidRDefault="004011D8" w:rsidP="00F30790">
      <w:pPr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210176" behindDoc="0" locked="0" layoutInCell="1" allowOverlap="1" wp14:anchorId="0E93BEEE" wp14:editId="0DF13C7A">
            <wp:simplePos x="0" y="0"/>
            <wp:positionH relativeFrom="column">
              <wp:posOffset>-274320</wp:posOffset>
            </wp:positionH>
            <wp:positionV relativeFrom="paragraph">
              <wp:posOffset>426720</wp:posOffset>
            </wp:positionV>
            <wp:extent cx="2167890" cy="1541145"/>
            <wp:effectExtent l="0" t="0" r="3810" b="1905"/>
            <wp:wrapNone/>
            <wp:docPr id="44027029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27029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890" cy="154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81E755" w14:textId="47A935CE" w:rsidR="00F30790" w:rsidRDefault="00F30790" w:rsidP="00F30790">
      <w:pPr>
        <w:rPr>
          <w:lang w:val="en-NZ"/>
        </w:rPr>
      </w:pPr>
      <w:r w:rsidRPr="00F30790">
        <w:rPr>
          <w:lang w:val="en-NZ"/>
        </w:rPr>
        <w:t xml:space="preserve">You can find the guide at </w:t>
      </w:r>
      <w:r w:rsidR="004C0823">
        <w:rPr>
          <w:lang w:val="en-NZ"/>
        </w:rPr>
        <w:t>this</w:t>
      </w:r>
      <w:r w:rsidRPr="00F30790">
        <w:rPr>
          <w:lang w:val="en-NZ"/>
        </w:rPr>
        <w:t xml:space="preserve"> </w:t>
      </w:r>
      <w:r w:rsidRPr="00F62FD1">
        <w:rPr>
          <w:b/>
          <w:bCs/>
          <w:lang w:val="en-NZ"/>
        </w:rPr>
        <w:t>website</w:t>
      </w:r>
      <w:r w:rsidRPr="00F30790">
        <w:rPr>
          <w:lang w:val="en-NZ"/>
        </w:rPr>
        <w:t>:</w:t>
      </w:r>
    </w:p>
    <w:p w14:paraId="1B945C7B" w14:textId="77777777" w:rsidR="00F30790" w:rsidRPr="00F30790" w:rsidRDefault="00F30790" w:rsidP="00F30790">
      <w:pPr>
        <w:rPr>
          <w:lang w:val="en-NZ"/>
        </w:rPr>
      </w:pPr>
    </w:p>
    <w:p w14:paraId="25ACA1CB" w14:textId="1B71DE91" w:rsidR="00F30790" w:rsidRPr="00DB6A5D" w:rsidRDefault="00913382" w:rsidP="00CB544E">
      <w:pPr>
        <w:ind w:left="3402" w:right="-330"/>
        <w:rPr>
          <w:b/>
          <w:bCs/>
          <w:color w:val="000000" w:themeColor="text1"/>
          <w:lang w:val="en-NZ"/>
        </w:rPr>
      </w:pPr>
      <w:hyperlink r:id="rId132" w:history="1">
        <w:r w:rsidR="00F30790" w:rsidRPr="00DB6A5D">
          <w:rPr>
            <w:rStyle w:val="Hyperlink"/>
            <w:b/>
            <w:bCs/>
            <w:color w:val="000000" w:themeColor="text1"/>
            <w:u w:val="none"/>
            <w:lang w:val="en-NZ"/>
          </w:rPr>
          <w:t>sportnz.org.nz/resources/accessibility-and-inclusion-in-the-outdoors/</w:t>
        </w:r>
      </w:hyperlink>
    </w:p>
    <w:p w14:paraId="59811F99" w14:textId="43C60A4F" w:rsidR="00F30790" w:rsidRPr="00F30790" w:rsidRDefault="00F30790" w:rsidP="00F62FD1">
      <w:pPr>
        <w:rPr>
          <w:lang w:val="en-NZ"/>
        </w:rPr>
      </w:pPr>
    </w:p>
    <w:p w14:paraId="49A627B8" w14:textId="1F865B75" w:rsidR="00F30790" w:rsidRDefault="00CB544E" w:rsidP="00F30790">
      <w:pPr>
        <w:rPr>
          <w:lang w:val="en-NZ"/>
        </w:rPr>
      </w:pPr>
      <w:r>
        <w:rPr>
          <w:b/>
          <w:bCs/>
          <w:noProof/>
          <w:color w:val="000000" w:themeColor="text1"/>
        </w:rPr>
        <w:drawing>
          <wp:anchor distT="0" distB="0" distL="114300" distR="114300" simplePos="0" relativeHeight="251909120" behindDoc="0" locked="0" layoutInCell="1" allowOverlap="1" wp14:anchorId="33BB1B46" wp14:editId="3EE69428">
            <wp:simplePos x="0" y="0"/>
            <wp:positionH relativeFrom="column">
              <wp:posOffset>-91440</wp:posOffset>
            </wp:positionH>
            <wp:positionV relativeFrom="paragraph">
              <wp:posOffset>244475</wp:posOffset>
            </wp:positionV>
            <wp:extent cx="1751965" cy="1751965"/>
            <wp:effectExtent l="0" t="0" r="635" b="0"/>
            <wp:wrapNone/>
            <wp:docPr id="56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1965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4E9058" w14:textId="3E927D4F" w:rsidR="00F30790" w:rsidRDefault="00F30790" w:rsidP="00F30790">
      <w:pPr>
        <w:rPr>
          <w:lang w:val="en-NZ"/>
        </w:rPr>
      </w:pPr>
    </w:p>
    <w:p w14:paraId="0F0432EC" w14:textId="28BCFC64" w:rsidR="00F30790" w:rsidRPr="00F30790" w:rsidRDefault="00F30790" w:rsidP="00F30790">
      <w:pPr>
        <w:rPr>
          <w:lang w:val="en-NZ"/>
        </w:rPr>
      </w:pPr>
      <w:r w:rsidRPr="00F30790">
        <w:rPr>
          <w:lang w:val="en-NZ"/>
        </w:rPr>
        <w:t>The guide has links to lots more information about inclusive outdoor activities.</w:t>
      </w:r>
    </w:p>
    <w:p w14:paraId="2F224EFE" w14:textId="77777777" w:rsidR="00D671C8" w:rsidRDefault="00D671C8" w:rsidP="00BA6139"/>
    <w:p w14:paraId="523D3625" w14:textId="77777777" w:rsidR="00BA6139" w:rsidRDefault="00BA6139">
      <w:pPr>
        <w:spacing w:line="240" w:lineRule="auto"/>
        <w:ind w:left="0"/>
      </w:pPr>
      <w:r>
        <w:br w:type="page"/>
      </w:r>
    </w:p>
    <w:p w14:paraId="11531B69" w14:textId="66661EDC" w:rsidR="00316DBA" w:rsidRPr="00E63FF8" w:rsidRDefault="00733B60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cs="Arial"/>
          <w:noProof/>
          <w:sz w:val="54"/>
          <w:szCs w:val="54"/>
        </w:rPr>
        <w:lastRenderedPageBreak/>
        <w:drawing>
          <wp:anchor distT="0" distB="0" distL="114300" distR="114300" simplePos="0" relativeHeight="252131328" behindDoc="0" locked="0" layoutInCell="1" allowOverlap="1" wp14:anchorId="5C576AA9" wp14:editId="36688D26">
            <wp:simplePos x="0" y="0"/>
            <wp:positionH relativeFrom="column">
              <wp:posOffset>-126171</wp:posOffset>
            </wp:positionH>
            <wp:positionV relativeFrom="paragraph">
              <wp:posOffset>703777</wp:posOffset>
            </wp:positionV>
            <wp:extent cx="1393604" cy="557998"/>
            <wp:effectExtent l="0" t="0" r="0" b="0"/>
            <wp:wrapNone/>
            <wp:docPr id="1786680968" name="Picture 17866809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3604" cy="5579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87968" behindDoc="0" locked="0" layoutInCell="1" allowOverlap="1" wp14:anchorId="1BEB0B93" wp14:editId="0F49B263">
            <wp:simplePos x="0" y="0"/>
            <wp:positionH relativeFrom="column">
              <wp:posOffset>0</wp:posOffset>
            </wp:positionH>
            <wp:positionV relativeFrom="paragraph">
              <wp:posOffset>459645</wp:posOffset>
            </wp:positionV>
            <wp:extent cx="1007307" cy="327325"/>
            <wp:effectExtent l="0" t="0" r="0" b="3175"/>
            <wp:wrapNone/>
            <wp:docPr id="1846" name="Picture 18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" name="Picture 18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1612" cy="3319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88992" behindDoc="0" locked="0" layoutInCell="1" allowOverlap="1" wp14:anchorId="17D91CD2" wp14:editId="194D383D">
            <wp:simplePos x="0" y="0"/>
            <wp:positionH relativeFrom="column">
              <wp:posOffset>14670</wp:posOffset>
            </wp:positionH>
            <wp:positionV relativeFrom="paragraph">
              <wp:posOffset>0</wp:posOffset>
            </wp:positionV>
            <wp:extent cx="948628" cy="420882"/>
            <wp:effectExtent l="0" t="0" r="4445" b="0"/>
            <wp:wrapNone/>
            <wp:docPr id="1847" name="Picture 1847" descr="Sport New Zealan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" name="Picture 1839" descr="Sport New Zealand logo"/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7596" cy="4248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73C87D2F" wp14:editId="12BE586C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933428" id="Rectangle: Rounded Corners 24" o:spid="_x0000_s1026" style="position:absolute;margin-left:-27pt;margin-top:-21pt;width:490.9pt;height:660.75pt;z-index:-251484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E63FF8">
        <w:rPr>
          <w:rFonts w:eastAsia="Times New Roman" w:cs="Arial"/>
          <w:sz w:val="28"/>
          <w:szCs w:val="28"/>
          <w:lang w:eastAsia="en-NZ"/>
        </w:rPr>
        <w:t>Sport New Zealand Ihi Aotearoa</w:t>
      </w:r>
      <w:r>
        <w:rPr>
          <w:rFonts w:eastAsia="Times New Roman" w:cs="Arial"/>
          <w:sz w:val="28"/>
          <w:szCs w:val="28"/>
          <w:lang w:eastAsia="en-NZ"/>
        </w:rPr>
        <w:t>, Recreation Aotearoa,</w:t>
      </w:r>
      <w:r w:rsidR="00E63FF8">
        <w:rPr>
          <w:rFonts w:eastAsia="Times New Roman" w:cs="Arial"/>
          <w:sz w:val="28"/>
          <w:szCs w:val="28"/>
          <w:lang w:eastAsia="en-NZ"/>
        </w:rPr>
        <w:t xml:space="preserve"> and Education Outdoors New Zealand.</w:t>
      </w:r>
    </w:p>
    <w:p w14:paraId="3C4F493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48B7793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5392" behindDoc="0" locked="0" layoutInCell="1" allowOverlap="1" wp14:anchorId="39D465A7" wp14:editId="23023C49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41B16D4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4368" behindDoc="0" locked="0" layoutInCell="1" allowOverlap="1" wp14:anchorId="28F57436" wp14:editId="2B52CFFF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BAD94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712F0688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1296" behindDoc="0" locked="0" layoutInCell="1" allowOverlap="1" wp14:anchorId="749D6C0F" wp14:editId="57A5E7E6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1A8C0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797A2BA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5EE87F7A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7440" behindDoc="0" locked="0" layoutInCell="1" allowOverlap="1" wp14:anchorId="0D09A251" wp14:editId="5E0AE428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A black background with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A black background with purple text&#10;&#10;Description automatically generated"/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186F49F5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0074FF4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6416" behindDoc="1" locked="0" layoutInCell="1" allowOverlap="1" wp14:anchorId="5D175D93" wp14:editId="27CF7D69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2372981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E40AA6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11D5274A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39510E3C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40512" behindDoc="0" locked="0" layoutInCell="1" allowOverlap="1" wp14:anchorId="62648D70" wp14:editId="2094EDEF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759BF128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8464" behindDoc="0" locked="0" layoutInCell="1" allowOverlap="1" wp14:anchorId="0DCE1B42" wp14:editId="62DFC984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7F71C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063DE9CB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103ED143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54EEB9E0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55DAB9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9488" behindDoc="0" locked="0" layoutInCell="1" allowOverlap="1" wp14:anchorId="72A4A021" wp14:editId="3E42B7E0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A logo for a scho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A logo for a school&#10;&#10;Description automatically generated"/>
                    <pic:cNvPicPr/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558D1BF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177D27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0CD0F380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471A1CB0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4FCB65B3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144"/>
      <w:footerReference w:type="default" r:id="rId14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A4452C" w14:textId="77777777" w:rsidR="00886122" w:rsidRDefault="00886122">
      <w:pPr>
        <w:spacing w:line="240" w:lineRule="auto"/>
      </w:pPr>
      <w:r>
        <w:separator/>
      </w:r>
    </w:p>
  </w:endnote>
  <w:endnote w:type="continuationSeparator" w:id="0">
    <w:p w14:paraId="55653452" w14:textId="77777777" w:rsidR="00886122" w:rsidRDefault="008861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1EA5C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888A0EA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29C7D2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CE3A22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63F7F4" w14:textId="77777777" w:rsidR="00886122" w:rsidRDefault="00886122">
      <w:pPr>
        <w:spacing w:line="240" w:lineRule="auto"/>
      </w:pPr>
      <w:r>
        <w:separator/>
      </w:r>
    </w:p>
  </w:footnote>
  <w:footnote w:type="continuationSeparator" w:id="0">
    <w:p w14:paraId="2BAD4AA6" w14:textId="77777777" w:rsidR="00886122" w:rsidRDefault="0088612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F780B"/>
    <w:multiLevelType w:val="multilevel"/>
    <w:tmpl w:val="0484A3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5346B1"/>
    <w:multiLevelType w:val="multilevel"/>
    <w:tmpl w:val="7D42B3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ADC1D81"/>
    <w:multiLevelType w:val="multilevel"/>
    <w:tmpl w:val="14B00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BC5017F"/>
    <w:multiLevelType w:val="hybridMultilevel"/>
    <w:tmpl w:val="B3C4E402"/>
    <w:lvl w:ilvl="0" w:tplc="1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9" w15:restartNumberingAfterBreak="0">
    <w:nsid w:val="1E4B6695"/>
    <w:multiLevelType w:val="hybridMultilevel"/>
    <w:tmpl w:val="9E9C764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28B324C3"/>
    <w:multiLevelType w:val="multilevel"/>
    <w:tmpl w:val="12687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8C24A07"/>
    <w:multiLevelType w:val="multilevel"/>
    <w:tmpl w:val="5FE07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3" w15:restartNumberingAfterBreak="0">
    <w:nsid w:val="2A6C3852"/>
    <w:multiLevelType w:val="multilevel"/>
    <w:tmpl w:val="AC221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2982743"/>
    <w:multiLevelType w:val="hybridMultilevel"/>
    <w:tmpl w:val="BAB66FEE"/>
    <w:lvl w:ilvl="0" w:tplc="81D8D6C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5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3CC6425F"/>
    <w:multiLevelType w:val="hybridMultilevel"/>
    <w:tmpl w:val="3A844CEE"/>
    <w:lvl w:ilvl="0" w:tplc="81D8D6C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7" w15:restartNumberingAfterBreak="0">
    <w:nsid w:val="464A3877"/>
    <w:multiLevelType w:val="hybridMultilevel"/>
    <w:tmpl w:val="DAB61A18"/>
    <w:lvl w:ilvl="0" w:tplc="1409000F">
      <w:start w:val="1"/>
      <w:numFmt w:val="decimal"/>
      <w:lvlText w:val="%1."/>
      <w:lvlJc w:val="left"/>
      <w:pPr>
        <w:ind w:left="440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9" w15:restartNumberingAfterBreak="0">
    <w:nsid w:val="4DA91EED"/>
    <w:multiLevelType w:val="multilevel"/>
    <w:tmpl w:val="5B16EF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E2A5518"/>
    <w:multiLevelType w:val="hybridMultilevel"/>
    <w:tmpl w:val="98D0068E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21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4C629B"/>
    <w:multiLevelType w:val="hybridMultilevel"/>
    <w:tmpl w:val="652019DE"/>
    <w:lvl w:ilvl="0" w:tplc="905813EA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766" w:hanging="360"/>
      </w:pPr>
    </w:lvl>
    <w:lvl w:ilvl="2" w:tplc="0809001B" w:tentative="1">
      <w:start w:val="1"/>
      <w:numFmt w:val="lowerRoman"/>
      <w:lvlText w:val="%3."/>
      <w:lvlJc w:val="right"/>
      <w:pPr>
        <w:ind w:left="5486" w:hanging="180"/>
      </w:pPr>
    </w:lvl>
    <w:lvl w:ilvl="3" w:tplc="0809000F" w:tentative="1">
      <w:start w:val="1"/>
      <w:numFmt w:val="decimal"/>
      <w:lvlText w:val="%4."/>
      <w:lvlJc w:val="left"/>
      <w:pPr>
        <w:ind w:left="6206" w:hanging="360"/>
      </w:pPr>
    </w:lvl>
    <w:lvl w:ilvl="4" w:tplc="08090019" w:tentative="1">
      <w:start w:val="1"/>
      <w:numFmt w:val="lowerLetter"/>
      <w:lvlText w:val="%5."/>
      <w:lvlJc w:val="left"/>
      <w:pPr>
        <w:ind w:left="6926" w:hanging="360"/>
      </w:pPr>
    </w:lvl>
    <w:lvl w:ilvl="5" w:tplc="0809001B" w:tentative="1">
      <w:start w:val="1"/>
      <w:numFmt w:val="lowerRoman"/>
      <w:lvlText w:val="%6."/>
      <w:lvlJc w:val="right"/>
      <w:pPr>
        <w:ind w:left="7646" w:hanging="180"/>
      </w:pPr>
    </w:lvl>
    <w:lvl w:ilvl="6" w:tplc="0809000F" w:tentative="1">
      <w:start w:val="1"/>
      <w:numFmt w:val="decimal"/>
      <w:lvlText w:val="%7."/>
      <w:lvlJc w:val="left"/>
      <w:pPr>
        <w:ind w:left="8366" w:hanging="360"/>
      </w:pPr>
    </w:lvl>
    <w:lvl w:ilvl="7" w:tplc="08090019" w:tentative="1">
      <w:start w:val="1"/>
      <w:numFmt w:val="lowerLetter"/>
      <w:lvlText w:val="%8."/>
      <w:lvlJc w:val="left"/>
      <w:pPr>
        <w:ind w:left="9086" w:hanging="360"/>
      </w:pPr>
    </w:lvl>
    <w:lvl w:ilvl="8" w:tplc="08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3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5" w15:restartNumberingAfterBreak="0">
    <w:nsid w:val="69DC7B38"/>
    <w:multiLevelType w:val="multilevel"/>
    <w:tmpl w:val="C51C4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6D005A"/>
    <w:multiLevelType w:val="hybridMultilevel"/>
    <w:tmpl w:val="4C6AE6E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8" w15:restartNumberingAfterBreak="0">
    <w:nsid w:val="74867963"/>
    <w:multiLevelType w:val="multilevel"/>
    <w:tmpl w:val="576C44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814231">
    <w:abstractNumId w:val="12"/>
  </w:num>
  <w:num w:numId="2" w16cid:durableId="1850868502">
    <w:abstractNumId w:val="2"/>
  </w:num>
  <w:num w:numId="3" w16cid:durableId="1559709778">
    <w:abstractNumId w:val="23"/>
  </w:num>
  <w:num w:numId="4" w16cid:durableId="369645155">
    <w:abstractNumId w:val="24"/>
  </w:num>
  <w:num w:numId="5" w16cid:durableId="401026238">
    <w:abstractNumId w:val="15"/>
  </w:num>
  <w:num w:numId="6" w16cid:durableId="206263604">
    <w:abstractNumId w:val="6"/>
  </w:num>
  <w:num w:numId="7" w16cid:durableId="1917593701">
    <w:abstractNumId w:val="3"/>
  </w:num>
  <w:num w:numId="8" w16cid:durableId="2063166477">
    <w:abstractNumId w:val="21"/>
  </w:num>
  <w:num w:numId="9" w16cid:durableId="1396006463">
    <w:abstractNumId w:val="1"/>
  </w:num>
  <w:num w:numId="10" w16cid:durableId="1382166458">
    <w:abstractNumId w:val="18"/>
  </w:num>
  <w:num w:numId="11" w16cid:durableId="160388296">
    <w:abstractNumId w:val="0"/>
  </w:num>
  <w:num w:numId="12" w16cid:durableId="31082166">
    <w:abstractNumId w:val="26"/>
  </w:num>
  <w:num w:numId="13" w16cid:durableId="1759787140">
    <w:abstractNumId w:val="29"/>
  </w:num>
  <w:num w:numId="14" w16cid:durableId="1946959381">
    <w:abstractNumId w:val="28"/>
  </w:num>
  <w:num w:numId="15" w16cid:durableId="1998999742">
    <w:abstractNumId w:val="25"/>
  </w:num>
  <w:num w:numId="16" w16cid:durableId="171533984">
    <w:abstractNumId w:val="4"/>
  </w:num>
  <w:num w:numId="17" w16cid:durableId="2123957987">
    <w:abstractNumId w:val="11"/>
  </w:num>
  <w:num w:numId="18" w16cid:durableId="1733891024">
    <w:abstractNumId w:val="19"/>
  </w:num>
  <w:num w:numId="19" w16cid:durableId="1017082642">
    <w:abstractNumId w:val="7"/>
  </w:num>
  <w:num w:numId="20" w16cid:durableId="1329409474">
    <w:abstractNumId w:val="13"/>
  </w:num>
  <w:num w:numId="21" w16cid:durableId="1331326919">
    <w:abstractNumId w:val="5"/>
  </w:num>
  <w:num w:numId="22" w16cid:durableId="1788313149">
    <w:abstractNumId w:val="10"/>
  </w:num>
  <w:num w:numId="23" w16cid:durableId="18628939">
    <w:abstractNumId w:val="8"/>
  </w:num>
  <w:num w:numId="24" w16cid:durableId="1908684176">
    <w:abstractNumId w:val="16"/>
  </w:num>
  <w:num w:numId="25" w16cid:durableId="1654748669">
    <w:abstractNumId w:val="20"/>
  </w:num>
  <w:num w:numId="26" w16cid:durableId="1921401318">
    <w:abstractNumId w:val="22"/>
  </w:num>
  <w:num w:numId="27" w16cid:durableId="793642099">
    <w:abstractNumId w:val="27"/>
  </w:num>
  <w:num w:numId="28" w16cid:durableId="1878622149">
    <w:abstractNumId w:val="17"/>
  </w:num>
  <w:num w:numId="29" w16cid:durableId="1718167726">
    <w:abstractNumId w:val="14"/>
  </w:num>
  <w:num w:numId="30" w16cid:durableId="6788950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NKwFANj/y3ctAAAA"/>
  </w:docVars>
  <w:rsids>
    <w:rsidRoot w:val="0026345C"/>
    <w:rsid w:val="000013CC"/>
    <w:rsid w:val="00002FBC"/>
    <w:rsid w:val="0000385D"/>
    <w:rsid w:val="00005D64"/>
    <w:rsid w:val="00005DB6"/>
    <w:rsid w:val="000064D2"/>
    <w:rsid w:val="00006D92"/>
    <w:rsid w:val="000105CF"/>
    <w:rsid w:val="000227B4"/>
    <w:rsid w:val="000274A8"/>
    <w:rsid w:val="0003092A"/>
    <w:rsid w:val="0003497F"/>
    <w:rsid w:val="00034CE7"/>
    <w:rsid w:val="00044AB6"/>
    <w:rsid w:val="0004557B"/>
    <w:rsid w:val="0007693C"/>
    <w:rsid w:val="00085E05"/>
    <w:rsid w:val="0009079F"/>
    <w:rsid w:val="00090942"/>
    <w:rsid w:val="000A3C46"/>
    <w:rsid w:val="000A3FFA"/>
    <w:rsid w:val="000B04DF"/>
    <w:rsid w:val="000B39FE"/>
    <w:rsid w:val="000C1C49"/>
    <w:rsid w:val="000D2B45"/>
    <w:rsid w:val="000E44D0"/>
    <w:rsid w:val="000F21F2"/>
    <w:rsid w:val="000F5DDA"/>
    <w:rsid w:val="0010587A"/>
    <w:rsid w:val="00122416"/>
    <w:rsid w:val="00124EA8"/>
    <w:rsid w:val="00150076"/>
    <w:rsid w:val="00150390"/>
    <w:rsid w:val="00163078"/>
    <w:rsid w:val="001754F4"/>
    <w:rsid w:val="00194FAD"/>
    <w:rsid w:val="001B4DD5"/>
    <w:rsid w:val="001B603B"/>
    <w:rsid w:val="001D223E"/>
    <w:rsid w:val="001D26EE"/>
    <w:rsid w:val="001E3429"/>
    <w:rsid w:val="001E7E5B"/>
    <w:rsid w:val="001F678D"/>
    <w:rsid w:val="001F7EE9"/>
    <w:rsid w:val="00201791"/>
    <w:rsid w:val="00203D89"/>
    <w:rsid w:val="0021681D"/>
    <w:rsid w:val="00225EF2"/>
    <w:rsid w:val="00226C0D"/>
    <w:rsid w:val="00226F54"/>
    <w:rsid w:val="00257D60"/>
    <w:rsid w:val="00261BF8"/>
    <w:rsid w:val="0026345C"/>
    <w:rsid w:val="00264BB7"/>
    <w:rsid w:val="00266B9F"/>
    <w:rsid w:val="00271B8A"/>
    <w:rsid w:val="00284D0D"/>
    <w:rsid w:val="002854A9"/>
    <w:rsid w:val="00286969"/>
    <w:rsid w:val="0029103A"/>
    <w:rsid w:val="00295584"/>
    <w:rsid w:val="002A021B"/>
    <w:rsid w:val="002A253E"/>
    <w:rsid w:val="002B1B13"/>
    <w:rsid w:val="002C1E28"/>
    <w:rsid w:val="002E1C96"/>
    <w:rsid w:val="00302090"/>
    <w:rsid w:val="00315307"/>
    <w:rsid w:val="00316DBA"/>
    <w:rsid w:val="00317F5A"/>
    <w:rsid w:val="00323EB3"/>
    <w:rsid w:val="00332E18"/>
    <w:rsid w:val="00334BE2"/>
    <w:rsid w:val="003358F3"/>
    <w:rsid w:val="00345EE4"/>
    <w:rsid w:val="003631C1"/>
    <w:rsid w:val="0036591A"/>
    <w:rsid w:val="00371C85"/>
    <w:rsid w:val="003831EB"/>
    <w:rsid w:val="0038617D"/>
    <w:rsid w:val="003864CF"/>
    <w:rsid w:val="0039653D"/>
    <w:rsid w:val="003A22E1"/>
    <w:rsid w:val="003B341B"/>
    <w:rsid w:val="003B5FEA"/>
    <w:rsid w:val="003C527F"/>
    <w:rsid w:val="003D631D"/>
    <w:rsid w:val="003E101D"/>
    <w:rsid w:val="003E2C7A"/>
    <w:rsid w:val="003E4A5A"/>
    <w:rsid w:val="003F07F7"/>
    <w:rsid w:val="003F2339"/>
    <w:rsid w:val="003F5628"/>
    <w:rsid w:val="003F72F7"/>
    <w:rsid w:val="004002D2"/>
    <w:rsid w:val="004006B5"/>
    <w:rsid w:val="004011D8"/>
    <w:rsid w:val="004053F9"/>
    <w:rsid w:val="00417D19"/>
    <w:rsid w:val="00421783"/>
    <w:rsid w:val="00436130"/>
    <w:rsid w:val="0044329A"/>
    <w:rsid w:val="00451086"/>
    <w:rsid w:val="00452EB1"/>
    <w:rsid w:val="004535B5"/>
    <w:rsid w:val="004567B0"/>
    <w:rsid w:val="0046292F"/>
    <w:rsid w:val="00484B3F"/>
    <w:rsid w:val="00485921"/>
    <w:rsid w:val="00493FBF"/>
    <w:rsid w:val="004A6F1F"/>
    <w:rsid w:val="004C0823"/>
    <w:rsid w:val="004C7EA1"/>
    <w:rsid w:val="004F43F8"/>
    <w:rsid w:val="004F50A3"/>
    <w:rsid w:val="004F56C0"/>
    <w:rsid w:val="00501A98"/>
    <w:rsid w:val="00503AD5"/>
    <w:rsid w:val="00506C86"/>
    <w:rsid w:val="00510007"/>
    <w:rsid w:val="00522E5E"/>
    <w:rsid w:val="00527480"/>
    <w:rsid w:val="0054280D"/>
    <w:rsid w:val="00544CC6"/>
    <w:rsid w:val="00561A1C"/>
    <w:rsid w:val="00570380"/>
    <w:rsid w:val="005703ED"/>
    <w:rsid w:val="00577D24"/>
    <w:rsid w:val="005921AD"/>
    <w:rsid w:val="005C4C64"/>
    <w:rsid w:val="005D4C3C"/>
    <w:rsid w:val="005D5E17"/>
    <w:rsid w:val="005E2CCC"/>
    <w:rsid w:val="005E3857"/>
    <w:rsid w:val="0060011B"/>
    <w:rsid w:val="00601E59"/>
    <w:rsid w:val="006172B2"/>
    <w:rsid w:val="00621884"/>
    <w:rsid w:val="0062495B"/>
    <w:rsid w:val="00625E08"/>
    <w:rsid w:val="00637C2D"/>
    <w:rsid w:val="0064667B"/>
    <w:rsid w:val="006674BF"/>
    <w:rsid w:val="006741A2"/>
    <w:rsid w:val="00683296"/>
    <w:rsid w:val="006910A0"/>
    <w:rsid w:val="006A67E7"/>
    <w:rsid w:val="006B45FC"/>
    <w:rsid w:val="006C05BF"/>
    <w:rsid w:val="006C5C26"/>
    <w:rsid w:val="006D12ED"/>
    <w:rsid w:val="006D1406"/>
    <w:rsid w:val="006D5505"/>
    <w:rsid w:val="006D7370"/>
    <w:rsid w:val="006E050D"/>
    <w:rsid w:val="006E137B"/>
    <w:rsid w:val="006E385E"/>
    <w:rsid w:val="00705CA3"/>
    <w:rsid w:val="00705E8E"/>
    <w:rsid w:val="007124FE"/>
    <w:rsid w:val="007146EB"/>
    <w:rsid w:val="007154CC"/>
    <w:rsid w:val="0073302B"/>
    <w:rsid w:val="00733B60"/>
    <w:rsid w:val="00734C63"/>
    <w:rsid w:val="00736E4E"/>
    <w:rsid w:val="0074243B"/>
    <w:rsid w:val="00742FE1"/>
    <w:rsid w:val="00756607"/>
    <w:rsid w:val="00760DC8"/>
    <w:rsid w:val="00764068"/>
    <w:rsid w:val="00770D67"/>
    <w:rsid w:val="00771F10"/>
    <w:rsid w:val="00773C90"/>
    <w:rsid w:val="007829EC"/>
    <w:rsid w:val="007878FA"/>
    <w:rsid w:val="00795209"/>
    <w:rsid w:val="007B05F3"/>
    <w:rsid w:val="007B58D4"/>
    <w:rsid w:val="007C240D"/>
    <w:rsid w:val="007C7764"/>
    <w:rsid w:val="007D0E42"/>
    <w:rsid w:val="007E7233"/>
    <w:rsid w:val="00801086"/>
    <w:rsid w:val="008053DC"/>
    <w:rsid w:val="00805F6B"/>
    <w:rsid w:val="00815ACA"/>
    <w:rsid w:val="00816B06"/>
    <w:rsid w:val="0083281B"/>
    <w:rsid w:val="00834620"/>
    <w:rsid w:val="008355BB"/>
    <w:rsid w:val="0083622C"/>
    <w:rsid w:val="00840E1C"/>
    <w:rsid w:val="00842676"/>
    <w:rsid w:val="00842DA9"/>
    <w:rsid w:val="008436A5"/>
    <w:rsid w:val="00861E31"/>
    <w:rsid w:val="00863D53"/>
    <w:rsid w:val="00870F8E"/>
    <w:rsid w:val="00874EA9"/>
    <w:rsid w:val="008816E5"/>
    <w:rsid w:val="008848CB"/>
    <w:rsid w:val="00886122"/>
    <w:rsid w:val="00887F23"/>
    <w:rsid w:val="008909AD"/>
    <w:rsid w:val="00893F9F"/>
    <w:rsid w:val="008C26CE"/>
    <w:rsid w:val="008D437D"/>
    <w:rsid w:val="008E36F1"/>
    <w:rsid w:val="008E4A58"/>
    <w:rsid w:val="00902703"/>
    <w:rsid w:val="00913382"/>
    <w:rsid w:val="009411B0"/>
    <w:rsid w:val="0094516C"/>
    <w:rsid w:val="009474F5"/>
    <w:rsid w:val="00950292"/>
    <w:rsid w:val="00965CD2"/>
    <w:rsid w:val="00972775"/>
    <w:rsid w:val="00974E0B"/>
    <w:rsid w:val="0098180B"/>
    <w:rsid w:val="00991D0D"/>
    <w:rsid w:val="009B1906"/>
    <w:rsid w:val="009C6AB3"/>
    <w:rsid w:val="009D047C"/>
    <w:rsid w:val="009D29DC"/>
    <w:rsid w:val="009D3B6B"/>
    <w:rsid w:val="009E0237"/>
    <w:rsid w:val="009E16D4"/>
    <w:rsid w:val="009E178F"/>
    <w:rsid w:val="009F1920"/>
    <w:rsid w:val="009F3ED9"/>
    <w:rsid w:val="009F5527"/>
    <w:rsid w:val="009F566A"/>
    <w:rsid w:val="009F6418"/>
    <w:rsid w:val="009F76FD"/>
    <w:rsid w:val="00A12915"/>
    <w:rsid w:val="00A1608E"/>
    <w:rsid w:val="00A20FC1"/>
    <w:rsid w:val="00A44199"/>
    <w:rsid w:val="00A46786"/>
    <w:rsid w:val="00A61EC4"/>
    <w:rsid w:val="00A622D2"/>
    <w:rsid w:val="00A67570"/>
    <w:rsid w:val="00A762C3"/>
    <w:rsid w:val="00A7733F"/>
    <w:rsid w:val="00AA0888"/>
    <w:rsid w:val="00AB4973"/>
    <w:rsid w:val="00AB7AF2"/>
    <w:rsid w:val="00AC2619"/>
    <w:rsid w:val="00AD5849"/>
    <w:rsid w:val="00AF1239"/>
    <w:rsid w:val="00B07E41"/>
    <w:rsid w:val="00B22AC0"/>
    <w:rsid w:val="00B33C36"/>
    <w:rsid w:val="00B41E1E"/>
    <w:rsid w:val="00B50B0B"/>
    <w:rsid w:val="00B628EA"/>
    <w:rsid w:val="00B646C4"/>
    <w:rsid w:val="00B80E41"/>
    <w:rsid w:val="00B81A2E"/>
    <w:rsid w:val="00BA48C6"/>
    <w:rsid w:val="00BA6139"/>
    <w:rsid w:val="00BB2479"/>
    <w:rsid w:val="00BB7148"/>
    <w:rsid w:val="00BC7E04"/>
    <w:rsid w:val="00BD29E5"/>
    <w:rsid w:val="00BD34B6"/>
    <w:rsid w:val="00BF2D69"/>
    <w:rsid w:val="00BF5DDC"/>
    <w:rsid w:val="00C00796"/>
    <w:rsid w:val="00C10337"/>
    <w:rsid w:val="00C200AE"/>
    <w:rsid w:val="00C214FE"/>
    <w:rsid w:val="00C456BB"/>
    <w:rsid w:val="00C53F05"/>
    <w:rsid w:val="00C61895"/>
    <w:rsid w:val="00C64320"/>
    <w:rsid w:val="00C65EAC"/>
    <w:rsid w:val="00C73243"/>
    <w:rsid w:val="00C773A9"/>
    <w:rsid w:val="00C82374"/>
    <w:rsid w:val="00C8486E"/>
    <w:rsid w:val="00C87A9B"/>
    <w:rsid w:val="00C87B2E"/>
    <w:rsid w:val="00CB544E"/>
    <w:rsid w:val="00CB5AC0"/>
    <w:rsid w:val="00CC2B9B"/>
    <w:rsid w:val="00CC602B"/>
    <w:rsid w:val="00CC747F"/>
    <w:rsid w:val="00CD2490"/>
    <w:rsid w:val="00CE6BF5"/>
    <w:rsid w:val="00D11CE6"/>
    <w:rsid w:val="00D304B5"/>
    <w:rsid w:val="00D32313"/>
    <w:rsid w:val="00D44A04"/>
    <w:rsid w:val="00D52FD1"/>
    <w:rsid w:val="00D555F6"/>
    <w:rsid w:val="00D56210"/>
    <w:rsid w:val="00D652D9"/>
    <w:rsid w:val="00D671C8"/>
    <w:rsid w:val="00D67451"/>
    <w:rsid w:val="00D7641E"/>
    <w:rsid w:val="00D852B6"/>
    <w:rsid w:val="00D95D45"/>
    <w:rsid w:val="00DA2735"/>
    <w:rsid w:val="00DB2301"/>
    <w:rsid w:val="00DB6A5D"/>
    <w:rsid w:val="00DC4F89"/>
    <w:rsid w:val="00DC5D2A"/>
    <w:rsid w:val="00DC7950"/>
    <w:rsid w:val="00DE2D8D"/>
    <w:rsid w:val="00DF2E18"/>
    <w:rsid w:val="00DF65D4"/>
    <w:rsid w:val="00DF6C74"/>
    <w:rsid w:val="00E02C06"/>
    <w:rsid w:val="00E02C57"/>
    <w:rsid w:val="00E177A1"/>
    <w:rsid w:val="00E17BF8"/>
    <w:rsid w:val="00E25EA4"/>
    <w:rsid w:val="00E301CA"/>
    <w:rsid w:val="00E30E06"/>
    <w:rsid w:val="00E422EA"/>
    <w:rsid w:val="00E44151"/>
    <w:rsid w:val="00E51A16"/>
    <w:rsid w:val="00E56A37"/>
    <w:rsid w:val="00E63FF8"/>
    <w:rsid w:val="00E67FF6"/>
    <w:rsid w:val="00E70E61"/>
    <w:rsid w:val="00E757C5"/>
    <w:rsid w:val="00E761E4"/>
    <w:rsid w:val="00EA567F"/>
    <w:rsid w:val="00EB7574"/>
    <w:rsid w:val="00EC39ED"/>
    <w:rsid w:val="00EC4658"/>
    <w:rsid w:val="00EC5F32"/>
    <w:rsid w:val="00EF4A04"/>
    <w:rsid w:val="00EF59C9"/>
    <w:rsid w:val="00F019AB"/>
    <w:rsid w:val="00F10A2C"/>
    <w:rsid w:val="00F20BCC"/>
    <w:rsid w:val="00F30790"/>
    <w:rsid w:val="00F32DCE"/>
    <w:rsid w:val="00F55919"/>
    <w:rsid w:val="00F62FD1"/>
    <w:rsid w:val="00F87859"/>
    <w:rsid w:val="00FA0F63"/>
    <w:rsid w:val="00FC1BD7"/>
    <w:rsid w:val="00FC63B6"/>
    <w:rsid w:val="00FD6987"/>
    <w:rsid w:val="00FF3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9B0DBD7"/>
  <w15:chartTrackingRefBased/>
  <w15:docId w15:val="{2B8EBBEC-8014-144A-9200-1D440FB36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C53F05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58"/>
      <w:szCs w:val="58"/>
      <w:lang w:val="en-NZ" w:eastAsia="en-GB"/>
    </w:rPr>
  </w:style>
  <w:style w:type="character" w:customStyle="1" w:styleId="TitleChar">
    <w:name w:val="Title Char"/>
    <w:basedOn w:val="DefaultParagraphFont"/>
    <w:link w:val="Title"/>
    <w:rsid w:val="00C53F05"/>
    <w:rPr>
      <w:rFonts w:ascii="Arial" w:eastAsiaTheme="majorEastAsia" w:hAnsi="Arial" w:cstheme="majorBidi"/>
      <w:b/>
      <w:color w:val="000000" w:themeColor="text1"/>
      <w:spacing w:val="-10"/>
      <w:kern w:val="28"/>
      <w:sz w:val="58"/>
      <w:szCs w:val="58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671C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07E41"/>
    <w:rPr>
      <w:rFonts w:ascii="Arial" w:eastAsiaTheme="minorEastAsia" w:hAnsi="Arial"/>
      <w:sz w:val="32"/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C8237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15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5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png"/><Relationship Id="rId21" Type="http://schemas.openxmlformats.org/officeDocument/2006/relationships/image" Target="media/image11.jpeg"/><Relationship Id="rId42" Type="http://schemas.openxmlformats.org/officeDocument/2006/relationships/image" Target="media/image31.png"/><Relationship Id="rId63" Type="http://schemas.openxmlformats.org/officeDocument/2006/relationships/image" Target="media/image52.png"/><Relationship Id="rId84" Type="http://schemas.openxmlformats.org/officeDocument/2006/relationships/image" Target="media/image73.jpeg"/><Relationship Id="rId138" Type="http://schemas.openxmlformats.org/officeDocument/2006/relationships/image" Target="media/image126.png"/><Relationship Id="rId107" Type="http://schemas.openxmlformats.org/officeDocument/2006/relationships/image" Target="media/image96.jpeg"/><Relationship Id="rId11" Type="http://schemas.openxmlformats.org/officeDocument/2006/relationships/image" Target="media/image1.png"/><Relationship Id="rId32" Type="http://schemas.openxmlformats.org/officeDocument/2006/relationships/image" Target="media/image21.png"/><Relationship Id="rId53" Type="http://schemas.openxmlformats.org/officeDocument/2006/relationships/image" Target="media/image42.png"/><Relationship Id="rId74" Type="http://schemas.openxmlformats.org/officeDocument/2006/relationships/image" Target="media/image63.png"/><Relationship Id="rId128" Type="http://schemas.openxmlformats.org/officeDocument/2006/relationships/image" Target="media/image117.png"/><Relationship Id="rId5" Type="http://schemas.openxmlformats.org/officeDocument/2006/relationships/numbering" Target="numbering.xml"/><Relationship Id="rId90" Type="http://schemas.openxmlformats.org/officeDocument/2006/relationships/image" Target="media/image79.jpeg"/><Relationship Id="rId95" Type="http://schemas.openxmlformats.org/officeDocument/2006/relationships/image" Target="media/image84.png"/><Relationship Id="rId22" Type="http://schemas.openxmlformats.org/officeDocument/2006/relationships/image" Target="media/image12.png"/><Relationship Id="rId27" Type="http://schemas.openxmlformats.org/officeDocument/2006/relationships/hyperlink" Target="https://sportnz.org.nz/resources/accessibility-and-inclusion-in-the-outdoors/" TargetMode="External"/><Relationship Id="rId43" Type="http://schemas.openxmlformats.org/officeDocument/2006/relationships/image" Target="media/image32.png"/><Relationship Id="rId48" Type="http://schemas.openxmlformats.org/officeDocument/2006/relationships/image" Target="media/image37.jpeg"/><Relationship Id="rId64" Type="http://schemas.openxmlformats.org/officeDocument/2006/relationships/image" Target="media/image53.jpeg"/><Relationship Id="rId69" Type="http://schemas.openxmlformats.org/officeDocument/2006/relationships/image" Target="media/image58.png"/><Relationship Id="rId113" Type="http://schemas.openxmlformats.org/officeDocument/2006/relationships/image" Target="media/image102.jpeg"/><Relationship Id="rId118" Type="http://schemas.openxmlformats.org/officeDocument/2006/relationships/image" Target="media/image107.png"/><Relationship Id="rId134" Type="http://schemas.openxmlformats.org/officeDocument/2006/relationships/image" Target="media/image122.jpeg"/><Relationship Id="rId139" Type="http://schemas.openxmlformats.org/officeDocument/2006/relationships/image" Target="media/image127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33" Type="http://schemas.openxmlformats.org/officeDocument/2006/relationships/image" Target="media/image22.jpe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92.jpeg"/><Relationship Id="rId108" Type="http://schemas.openxmlformats.org/officeDocument/2006/relationships/image" Target="media/image97.png"/><Relationship Id="rId124" Type="http://schemas.openxmlformats.org/officeDocument/2006/relationships/image" Target="media/image113.jpeg"/><Relationship Id="rId129" Type="http://schemas.openxmlformats.org/officeDocument/2006/relationships/image" Target="media/image118.png"/><Relationship Id="rId54" Type="http://schemas.openxmlformats.org/officeDocument/2006/relationships/image" Target="media/image43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40" Type="http://schemas.openxmlformats.org/officeDocument/2006/relationships/image" Target="media/image128.jpeg"/><Relationship Id="rId14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3.jpeg"/><Relationship Id="rId28" Type="http://schemas.openxmlformats.org/officeDocument/2006/relationships/image" Target="media/image17.png"/><Relationship Id="rId49" Type="http://schemas.openxmlformats.org/officeDocument/2006/relationships/image" Target="media/image38.jpeg"/><Relationship Id="rId114" Type="http://schemas.openxmlformats.org/officeDocument/2006/relationships/image" Target="media/image103.jpeg"/><Relationship Id="rId119" Type="http://schemas.openxmlformats.org/officeDocument/2006/relationships/image" Target="media/image108.jpeg"/><Relationship Id="rId44" Type="http://schemas.openxmlformats.org/officeDocument/2006/relationships/image" Target="media/image33.jpe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70.png"/><Relationship Id="rId86" Type="http://schemas.openxmlformats.org/officeDocument/2006/relationships/image" Target="media/image75.jpeg"/><Relationship Id="rId130" Type="http://schemas.openxmlformats.org/officeDocument/2006/relationships/image" Target="media/image119.png"/><Relationship Id="rId135" Type="http://schemas.openxmlformats.org/officeDocument/2006/relationships/image" Target="media/image123.jpeg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9" Type="http://schemas.openxmlformats.org/officeDocument/2006/relationships/image" Target="media/image28.png"/><Relationship Id="rId109" Type="http://schemas.openxmlformats.org/officeDocument/2006/relationships/image" Target="media/image98.jpeg"/><Relationship Id="rId34" Type="http://schemas.openxmlformats.org/officeDocument/2006/relationships/image" Target="media/image23.jpe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6.jpeg"/><Relationship Id="rId104" Type="http://schemas.openxmlformats.org/officeDocument/2006/relationships/image" Target="media/image93.png"/><Relationship Id="rId120" Type="http://schemas.openxmlformats.org/officeDocument/2006/relationships/image" Target="media/image109.jpeg"/><Relationship Id="rId125" Type="http://schemas.openxmlformats.org/officeDocument/2006/relationships/image" Target="media/image114.png"/><Relationship Id="rId141" Type="http://schemas.openxmlformats.org/officeDocument/2006/relationships/image" Target="media/image129.png"/><Relationship Id="rId14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60.png"/><Relationship Id="rId92" Type="http://schemas.openxmlformats.org/officeDocument/2006/relationships/image" Target="media/image81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4.png"/><Relationship Id="rId40" Type="http://schemas.openxmlformats.org/officeDocument/2006/relationships/image" Target="media/image29.jpeg"/><Relationship Id="rId45" Type="http://schemas.openxmlformats.org/officeDocument/2006/relationships/image" Target="media/image34.jpe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110" Type="http://schemas.openxmlformats.org/officeDocument/2006/relationships/image" Target="media/image99.png"/><Relationship Id="rId115" Type="http://schemas.openxmlformats.org/officeDocument/2006/relationships/image" Target="media/image104.jpeg"/><Relationship Id="rId131" Type="http://schemas.openxmlformats.org/officeDocument/2006/relationships/image" Target="media/image120.jpeg"/><Relationship Id="rId136" Type="http://schemas.openxmlformats.org/officeDocument/2006/relationships/image" Target="media/image124.jpe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jpeg"/><Relationship Id="rId105" Type="http://schemas.openxmlformats.org/officeDocument/2006/relationships/image" Target="media/image94.png"/><Relationship Id="rId126" Type="http://schemas.openxmlformats.org/officeDocument/2006/relationships/image" Target="media/image115.png"/><Relationship Id="rId14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jpeg"/><Relationship Id="rId98" Type="http://schemas.openxmlformats.org/officeDocument/2006/relationships/image" Target="media/image87.png"/><Relationship Id="rId121" Type="http://schemas.openxmlformats.org/officeDocument/2006/relationships/image" Target="media/image110.jpeg"/><Relationship Id="rId142" Type="http://schemas.openxmlformats.org/officeDocument/2006/relationships/image" Target="media/image130.jpeg"/><Relationship Id="rId3" Type="http://schemas.openxmlformats.org/officeDocument/2006/relationships/customXml" Target="../customXml/item3.xml"/><Relationship Id="rId25" Type="http://schemas.openxmlformats.org/officeDocument/2006/relationships/image" Target="media/image15.jpe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5.png"/><Relationship Id="rId137" Type="http://schemas.openxmlformats.org/officeDocument/2006/relationships/image" Target="media/image125.png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72.png"/><Relationship Id="rId88" Type="http://schemas.openxmlformats.org/officeDocument/2006/relationships/image" Target="media/image77.jpeg"/><Relationship Id="rId111" Type="http://schemas.openxmlformats.org/officeDocument/2006/relationships/image" Target="media/image100.jpeg"/><Relationship Id="rId132" Type="http://schemas.openxmlformats.org/officeDocument/2006/relationships/hyperlink" Target="https://sportnz.org.nz/resources/accessibility-and-inclusion-in-the-outdoors/" TargetMode="External"/><Relationship Id="rId15" Type="http://schemas.openxmlformats.org/officeDocument/2006/relationships/image" Target="media/image5.jpeg"/><Relationship Id="rId36" Type="http://schemas.openxmlformats.org/officeDocument/2006/relationships/image" Target="media/image25.png"/><Relationship Id="rId57" Type="http://schemas.openxmlformats.org/officeDocument/2006/relationships/image" Target="media/image46.png"/><Relationship Id="rId106" Type="http://schemas.openxmlformats.org/officeDocument/2006/relationships/image" Target="media/image95.png"/><Relationship Id="rId127" Type="http://schemas.openxmlformats.org/officeDocument/2006/relationships/image" Target="media/image116.png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52" Type="http://schemas.openxmlformats.org/officeDocument/2006/relationships/image" Target="media/image41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122" Type="http://schemas.openxmlformats.org/officeDocument/2006/relationships/image" Target="media/image111.png"/><Relationship Id="rId143" Type="http://schemas.openxmlformats.org/officeDocument/2006/relationships/image" Target="media/image13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6.png"/><Relationship Id="rId47" Type="http://schemas.openxmlformats.org/officeDocument/2006/relationships/image" Target="media/image36.jpeg"/><Relationship Id="rId68" Type="http://schemas.openxmlformats.org/officeDocument/2006/relationships/image" Target="media/image57.png"/><Relationship Id="rId89" Type="http://schemas.openxmlformats.org/officeDocument/2006/relationships/image" Target="media/image78.png"/><Relationship Id="rId112" Type="http://schemas.openxmlformats.org/officeDocument/2006/relationships/image" Target="media/image101.jpeg"/><Relationship Id="rId133" Type="http://schemas.openxmlformats.org/officeDocument/2006/relationships/image" Target="media/image121.png"/><Relationship Id="rId16" Type="http://schemas.openxmlformats.org/officeDocument/2006/relationships/image" Target="media/image6.pn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8.png"/><Relationship Id="rId102" Type="http://schemas.openxmlformats.org/officeDocument/2006/relationships/image" Target="media/image91.jpeg"/><Relationship Id="rId123" Type="http://schemas.openxmlformats.org/officeDocument/2006/relationships/image" Target="media/image112.png"/><Relationship Id="rId14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1ebd80158c2a8ff244d1cd22a858c90f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8c711818f784b44da4491f8081a455bd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706917-6E8D-4FDA-8539-9C9EA9F458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C21EAC-76EF-45F3-AAD9-21658DD2A6A6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customXml/itemProps3.xml><?xml version="1.0" encoding="utf-8"?>
<ds:datastoreItem xmlns:ds="http://schemas.openxmlformats.org/officeDocument/2006/customXml" ds:itemID="{E8C1FA4C-A67B-4232-BC19-F137B3A909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0FDCD3-23F4-45A6-AA8C-AA0B0EA17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35</Pages>
  <Words>1677</Words>
  <Characters>956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Langford</dc:creator>
  <cp:keywords/>
  <dc:description/>
  <cp:lastModifiedBy>makeiteasy</cp:lastModifiedBy>
  <cp:revision>114</cp:revision>
  <dcterms:created xsi:type="dcterms:W3CDTF">2025-04-08T09:41:00Z</dcterms:created>
  <dcterms:modified xsi:type="dcterms:W3CDTF">2025-04-1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</Properties>
</file>